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6" Type="http://schemas.microsoft.com/office/2020/02/relationships/classificationlabels" Target="docMetadata/LabelInfo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050EBD" w14:textId="77777777" w:rsidR="00656852" w:rsidRPr="001151CE" w:rsidRDefault="00656852" w:rsidP="00656852">
      <w:pPr>
        <w:jc w:val="center"/>
      </w:pPr>
    </w:p>
    <w:p w14:paraId="5AF512C6" w14:textId="77777777" w:rsidR="00656852" w:rsidRPr="001151CE" w:rsidRDefault="00A00922" w:rsidP="00656852">
      <w:pPr>
        <w:jc w:val="center"/>
      </w:pPr>
      <w:r w:rsidRPr="001151CE">
        <w:rPr>
          <w:rFonts w:cs="Arial"/>
          <w:noProof/>
          <w:color w:val="000000" w:themeColor="text1"/>
          <w:sz w:val="24"/>
          <w:szCs w:val="24"/>
        </w:rPr>
        <w:drawing>
          <wp:inline distT="0" distB="0" distL="0" distR="0" wp14:anchorId="632686CD" wp14:editId="580E5B23">
            <wp:extent cx="2057400" cy="1371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74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CA61D1" w14:textId="53FF00E0" w:rsidR="00656852" w:rsidRPr="001151CE" w:rsidRDefault="00656852" w:rsidP="00656852">
      <w:pPr>
        <w:jc w:val="center"/>
      </w:pPr>
    </w:p>
    <w:p w14:paraId="78D17CBE" w14:textId="77777777" w:rsidR="0046628C" w:rsidRPr="001151CE" w:rsidRDefault="0046628C" w:rsidP="00656852">
      <w:pPr>
        <w:jc w:val="center"/>
      </w:pPr>
    </w:p>
    <w:p w14:paraId="1875C731" w14:textId="76EFA58F" w:rsidR="00656852" w:rsidRPr="001151CE" w:rsidRDefault="00A00922" w:rsidP="00656852">
      <w:pPr>
        <w:pStyle w:val="Title"/>
        <w:rPr>
          <w:color w:val="262626" w:themeColor="text1" w:themeTint="D9"/>
        </w:rPr>
      </w:pPr>
      <w:r w:rsidRPr="001151CE">
        <w:rPr>
          <w:color w:val="262626" w:themeColor="text1" w:themeTint="D9"/>
        </w:rPr>
        <w:t>Educator Preparation Pr</w:t>
      </w:r>
      <w:r w:rsidR="00307E73" w:rsidRPr="001151CE">
        <w:rPr>
          <w:color w:val="262626" w:themeColor="text1" w:themeTint="D9"/>
        </w:rPr>
        <w:t>o</w:t>
      </w:r>
      <w:r w:rsidR="000E6064" w:rsidRPr="001151CE">
        <w:rPr>
          <w:color w:val="262626" w:themeColor="text1" w:themeTint="D9"/>
        </w:rPr>
        <w:t xml:space="preserve">vider </w:t>
      </w:r>
    </w:p>
    <w:p w14:paraId="21FBDA0D" w14:textId="16BFF10B" w:rsidR="00656852" w:rsidRDefault="00A00922" w:rsidP="00656852">
      <w:pPr>
        <w:pStyle w:val="Title"/>
        <w:rPr>
          <w:color w:val="262626" w:themeColor="text1" w:themeTint="D9"/>
        </w:rPr>
      </w:pPr>
      <w:r w:rsidRPr="001151CE">
        <w:rPr>
          <w:color w:val="262626" w:themeColor="text1" w:themeTint="D9"/>
        </w:rPr>
        <w:t>Letter of Intent Application</w:t>
      </w:r>
    </w:p>
    <w:p w14:paraId="37374C43" w14:textId="34C743CF" w:rsidR="00D64929" w:rsidRPr="003F7CF5" w:rsidRDefault="00D64929" w:rsidP="00D64929">
      <w:pPr>
        <w:jc w:val="center"/>
        <w:rPr>
          <w:sz w:val="18"/>
          <w:szCs w:val="18"/>
        </w:rPr>
      </w:pPr>
      <w:r w:rsidRPr="003F7CF5">
        <w:rPr>
          <w:sz w:val="18"/>
          <w:szCs w:val="18"/>
        </w:rPr>
        <w:t>(</w:t>
      </w:r>
      <w:r w:rsidR="0085325D">
        <w:rPr>
          <w:sz w:val="18"/>
          <w:szCs w:val="18"/>
        </w:rPr>
        <w:t>R</w:t>
      </w:r>
      <w:r w:rsidRPr="003F7CF5">
        <w:rPr>
          <w:sz w:val="18"/>
          <w:szCs w:val="18"/>
        </w:rPr>
        <w:t>evised 01/2024)</w:t>
      </w:r>
    </w:p>
    <w:p w14:paraId="1D5A4D83" w14:textId="244F42EE" w:rsidR="000B09AB" w:rsidRPr="001151CE" w:rsidRDefault="00A00922" w:rsidP="00656852">
      <w:pPr>
        <w:jc w:val="center"/>
      </w:pPr>
      <w:r w:rsidRPr="001151CE">
        <w:br w:type="page"/>
      </w:r>
    </w:p>
    <w:p w14:paraId="2AEA9BF0" w14:textId="0546BE45" w:rsidR="00F546F1" w:rsidRPr="001B1B89" w:rsidRDefault="00771D25" w:rsidP="00771D25">
      <w:pPr>
        <w:jc w:val="center"/>
        <w:rPr>
          <w:b/>
          <w:bCs/>
          <w:color w:val="538135" w:themeColor="accent6" w:themeShade="BF"/>
          <w:sz w:val="24"/>
          <w:szCs w:val="24"/>
        </w:rPr>
      </w:pPr>
      <w:r w:rsidRPr="001B1B89">
        <w:rPr>
          <w:b/>
          <w:bCs/>
          <w:color w:val="538135" w:themeColor="accent6" w:themeShade="BF"/>
          <w:sz w:val="24"/>
          <w:szCs w:val="24"/>
        </w:rPr>
        <w:lastRenderedPageBreak/>
        <w:t>TABLE OF CONTENTS</w:t>
      </w:r>
    </w:p>
    <w:p w14:paraId="49FCCA39" w14:textId="77777777" w:rsidR="0069142E" w:rsidRPr="001151CE" w:rsidRDefault="0069142E" w:rsidP="0046628C"/>
    <w:sdt>
      <w:sdtPr>
        <w:id w:val="-27253449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10AB87E" w14:textId="5136732E" w:rsidR="00771D25" w:rsidRDefault="00A00922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r w:rsidRPr="001151CE">
            <w:fldChar w:fldCharType="begin"/>
          </w:r>
          <w:r w:rsidRPr="001151CE">
            <w:instrText xml:space="preserve"> TOC \o "1-3" \h \z \u </w:instrText>
          </w:r>
          <w:r w:rsidRPr="001151CE">
            <w:fldChar w:fldCharType="separate"/>
          </w:r>
          <w:hyperlink w:anchor="_Toc152309555" w:history="1">
            <w:r w:rsidR="00771D25" w:rsidRPr="00A45086">
              <w:rPr>
                <w:rStyle w:val="Hyperlink"/>
                <w:noProof/>
              </w:rPr>
              <w:t>Introduction</w:t>
            </w:r>
            <w:r w:rsidR="00771D25">
              <w:rPr>
                <w:noProof/>
                <w:webHidden/>
              </w:rPr>
              <w:tab/>
            </w:r>
            <w:r w:rsidR="00771D25">
              <w:rPr>
                <w:noProof/>
                <w:webHidden/>
              </w:rPr>
              <w:fldChar w:fldCharType="begin"/>
            </w:r>
            <w:r w:rsidR="00771D25">
              <w:rPr>
                <w:noProof/>
                <w:webHidden/>
              </w:rPr>
              <w:instrText xml:space="preserve"> PAGEREF _Toc152309555 \h </w:instrText>
            </w:r>
            <w:r w:rsidR="00771D25">
              <w:rPr>
                <w:noProof/>
                <w:webHidden/>
              </w:rPr>
            </w:r>
            <w:r w:rsidR="00771D25">
              <w:rPr>
                <w:noProof/>
                <w:webHidden/>
              </w:rPr>
              <w:fldChar w:fldCharType="separate"/>
            </w:r>
            <w:r w:rsidR="00771D25">
              <w:rPr>
                <w:noProof/>
                <w:webHidden/>
              </w:rPr>
              <w:t>3</w:t>
            </w:r>
            <w:r w:rsidR="00771D25">
              <w:rPr>
                <w:noProof/>
                <w:webHidden/>
              </w:rPr>
              <w:fldChar w:fldCharType="end"/>
            </w:r>
          </w:hyperlink>
        </w:p>
        <w:p w14:paraId="53549DCE" w14:textId="263A57A7" w:rsidR="00771D25" w:rsidRDefault="0000000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152309556" w:history="1">
            <w:r w:rsidR="00771D25" w:rsidRPr="00A45086">
              <w:rPr>
                <w:rStyle w:val="Hyperlink"/>
                <w:noProof/>
              </w:rPr>
              <w:t>Directions</w:t>
            </w:r>
            <w:r w:rsidR="00771D25">
              <w:rPr>
                <w:noProof/>
                <w:webHidden/>
              </w:rPr>
              <w:tab/>
            </w:r>
            <w:r w:rsidR="00771D25">
              <w:rPr>
                <w:noProof/>
                <w:webHidden/>
              </w:rPr>
              <w:fldChar w:fldCharType="begin"/>
            </w:r>
            <w:r w:rsidR="00771D25">
              <w:rPr>
                <w:noProof/>
                <w:webHidden/>
              </w:rPr>
              <w:instrText xml:space="preserve"> PAGEREF _Toc152309556 \h </w:instrText>
            </w:r>
            <w:r w:rsidR="00771D25">
              <w:rPr>
                <w:noProof/>
                <w:webHidden/>
              </w:rPr>
            </w:r>
            <w:r w:rsidR="00771D25">
              <w:rPr>
                <w:noProof/>
                <w:webHidden/>
              </w:rPr>
              <w:fldChar w:fldCharType="separate"/>
            </w:r>
            <w:r w:rsidR="00771D25">
              <w:rPr>
                <w:noProof/>
                <w:webHidden/>
              </w:rPr>
              <w:t>4</w:t>
            </w:r>
            <w:r w:rsidR="00771D25">
              <w:rPr>
                <w:noProof/>
                <w:webHidden/>
              </w:rPr>
              <w:fldChar w:fldCharType="end"/>
            </w:r>
          </w:hyperlink>
        </w:p>
        <w:p w14:paraId="7036C51E" w14:textId="0BAD0133" w:rsidR="00771D25" w:rsidRDefault="0000000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152309557" w:history="1">
            <w:r w:rsidR="00771D25" w:rsidRPr="00A45086">
              <w:rPr>
                <w:rStyle w:val="Hyperlink"/>
                <w:noProof/>
              </w:rPr>
              <w:t>Overview of Educator Preparation Provider Program Review Process</w:t>
            </w:r>
            <w:r w:rsidR="00771D25">
              <w:rPr>
                <w:noProof/>
                <w:webHidden/>
              </w:rPr>
              <w:tab/>
            </w:r>
            <w:r w:rsidR="00771D25">
              <w:rPr>
                <w:noProof/>
                <w:webHidden/>
              </w:rPr>
              <w:fldChar w:fldCharType="begin"/>
            </w:r>
            <w:r w:rsidR="00771D25">
              <w:rPr>
                <w:noProof/>
                <w:webHidden/>
              </w:rPr>
              <w:instrText xml:space="preserve"> PAGEREF _Toc152309557 \h </w:instrText>
            </w:r>
            <w:r w:rsidR="00771D25">
              <w:rPr>
                <w:noProof/>
                <w:webHidden/>
              </w:rPr>
            </w:r>
            <w:r w:rsidR="00771D25">
              <w:rPr>
                <w:noProof/>
                <w:webHidden/>
              </w:rPr>
              <w:fldChar w:fldCharType="separate"/>
            </w:r>
            <w:r w:rsidR="00771D25">
              <w:rPr>
                <w:noProof/>
                <w:webHidden/>
              </w:rPr>
              <w:t>5</w:t>
            </w:r>
            <w:r w:rsidR="00771D25">
              <w:rPr>
                <w:noProof/>
                <w:webHidden/>
              </w:rPr>
              <w:fldChar w:fldCharType="end"/>
            </w:r>
          </w:hyperlink>
        </w:p>
        <w:p w14:paraId="00351593" w14:textId="38A2F0F2" w:rsidR="00771D25" w:rsidRDefault="0000000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152309558" w:history="1">
            <w:r w:rsidR="00771D25" w:rsidRPr="00A45086">
              <w:rPr>
                <w:rStyle w:val="Hyperlink"/>
                <w:rFonts w:cs="Calibri"/>
                <w:noProof/>
              </w:rPr>
              <w:t>Key Terms</w:t>
            </w:r>
            <w:r w:rsidR="00771D25">
              <w:rPr>
                <w:noProof/>
                <w:webHidden/>
              </w:rPr>
              <w:tab/>
            </w:r>
            <w:r w:rsidR="00771D25">
              <w:rPr>
                <w:noProof/>
                <w:webHidden/>
              </w:rPr>
              <w:fldChar w:fldCharType="begin"/>
            </w:r>
            <w:r w:rsidR="00771D25">
              <w:rPr>
                <w:noProof/>
                <w:webHidden/>
              </w:rPr>
              <w:instrText xml:space="preserve"> PAGEREF _Toc152309558 \h </w:instrText>
            </w:r>
            <w:r w:rsidR="00771D25">
              <w:rPr>
                <w:noProof/>
                <w:webHidden/>
              </w:rPr>
            </w:r>
            <w:r w:rsidR="00771D25">
              <w:rPr>
                <w:noProof/>
                <w:webHidden/>
              </w:rPr>
              <w:fldChar w:fldCharType="separate"/>
            </w:r>
            <w:r w:rsidR="00771D25">
              <w:rPr>
                <w:noProof/>
                <w:webHidden/>
              </w:rPr>
              <w:t>6</w:t>
            </w:r>
            <w:r w:rsidR="00771D25">
              <w:rPr>
                <w:noProof/>
                <w:webHidden/>
              </w:rPr>
              <w:fldChar w:fldCharType="end"/>
            </w:r>
          </w:hyperlink>
        </w:p>
        <w:p w14:paraId="0F895DAE" w14:textId="625ADFC3" w:rsidR="00771D25" w:rsidRDefault="0000000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152309559" w:history="1">
            <w:r w:rsidR="00771D25" w:rsidRPr="00A45086">
              <w:rPr>
                <w:rStyle w:val="Hyperlink"/>
                <w:noProof/>
              </w:rPr>
              <w:t>Abbreviations</w:t>
            </w:r>
            <w:r w:rsidR="00771D25">
              <w:rPr>
                <w:noProof/>
                <w:webHidden/>
              </w:rPr>
              <w:tab/>
            </w:r>
            <w:r w:rsidR="00771D25">
              <w:rPr>
                <w:noProof/>
                <w:webHidden/>
              </w:rPr>
              <w:fldChar w:fldCharType="begin"/>
            </w:r>
            <w:r w:rsidR="00771D25">
              <w:rPr>
                <w:noProof/>
                <w:webHidden/>
              </w:rPr>
              <w:instrText xml:space="preserve"> PAGEREF _Toc152309559 \h </w:instrText>
            </w:r>
            <w:r w:rsidR="00771D25">
              <w:rPr>
                <w:noProof/>
                <w:webHidden/>
              </w:rPr>
            </w:r>
            <w:r w:rsidR="00771D25">
              <w:rPr>
                <w:noProof/>
                <w:webHidden/>
              </w:rPr>
              <w:fldChar w:fldCharType="separate"/>
            </w:r>
            <w:r w:rsidR="00771D25">
              <w:rPr>
                <w:noProof/>
                <w:webHidden/>
              </w:rPr>
              <w:t>6</w:t>
            </w:r>
            <w:r w:rsidR="00771D25">
              <w:rPr>
                <w:noProof/>
                <w:webHidden/>
              </w:rPr>
              <w:fldChar w:fldCharType="end"/>
            </w:r>
          </w:hyperlink>
        </w:p>
        <w:p w14:paraId="23DB954F" w14:textId="62116A3D" w:rsidR="00771D25" w:rsidRDefault="0000000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152309560" w:history="1">
            <w:r w:rsidR="00771D25" w:rsidRPr="00A45086">
              <w:rPr>
                <w:rStyle w:val="Hyperlink"/>
                <w:noProof/>
              </w:rPr>
              <w:t>Program Information</w:t>
            </w:r>
            <w:r w:rsidR="00771D25">
              <w:rPr>
                <w:noProof/>
                <w:webHidden/>
              </w:rPr>
              <w:tab/>
            </w:r>
            <w:r w:rsidR="00771D25">
              <w:rPr>
                <w:noProof/>
                <w:webHidden/>
              </w:rPr>
              <w:fldChar w:fldCharType="begin"/>
            </w:r>
            <w:r w:rsidR="00771D25">
              <w:rPr>
                <w:noProof/>
                <w:webHidden/>
              </w:rPr>
              <w:instrText xml:space="preserve"> PAGEREF _Toc152309560 \h </w:instrText>
            </w:r>
            <w:r w:rsidR="00771D25">
              <w:rPr>
                <w:noProof/>
                <w:webHidden/>
              </w:rPr>
            </w:r>
            <w:r w:rsidR="00771D25">
              <w:rPr>
                <w:noProof/>
                <w:webHidden/>
              </w:rPr>
              <w:fldChar w:fldCharType="separate"/>
            </w:r>
            <w:r w:rsidR="00771D25">
              <w:rPr>
                <w:noProof/>
                <w:webHidden/>
              </w:rPr>
              <w:t>7</w:t>
            </w:r>
            <w:r w:rsidR="00771D25">
              <w:rPr>
                <w:noProof/>
                <w:webHidden/>
              </w:rPr>
              <w:fldChar w:fldCharType="end"/>
            </w:r>
          </w:hyperlink>
        </w:p>
        <w:p w14:paraId="39FBC947" w14:textId="0DF6A097" w:rsidR="00771D25" w:rsidRDefault="0000000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152309561" w:history="1">
            <w:r w:rsidR="00771D25" w:rsidRPr="00A45086">
              <w:rPr>
                <w:rStyle w:val="Hyperlink"/>
                <w:noProof/>
              </w:rPr>
              <w:t>Program Intent</w:t>
            </w:r>
            <w:r w:rsidR="00771D25">
              <w:rPr>
                <w:noProof/>
                <w:webHidden/>
              </w:rPr>
              <w:tab/>
            </w:r>
            <w:r w:rsidR="00771D25">
              <w:rPr>
                <w:noProof/>
                <w:webHidden/>
              </w:rPr>
              <w:fldChar w:fldCharType="begin"/>
            </w:r>
            <w:r w:rsidR="00771D25">
              <w:rPr>
                <w:noProof/>
                <w:webHidden/>
              </w:rPr>
              <w:instrText xml:space="preserve"> PAGEREF _Toc152309561 \h </w:instrText>
            </w:r>
            <w:r w:rsidR="00771D25">
              <w:rPr>
                <w:noProof/>
                <w:webHidden/>
              </w:rPr>
            </w:r>
            <w:r w:rsidR="00771D25">
              <w:rPr>
                <w:noProof/>
                <w:webHidden/>
              </w:rPr>
              <w:fldChar w:fldCharType="separate"/>
            </w:r>
            <w:r w:rsidR="00771D25">
              <w:rPr>
                <w:noProof/>
                <w:webHidden/>
              </w:rPr>
              <w:t>10</w:t>
            </w:r>
            <w:r w:rsidR="00771D25">
              <w:rPr>
                <w:noProof/>
                <w:webHidden/>
              </w:rPr>
              <w:fldChar w:fldCharType="end"/>
            </w:r>
          </w:hyperlink>
        </w:p>
        <w:p w14:paraId="0B658316" w14:textId="5DB9DA16" w:rsidR="00771D25" w:rsidRDefault="0000000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152309562" w:history="1">
            <w:r w:rsidR="00771D25" w:rsidRPr="00A45086">
              <w:rPr>
                <w:rStyle w:val="Hyperlink"/>
                <w:noProof/>
              </w:rPr>
              <w:t>Program Justification</w:t>
            </w:r>
            <w:r w:rsidR="00771D25">
              <w:rPr>
                <w:noProof/>
                <w:webHidden/>
              </w:rPr>
              <w:tab/>
            </w:r>
            <w:r w:rsidR="00771D25">
              <w:rPr>
                <w:noProof/>
                <w:webHidden/>
              </w:rPr>
              <w:fldChar w:fldCharType="begin"/>
            </w:r>
            <w:r w:rsidR="00771D25">
              <w:rPr>
                <w:noProof/>
                <w:webHidden/>
              </w:rPr>
              <w:instrText xml:space="preserve"> PAGEREF _Toc152309562 \h </w:instrText>
            </w:r>
            <w:r w:rsidR="00771D25">
              <w:rPr>
                <w:noProof/>
                <w:webHidden/>
              </w:rPr>
            </w:r>
            <w:r w:rsidR="00771D25">
              <w:rPr>
                <w:noProof/>
                <w:webHidden/>
              </w:rPr>
              <w:fldChar w:fldCharType="separate"/>
            </w:r>
            <w:r w:rsidR="00771D25">
              <w:rPr>
                <w:noProof/>
                <w:webHidden/>
              </w:rPr>
              <w:t>12</w:t>
            </w:r>
            <w:r w:rsidR="00771D25">
              <w:rPr>
                <w:noProof/>
                <w:webHidden/>
              </w:rPr>
              <w:fldChar w:fldCharType="end"/>
            </w:r>
          </w:hyperlink>
        </w:p>
        <w:p w14:paraId="506291BF" w14:textId="7724EA6B" w:rsidR="00771D25" w:rsidRDefault="0000000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152309563" w:history="1">
            <w:r w:rsidR="00771D25" w:rsidRPr="00A45086">
              <w:rPr>
                <w:rStyle w:val="Hyperlink"/>
                <w:noProof/>
              </w:rPr>
              <w:t>Program Startup</w:t>
            </w:r>
            <w:r w:rsidR="00771D25">
              <w:rPr>
                <w:noProof/>
                <w:webHidden/>
              </w:rPr>
              <w:tab/>
            </w:r>
            <w:r w:rsidR="00771D25">
              <w:rPr>
                <w:noProof/>
                <w:webHidden/>
              </w:rPr>
              <w:fldChar w:fldCharType="begin"/>
            </w:r>
            <w:r w:rsidR="00771D25">
              <w:rPr>
                <w:noProof/>
                <w:webHidden/>
              </w:rPr>
              <w:instrText xml:space="preserve"> PAGEREF _Toc152309563 \h </w:instrText>
            </w:r>
            <w:r w:rsidR="00771D25">
              <w:rPr>
                <w:noProof/>
                <w:webHidden/>
              </w:rPr>
            </w:r>
            <w:r w:rsidR="00771D25">
              <w:rPr>
                <w:noProof/>
                <w:webHidden/>
              </w:rPr>
              <w:fldChar w:fldCharType="separate"/>
            </w:r>
            <w:r w:rsidR="00771D25">
              <w:rPr>
                <w:noProof/>
                <w:webHidden/>
              </w:rPr>
              <w:t>16</w:t>
            </w:r>
            <w:r w:rsidR="00771D25">
              <w:rPr>
                <w:noProof/>
                <w:webHidden/>
              </w:rPr>
              <w:fldChar w:fldCharType="end"/>
            </w:r>
          </w:hyperlink>
        </w:p>
        <w:p w14:paraId="707E3369" w14:textId="2627701B" w:rsidR="00771D25" w:rsidRDefault="0000000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152309564" w:history="1">
            <w:r w:rsidR="00771D25" w:rsidRPr="00A45086">
              <w:rPr>
                <w:rStyle w:val="Hyperlink"/>
                <w:noProof/>
              </w:rPr>
              <w:t>List of Appendices</w:t>
            </w:r>
            <w:r w:rsidR="00771D25">
              <w:rPr>
                <w:noProof/>
                <w:webHidden/>
              </w:rPr>
              <w:tab/>
            </w:r>
            <w:r w:rsidR="00771D25">
              <w:rPr>
                <w:noProof/>
                <w:webHidden/>
              </w:rPr>
              <w:fldChar w:fldCharType="begin"/>
            </w:r>
            <w:r w:rsidR="00771D25">
              <w:rPr>
                <w:noProof/>
                <w:webHidden/>
              </w:rPr>
              <w:instrText xml:space="preserve"> PAGEREF _Toc152309564 \h </w:instrText>
            </w:r>
            <w:r w:rsidR="00771D25">
              <w:rPr>
                <w:noProof/>
                <w:webHidden/>
              </w:rPr>
            </w:r>
            <w:r w:rsidR="00771D25">
              <w:rPr>
                <w:noProof/>
                <w:webHidden/>
              </w:rPr>
              <w:fldChar w:fldCharType="separate"/>
            </w:r>
            <w:r w:rsidR="00771D25">
              <w:rPr>
                <w:noProof/>
                <w:webHidden/>
              </w:rPr>
              <w:t>18</w:t>
            </w:r>
            <w:r w:rsidR="00771D25">
              <w:rPr>
                <w:noProof/>
                <w:webHidden/>
              </w:rPr>
              <w:fldChar w:fldCharType="end"/>
            </w:r>
          </w:hyperlink>
        </w:p>
        <w:p w14:paraId="348739FB" w14:textId="12B5695D" w:rsidR="00771D25" w:rsidRDefault="0000000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152309565" w:history="1">
            <w:r w:rsidR="00771D25" w:rsidRPr="00A45086">
              <w:rPr>
                <w:rStyle w:val="Hyperlink"/>
                <w:noProof/>
              </w:rPr>
              <w:t>Educator Preparation Provider Verification</w:t>
            </w:r>
            <w:r w:rsidR="00771D25">
              <w:rPr>
                <w:noProof/>
                <w:webHidden/>
              </w:rPr>
              <w:tab/>
            </w:r>
            <w:r w:rsidR="00771D25">
              <w:rPr>
                <w:noProof/>
                <w:webHidden/>
              </w:rPr>
              <w:fldChar w:fldCharType="begin"/>
            </w:r>
            <w:r w:rsidR="00771D25">
              <w:rPr>
                <w:noProof/>
                <w:webHidden/>
              </w:rPr>
              <w:instrText xml:space="preserve"> PAGEREF _Toc152309565 \h </w:instrText>
            </w:r>
            <w:r w:rsidR="00771D25">
              <w:rPr>
                <w:noProof/>
                <w:webHidden/>
              </w:rPr>
            </w:r>
            <w:r w:rsidR="00771D25">
              <w:rPr>
                <w:noProof/>
                <w:webHidden/>
              </w:rPr>
              <w:fldChar w:fldCharType="separate"/>
            </w:r>
            <w:r w:rsidR="00771D25">
              <w:rPr>
                <w:noProof/>
                <w:webHidden/>
              </w:rPr>
              <w:t>19</w:t>
            </w:r>
            <w:r w:rsidR="00771D25">
              <w:rPr>
                <w:noProof/>
                <w:webHidden/>
              </w:rPr>
              <w:fldChar w:fldCharType="end"/>
            </w:r>
          </w:hyperlink>
        </w:p>
        <w:p w14:paraId="13D0F710" w14:textId="42C82F52" w:rsidR="006D4AA8" w:rsidRPr="001151CE" w:rsidRDefault="00A00922">
          <w:r w:rsidRPr="001151CE">
            <w:rPr>
              <w:b/>
              <w:bCs/>
            </w:rPr>
            <w:fldChar w:fldCharType="end"/>
          </w:r>
        </w:p>
      </w:sdtContent>
    </w:sdt>
    <w:p w14:paraId="73C0484E" w14:textId="438318A5" w:rsidR="00624EBA" w:rsidRPr="001151CE" w:rsidRDefault="00A00922" w:rsidP="0046628C">
      <w:r w:rsidRPr="001151CE">
        <w:br w:type="page"/>
      </w:r>
    </w:p>
    <w:p w14:paraId="4E9D3745" w14:textId="494F6199" w:rsidR="0046628C" w:rsidRPr="001151CE" w:rsidRDefault="00A00922" w:rsidP="0046628C">
      <w:pPr>
        <w:pStyle w:val="Heading1"/>
        <w:shd w:val="clear" w:color="auto" w:fill="70AD47" w:themeFill="accent6"/>
      </w:pPr>
      <w:bookmarkStart w:id="0" w:name="_Toc152309555"/>
      <w:r w:rsidRPr="001151CE">
        <w:lastRenderedPageBreak/>
        <w:t>Introduction</w:t>
      </w:r>
      <w:bookmarkEnd w:id="0"/>
    </w:p>
    <w:p w14:paraId="17D331F7" w14:textId="6A942FEC" w:rsidR="00EF3233" w:rsidRPr="001151CE" w:rsidRDefault="00A00922" w:rsidP="001716A3">
      <w:pPr>
        <w:spacing w:after="160"/>
        <w:rPr>
          <w:rFonts w:cs="Calibri"/>
          <w:color w:val="000000" w:themeColor="text1"/>
        </w:rPr>
      </w:pPr>
      <w:r w:rsidRPr="001151CE">
        <w:rPr>
          <w:rFonts w:cs="Calibri"/>
          <w:color w:val="000000" w:themeColor="text1"/>
        </w:rPr>
        <w:t xml:space="preserve">The </w:t>
      </w:r>
      <w:r w:rsidR="000E6064" w:rsidRPr="001151CE">
        <w:rPr>
          <w:rFonts w:cs="Calibri"/>
          <w:color w:val="000000" w:themeColor="text1"/>
        </w:rPr>
        <w:t>Hawai'i</w:t>
      </w:r>
      <w:r w:rsidRPr="001151CE">
        <w:rPr>
          <w:rFonts w:cs="Calibri"/>
          <w:color w:val="000000" w:themeColor="text1"/>
        </w:rPr>
        <w:t xml:space="preserve"> Teacher Standards Board (HTSB) is the s</w:t>
      </w:r>
      <w:r w:rsidR="00F17FC3" w:rsidRPr="001151CE">
        <w:rPr>
          <w:rFonts w:cs="Calibri"/>
          <w:color w:val="000000" w:themeColor="text1"/>
        </w:rPr>
        <w:t xml:space="preserve">tate-authorizing agency </w:t>
      </w:r>
      <w:r w:rsidR="00110885" w:rsidRPr="001151CE">
        <w:rPr>
          <w:rFonts w:cs="Calibri"/>
          <w:color w:val="000000" w:themeColor="text1"/>
        </w:rPr>
        <w:t>that</w:t>
      </w:r>
      <w:r w:rsidR="00F17FC3" w:rsidRPr="001151CE">
        <w:rPr>
          <w:rFonts w:cs="Calibri"/>
          <w:color w:val="000000" w:themeColor="text1"/>
        </w:rPr>
        <w:t xml:space="preserve"> approves and </w:t>
      </w:r>
      <w:r w:rsidR="005F45A9" w:rsidRPr="001151CE">
        <w:rPr>
          <w:rFonts w:cs="Calibri"/>
          <w:color w:val="000000" w:themeColor="text1"/>
        </w:rPr>
        <w:t>oversees</w:t>
      </w:r>
      <w:r w:rsidR="00F17FC3" w:rsidRPr="001151CE">
        <w:rPr>
          <w:rFonts w:cs="Calibri"/>
          <w:color w:val="000000" w:themeColor="text1"/>
        </w:rPr>
        <w:t xml:space="preserve"> educator preparation programs in </w:t>
      </w:r>
      <w:r w:rsidR="000E6064" w:rsidRPr="001151CE">
        <w:rPr>
          <w:rFonts w:cs="Calibri"/>
          <w:color w:val="000000" w:themeColor="text1"/>
        </w:rPr>
        <w:t>Hawai'i</w:t>
      </w:r>
      <w:r w:rsidR="00E66079" w:rsidRPr="001151CE">
        <w:rPr>
          <w:rFonts w:cs="Calibri"/>
          <w:color w:val="000000" w:themeColor="text1"/>
        </w:rPr>
        <w:t xml:space="preserve"> (Hawaii Administrative Rules [HAR] </w:t>
      </w:r>
      <w:r w:rsidR="00942EE2" w:rsidRPr="001151CE">
        <w:rPr>
          <w:rFonts w:cs="Calibri"/>
          <w:color w:val="000000" w:themeColor="text1"/>
        </w:rPr>
        <w:t>§8-54-1</w:t>
      </w:r>
      <w:r w:rsidR="005F45A9" w:rsidRPr="001151CE">
        <w:rPr>
          <w:rFonts w:cs="Calibri"/>
          <w:color w:val="000000" w:themeColor="text1"/>
        </w:rPr>
        <w:t>8</w:t>
      </w:r>
      <w:r w:rsidR="00E66079" w:rsidRPr="001151CE">
        <w:rPr>
          <w:rFonts w:cs="Calibri"/>
          <w:color w:val="000000" w:themeColor="text1"/>
        </w:rPr>
        <w:t>)</w:t>
      </w:r>
      <w:r w:rsidR="00942EE2" w:rsidRPr="001151CE">
        <w:rPr>
          <w:rFonts w:cs="Calibri"/>
          <w:color w:val="000000" w:themeColor="text1"/>
        </w:rPr>
        <w:t>.</w:t>
      </w:r>
    </w:p>
    <w:p w14:paraId="10408968" w14:textId="17F21B0A" w:rsidR="00EF3233" w:rsidRPr="001151CE" w:rsidRDefault="00A00922" w:rsidP="00EF3233">
      <w:pPr>
        <w:pStyle w:val="Title"/>
        <w:jc w:val="left"/>
        <w:rPr>
          <w:rFonts w:ascii="Avenir Next LT Pro" w:hAnsi="Avenir Next LT Pro" w:cs="Calibri"/>
          <w:b w:val="0"/>
          <w:bCs/>
          <w:color w:val="000000" w:themeColor="text1"/>
          <w:sz w:val="22"/>
          <w:szCs w:val="22"/>
        </w:rPr>
      </w:pPr>
      <w:r w:rsidRPr="001151CE">
        <w:rPr>
          <w:rFonts w:ascii="Avenir Next LT Pro" w:hAnsi="Avenir Next LT Pro" w:cs="Calibri"/>
          <w:b w:val="0"/>
          <w:bCs/>
          <w:color w:val="000000" w:themeColor="text1"/>
          <w:sz w:val="22"/>
          <w:szCs w:val="22"/>
        </w:rPr>
        <w:t>The purpose of the Educator Preparation Program</w:t>
      </w:r>
      <w:r w:rsidR="00D05DE8" w:rsidRPr="001151CE">
        <w:rPr>
          <w:rFonts w:ascii="Avenir Next LT Pro" w:hAnsi="Avenir Next LT Pro" w:cs="Calibri"/>
          <w:b w:val="0"/>
          <w:bCs/>
          <w:color w:val="000000" w:themeColor="text1"/>
          <w:sz w:val="22"/>
          <w:szCs w:val="22"/>
        </w:rPr>
        <w:t xml:space="preserve"> (EPP)</w:t>
      </w:r>
      <w:r w:rsidRPr="001151CE">
        <w:rPr>
          <w:rFonts w:ascii="Avenir Next LT Pro" w:hAnsi="Avenir Next LT Pro" w:cs="Calibri"/>
          <w:b w:val="0"/>
          <w:bCs/>
          <w:color w:val="000000" w:themeColor="text1"/>
          <w:sz w:val="22"/>
          <w:szCs w:val="22"/>
        </w:rPr>
        <w:t xml:space="preserve"> Letter of Intent (LOI) Application is for institutions or organizations interested in implementing an</w:t>
      </w:r>
      <w:r w:rsidRPr="001151CE">
        <w:rPr>
          <w:rFonts w:ascii="Avenir Next LT Pro" w:hAnsi="Avenir Next LT Pro" w:cs="Calibri"/>
          <w:color w:val="000000" w:themeColor="text1"/>
          <w:sz w:val="22"/>
          <w:szCs w:val="22"/>
        </w:rPr>
        <w:t xml:space="preserve"> initial license or add a </w:t>
      </w:r>
      <w:r w:rsidR="000E6064" w:rsidRPr="001151CE">
        <w:rPr>
          <w:rFonts w:ascii="Avenir Next LT Pro" w:hAnsi="Avenir Next LT Pro" w:cs="Calibri"/>
          <w:color w:val="000000" w:themeColor="text1"/>
          <w:sz w:val="22"/>
          <w:szCs w:val="22"/>
        </w:rPr>
        <w:t xml:space="preserve">teaching </w:t>
      </w:r>
      <w:r w:rsidRPr="001151CE">
        <w:rPr>
          <w:rFonts w:ascii="Avenir Next LT Pro" w:hAnsi="Avenir Next LT Pro" w:cs="Calibri"/>
          <w:color w:val="000000" w:themeColor="text1"/>
          <w:sz w:val="22"/>
          <w:szCs w:val="22"/>
        </w:rPr>
        <w:t>field</w:t>
      </w:r>
      <w:r w:rsidRPr="001151CE">
        <w:rPr>
          <w:rFonts w:ascii="Avenir Next LT Pro" w:hAnsi="Avenir Next LT Pro" w:cs="Calibri"/>
          <w:b w:val="0"/>
          <w:bCs/>
          <w:color w:val="000000" w:themeColor="text1"/>
          <w:sz w:val="22"/>
          <w:szCs w:val="22"/>
        </w:rPr>
        <w:t xml:space="preserve"> teacher licensure program.</w:t>
      </w:r>
      <w:r w:rsidR="00371A9F" w:rsidRPr="001151CE">
        <w:rPr>
          <w:rFonts w:ascii="Avenir Next LT Pro" w:hAnsi="Avenir Next LT Pro" w:cs="Calibri"/>
          <w:b w:val="0"/>
          <w:bCs/>
          <w:color w:val="000000" w:themeColor="text1"/>
          <w:sz w:val="22"/>
          <w:szCs w:val="22"/>
        </w:rPr>
        <w:t xml:space="preserve"> </w:t>
      </w:r>
      <w:r w:rsidRPr="001151CE">
        <w:rPr>
          <w:rFonts w:ascii="Avenir Next LT Pro" w:hAnsi="Avenir Next LT Pro" w:cs="Calibri"/>
          <w:b w:val="0"/>
          <w:bCs/>
          <w:color w:val="000000" w:themeColor="text1"/>
          <w:sz w:val="22"/>
          <w:szCs w:val="22"/>
        </w:rPr>
        <w:t xml:space="preserve">The LOI application shall be used by </w:t>
      </w:r>
      <w:r w:rsidR="000E6064" w:rsidRPr="001151CE">
        <w:rPr>
          <w:rFonts w:ascii="Avenir Next LT Pro" w:hAnsi="Avenir Next LT Pro" w:cs="Calibri"/>
          <w:b w:val="0"/>
          <w:bCs/>
          <w:color w:val="000000" w:themeColor="text1"/>
          <w:sz w:val="22"/>
          <w:szCs w:val="22"/>
        </w:rPr>
        <w:t>Hawai'i-approved</w:t>
      </w:r>
      <w:r w:rsidRPr="001151CE">
        <w:rPr>
          <w:rFonts w:ascii="Avenir Next LT Pro" w:hAnsi="Avenir Next LT Pro" w:cs="Calibri"/>
          <w:b w:val="0"/>
          <w:bCs/>
          <w:color w:val="000000" w:themeColor="text1"/>
          <w:sz w:val="22"/>
          <w:szCs w:val="22"/>
        </w:rPr>
        <w:t xml:space="preserve"> and </w:t>
      </w:r>
      <w:r w:rsidR="000E6064" w:rsidRPr="001151CE">
        <w:rPr>
          <w:rFonts w:ascii="Avenir Next LT Pro" w:hAnsi="Avenir Next LT Pro" w:cs="Calibri"/>
          <w:b w:val="0"/>
          <w:bCs/>
          <w:color w:val="000000" w:themeColor="text1"/>
          <w:sz w:val="22"/>
          <w:szCs w:val="22"/>
        </w:rPr>
        <w:t>non-Hawai'i-approved</w:t>
      </w:r>
      <w:r w:rsidRPr="001151CE">
        <w:rPr>
          <w:rFonts w:ascii="Avenir Next LT Pro" w:hAnsi="Avenir Next LT Pro" w:cs="Calibri"/>
          <w:b w:val="0"/>
          <w:bCs/>
          <w:color w:val="000000" w:themeColor="text1"/>
          <w:sz w:val="22"/>
          <w:szCs w:val="22"/>
        </w:rPr>
        <w:t xml:space="preserve"> programs. </w:t>
      </w:r>
    </w:p>
    <w:p w14:paraId="6EDFFBEB" w14:textId="77777777" w:rsidR="00323A0B" w:rsidRPr="001151CE" w:rsidRDefault="00323A0B" w:rsidP="001716A3">
      <w:pPr>
        <w:autoSpaceDE w:val="0"/>
        <w:autoSpaceDN w:val="0"/>
        <w:adjustRightInd w:val="0"/>
        <w:rPr>
          <w:rFonts w:cs="Calibri"/>
          <w:color w:val="000000" w:themeColor="text1"/>
        </w:rPr>
      </w:pPr>
    </w:p>
    <w:p w14:paraId="5ADAA0F0" w14:textId="072D45EB" w:rsidR="00696E7A" w:rsidRPr="001151CE" w:rsidRDefault="00A00922" w:rsidP="001716A3">
      <w:pPr>
        <w:autoSpaceDE w:val="0"/>
        <w:autoSpaceDN w:val="0"/>
        <w:adjustRightInd w:val="0"/>
        <w:rPr>
          <w:rFonts w:cs="Calibri"/>
          <w:color w:val="000000" w:themeColor="text1"/>
        </w:rPr>
      </w:pPr>
      <w:r w:rsidRPr="001151CE">
        <w:rPr>
          <w:rFonts w:cs="Calibri"/>
          <w:color w:val="000000" w:themeColor="text1"/>
        </w:rPr>
        <w:t>According to HAR §8-54-</w:t>
      </w:r>
      <w:r w:rsidR="0067482C" w:rsidRPr="001151CE">
        <w:rPr>
          <w:rFonts w:cs="Calibri"/>
          <w:color w:val="000000" w:themeColor="text1"/>
        </w:rPr>
        <w:t>20</w:t>
      </w:r>
      <w:r w:rsidR="001716A3" w:rsidRPr="001151CE">
        <w:rPr>
          <w:rFonts w:cs="Calibri"/>
          <w:color w:val="000000" w:themeColor="text1"/>
        </w:rPr>
        <w:t>:</w:t>
      </w:r>
      <w:r w:rsidR="00F904E7" w:rsidRPr="001151CE">
        <w:rPr>
          <w:rFonts w:cs="Calibri"/>
          <w:color w:val="000000" w:themeColor="text1"/>
        </w:rPr>
        <w:t xml:space="preserve"> </w:t>
      </w:r>
    </w:p>
    <w:p w14:paraId="5D5528D1" w14:textId="77777777" w:rsidR="00696E7A" w:rsidRPr="001151CE" w:rsidRDefault="00A00922" w:rsidP="001716A3">
      <w:pPr>
        <w:pStyle w:val="ListParagraph"/>
        <w:numPr>
          <w:ilvl w:val="0"/>
          <w:numId w:val="5"/>
        </w:numPr>
        <w:autoSpaceDE w:val="0"/>
        <w:autoSpaceDN w:val="0"/>
        <w:adjustRightInd w:val="0"/>
        <w:ind w:left="0" w:firstLine="360"/>
        <w:rPr>
          <w:rFonts w:cs="Calibri"/>
          <w:color w:val="000000" w:themeColor="text1"/>
        </w:rPr>
      </w:pPr>
      <w:r w:rsidRPr="001151CE">
        <w:rPr>
          <w:rFonts w:cs="Calibri"/>
          <w:color w:val="000000" w:themeColor="text1"/>
        </w:rPr>
        <w:t>When applying for approval of a first-time provisional unit or program review</w:t>
      </w:r>
      <w:r w:rsidR="00E65BCE" w:rsidRPr="001151CE">
        <w:rPr>
          <w:rFonts w:cs="Calibri"/>
          <w:color w:val="000000" w:themeColor="text1"/>
        </w:rPr>
        <w:t>,</w:t>
      </w:r>
      <w:r w:rsidRPr="001151CE">
        <w:rPr>
          <w:rFonts w:cs="Calibri"/>
          <w:color w:val="000000" w:themeColor="text1"/>
        </w:rPr>
        <w:t xml:space="preserve"> the following requirements shall be met:</w:t>
      </w:r>
    </w:p>
    <w:p w14:paraId="66C1D3F6" w14:textId="1A9F6572" w:rsidR="006661DC" w:rsidRPr="001151CE" w:rsidRDefault="00A00922" w:rsidP="00B87319">
      <w:pPr>
        <w:pStyle w:val="ListParagraph"/>
        <w:autoSpaceDE w:val="0"/>
        <w:autoSpaceDN w:val="0"/>
        <w:adjustRightInd w:val="0"/>
        <w:rPr>
          <w:rFonts w:cs="Calibri"/>
          <w:color w:val="000000" w:themeColor="text1"/>
        </w:rPr>
      </w:pPr>
      <w:r w:rsidRPr="001151CE">
        <w:rPr>
          <w:rFonts w:cs="Calibri"/>
          <w:color w:val="000000" w:themeColor="text1"/>
        </w:rPr>
        <w:t xml:space="preserve">(1). </w:t>
      </w:r>
      <w:r w:rsidR="00DA7C05" w:rsidRPr="001151CE">
        <w:rPr>
          <w:rFonts w:cs="Calibri"/>
          <w:color w:val="000000" w:themeColor="text1"/>
        </w:rPr>
        <w:t>The letter of intent and preconditions must be submitted for consideration no less than</w:t>
      </w:r>
      <w:r w:rsidR="000B179A" w:rsidRPr="001151CE">
        <w:rPr>
          <w:rFonts w:cs="Calibri"/>
          <w:color w:val="000000" w:themeColor="text1"/>
        </w:rPr>
        <w:t xml:space="preserve"> </w:t>
      </w:r>
      <w:r w:rsidR="00DA7C05" w:rsidRPr="001151CE">
        <w:rPr>
          <w:rFonts w:cs="Calibri"/>
          <w:color w:val="000000" w:themeColor="text1"/>
        </w:rPr>
        <w:t>one (1) year prior to the date of proposed</w:t>
      </w:r>
      <w:r w:rsidR="00F8646E" w:rsidRPr="001151CE">
        <w:rPr>
          <w:rFonts w:cs="Calibri"/>
          <w:color w:val="000000" w:themeColor="text1"/>
        </w:rPr>
        <w:t xml:space="preserve"> </w:t>
      </w:r>
      <w:r w:rsidR="00DA7C05" w:rsidRPr="001151CE">
        <w:rPr>
          <w:rFonts w:cs="Calibri"/>
          <w:color w:val="000000" w:themeColor="text1"/>
        </w:rPr>
        <w:t>program implementation; and</w:t>
      </w:r>
    </w:p>
    <w:p w14:paraId="03295B9F" w14:textId="1C76F4F0" w:rsidR="008F540E" w:rsidRPr="001151CE" w:rsidRDefault="00A00922" w:rsidP="00D05DE8">
      <w:pPr>
        <w:pStyle w:val="ListParagraph"/>
        <w:autoSpaceDE w:val="0"/>
        <w:autoSpaceDN w:val="0"/>
        <w:adjustRightInd w:val="0"/>
        <w:rPr>
          <w:rFonts w:cs="Calibri"/>
          <w:color w:val="000000" w:themeColor="text1"/>
        </w:rPr>
      </w:pPr>
      <w:r w:rsidRPr="001151CE">
        <w:rPr>
          <w:rFonts w:cs="Calibri"/>
          <w:color w:val="000000" w:themeColor="text1"/>
        </w:rPr>
        <w:t>(2). Within two (2) years of acceptance of the</w:t>
      </w:r>
      <w:r w:rsidR="000B179A" w:rsidRPr="001151CE">
        <w:rPr>
          <w:rFonts w:cs="Calibri"/>
          <w:color w:val="000000" w:themeColor="text1"/>
        </w:rPr>
        <w:t xml:space="preserve"> </w:t>
      </w:r>
      <w:r w:rsidRPr="001151CE">
        <w:rPr>
          <w:rFonts w:cs="Calibri"/>
          <w:color w:val="000000" w:themeColor="text1"/>
        </w:rPr>
        <w:t>letter of intent and preconditions, the unit</w:t>
      </w:r>
      <w:r w:rsidR="000B179A" w:rsidRPr="001151CE">
        <w:rPr>
          <w:rFonts w:cs="Calibri"/>
          <w:color w:val="000000" w:themeColor="text1"/>
        </w:rPr>
        <w:t xml:space="preserve"> </w:t>
      </w:r>
      <w:r w:rsidRPr="001151CE">
        <w:rPr>
          <w:rFonts w:cs="Calibri"/>
          <w:color w:val="000000" w:themeColor="text1"/>
        </w:rPr>
        <w:t>must submit one (1) unit report and a</w:t>
      </w:r>
      <w:r w:rsidR="00C81B93" w:rsidRPr="001151CE">
        <w:rPr>
          <w:rFonts w:cs="Calibri"/>
          <w:color w:val="000000" w:themeColor="text1"/>
        </w:rPr>
        <w:t xml:space="preserve"> </w:t>
      </w:r>
      <w:r w:rsidRPr="001151CE">
        <w:rPr>
          <w:rFonts w:cs="Calibri"/>
          <w:color w:val="000000" w:themeColor="text1"/>
        </w:rPr>
        <w:t>program report for each program that will</w:t>
      </w:r>
      <w:r w:rsidR="00E65BCE" w:rsidRPr="001151CE">
        <w:rPr>
          <w:rFonts w:cs="Calibri"/>
          <w:color w:val="000000" w:themeColor="text1"/>
        </w:rPr>
        <w:t xml:space="preserve"> </w:t>
      </w:r>
      <w:r w:rsidRPr="001151CE">
        <w:rPr>
          <w:rFonts w:cs="Calibri"/>
          <w:color w:val="000000" w:themeColor="text1"/>
        </w:rPr>
        <w:t>prepare educators for initial licensure.</w:t>
      </w:r>
    </w:p>
    <w:p w14:paraId="1D272DFB" w14:textId="4F1ACBE4" w:rsidR="00696E7A" w:rsidRPr="001151CE" w:rsidRDefault="00A00922" w:rsidP="001716A3">
      <w:pPr>
        <w:pStyle w:val="ListParagraph"/>
        <w:numPr>
          <w:ilvl w:val="0"/>
          <w:numId w:val="5"/>
        </w:numPr>
        <w:autoSpaceDE w:val="0"/>
        <w:autoSpaceDN w:val="0"/>
        <w:adjustRightInd w:val="0"/>
        <w:ind w:left="0" w:firstLine="360"/>
        <w:rPr>
          <w:rFonts w:cs="Calibri"/>
          <w:color w:val="000000" w:themeColor="text1"/>
        </w:rPr>
      </w:pPr>
      <w:r w:rsidRPr="001151CE">
        <w:rPr>
          <w:rFonts w:cs="Calibri"/>
          <w:color w:val="000000" w:themeColor="text1"/>
        </w:rPr>
        <w:t>The board staff will convene a review team</w:t>
      </w:r>
      <w:r w:rsidR="00E65BCE" w:rsidRPr="001151CE">
        <w:rPr>
          <w:rFonts w:cs="Calibri"/>
          <w:color w:val="000000" w:themeColor="text1"/>
        </w:rPr>
        <w:t xml:space="preserve"> </w:t>
      </w:r>
      <w:r w:rsidRPr="001151CE">
        <w:rPr>
          <w:rFonts w:cs="Calibri"/>
          <w:color w:val="000000" w:themeColor="text1"/>
        </w:rPr>
        <w:t>and conduct a virtual provisional review of the unit</w:t>
      </w:r>
      <w:r w:rsidR="001716A3" w:rsidRPr="001151CE">
        <w:rPr>
          <w:rFonts w:cs="Calibri"/>
          <w:color w:val="000000" w:themeColor="text1"/>
        </w:rPr>
        <w:t xml:space="preserve"> </w:t>
      </w:r>
      <w:r w:rsidRPr="001151CE">
        <w:rPr>
          <w:rFonts w:cs="Calibri"/>
          <w:color w:val="000000" w:themeColor="text1"/>
        </w:rPr>
        <w:t>and programs within three (3) months of acceptance of</w:t>
      </w:r>
      <w:r w:rsidR="00E65BCE" w:rsidRPr="001151CE">
        <w:rPr>
          <w:rFonts w:cs="Calibri"/>
          <w:color w:val="000000" w:themeColor="text1"/>
        </w:rPr>
        <w:t xml:space="preserve"> </w:t>
      </w:r>
      <w:r w:rsidRPr="001151CE">
        <w:rPr>
          <w:rFonts w:cs="Calibri"/>
          <w:color w:val="000000" w:themeColor="text1"/>
        </w:rPr>
        <w:t>the unit and program reports after staff review and</w:t>
      </w:r>
      <w:r w:rsidR="00E65BCE" w:rsidRPr="001151CE">
        <w:rPr>
          <w:rFonts w:cs="Calibri"/>
          <w:color w:val="000000" w:themeColor="text1"/>
        </w:rPr>
        <w:t xml:space="preserve"> </w:t>
      </w:r>
      <w:r w:rsidRPr="001151CE">
        <w:rPr>
          <w:rFonts w:cs="Calibri"/>
          <w:color w:val="000000" w:themeColor="text1"/>
        </w:rPr>
        <w:t>board approval.</w:t>
      </w:r>
    </w:p>
    <w:p w14:paraId="138A68FB" w14:textId="4FE7A615" w:rsidR="008F540E" w:rsidRPr="001151CE" w:rsidRDefault="00A00922" w:rsidP="001716A3">
      <w:pPr>
        <w:pStyle w:val="ListParagraph"/>
        <w:numPr>
          <w:ilvl w:val="0"/>
          <w:numId w:val="5"/>
        </w:numPr>
        <w:autoSpaceDE w:val="0"/>
        <w:autoSpaceDN w:val="0"/>
        <w:adjustRightInd w:val="0"/>
        <w:ind w:left="0" w:firstLine="360"/>
        <w:rPr>
          <w:rFonts w:cs="Calibri"/>
          <w:color w:val="000000" w:themeColor="text1"/>
        </w:rPr>
      </w:pPr>
      <w:r w:rsidRPr="001151CE">
        <w:rPr>
          <w:rFonts w:cs="Calibri"/>
          <w:color w:val="000000" w:themeColor="text1"/>
        </w:rPr>
        <w:t xml:space="preserve">The board will review the review </w:t>
      </w:r>
      <w:r w:rsidR="000E6064" w:rsidRPr="001151CE">
        <w:rPr>
          <w:rFonts w:cs="Calibri"/>
          <w:color w:val="000000" w:themeColor="text1"/>
        </w:rPr>
        <w:t>team's</w:t>
      </w:r>
      <w:r w:rsidR="00E65BCE" w:rsidRPr="001151CE">
        <w:rPr>
          <w:rFonts w:cs="Calibri"/>
          <w:color w:val="000000" w:themeColor="text1"/>
        </w:rPr>
        <w:t xml:space="preserve"> </w:t>
      </w:r>
      <w:r w:rsidRPr="001151CE">
        <w:rPr>
          <w:rFonts w:cs="Calibri"/>
          <w:color w:val="000000" w:themeColor="text1"/>
        </w:rPr>
        <w:t xml:space="preserve">recommendation and issue a decision </w:t>
      </w:r>
      <w:r w:rsidR="00696E7A" w:rsidRPr="001151CE">
        <w:rPr>
          <w:rFonts w:cs="Calibri"/>
          <w:color w:val="000000" w:themeColor="text1"/>
        </w:rPr>
        <w:t>upon recommendation</w:t>
      </w:r>
      <w:r w:rsidRPr="001151CE">
        <w:rPr>
          <w:rFonts w:cs="Calibri"/>
          <w:color w:val="000000" w:themeColor="text1"/>
        </w:rPr>
        <w:t xml:space="preserve"> of the </w:t>
      </w:r>
      <w:r w:rsidR="000E6064" w:rsidRPr="001151CE">
        <w:rPr>
          <w:rFonts w:cs="Calibri"/>
          <w:color w:val="000000" w:themeColor="text1"/>
        </w:rPr>
        <w:t>board's</w:t>
      </w:r>
      <w:r w:rsidRPr="001151CE">
        <w:rPr>
          <w:rFonts w:cs="Calibri"/>
          <w:color w:val="000000" w:themeColor="text1"/>
        </w:rPr>
        <w:t xml:space="preserve"> Teacher Education</w:t>
      </w:r>
      <w:r w:rsidR="00E65BCE" w:rsidRPr="001151CE">
        <w:rPr>
          <w:rFonts w:cs="Calibri"/>
          <w:color w:val="000000" w:themeColor="text1"/>
        </w:rPr>
        <w:t xml:space="preserve"> </w:t>
      </w:r>
      <w:r w:rsidRPr="001151CE">
        <w:rPr>
          <w:rFonts w:cs="Calibri"/>
          <w:color w:val="000000" w:themeColor="text1"/>
        </w:rPr>
        <w:t>Committee.</w:t>
      </w:r>
    </w:p>
    <w:p w14:paraId="285B7599" w14:textId="131BE20B" w:rsidR="00DF624E" w:rsidRPr="001151CE" w:rsidRDefault="00A00922" w:rsidP="00DF624E">
      <w:pPr>
        <w:pStyle w:val="ListParagraph"/>
        <w:numPr>
          <w:ilvl w:val="0"/>
          <w:numId w:val="5"/>
        </w:numPr>
        <w:autoSpaceDE w:val="0"/>
        <w:autoSpaceDN w:val="0"/>
        <w:adjustRightInd w:val="0"/>
        <w:ind w:left="0" w:firstLine="360"/>
        <w:rPr>
          <w:rFonts w:cs="Calibri"/>
          <w:color w:val="000000" w:themeColor="text1"/>
        </w:rPr>
      </w:pPr>
      <w:r w:rsidRPr="001151CE">
        <w:rPr>
          <w:rFonts w:cs="Calibri"/>
          <w:color w:val="000000" w:themeColor="text1"/>
        </w:rPr>
        <w:t>A unit must receive board approval before</w:t>
      </w:r>
      <w:r w:rsidR="00E65BCE" w:rsidRPr="001151CE">
        <w:rPr>
          <w:rFonts w:cs="Calibri"/>
          <w:color w:val="000000" w:themeColor="text1"/>
        </w:rPr>
        <w:t xml:space="preserve"> </w:t>
      </w:r>
      <w:r w:rsidRPr="001151CE">
        <w:rPr>
          <w:rFonts w:cs="Calibri"/>
          <w:color w:val="000000" w:themeColor="text1"/>
        </w:rPr>
        <w:t>advertising programs for initial licensure,</w:t>
      </w:r>
      <w:r w:rsidR="00696E7A" w:rsidRPr="001151CE">
        <w:rPr>
          <w:rFonts w:cs="Calibri"/>
          <w:color w:val="000000" w:themeColor="text1"/>
        </w:rPr>
        <w:t xml:space="preserve"> </w:t>
      </w:r>
      <w:r w:rsidRPr="001151CE">
        <w:rPr>
          <w:rFonts w:cs="Calibri"/>
          <w:color w:val="000000" w:themeColor="text1"/>
        </w:rPr>
        <w:t>implementing programs</w:t>
      </w:r>
      <w:r w:rsidR="00D05DE8" w:rsidRPr="001151CE">
        <w:rPr>
          <w:rFonts w:cs="Calibri"/>
          <w:color w:val="000000" w:themeColor="text1"/>
        </w:rPr>
        <w:t>,</w:t>
      </w:r>
      <w:r w:rsidRPr="001151CE">
        <w:rPr>
          <w:rFonts w:cs="Calibri"/>
          <w:color w:val="000000" w:themeColor="text1"/>
        </w:rPr>
        <w:t xml:space="preserve"> and accepting candidates into</w:t>
      </w:r>
      <w:r w:rsidR="00E65BCE" w:rsidRPr="001151CE">
        <w:rPr>
          <w:rFonts w:cs="Calibri"/>
          <w:color w:val="000000" w:themeColor="text1"/>
        </w:rPr>
        <w:t xml:space="preserve"> </w:t>
      </w:r>
      <w:r w:rsidRPr="001151CE">
        <w:rPr>
          <w:rFonts w:cs="Calibri"/>
          <w:color w:val="000000" w:themeColor="text1"/>
        </w:rPr>
        <w:t xml:space="preserve">any educator preparation program. </w:t>
      </w:r>
    </w:p>
    <w:p w14:paraId="700A3F56" w14:textId="77777777" w:rsidR="005C0479" w:rsidRPr="001151CE" w:rsidRDefault="005C0479" w:rsidP="005C0479">
      <w:pPr>
        <w:pStyle w:val="Title"/>
        <w:jc w:val="left"/>
        <w:rPr>
          <w:rFonts w:ascii="Avenir Next LT Pro" w:hAnsi="Avenir Next LT Pro" w:cs="Calibri"/>
          <w:b w:val="0"/>
          <w:bCs/>
          <w:color w:val="000000" w:themeColor="text1"/>
          <w:sz w:val="22"/>
          <w:szCs w:val="22"/>
        </w:rPr>
      </w:pPr>
    </w:p>
    <w:p w14:paraId="6DD97002" w14:textId="2A9FE654" w:rsidR="003F61D0" w:rsidRPr="001151CE" w:rsidRDefault="00A00922" w:rsidP="005C0479">
      <w:pPr>
        <w:pStyle w:val="Title"/>
        <w:jc w:val="left"/>
        <w:rPr>
          <w:rFonts w:ascii="Avenir Next LT Pro" w:hAnsi="Avenir Next LT Pro" w:cs="Calibri"/>
          <w:b w:val="0"/>
          <w:bCs/>
          <w:color w:val="000000" w:themeColor="text1"/>
          <w:sz w:val="22"/>
          <w:szCs w:val="22"/>
        </w:rPr>
      </w:pPr>
      <w:r w:rsidRPr="001151CE">
        <w:rPr>
          <w:rFonts w:ascii="Avenir Next LT Pro" w:hAnsi="Avenir Next LT Pro" w:cs="Calibri"/>
          <w:b w:val="0"/>
          <w:bCs/>
          <w:color w:val="000000" w:themeColor="text1"/>
          <w:sz w:val="22"/>
          <w:szCs w:val="22"/>
        </w:rPr>
        <w:t xml:space="preserve">Please direct any inquiries about the process to the following HTSB staff: </w:t>
      </w:r>
    </w:p>
    <w:p w14:paraId="400C4454" w14:textId="77777777" w:rsidR="003F61D0" w:rsidRPr="001151CE" w:rsidRDefault="003F61D0" w:rsidP="005C0479">
      <w:pPr>
        <w:pStyle w:val="Title"/>
        <w:jc w:val="left"/>
        <w:rPr>
          <w:rFonts w:ascii="Avenir Next LT Pro" w:hAnsi="Avenir Next LT Pro" w:cs="Calibri"/>
          <w:b w:val="0"/>
          <w:bCs/>
          <w:color w:val="000000" w:themeColor="text1"/>
          <w:sz w:val="22"/>
          <w:szCs w:val="22"/>
        </w:rPr>
      </w:pPr>
    </w:p>
    <w:p w14:paraId="6CD22082" w14:textId="22D67250" w:rsidR="003F61D0" w:rsidRPr="001151CE" w:rsidRDefault="00A00922" w:rsidP="003F61D0">
      <w:pPr>
        <w:pStyle w:val="ListParagraph"/>
        <w:ind w:left="360"/>
      </w:pPr>
      <w:r w:rsidRPr="001151CE">
        <w:t>Executive Director</w:t>
      </w:r>
      <w:r w:rsidR="003439F1" w:rsidRPr="001151CE">
        <w:t>:</w:t>
      </w:r>
      <w:r w:rsidRPr="001151CE">
        <w:t xml:space="preserve"> Felicia Villalobos</w:t>
      </w:r>
    </w:p>
    <w:p w14:paraId="4D7FEC39" w14:textId="497A1DB2" w:rsidR="003F61D0" w:rsidRPr="001151CE" w:rsidRDefault="00A00922" w:rsidP="003F61D0">
      <w:pPr>
        <w:pStyle w:val="ListParagraph"/>
        <w:ind w:left="360"/>
      </w:pPr>
      <w:r w:rsidRPr="001151CE">
        <w:t>Email: felicia.villalobos@hawaii.gov</w:t>
      </w:r>
    </w:p>
    <w:p w14:paraId="3F961C47" w14:textId="77777777" w:rsidR="003F61D0" w:rsidRPr="001151CE" w:rsidRDefault="003F61D0" w:rsidP="003F61D0">
      <w:pPr>
        <w:pStyle w:val="ListParagraph"/>
        <w:ind w:left="360"/>
      </w:pPr>
    </w:p>
    <w:p w14:paraId="7CC793E6" w14:textId="616961B6" w:rsidR="003F61D0" w:rsidRPr="001151CE" w:rsidRDefault="00A00922" w:rsidP="003F61D0">
      <w:pPr>
        <w:pStyle w:val="ListParagraph"/>
        <w:ind w:left="360"/>
      </w:pPr>
      <w:r w:rsidRPr="001151CE">
        <w:t>Licensing Specialist: Dr. Jennifer Padua</w:t>
      </w:r>
    </w:p>
    <w:p w14:paraId="0F81E308" w14:textId="0A69C251" w:rsidR="003F61D0" w:rsidRPr="001151CE" w:rsidRDefault="00A00922" w:rsidP="003F61D0">
      <w:pPr>
        <w:pStyle w:val="ListParagraph"/>
        <w:ind w:left="360"/>
      </w:pPr>
      <w:r w:rsidRPr="001151CE">
        <w:t>Email: jennifer.padua@hawaii.gov</w:t>
      </w:r>
    </w:p>
    <w:p w14:paraId="11720D8B" w14:textId="49AAFF2D" w:rsidR="001B3E5A" w:rsidRPr="001151CE" w:rsidRDefault="00A00922" w:rsidP="005C0479">
      <w:pPr>
        <w:pStyle w:val="Title"/>
        <w:jc w:val="left"/>
        <w:rPr>
          <w:rFonts w:ascii="Calibri" w:hAnsi="Calibri" w:cs="Calibri"/>
          <w:b w:val="0"/>
          <w:bCs/>
          <w:color w:val="000000" w:themeColor="text1"/>
          <w:sz w:val="22"/>
          <w:szCs w:val="22"/>
        </w:rPr>
      </w:pPr>
      <w:r w:rsidRPr="001151CE">
        <w:br w:type="page"/>
      </w:r>
    </w:p>
    <w:p w14:paraId="3E71DE1E" w14:textId="77777777" w:rsidR="003347E2" w:rsidRPr="001151CE" w:rsidRDefault="00A00922" w:rsidP="003347E2">
      <w:pPr>
        <w:pStyle w:val="Heading1"/>
        <w:shd w:val="clear" w:color="auto" w:fill="70AD47" w:themeFill="accent6"/>
      </w:pPr>
      <w:bookmarkStart w:id="1" w:name="_Toc152309556"/>
      <w:r w:rsidRPr="001151CE">
        <w:lastRenderedPageBreak/>
        <w:t>Directions</w:t>
      </w:r>
      <w:bookmarkEnd w:id="1"/>
      <w:r w:rsidRPr="001151CE">
        <w:t xml:space="preserve"> </w:t>
      </w:r>
    </w:p>
    <w:p w14:paraId="22721429" w14:textId="2222535A" w:rsidR="00E04304" w:rsidRPr="001151CE" w:rsidRDefault="00A00922" w:rsidP="00527588">
      <w:pPr>
        <w:pStyle w:val="ListParagraph"/>
        <w:numPr>
          <w:ilvl w:val="0"/>
          <w:numId w:val="2"/>
        </w:numPr>
        <w:spacing w:line="276" w:lineRule="auto"/>
      </w:pPr>
      <w:r w:rsidRPr="001151CE">
        <w:t>Please read t</w:t>
      </w:r>
      <w:r w:rsidR="00776E3A" w:rsidRPr="001151CE">
        <w:t>he entire application and complete all prompts.</w:t>
      </w:r>
      <w:r w:rsidR="00371A9F" w:rsidRPr="001151CE">
        <w:t xml:space="preserve"> </w:t>
      </w:r>
      <w:r w:rsidR="00527588" w:rsidRPr="001151CE">
        <w:t xml:space="preserve">All questions must be answered. </w:t>
      </w:r>
      <w:r w:rsidR="00776E3A" w:rsidRPr="001151CE">
        <w:t xml:space="preserve">Incomplete applications </w:t>
      </w:r>
      <w:r w:rsidR="005C21F0" w:rsidRPr="001151CE">
        <w:t>and</w:t>
      </w:r>
      <w:r w:rsidR="00363902" w:rsidRPr="001151CE">
        <w:t>/or</w:t>
      </w:r>
      <w:r w:rsidR="005C21F0" w:rsidRPr="001151CE">
        <w:t xml:space="preserve"> missing appendices </w:t>
      </w:r>
      <w:r w:rsidR="00776E3A" w:rsidRPr="001151CE">
        <w:t xml:space="preserve">will be returned. </w:t>
      </w:r>
    </w:p>
    <w:p w14:paraId="68960E99" w14:textId="4D98C7D1" w:rsidR="00776E3A" w:rsidRPr="001151CE" w:rsidRDefault="00A00922" w:rsidP="00527588">
      <w:pPr>
        <w:pStyle w:val="ListParagraph"/>
        <w:numPr>
          <w:ilvl w:val="0"/>
          <w:numId w:val="2"/>
        </w:numPr>
        <w:spacing w:line="276" w:lineRule="auto"/>
      </w:pPr>
      <w:r w:rsidRPr="001151CE">
        <w:t xml:space="preserve">This application is designed for </w:t>
      </w:r>
      <w:r w:rsidR="00FE1270">
        <w:t>i</w:t>
      </w:r>
      <w:r w:rsidRPr="001151CE">
        <w:t xml:space="preserve">nitial </w:t>
      </w:r>
      <w:r w:rsidR="00FE1270">
        <w:t>l</w:t>
      </w:r>
      <w:r w:rsidRPr="001151CE">
        <w:t xml:space="preserve">icensure </w:t>
      </w:r>
      <w:r w:rsidR="00FE1270">
        <w:t>or the</w:t>
      </w:r>
      <w:r w:rsidRPr="001151CE">
        <w:t xml:space="preserve"> </w:t>
      </w:r>
      <w:r w:rsidR="00FE1270">
        <w:t>a</w:t>
      </w:r>
      <w:r w:rsidRPr="001151CE">
        <w:t xml:space="preserve">dd a </w:t>
      </w:r>
      <w:r w:rsidR="00FE1270">
        <w:t>t</w:t>
      </w:r>
      <w:r w:rsidRPr="001151CE">
        <w:t xml:space="preserve">eaching </w:t>
      </w:r>
      <w:r w:rsidR="00FE1270">
        <w:t>f</w:t>
      </w:r>
      <w:r w:rsidRPr="001151CE">
        <w:t xml:space="preserve">ield </w:t>
      </w:r>
      <w:r w:rsidR="00FE1270">
        <w:t>p</w:t>
      </w:r>
      <w:r w:rsidRPr="001151CE">
        <w:t>rogram.</w:t>
      </w:r>
      <w:r w:rsidR="00371A9F" w:rsidRPr="001151CE">
        <w:t xml:space="preserve"> </w:t>
      </w:r>
      <w:r w:rsidRPr="001151CE">
        <w:t xml:space="preserve">If you have an existing </w:t>
      </w:r>
      <w:r w:rsidR="000E6064" w:rsidRPr="001151CE">
        <w:t>Hawai'i-approved</w:t>
      </w:r>
      <w:r w:rsidRPr="001151CE">
        <w:t xml:space="preserve"> program and </w:t>
      </w:r>
      <w:r w:rsidR="00312EF1" w:rsidRPr="001151CE">
        <w:t xml:space="preserve">are </w:t>
      </w:r>
      <w:r w:rsidRPr="001151CE">
        <w:t xml:space="preserve">making changes, please contact the HTSB Executive Director to determine if you should submit a Program Modification application. </w:t>
      </w:r>
    </w:p>
    <w:p w14:paraId="3163093B" w14:textId="6FDE90AE" w:rsidR="00EF3233" w:rsidRPr="001151CE" w:rsidRDefault="00A00922" w:rsidP="00527588">
      <w:pPr>
        <w:pStyle w:val="ListParagraph"/>
        <w:numPr>
          <w:ilvl w:val="0"/>
          <w:numId w:val="2"/>
        </w:numPr>
        <w:spacing w:line="276" w:lineRule="auto"/>
      </w:pPr>
      <w:r w:rsidRPr="001151CE">
        <w:t>HTSB will not accept any URLs or direct links to information.</w:t>
      </w:r>
      <w:r w:rsidR="00371A9F" w:rsidRPr="001151CE">
        <w:t xml:space="preserve"> </w:t>
      </w:r>
      <w:r w:rsidRPr="001151CE">
        <w:t>Please describe any information within the prompt</w:t>
      </w:r>
      <w:r w:rsidR="00776E3A" w:rsidRPr="001151CE">
        <w:t>.</w:t>
      </w:r>
      <w:r w:rsidR="00371A9F" w:rsidRPr="001151CE">
        <w:t xml:space="preserve"> </w:t>
      </w:r>
      <w:r w:rsidRPr="001151CE">
        <w:t>The prompt requesting the public website page may be a live URL.</w:t>
      </w:r>
    </w:p>
    <w:p w14:paraId="57FB62A1" w14:textId="7178F2B0" w:rsidR="00776E3A" w:rsidRPr="001151CE" w:rsidRDefault="00A00922" w:rsidP="00527588">
      <w:pPr>
        <w:pStyle w:val="ListParagraph"/>
        <w:numPr>
          <w:ilvl w:val="0"/>
          <w:numId w:val="2"/>
        </w:numPr>
        <w:spacing w:line="276" w:lineRule="auto"/>
      </w:pPr>
      <w:r w:rsidRPr="001151CE">
        <w:t>Save the file as</w:t>
      </w:r>
      <w:r w:rsidR="000E6064" w:rsidRPr="001151CE">
        <w:t xml:space="preserve"> </w:t>
      </w:r>
      <w:proofErr w:type="spellStart"/>
      <w:r w:rsidR="000E6064" w:rsidRPr="001151CE">
        <w:t>InstitutionName_LOI_LicenseFieldName_date</w:t>
      </w:r>
      <w:proofErr w:type="spellEnd"/>
      <w:r w:rsidR="0012058A" w:rsidRPr="001151CE">
        <w:t>.</w:t>
      </w:r>
    </w:p>
    <w:p w14:paraId="412500F6" w14:textId="6171B516" w:rsidR="00EF3233" w:rsidRPr="001151CE" w:rsidRDefault="00A00922" w:rsidP="00527588">
      <w:pPr>
        <w:pStyle w:val="ListParagraph"/>
        <w:numPr>
          <w:ilvl w:val="0"/>
          <w:numId w:val="2"/>
        </w:numPr>
        <w:spacing w:line="276" w:lineRule="auto"/>
      </w:pPr>
      <w:r w:rsidRPr="001151CE">
        <w:t xml:space="preserve">Please submit </w:t>
      </w:r>
      <w:r w:rsidR="000E6064" w:rsidRPr="001151CE">
        <w:t>a</w:t>
      </w:r>
      <w:r w:rsidR="00247B5C" w:rsidRPr="001151CE">
        <w:t xml:space="preserve"> copy of the LOI in </w:t>
      </w:r>
      <w:r w:rsidR="000E6064" w:rsidRPr="001151CE">
        <w:t xml:space="preserve">Microsoft </w:t>
      </w:r>
      <w:r w:rsidRPr="001151CE">
        <w:t xml:space="preserve">Word and PDF </w:t>
      </w:r>
      <w:r w:rsidR="00247B5C" w:rsidRPr="001151CE">
        <w:t xml:space="preserve">to the email below. Submit all appendices as a PDF file. </w:t>
      </w:r>
      <w:r w:rsidRPr="001151CE">
        <w:t xml:space="preserve"> </w:t>
      </w:r>
    </w:p>
    <w:p w14:paraId="43A2B9AE" w14:textId="77777777" w:rsidR="00EF3233" w:rsidRPr="001151CE" w:rsidRDefault="00A00922" w:rsidP="00527588">
      <w:pPr>
        <w:pStyle w:val="ListParagraph"/>
        <w:spacing w:line="276" w:lineRule="auto"/>
        <w:ind w:left="360"/>
      </w:pPr>
      <w:r w:rsidRPr="001151CE">
        <w:tab/>
      </w:r>
    </w:p>
    <w:p w14:paraId="54BA19A8" w14:textId="38B6CBA9" w:rsidR="00EF3233" w:rsidRPr="001151CE" w:rsidRDefault="00A00922" w:rsidP="00527588">
      <w:pPr>
        <w:pStyle w:val="ListParagraph"/>
        <w:spacing w:line="276" w:lineRule="auto"/>
        <w:ind w:left="360"/>
      </w:pPr>
      <w:r w:rsidRPr="001151CE">
        <w:tab/>
        <w:t>Executive Director</w:t>
      </w:r>
      <w:r w:rsidR="001B1B89">
        <w:t>:</w:t>
      </w:r>
      <w:r w:rsidRPr="001151CE">
        <w:t xml:space="preserve"> Felicia Villalobos</w:t>
      </w:r>
    </w:p>
    <w:p w14:paraId="02772CE2" w14:textId="77777777" w:rsidR="00EF3233" w:rsidRPr="001151CE" w:rsidRDefault="00A00922" w:rsidP="00527588">
      <w:pPr>
        <w:pStyle w:val="ListParagraph"/>
        <w:spacing w:line="276" w:lineRule="auto"/>
        <w:ind w:left="360"/>
      </w:pPr>
      <w:r w:rsidRPr="001151CE">
        <w:tab/>
        <w:t>Email: felicia.villalobos@hawaii.gov</w:t>
      </w:r>
    </w:p>
    <w:p w14:paraId="31018E54" w14:textId="77777777" w:rsidR="00EF3233" w:rsidRPr="001151CE" w:rsidRDefault="00EF3233" w:rsidP="00527588">
      <w:pPr>
        <w:pStyle w:val="ListParagraph"/>
        <w:spacing w:line="276" w:lineRule="auto"/>
        <w:ind w:left="360"/>
      </w:pPr>
    </w:p>
    <w:p w14:paraId="23BDF726" w14:textId="09A4D8C9" w:rsidR="00EF3233" w:rsidRPr="001151CE" w:rsidRDefault="00A00922" w:rsidP="00527588">
      <w:pPr>
        <w:pStyle w:val="ListParagraph"/>
        <w:spacing w:line="276" w:lineRule="auto"/>
        <w:ind w:left="360"/>
      </w:pPr>
      <w:r w:rsidRPr="001151CE">
        <w:tab/>
      </w:r>
      <w:r w:rsidR="001B1B89">
        <w:t xml:space="preserve">Licensing Specialist: </w:t>
      </w:r>
      <w:r w:rsidRPr="001151CE">
        <w:t>Jennifer Padua</w:t>
      </w:r>
      <w:r w:rsidR="001B1B89">
        <w:t>, Ph.D.</w:t>
      </w:r>
    </w:p>
    <w:p w14:paraId="49BF33FC" w14:textId="77777777" w:rsidR="00EF3233" w:rsidRPr="001151CE" w:rsidRDefault="00A00922" w:rsidP="00527588">
      <w:pPr>
        <w:pStyle w:val="ListParagraph"/>
        <w:spacing w:line="276" w:lineRule="auto"/>
        <w:ind w:left="360"/>
      </w:pPr>
      <w:r w:rsidRPr="001151CE">
        <w:tab/>
        <w:t>Email: jennifer.padua@hawaii.gov</w:t>
      </w:r>
    </w:p>
    <w:p w14:paraId="2B6536D6" w14:textId="77777777" w:rsidR="00EF3233" w:rsidRPr="001151CE" w:rsidRDefault="00A00922">
      <w:pPr>
        <w:spacing w:after="160" w:line="259" w:lineRule="auto"/>
        <w:rPr>
          <w:rFonts w:eastAsiaTheme="majorEastAsia" w:cstheme="majorBidi"/>
          <w:b/>
          <w:color w:val="FFFFFF" w:themeColor="background1"/>
          <w:sz w:val="28"/>
          <w:szCs w:val="32"/>
        </w:rPr>
      </w:pPr>
      <w:r w:rsidRPr="001151CE">
        <w:br w:type="page"/>
      </w:r>
    </w:p>
    <w:p w14:paraId="35F6AB85" w14:textId="51D2B4C5" w:rsidR="001716A3" w:rsidRPr="001151CE" w:rsidRDefault="00A00922" w:rsidP="003347E2">
      <w:pPr>
        <w:pStyle w:val="Heading1"/>
        <w:shd w:val="clear" w:color="auto" w:fill="70AD47" w:themeFill="accent6"/>
      </w:pPr>
      <w:bookmarkStart w:id="2" w:name="_Toc152309557"/>
      <w:r w:rsidRPr="001151CE">
        <w:lastRenderedPageBreak/>
        <w:t xml:space="preserve">Overview of </w:t>
      </w:r>
      <w:r w:rsidR="00C8431B" w:rsidRPr="001151CE">
        <w:t>E</w:t>
      </w:r>
      <w:r w:rsidR="0072269E" w:rsidRPr="001151CE">
        <w:t xml:space="preserve">ducator Preparation Provider </w:t>
      </w:r>
      <w:r w:rsidR="00C8431B" w:rsidRPr="001151CE">
        <w:t>Program Review Process</w:t>
      </w:r>
      <w:bookmarkEnd w:id="2"/>
    </w:p>
    <w:p w14:paraId="091B9C14" w14:textId="033F5767" w:rsidR="001B3E5A" w:rsidRPr="001151CE" w:rsidRDefault="001B3E5A" w:rsidP="001B3E5A"/>
    <w:p w14:paraId="415F50D7" w14:textId="5B811D50" w:rsidR="001C4212" w:rsidRPr="001151CE" w:rsidRDefault="001C4212" w:rsidP="00EF3233"/>
    <w:p w14:paraId="0A613098" w14:textId="0F9ABA2D" w:rsidR="001C4212" w:rsidRPr="001151CE" w:rsidRDefault="00A41428">
      <w:pPr>
        <w:spacing w:after="160" w:line="259" w:lineRule="auto"/>
      </w:pPr>
      <w:r>
        <w:rPr>
          <w:noProof/>
        </w:rPr>
        <w:drawing>
          <wp:inline distT="0" distB="0" distL="0" distR="0" wp14:anchorId="14DB2346" wp14:editId="5FDF6BF0">
            <wp:extent cx="5795351" cy="749808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5351" cy="7498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00922" w:rsidRPr="001151CE">
        <w:br w:type="page"/>
      </w:r>
    </w:p>
    <w:p w14:paraId="6003A3FE" w14:textId="410548BA" w:rsidR="00255FB2" w:rsidRPr="001151CE" w:rsidRDefault="00A00922" w:rsidP="0046628C">
      <w:pPr>
        <w:pStyle w:val="Heading1"/>
        <w:shd w:val="clear" w:color="auto" w:fill="70AD47" w:themeFill="accent6"/>
        <w:rPr>
          <w:rFonts w:cs="Calibri"/>
        </w:rPr>
      </w:pPr>
      <w:bookmarkStart w:id="3" w:name="_Toc152309558"/>
      <w:r w:rsidRPr="001151CE">
        <w:rPr>
          <w:rFonts w:cs="Calibri"/>
        </w:rPr>
        <w:lastRenderedPageBreak/>
        <w:t>Key Terms</w:t>
      </w:r>
      <w:bookmarkEnd w:id="3"/>
    </w:p>
    <w:p w14:paraId="04706C12" w14:textId="3E49F19E" w:rsidR="0046628C" w:rsidRPr="001151CE" w:rsidRDefault="0046628C" w:rsidP="0046628C">
      <w:pPr>
        <w:rPr>
          <w:sz w:val="18"/>
          <w:szCs w:val="18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2220"/>
        <w:gridCol w:w="7022"/>
      </w:tblGrid>
      <w:tr w:rsidR="008B16E9" w:rsidRPr="001151CE" w14:paraId="7C8DE2B2" w14:textId="77777777" w:rsidTr="00B22D25">
        <w:trPr>
          <w:trHeight w:val="278"/>
        </w:trPr>
        <w:tc>
          <w:tcPr>
            <w:tcW w:w="2250" w:type="dxa"/>
            <w:shd w:val="clear" w:color="auto" w:fill="E7E6E6" w:themeFill="background2"/>
          </w:tcPr>
          <w:p w14:paraId="3334BEEA" w14:textId="77777777" w:rsidR="00761F14" w:rsidRPr="001151CE" w:rsidRDefault="00A00922" w:rsidP="00BA27F6">
            <w:pPr>
              <w:jc w:val="center"/>
              <w:rPr>
                <w:b/>
              </w:rPr>
            </w:pPr>
            <w:r w:rsidRPr="001151CE">
              <w:rPr>
                <w:b/>
              </w:rPr>
              <w:t>Term</w:t>
            </w:r>
          </w:p>
        </w:tc>
        <w:tc>
          <w:tcPr>
            <w:tcW w:w="7200" w:type="dxa"/>
            <w:shd w:val="clear" w:color="auto" w:fill="E7E6E6" w:themeFill="background2"/>
          </w:tcPr>
          <w:p w14:paraId="098CE084" w14:textId="77777777" w:rsidR="00761F14" w:rsidRPr="001151CE" w:rsidRDefault="00A00922" w:rsidP="00BA27F6">
            <w:pPr>
              <w:jc w:val="center"/>
              <w:rPr>
                <w:b/>
              </w:rPr>
            </w:pPr>
            <w:r w:rsidRPr="001151CE">
              <w:rPr>
                <w:b/>
              </w:rPr>
              <w:t>Definition</w:t>
            </w:r>
          </w:p>
        </w:tc>
      </w:tr>
      <w:tr w:rsidR="008B16E9" w:rsidRPr="001151CE" w14:paraId="4965BA30" w14:textId="77777777" w:rsidTr="00B22D25">
        <w:trPr>
          <w:trHeight w:val="584"/>
        </w:trPr>
        <w:tc>
          <w:tcPr>
            <w:tcW w:w="2250" w:type="dxa"/>
          </w:tcPr>
          <w:p w14:paraId="6A3EB016" w14:textId="77777777" w:rsidR="00761F14" w:rsidRPr="001151CE" w:rsidRDefault="00A00922" w:rsidP="006D74C0">
            <w:pPr>
              <w:rPr>
                <w:sz w:val="20"/>
                <w:szCs w:val="20"/>
              </w:rPr>
            </w:pPr>
            <w:r w:rsidRPr="001151CE">
              <w:rPr>
                <w:sz w:val="20"/>
                <w:szCs w:val="20"/>
              </w:rPr>
              <w:t>Add a Field Program</w:t>
            </w:r>
          </w:p>
        </w:tc>
        <w:tc>
          <w:tcPr>
            <w:tcW w:w="7200" w:type="dxa"/>
          </w:tcPr>
          <w:p w14:paraId="5BF7B849" w14:textId="4A7E7F4A" w:rsidR="00761F14" w:rsidRPr="001151CE" w:rsidRDefault="00A00922" w:rsidP="006D74C0">
            <w:pPr>
              <w:rPr>
                <w:sz w:val="20"/>
                <w:szCs w:val="20"/>
              </w:rPr>
            </w:pPr>
            <w:r w:rsidRPr="001151CE">
              <w:rPr>
                <w:sz w:val="20"/>
                <w:szCs w:val="20"/>
              </w:rPr>
              <w:t>Add a Field programs are designed to prepare existing licensed educators to add another licensure field to their current license</w:t>
            </w:r>
            <w:r w:rsidR="00B22D25" w:rsidRPr="001151CE">
              <w:rPr>
                <w:sz w:val="20"/>
                <w:szCs w:val="20"/>
              </w:rPr>
              <w:t xml:space="preserve"> </w:t>
            </w:r>
            <w:r w:rsidRPr="001151CE">
              <w:rPr>
                <w:sz w:val="20"/>
                <w:szCs w:val="20"/>
              </w:rPr>
              <w:t>(</w:t>
            </w:r>
            <w:r w:rsidRPr="001151CE">
              <w:rPr>
                <w:color w:val="303030"/>
                <w:sz w:val="20"/>
                <w:szCs w:val="20"/>
              </w:rPr>
              <w:t>§8-54-24).</w:t>
            </w:r>
          </w:p>
        </w:tc>
      </w:tr>
      <w:tr w:rsidR="008B16E9" w:rsidRPr="001151CE" w14:paraId="2511E450" w14:textId="77777777" w:rsidTr="00B22D25">
        <w:trPr>
          <w:trHeight w:val="665"/>
        </w:trPr>
        <w:tc>
          <w:tcPr>
            <w:tcW w:w="2250" w:type="dxa"/>
          </w:tcPr>
          <w:p w14:paraId="5EA4A2F8" w14:textId="77777777" w:rsidR="00761F14" w:rsidRPr="001151CE" w:rsidRDefault="00A00922" w:rsidP="006D74C0">
            <w:pPr>
              <w:rPr>
                <w:sz w:val="20"/>
                <w:szCs w:val="20"/>
              </w:rPr>
            </w:pPr>
            <w:r w:rsidRPr="001151CE">
              <w:rPr>
                <w:sz w:val="20"/>
                <w:szCs w:val="20"/>
              </w:rPr>
              <w:t>Alternative Certification Program</w:t>
            </w:r>
          </w:p>
        </w:tc>
        <w:tc>
          <w:tcPr>
            <w:tcW w:w="7200" w:type="dxa"/>
          </w:tcPr>
          <w:p w14:paraId="6D0CF4A2" w14:textId="77777777" w:rsidR="00761F14" w:rsidRPr="001151CE" w:rsidRDefault="00A00922" w:rsidP="006D74C0">
            <w:pPr>
              <w:rPr>
                <w:sz w:val="20"/>
                <w:szCs w:val="20"/>
              </w:rPr>
            </w:pPr>
            <w:r w:rsidRPr="001151CE">
              <w:rPr>
                <w:sz w:val="20"/>
                <w:szCs w:val="20"/>
              </w:rPr>
              <w:t xml:space="preserve">Alternative certification program is a for-profit or non-profit organization offering a teacher licensure program for individuals who have earned a baccalaureate degree. </w:t>
            </w:r>
          </w:p>
        </w:tc>
      </w:tr>
      <w:tr w:rsidR="008B16E9" w:rsidRPr="001151CE" w14:paraId="3925FA84" w14:textId="77777777" w:rsidTr="00B22D25">
        <w:trPr>
          <w:trHeight w:val="737"/>
        </w:trPr>
        <w:tc>
          <w:tcPr>
            <w:tcW w:w="2250" w:type="dxa"/>
          </w:tcPr>
          <w:p w14:paraId="3A709579" w14:textId="77777777" w:rsidR="00761F14" w:rsidRPr="001151CE" w:rsidRDefault="00A00922" w:rsidP="006D74C0">
            <w:pPr>
              <w:rPr>
                <w:sz w:val="20"/>
                <w:szCs w:val="20"/>
              </w:rPr>
            </w:pPr>
            <w:r w:rsidRPr="001151CE">
              <w:rPr>
                <w:sz w:val="20"/>
                <w:szCs w:val="20"/>
              </w:rPr>
              <w:t xml:space="preserve">Alternative Route </w:t>
            </w:r>
          </w:p>
        </w:tc>
        <w:tc>
          <w:tcPr>
            <w:tcW w:w="7200" w:type="dxa"/>
          </w:tcPr>
          <w:p w14:paraId="0C231695" w14:textId="36991F27" w:rsidR="00761F14" w:rsidRPr="001151CE" w:rsidRDefault="00A00922" w:rsidP="006D74C0">
            <w:pPr>
              <w:rPr>
                <w:sz w:val="20"/>
                <w:szCs w:val="20"/>
              </w:rPr>
            </w:pPr>
            <w:r w:rsidRPr="001151CE">
              <w:rPr>
                <w:sz w:val="20"/>
                <w:szCs w:val="20"/>
              </w:rPr>
              <w:t xml:space="preserve">A teacher preparation program at </w:t>
            </w:r>
            <w:r w:rsidR="009D5E6A" w:rsidRPr="001151CE">
              <w:rPr>
                <w:sz w:val="20"/>
                <w:szCs w:val="20"/>
              </w:rPr>
              <w:t xml:space="preserve">an </w:t>
            </w:r>
            <w:r w:rsidRPr="001151CE">
              <w:rPr>
                <w:sz w:val="20"/>
                <w:szCs w:val="20"/>
              </w:rPr>
              <w:t xml:space="preserve">institution of higher education that offers a pathway to initial teacher licensure for individuals who have earned a baccalaureate degree.  </w:t>
            </w:r>
          </w:p>
        </w:tc>
      </w:tr>
      <w:tr w:rsidR="008B16E9" w:rsidRPr="001151CE" w14:paraId="22EF119F" w14:textId="77777777" w:rsidTr="00B22D25">
        <w:trPr>
          <w:trHeight w:val="611"/>
        </w:trPr>
        <w:tc>
          <w:tcPr>
            <w:tcW w:w="2250" w:type="dxa"/>
          </w:tcPr>
          <w:p w14:paraId="01087020" w14:textId="77777777" w:rsidR="00761F14" w:rsidRPr="001151CE" w:rsidRDefault="00A00922" w:rsidP="006D74C0">
            <w:pPr>
              <w:rPr>
                <w:sz w:val="20"/>
                <w:szCs w:val="20"/>
              </w:rPr>
            </w:pPr>
            <w:r w:rsidRPr="001151CE">
              <w:rPr>
                <w:sz w:val="20"/>
                <w:szCs w:val="20"/>
              </w:rPr>
              <w:t>Educator Preparation Provider</w:t>
            </w:r>
          </w:p>
        </w:tc>
        <w:tc>
          <w:tcPr>
            <w:tcW w:w="7200" w:type="dxa"/>
          </w:tcPr>
          <w:p w14:paraId="3BC22AC1" w14:textId="77777777" w:rsidR="00761F14" w:rsidRPr="001151CE" w:rsidRDefault="00A00922" w:rsidP="006D74C0">
            <w:pPr>
              <w:rPr>
                <w:sz w:val="20"/>
                <w:szCs w:val="20"/>
              </w:rPr>
            </w:pPr>
            <w:r w:rsidRPr="001151CE">
              <w:rPr>
                <w:sz w:val="20"/>
                <w:szCs w:val="20"/>
              </w:rPr>
              <w:t xml:space="preserve">An organization, college, or university that provides a teacher licensure program for future or current teachers.  </w:t>
            </w:r>
          </w:p>
        </w:tc>
      </w:tr>
      <w:tr w:rsidR="008B16E9" w:rsidRPr="001151CE" w14:paraId="52B4B6CB" w14:textId="77777777" w:rsidTr="00B22D25">
        <w:trPr>
          <w:trHeight w:val="809"/>
        </w:trPr>
        <w:tc>
          <w:tcPr>
            <w:tcW w:w="2250" w:type="dxa"/>
          </w:tcPr>
          <w:p w14:paraId="4883C818" w14:textId="77777777" w:rsidR="00761F14" w:rsidRPr="001151CE" w:rsidRDefault="00A00922" w:rsidP="006D74C0">
            <w:pPr>
              <w:rPr>
                <w:sz w:val="20"/>
                <w:szCs w:val="20"/>
              </w:rPr>
            </w:pPr>
            <w:r w:rsidRPr="001151CE">
              <w:rPr>
                <w:sz w:val="20"/>
                <w:szCs w:val="20"/>
              </w:rPr>
              <w:t xml:space="preserve">Institute of Higher Education </w:t>
            </w:r>
          </w:p>
        </w:tc>
        <w:tc>
          <w:tcPr>
            <w:tcW w:w="7200" w:type="dxa"/>
          </w:tcPr>
          <w:p w14:paraId="02A01791" w14:textId="77777777" w:rsidR="00761F14" w:rsidRPr="001151CE" w:rsidRDefault="00A00922" w:rsidP="006D74C0">
            <w:pPr>
              <w:rPr>
                <w:sz w:val="20"/>
                <w:szCs w:val="20"/>
              </w:rPr>
            </w:pPr>
            <w:r w:rsidRPr="001151CE">
              <w:rPr>
                <w:rFonts w:eastAsia="Times New Roman"/>
                <w:sz w:val="20"/>
                <w:szCs w:val="20"/>
              </w:rPr>
              <w:t>An institution of higher education (IHE) is a college or university that</w:t>
            </w:r>
            <w:r w:rsidRPr="001151CE">
              <w:rPr>
                <w:sz w:val="20"/>
                <w:szCs w:val="20"/>
              </w:rPr>
              <w:t xml:space="preserve"> offers post-secondary courses for individuals interested in earning an academic degree. </w:t>
            </w:r>
          </w:p>
        </w:tc>
      </w:tr>
      <w:tr w:rsidR="008B16E9" w:rsidRPr="001151CE" w14:paraId="29C0F771" w14:textId="77777777" w:rsidTr="00B22D25">
        <w:trPr>
          <w:trHeight w:val="440"/>
        </w:trPr>
        <w:tc>
          <w:tcPr>
            <w:tcW w:w="2250" w:type="dxa"/>
          </w:tcPr>
          <w:p w14:paraId="79D56E86" w14:textId="77777777" w:rsidR="00761F14" w:rsidRPr="001151CE" w:rsidRDefault="00A00922" w:rsidP="006D74C0">
            <w:pPr>
              <w:rPr>
                <w:sz w:val="20"/>
                <w:szCs w:val="20"/>
              </w:rPr>
            </w:pPr>
            <w:r w:rsidRPr="001151CE">
              <w:rPr>
                <w:sz w:val="20"/>
                <w:szCs w:val="20"/>
              </w:rPr>
              <w:t>Teacher Candidate</w:t>
            </w:r>
          </w:p>
          <w:p w14:paraId="0BFE074A" w14:textId="77777777" w:rsidR="00761F14" w:rsidRPr="001151CE" w:rsidRDefault="00761F14" w:rsidP="006D74C0">
            <w:pPr>
              <w:rPr>
                <w:sz w:val="20"/>
                <w:szCs w:val="20"/>
              </w:rPr>
            </w:pPr>
          </w:p>
        </w:tc>
        <w:tc>
          <w:tcPr>
            <w:tcW w:w="7200" w:type="dxa"/>
          </w:tcPr>
          <w:p w14:paraId="2B6A580F" w14:textId="77777777" w:rsidR="00761F14" w:rsidRPr="001151CE" w:rsidRDefault="00A00922" w:rsidP="006D74C0">
            <w:pPr>
              <w:rPr>
                <w:sz w:val="20"/>
                <w:szCs w:val="20"/>
              </w:rPr>
            </w:pPr>
            <w:r w:rsidRPr="001151CE">
              <w:rPr>
                <w:sz w:val="20"/>
                <w:szCs w:val="20"/>
              </w:rPr>
              <w:t xml:space="preserve">A college student or an Emergency Hire Teacher enrolled in a teacher education program and pursuing a teacher license. </w:t>
            </w:r>
          </w:p>
        </w:tc>
      </w:tr>
      <w:tr w:rsidR="008B16E9" w:rsidRPr="001151CE" w14:paraId="429A4C17" w14:textId="77777777" w:rsidTr="00B22D25">
        <w:trPr>
          <w:trHeight w:val="332"/>
        </w:trPr>
        <w:tc>
          <w:tcPr>
            <w:tcW w:w="2250" w:type="dxa"/>
          </w:tcPr>
          <w:p w14:paraId="6AE1622B" w14:textId="77777777" w:rsidR="00761F14" w:rsidRPr="001151CE" w:rsidRDefault="00A00922" w:rsidP="006D74C0">
            <w:pPr>
              <w:rPr>
                <w:sz w:val="20"/>
                <w:szCs w:val="20"/>
              </w:rPr>
            </w:pPr>
            <w:r w:rsidRPr="001151CE">
              <w:rPr>
                <w:sz w:val="20"/>
                <w:szCs w:val="20"/>
              </w:rPr>
              <w:t>Traditional Program</w:t>
            </w:r>
          </w:p>
        </w:tc>
        <w:tc>
          <w:tcPr>
            <w:tcW w:w="7200" w:type="dxa"/>
          </w:tcPr>
          <w:p w14:paraId="63800DB2" w14:textId="77777777" w:rsidR="00761F14" w:rsidRPr="001151CE" w:rsidRDefault="00A00922" w:rsidP="006D74C0">
            <w:pPr>
              <w:rPr>
                <w:sz w:val="20"/>
                <w:szCs w:val="20"/>
              </w:rPr>
            </w:pPr>
            <w:r w:rsidRPr="001151CE">
              <w:rPr>
                <w:rFonts w:eastAsia="Times New Roman"/>
                <w:sz w:val="20"/>
                <w:szCs w:val="20"/>
              </w:rPr>
              <w:t xml:space="preserve">A traditional program at an IHE that offers a state-approved teacher education program where teacher candidates will earn an academic degree and teacher licensure recommendation upon successful program completion. </w:t>
            </w:r>
          </w:p>
        </w:tc>
      </w:tr>
    </w:tbl>
    <w:p w14:paraId="77025994" w14:textId="07F39522" w:rsidR="00255FB2" w:rsidRPr="001151CE" w:rsidRDefault="00255FB2" w:rsidP="00967AFB">
      <w:pPr>
        <w:rPr>
          <w:sz w:val="20"/>
          <w:szCs w:val="20"/>
        </w:rPr>
      </w:pPr>
    </w:p>
    <w:p w14:paraId="26AD003C" w14:textId="70A6AFED" w:rsidR="00D05DE8" w:rsidRPr="001151CE" w:rsidRDefault="00A00922" w:rsidP="00D05DE8">
      <w:pPr>
        <w:pStyle w:val="Heading1"/>
        <w:shd w:val="clear" w:color="auto" w:fill="70AD47" w:themeFill="accent6"/>
      </w:pPr>
      <w:bookmarkStart w:id="4" w:name="_Toc152309559"/>
      <w:r w:rsidRPr="001151CE">
        <w:t>Abbreviations</w:t>
      </w:r>
      <w:bookmarkEnd w:id="4"/>
    </w:p>
    <w:p w14:paraId="1B523B8A" w14:textId="77777777" w:rsidR="003B6E66" w:rsidRPr="001151CE" w:rsidRDefault="003B6E66" w:rsidP="003B6E66">
      <w:pPr>
        <w:rPr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31"/>
        <w:gridCol w:w="7119"/>
      </w:tblGrid>
      <w:tr w:rsidR="008B16E9" w:rsidRPr="001151CE" w14:paraId="280A354C" w14:textId="77777777" w:rsidTr="009D61DF">
        <w:trPr>
          <w:trHeight w:val="197"/>
        </w:trPr>
        <w:tc>
          <w:tcPr>
            <w:tcW w:w="2245" w:type="dxa"/>
            <w:shd w:val="clear" w:color="auto" w:fill="E7E6E6" w:themeFill="background2"/>
          </w:tcPr>
          <w:p w14:paraId="3CC2EECE" w14:textId="77777777" w:rsidR="003B6E66" w:rsidRPr="001151CE" w:rsidRDefault="00A00922" w:rsidP="00BA27F6">
            <w:pPr>
              <w:jc w:val="center"/>
              <w:rPr>
                <w:b/>
                <w:bCs/>
                <w:sz w:val="20"/>
                <w:szCs w:val="20"/>
              </w:rPr>
            </w:pPr>
            <w:r w:rsidRPr="001151CE">
              <w:rPr>
                <w:b/>
                <w:bCs/>
                <w:sz w:val="20"/>
                <w:szCs w:val="20"/>
              </w:rPr>
              <w:t>Abbreviation</w:t>
            </w:r>
          </w:p>
        </w:tc>
        <w:tc>
          <w:tcPr>
            <w:tcW w:w="7223" w:type="dxa"/>
            <w:shd w:val="clear" w:color="auto" w:fill="E7E6E6" w:themeFill="background2"/>
          </w:tcPr>
          <w:p w14:paraId="1D502E3A" w14:textId="77777777" w:rsidR="003B6E66" w:rsidRPr="001151CE" w:rsidRDefault="00A00922" w:rsidP="00BA27F6">
            <w:pPr>
              <w:jc w:val="center"/>
              <w:rPr>
                <w:rFonts w:cs="Calibri"/>
                <w:b/>
                <w:bCs/>
                <w:sz w:val="20"/>
                <w:szCs w:val="20"/>
              </w:rPr>
            </w:pPr>
            <w:r w:rsidRPr="001151CE">
              <w:rPr>
                <w:rFonts w:cs="Calibri"/>
                <w:b/>
                <w:bCs/>
                <w:sz w:val="20"/>
                <w:szCs w:val="20"/>
              </w:rPr>
              <w:t>Meaning</w:t>
            </w:r>
          </w:p>
        </w:tc>
      </w:tr>
      <w:tr w:rsidR="008B16E9" w:rsidRPr="001151CE" w14:paraId="0DECF8BA" w14:textId="77777777" w:rsidTr="00BA27F6">
        <w:trPr>
          <w:trHeight w:val="314"/>
        </w:trPr>
        <w:tc>
          <w:tcPr>
            <w:tcW w:w="2245" w:type="dxa"/>
          </w:tcPr>
          <w:p w14:paraId="2AAB705D" w14:textId="77777777" w:rsidR="003B6E66" w:rsidRPr="001151CE" w:rsidRDefault="00A00922" w:rsidP="006D74C0">
            <w:pPr>
              <w:rPr>
                <w:sz w:val="20"/>
                <w:szCs w:val="20"/>
              </w:rPr>
            </w:pPr>
            <w:r w:rsidRPr="001151CE">
              <w:rPr>
                <w:sz w:val="20"/>
                <w:szCs w:val="20"/>
              </w:rPr>
              <w:t>ACP</w:t>
            </w:r>
          </w:p>
        </w:tc>
        <w:tc>
          <w:tcPr>
            <w:tcW w:w="7223" w:type="dxa"/>
          </w:tcPr>
          <w:p w14:paraId="0E026BC4" w14:textId="77777777" w:rsidR="003B6E66" w:rsidRPr="001151CE" w:rsidRDefault="00A00922" w:rsidP="006D74C0">
            <w:pPr>
              <w:rPr>
                <w:rFonts w:cs="Calibri"/>
                <w:sz w:val="20"/>
                <w:szCs w:val="20"/>
              </w:rPr>
            </w:pPr>
            <w:r w:rsidRPr="001151CE">
              <w:rPr>
                <w:rFonts w:cs="Calibri"/>
                <w:sz w:val="20"/>
                <w:szCs w:val="20"/>
              </w:rPr>
              <w:t>Alternative Certification Program</w:t>
            </w:r>
          </w:p>
        </w:tc>
      </w:tr>
      <w:tr w:rsidR="008B16E9" w:rsidRPr="001151CE" w14:paraId="490D570F" w14:textId="77777777" w:rsidTr="00BA27F6">
        <w:trPr>
          <w:trHeight w:val="314"/>
        </w:trPr>
        <w:tc>
          <w:tcPr>
            <w:tcW w:w="2245" w:type="dxa"/>
          </w:tcPr>
          <w:p w14:paraId="570EA5BA" w14:textId="77777777" w:rsidR="003B6E66" w:rsidRPr="001151CE" w:rsidRDefault="00A00922" w:rsidP="006D74C0">
            <w:pPr>
              <w:rPr>
                <w:sz w:val="20"/>
                <w:szCs w:val="20"/>
              </w:rPr>
            </w:pPr>
            <w:r w:rsidRPr="001151CE">
              <w:rPr>
                <w:sz w:val="20"/>
                <w:szCs w:val="20"/>
              </w:rPr>
              <w:t>B.A.</w:t>
            </w:r>
          </w:p>
        </w:tc>
        <w:tc>
          <w:tcPr>
            <w:tcW w:w="7223" w:type="dxa"/>
          </w:tcPr>
          <w:p w14:paraId="67F8A636" w14:textId="77777777" w:rsidR="003B6E66" w:rsidRPr="001151CE" w:rsidRDefault="00A00922" w:rsidP="006D74C0">
            <w:pPr>
              <w:rPr>
                <w:rFonts w:cs="Calibri"/>
                <w:sz w:val="20"/>
                <w:szCs w:val="20"/>
              </w:rPr>
            </w:pPr>
            <w:r w:rsidRPr="001151CE">
              <w:rPr>
                <w:rFonts w:cs="Calibri"/>
                <w:sz w:val="20"/>
                <w:szCs w:val="20"/>
              </w:rPr>
              <w:t>Bachelor of Arts</w:t>
            </w:r>
          </w:p>
        </w:tc>
      </w:tr>
      <w:tr w:rsidR="008B16E9" w:rsidRPr="001151CE" w14:paraId="755890C1" w14:textId="77777777" w:rsidTr="00BA27F6">
        <w:trPr>
          <w:trHeight w:val="314"/>
        </w:trPr>
        <w:tc>
          <w:tcPr>
            <w:tcW w:w="2245" w:type="dxa"/>
          </w:tcPr>
          <w:p w14:paraId="1FD1B471" w14:textId="77777777" w:rsidR="003B6E66" w:rsidRPr="001151CE" w:rsidRDefault="00A00922" w:rsidP="006D74C0">
            <w:pPr>
              <w:rPr>
                <w:sz w:val="20"/>
                <w:szCs w:val="20"/>
              </w:rPr>
            </w:pPr>
            <w:r w:rsidRPr="001151CE">
              <w:rPr>
                <w:sz w:val="20"/>
                <w:szCs w:val="20"/>
              </w:rPr>
              <w:t>BS</w:t>
            </w:r>
          </w:p>
        </w:tc>
        <w:tc>
          <w:tcPr>
            <w:tcW w:w="7223" w:type="dxa"/>
          </w:tcPr>
          <w:p w14:paraId="4B040C4C" w14:textId="77777777" w:rsidR="003B6E66" w:rsidRPr="001151CE" w:rsidRDefault="00A00922" w:rsidP="006D74C0">
            <w:pPr>
              <w:rPr>
                <w:rFonts w:cs="Calibri"/>
                <w:sz w:val="20"/>
                <w:szCs w:val="20"/>
              </w:rPr>
            </w:pPr>
            <w:r w:rsidRPr="001151CE">
              <w:rPr>
                <w:rFonts w:cs="Calibri"/>
                <w:sz w:val="20"/>
                <w:szCs w:val="20"/>
              </w:rPr>
              <w:t>Bachelor of Science</w:t>
            </w:r>
          </w:p>
        </w:tc>
      </w:tr>
      <w:tr w:rsidR="008B16E9" w:rsidRPr="001151CE" w14:paraId="38047B11" w14:textId="77777777" w:rsidTr="00BA27F6">
        <w:trPr>
          <w:trHeight w:val="314"/>
        </w:trPr>
        <w:tc>
          <w:tcPr>
            <w:tcW w:w="2245" w:type="dxa"/>
          </w:tcPr>
          <w:p w14:paraId="61B63173" w14:textId="77777777" w:rsidR="003B6E66" w:rsidRPr="001151CE" w:rsidRDefault="00A00922" w:rsidP="006D74C0">
            <w:pPr>
              <w:rPr>
                <w:sz w:val="20"/>
                <w:szCs w:val="20"/>
              </w:rPr>
            </w:pPr>
            <w:proofErr w:type="spellStart"/>
            <w:r w:rsidRPr="001151CE">
              <w:rPr>
                <w:sz w:val="20"/>
                <w:szCs w:val="20"/>
              </w:rPr>
              <w:t>BEd</w:t>
            </w:r>
            <w:proofErr w:type="spellEnd"/>
          </w:p>
        </w:tc>
        <w:tc>
          <w:tcPr>
            <w:tcW w:w="7223" w:type="dxa"/>
          </w:tcPr>
          <w:p w14:paraId="2593F400" w14:textId="77777777" w:rsidR="003B6E66" w:rsidRPr="001151CE" w:rsidRDefault="00A00922" w:rsidP="006D74C0">
            <w:pPr>
              <w:rPr>
                <w:rFonts w:cs="Calibri"/>
                <w:sz w:val="20"/>
                <w:szCs w:val="20"/>
              </w:rPr>
            </w:pPr>
            <w:r w:rsidRPr="001151CE">
              <w:rPr>
                <w:rFonts w:cs="Calibri"/>
                <w:sz w:val="20"/>
                <w:szCs w:val="20"/>
              </w:rPr>
              <w:t>Bachelor of Education</w:t>
            </w:r>
          </w:p>
        </w:tc>
      </w:tr>
      <w:tr w:rsidR="008B16E9" w:rsidRPr="001151CE" w14:paraId="42C1114C" w14:textId="77777777" w:rsidTr="00BA27F6">
        <w:trPr>
          <w:trHeight w:val="314"/>
        </w:trPr>
        <w:tc>
          <w:tcPr>
            <w:tcW w:w="2245" w:type="dxa"/>
          </w:tcPr>
          <w:p w14:paraId="1EF21791" w14:textId="77777777" w:rsidR="003B6E66" w:rsidRPr="001151CE" w:rsidRDefault="00A00922" w:rsidP="006D74C0">
            <w:pPr>
              <w:rPr>
                <w:sz w:val="20"/>
                <w:szCs w:val="20"/>
              </w:rPr>
            </w:pPr>
            <w:r w:rsidRPr="001151CE">
              <w:rPr>
                <w:sz w:val="20"/>
                <w:szCs w:val="20"/>
              </w:rPr>
              <w:t>EPP</w:t>
            </w:r>
          </w:p>
        </w:tc>
        <w:tc>
          <w:tcPr>
            <w:tcW w:w="7223" w:type="dxa"/>
          </w:tcPr>
          <w:p w14:paraId="487EC7BA" w14:textId="77777777" w:rsidR="003B6E66" w:rsidRPr="001151CE" w:rsidRDefault="00A00922" w:rsidP="006D74C0">
            <w:pPr>
              <w:rPr>
                <w:rFonts w:cs="Calibri"/>
                <w:sz w:val="20"/>
                <w:szCs w:val="20"/>
              </w:rPr>
            </w:pPr>
            <w:r w:rsidRPr="001151CE">
              <w:rPr>
                <w:rFonts w:cs="Calibri"/>
                <w:sz w:val="20"/>
                <w:szCs w:val="20"/>
              </w:rPr>
              <w:t>Educator Preparation Provider</w:t>
            </w:r>
          </w:p>
        </w:tc>
      </w:tr>
      <w:tr w:rsidR="008B16E9" w:rsidRPr="001151CE" w14:paraId="35353C87" w14:textId="77777777" w:rsidTr="00BA27F6">
        <w:trPr>
          <w:trHeight w:val="314"/>
        </w:trPr>
        <w:tc>
          <w:tcPr>
            <w:tcW w:w="2245" w:type="dxa"/>
          </w:tcPr>
          <w:p w14:paraId="03C16B94" w14:textId="77777777" w:rsidR="003B6E66" w:rsidRPr="001151CE" w:rsidRDefault="00A00922" w:rsidP="006D74C0">
            <w:pPr>
              <w:rPr>
                <w:sz w:val="20"/>
                <w:szCs w:val="20"/>
              </w:rPr>
            </w:pPr>
            <w:r w:rsidRPr="001151CE">
              <w:rPr>
                <w:sz w:val="20"/>
                <w:szCs w:val="20"/>
              </w:rPr>
              <w:t>HTSB</w:t>
            </w:r>
          </w:p>
        </w:tc>
        <w:tc>
          <w:tcPr>
            <w:tcW w:w="7223" w:type="dxa"/>
          </w:tcPr>
          <w:p w14:paraId="2E48AD83" w14:textId="77777777" w:rsidR="003B6E66" w:rsidRPr="001151CE" w:rsidRDefault="00A00922" w:rsidP="006D74C0">
            <w:pPr>
              <w:rPr>
                <w:rFonts w:cs="Calibri"/>
                <w:sz w:val="20"/>
                <w:szCs w:val="20"/>
              </w:rPr>
            </w:pPr>
            <w:r w:rsidRPr="001151CE">
              <w:rPr>
                <w:rFonts w:cs="Calibri"/>
                <w:sz w:val="20"/>
                <w:szCs w:val="20"/>
              </w:rPr>
              <w:t>Hawai</w:t>
            </w:r>
            <w:r w:rsidRPr="001151CE">
              <w:rPr>
                <w:rFonts w:ascii="Arial" w:hAnsi="Arial" w:cs="Arial"/>
                <w:sz w:val="20"/>
                <w:szCs w:val="20"/>
              </w:rPr>
              <w:t>ʻ</w:t>
            </w:r>
            <w:r w:rsidRPr="001151CE">
              <w:rPr>
                <w:rFonts w:cs="Calibri"/>
                <w:sz w:val="20"/>
                <w:szCs w:val="20"/>
              </w:rPr>
              <w:t>i Teacher Standards Board</w:t>
            </w:r>
          </w:p>
        </w:tc>
      </w:tr>
      <w:tr w:rsidR="008B16E9" w:rsidRPr="001151CE" w14:paraId="6F261E66" w14:textId="77777777" w:rsidTr="00502C9C">
        <w:trPr>
          <w:trHeight w:val="314"/>
        </w:trPr>
        <w:tc>
          <w:tcPr>
            <w:tcW w:w="2245" w:type="dxa"/>
          </w:tcPr>
          <w:p w14:paraId="38B2FEC5" w14:textId="7A2B383D" w:rsidR="00502C9C" w:rsidRPr="001151CE" w:rsidRDefault="00A00922" w:rsidP="006D74C0">
            <w:pPr>
              <w:rPr>
                <w:sz w:val="20"/>
                <w:szCs w:val="20"/>
              </w:rPr>
            </w:pPr>
            <w:r w:rsidRPr="001151CE">
              <w:rPr>
                <w:sz w:val="20"/>
                <w:szCs w:val="20"/>
              </w:rPr>
              <w:t>HIDOE</w:t>
            </w:r>
          </w:p>
        </w:tc>
        <w:tc>
          <w:tcPr>
            <w:tcW w:w="7223" w:type="dxa"/>
          </w:tcPr>
          <w:p w14:paraId="45E4A1F5" w14:textId="37363B7B" w:rsidR="00502C9C" w:rsidRPr="001151CE" w:rsidRDefault="00A00922" w:rsidP="006D74C0">
            <w:pPr>
              <w:rPr>
                <w:rFonts w:cs="Calibri"/>
                <w:sz w:val="20"/>
                <w:szCs w:val="20"/>
              </w:rPr>
            </w:pPr>
            <w:r w:rsidRPr="001151CE">
              <w:rPr>
                <w:rFonts w:cs="Calibri"/>
                <w:sz w:val="20"/>
                <w:szCs w:val="20"/>
              </w:rPr>
              <w:t>Hawai</w:t>
            </w:r>
            <w:r w:rsidRPr="001151CE">
              <w:rPr>
                <w:rFonts w:ascii="Arial" w:hAnsi="Arial" w:cs="Arial"/>
                <w:sz w:val="20"/>
                <w:szCs w:val="20"/>
              </w:rPr>
              <w:t>ʻ</w:t>
            </w:r>
            <w:r w:rsidRPr="001151CE">
              <w:rPr>
                <w:rFonts w:cs="Calibri"/>
                <w:sz w:val="20"/>
                <w:szCs w:val="20"/>
              </w:rPr>
              <w:t>i Department of Education</w:t>
            </w:r>
          </w:p>
        </w:tc>
      </w:tr>
      <w:tr w:rsidR="008B16E9" w:rsidRPr="001151CE" w14:paraId="386421C8" w14:textId="77777777" w:rsidTr="00BA27F6">
        <w:trPr>
          <w:trHeight w:val="314"/>
        </w:trPr>
        <w:tc>
          <w:tcPr>
            <w:tcW w:w="2245" w:type="dxa"/>
          </w:tcPr>
          <w:p w14:paraId="04EB74D0" w14:textId="00CD9AE5" w:rsidR="00502C9C" w:rsidRPr="001151CE" w:rsidRDefault="00A00922" w:rsidP="00502C9C">
            <w:pPr>
              <w:rPr>
                <w:sz w:val="20"/>
                <w:szCs w:val="20"/>
              </w:rPr>
            </w:pPr>
            <w:r w:rsidRPr="001151CE">
              <w:rPr>
                <w:sz w:val="20"/>
                <w:szCs w:val="20"/>
              </w:rPr>
              <w:t>HIPCS</w:t>
            </w:r>
          </w:p>
        </w:tc>
        <w:tc>
          <w:tcPr>
            <w:tcW w:w="7223" w:type="dxa"/>
          </w:tcPr>
          <w:p w14:paraId="57ECF447" w14:textId="669B312A" w:rsidR="00502C9C" w:rsidRPr="001151CE" w:rsidRDefault="00A00922" w:rsidP="00502C9C">
            <w:pPr>
              <w:rPr>
                <w:rFonts w:cs="Calibri"/>
                <w:sz w:val="20"/>
                <w:szCs w:val="20"/>
              </w:rPr>
            </w:pPr>
            <w:r w:rsidRPr="001151CE">
              <w:rPr>
                <w:rFonts w:cs="Calibri"/>
                <w:sz w:val="20"/>
                <w:szCs w:val="20"/>
              </w:rPr>
              <w:t>Hawai</w:t>
            </w:r>
            <w:r w:rsidRPr="001151CE">
              <w:rPr>
                <w:rFonts w:ascii="Arial" w:hAnsi="Arial" w:cs="Arial"/>
                <w:sz w:val="20"/>
                <w:szCs w:val="20"/>
              </w:rPr>
              <w:t>ʻ</w:t>
            </w:r>
            <w:r w:rsidRPr="001151CE">
              <w:rPr>
                <w:rFonts w:cs="Calibri"/>
                <w:sz w:val="20"/>
                <w:szCs w:val="20"/>
              </w:rPr>
              <w:t>i Public Charter School</w:t>
            </w:r>
          </w:p>
        </w:tc>
      </w:tr>
      <w:tr w:rsidR="008B16E9" w:rsidRPr="001151CE" w14:paraId="2CBFE111" w14:textId="77777777" w:rsidTr="00BA27F6">
        <w:trPr>
          <w:trHeight w:val="314"/>
        </w:trPr>
        <w:tc>
          <w:tcPr>
            <w:tcW w:w="2245" w:type="dxa"/>
          </w:tcPr>
          <w:p w14:paraId="565FDAE3" w14:textId="77777777" w:rsidR="00502C9C" w:rsidRPr="001151CE" w:rsidRDefault="00A00922" w:rsidP="00502C9C">
            <w:pPr>
              <w:rPr>
                <w:sz w:val="20"/>
                <w:szCs w:val="20"/>
              </w:rPr>
            </w:pPr>
            <w:r w:rsidRPr="001151CE">
              <w:rPr>
                <w:sz w:val="20"/>
                <w:szCs w:val="20"/>
              </w:rPr>
              <w:t>IHE</w:t>
            </w:r>
          </w:p>
        </w:tc>
        <w:tc>
          <w:tcPr>
            <w:tcW w:w="7223" w:type="dxa"/>
          </w:tcPr>
          <w:p w14:paraId="365D1A1F" w14:textId="77777777" w:rsidR="00502C9C" w:rsidRPr="001151CE" w:rsidRDefault="00A00922" w:rsidP="00502C9C">
            <w:pPr>
              <w:rPr>
                <w:rFonts w:cs="Calibri"/>
                <w:sz w:val="20"/>
                <w:szCs w:val="20"/>
              </w:rPr>
            </w:pPr>
            <w:r w:rsidRPr="001151CE">
              <w:rPr>
                <w:rFonts w:cs="Calibri"/>
                <w:sz w:val="20"/>
                <w:szCs w:val="20"/>
              </w:rPr>
              <w:t>Institution of Higher Education</w:t>
            </w:r>
          </w:p>
        </w:tc>
      </w:tr>
      <w:tr w:rsidR="008B16E9" w:rsidRPr="001151CE" w14:paraId="58EC35B7" w14:textId="77777777" w:rsidTr="00BA27F6">
        <w:trPr>
          <w:trHeight w:val="314"/>
        </w:trPr>
        <w:tc>
          <w:tcPr>
            <w:tcW w:w="2245" w:type="dxa"/>
          </w:tcPr>
          <w:p w14:paraId="582A1FCB" w14:textId="77777777" w:rsidR="00502C9C" w:rsidRPr="001151CE" w:rsidRDefault="00A00922" w:rsidP="00502C9C">
            <w:pPr>
              <w:rPr>
                <w:sz w:val="20"/>
                <w:szCs w:val="20"/>
              </w:rPr>
            </w:pPr>
            <w:r w:rsidRPr="001151CE">
              <w:rPr>
                <w:sz w:val="20"/>
                <w:szCs w:val="20"/>
              </w:rPr>
              <w:t>LOI</w:t>
            </w:r>
          </w:p>
        </w:tc>
        <w:tc>
          <w:tcPr>
            <w:tcW w:w="7223" w:type="dxa"/>
          </w:tcPr>
          <w:p w14:paraId="631287AF" w14:textId="77777777" w:rsidR="00502C9C" w:rsidRPr="001151CE" w:rsidRDefault="00A00922" w:rsidP="00502C9C">
            <w:pPr>
              <w:rPr>
                <w:rFonts w:cs="Calibri"/>
                <w:sz w:val="20"/>
                <w:szCs w:val="20"/>
              </w:rPr>
            </w:pPr>
            <w:r w:rsidRPr="001151CE">
              <w:rPr>
                <w:rFonts w:cs="Calibri"/>
                <w:sz w:val="20"/>
                <w:szCs w:val="20"/>
              </w:rPr>
              <w:t>Letter of Intent</w:t>
            </w:r>
          </w:p>
        </w:tc>
      </w:tr>
      <w:tr w:rsidR="008B16E9" w:rsidRPr="001151CE" w14:paraId="15A012BC" w14:textId="77777777" w:rsidTr="00BA27F6">
        <w:trPr>
          <w:trHeight w:val="314"/>
        </w:trPr>
        <w:tc>
          <w:tcPr>
            <w:tcW w:w="2245" w:type="dxa"/>
          </w:tcPr>
          <w:p w14:paraId="78D591F5" w14:textId="77777777" w:rsidR="00502C9C" w:rsidRPr="001151CE" w:rsidRDefault="00A00922" w:rsidP="00502C9C">
            <w:pPr>
              <w:rPr>
                <w:sz w:val="20"/>
                <w:szCs w:val="20"/>
              </w:rPr>
            </w:pPr>
            <w:r w:rsidRPr="001151CE">
              <w:rPr>
                <w:sz w:val="20"/>
                <w:szCs w:val="20"/>
              </w:rPr>
              <w:t>MA</w:t>
            </w:r>
          </w:p>
        </w:tc>
        <w:tc>
          <w:tcPr>
            <w:tcW w:w="7223" w:type="dxa"/>
          </w:tcPr>
          <w:p w14:paraId="344D5419" w14:textId="77777777" w:rsidR="00502C9C" w:rsidRPr="001151CE" w:rsidRDefault="00A00922" w:rsidP="00502C9C">
            <w:pPr>
              <w:rPr>
                <w:rFonts w:cs="Calibri"/>
                <w:sz w:val="20"/>
                <w:szCs w:val="20"/>
              </w:rPr>
            </w:pPr>
            <w:r w:rsidRPr="001151CE">
              <w:rPr>
                <w:rFonts w:cs="Calibri"/>
                <w:sz w:val="20"/>
                <w:szCs w:val="20"/>
              </w:rPr>
              <w:t>Master of Arts</w:t>
            </w:r>
          </w:p>
        </w:tc>
      </w:tr>
      <w:tr w:rsidR="008B16E9" w:rsidRPr="001151CE" w14:paraId="7EDF90A1" w14:textId="77777777" w:rsidTr="00BA27F6">
        <w:trPr>
          <w:trHeight w:val="314"/>
        </w:trPr>
        <w:tc>
          <w:tcPr>
            <w:tcW w:w="2245" w:type="dxa"/>
          </w:tcPr>
          <w:p w14:paraId="38FB6CFF" w14:textId="77777777" w:rsidR="00502C9C" w:rsidRPr="001151CE" w:rsidRDefault="00A00922" w:rsidP="00502C9C">
            <w:pPr>
              <w:rPr>
                <w:sz w:val="20"/>
                <w:szCs w:val="20"/>
              </w:rPr>
            </w:pPr>
            <w:r w:rsidRPr="001151CE">
              <w:rPr>
                <w:sz w:val="20"/>
                <w:szCs w:val="20"/>
              </w:rPr>
              <w:t>MEd</w:t>
            </w:r>
          </w:p>
        </w:tc>
        <w:tc>
          <w:tcPr>
            <w:tcW w:w="7223" w:type="dxa"/>
          </w:tcPr>
          <w:p w14:paraId="20913D0B" w14:textId="77777777" w:rsidR="00502C9C" w:rsidRPr="001151CE" w:rsidRDefault="00A00922" w:rsidP="00502C9C">
            <w:pPr>
              <w:rPr>
                <w:rFonts w:cs="Calibri"/>
                <w:sz w:val="20"/>
                <w:szCs w:val="20"/>
              </w:rPr>
            </w:pPr>
            <w:r w:rsidRPr="001151CE">
              <w:rPr>
                <w:rFonts w:cs="Calibri"/>
                <w:sz w:val="20"/>
                <w:szCs w:val="20"/>
              </w:rPr>
              <w:t>Master of Education</w:t>
            </w:r>
          </w:p>
        </w:tc>
      </w:tr>
      <w:tr w:rsidR="008B16E9" w:rsidRPr="001151CE" w14:paraId="138E6629" w14:textId="77777777" w:rsidTr="00BA27F6">
        <w:trPr>
          <w:trHeight w:val="314"/>
        </w:trPr>
        <w:tc>
          <w:tcPr>
            <w:tcW w:w="2245" w:type="dxa"/>
          </w:tcPr>
          <w:p w14:paraId="61BC752F" w14:textId="77777777" w:rsidR="00502C9C" w:rsidRPr="001151CE" w:rsidRDefault="00A00922" w:rsidP="00502C9C">
            <w:pPr>
              <w:rPr>
                <w:sz w:val="20"/>
                <w:szCs w:val="20"/>
              </w:rPr>
            </w:pPr>
            <w:proofErr w:type="spellStart"/>
            <w:r w:rsidRPr="001151CE">
              <w:rPr>
                <w:sz w:val="20"/>
                <w:szCs w:val="20"/>
              </w:rPr>
              <w:t>MEdT</w:t>
            </w:r>
            <w:proofErr w:type="spellEnd"/>
          </w:p>
        </w:tc>
        <w:tc>
          <w:tcPr>
            <w:tcW w:w="7223" w:type="dxa"/>
          </w:tcPr>
          <w:p w14:paraId="15E8804A" w14:textId="77777777" w:rsidR="00502C9C" w:rsidRPr="001151CE" w:rsidRDefault="00A00922" w:rsidP="00502C9C">
            <w:pPr>
              <w:rPr>
                <w:rFonts w:cs="Calibri"/>
                <w:sz w:val="20"/>
                <w:szCs w:val="20"/>
              </w:rPr>
            </w:pPr>
            <w:r w:rsidRPr="001151CE">
              <w:rPr>
                <w:rFonts w:cs="Calibri"/>
                <w:sz w:val="20"/>
                <w:szCs w:val="20"/>
              </w:rPr>
              <w:t>Master of Education in Teaching</w:t>
            </w:r>
          </w:p>
        </w:tc>
      </w:tr>
      <w:tr w:rsidR="008B16E9" w:rsidRPr="001151CE" w14:paraId="4378CAA0" w14:textId="77777777" w:rsidTr="00BA27F6">
        <w:trPr>
          <w:trHeight w:val="314"/>
        </w:trPr>
        <w:tc>
          <w:tcPr>
            <w:tcW w:w="2245" w:type="dxa"/>
          </w:tcPr>
          <w:p w14:paraId="58F1ED1D" w14:textId="77777777" w:rsidR="00502C9C" w:rsidRPr="001151CE" w:rsidRDefault="00A00922" w:rsidP="00502C9C">
            <w:pPr>
              <w:rPr>
                <w:sz w:val="20"/>
                <w:szCs w:val="20"/>
              </w:rPr>
            </w:pPr>
            <w:r w:rsidRPr="001151CE">
              <w:rPr>
                <w:sz w:val="20"/>
                <w:szCs w:val="20"/>
              </w:rPr>
              <w:t>MS</w:t>
            </w:r>
          </w:p>
        </w:tc>
        <w:tc>
          <w:tcPr>
            <w:tcW w:w="7223" w:type="dxa"/>
          </w:tcPr>
          <w:p w14:paraId="5422508B" w14:textId="77777777" w:rsidR="00502C9C" w:rsidRPr="001151CE" w:rsidRDefault="00A00922" w:rsidP="00502C9C">
            <w:pPr>
              <w:rPr>
                <w:rFonts w:cs="Calibri"/>
                <w:sz w:val="20"/>
                <w:szCs w:val="20"/>
              </w:rPr>
            </w:pPr>
            <w:r w:rsidRPr="001151CE">
              <w:rPr>
                <w:rFonts w:cs="Calibri"/>
                <w:sz w:val="20"/>
                <w:szCs w:val="20"/>
              </w:rPr>
              <w:t>Master of Science</w:t>
            </w:r>
          </w:p>
        </w:tc>
      </w:tr>
      <w:tr w:rsidR="008B16E9" w:rsidRPr="001151CE" w14:paraId="0201848A" w14:textId="77777777" w:rsidTr="00BA27F6">
        <w:trPr>
          <w:trHeight w:val="314"/>
        </w:trPr>
        <w:tc>
          <w:tcPr>
            <w:tcW w:w="2245" w:type="dxa"/>
          </w:tcPr>
          <w:p w14:paraId="0C0225B5" w14:textId="77777777" w:rsidR="00502C9C" w:rsidRPr="001151CE" w:rsidRDefault="00A00922" w:rsidP="00502C9C">
            <w:pPr>
              <w:rPr>
                <w:sz w:val="20"/>
                <w:szCs w:val="20"/>
              </w:rPr>
            </w:pPr>
            <w:r w:rsidRPr="001151CE">
              <w:rPr>
                <w:sz w:val="20"/>
                <w:szCs w:val="20"/>
              </w:rPr>
              <w:t>PB-Cert</w:t>
            </w:r>
          </w:p>
        </w:tc>
        <w:tc>
          <w:tcPr>
            <w:tcW w:w="7223" w:type="dxa"/>
          </w:tcPr>
          <w:p w14:paraId="496D5277" w14:textId="77777777" w:rsidR="00502C9C" w:rsidRPr="001151CE" w:rsidRDefault="00A00922" w:rsidP="00502C9C">
            <w:pPr>
              <w:rPr>
                <w:rFonts w:cs="Calibri"/>
                <w:sz w:val="20"/>
                <w:szCs w:val="20"/>
              </w:rPr>
            </w:pPr>
            <w:r w:rsidRPr="001151CE">
              <w:rPr>
                <w:rFonts w:cs="Calibri"/>
                <w:sz w:val="20"/>
                <w:szCs w:val="20"/>
              </w:rPr>
              <w:t>Post-baccalaureate Certificate</w:t>
            </w:r>
          </w:p>
        </w:tc>
      </w:tr>
      <w:tr w:rsidR="008B16E9" w:rsidRPr="001151CE" w14:paraId="213CAEFB" w14:textId="77777777" w:rsidTr="00BA27F6">
        <w:trPr>
          <w:trHeight w:val="314"/>
        </w:trPr>
        <w:tc>
          <w:tcPr>
            <w:tcW w:w="2245" w:type="dxa"/>
          </w:tcPr>
          <w:p w14:paraId="0F46456D" w14:textId="77777777" w:rsidR="00502C9C" w:rsidRPr="001151CE" w:rsidRDefault="00A00922" w:rsidP="00502C9C">
            <w:pPr>
              <w:rPr>
                <w:sz w:val="20"/>
                <w:szCs w:val="20"/>
              </w:rPr>
            </w:pPr>
            <w:r w:rsidRPr="001151CE">
              <w:rPr>
                <w:sz w:val="20"/>
                <w:szCs w:val="20"/>
              </w:rPr>
              <w:t>SATEP</w:t>
            </w:r>
          </w:p>
        </w:tc>
        <w:tc>
          <w:tcPr>
            <w:tcW w:w="7223" w:type="dxa"/>
          </w:tcPr>
          <w:p w14:paraId="15E22F49" w14:textId="77777777" w:rsidR="00502C9C" w:rsidRPr="001151CE" w:rsidRDefault="00A00922" w:rsidP="00502C9C">
            <w:pPr>
              <w:rPr>
                <w:rFonts w:cs="Calibri"/>
                <w:sz w:val="20"/>
                <w:szCs w:val="20"/>
              </w:rPr>
            </w:pPr>
            <w:r w:rsidRPr="001151CE">
              <w:rPr>
                <w:rFonts w:cs="Calibri"/>
                <w:sz w:val="20"/>
                <w:szCs w:val="20"/>
              </w:rPr>
              <w:t>State Approved Teacher Education Program</w:t>
            </w:r>
          </w:p>
        </w:tc>
      </w:tr>
      <w:tr w:rsidR="008B16E9" w:rsidRPr="001151CE" w14:paraId="529B80E2" w14:textId="77777777" w:rsidTr="00BA27F6">
        <w:trPr>
          <w:trHeight w:val="314"/>
        </w:trPr>
        <w:tc>
          <w:tcPr>
            <w:tcW w:w="2245" w:type="dxa"/>
          </w:tcPr>
          <w:p w14:paraId="30119426" w14:textId="77777777" w:rsidR="00502C9C" w:rsidRPr="001151CE" w:rsidRDefault="00A00922" w:rsidP="00502C9C">
            <w:pPr>
              <w:rPr>
                <w:sz w:val="20"/>
                <w:szCs w:val="20"/>
              </w:rPr>
            </w:pPr>
            <w:r w:rsidRPr="001151CE">
              <w:rPr>
                <w:sz w:val="20"/>
                <w:szCs w:val="20"/>
              </w:rPr>
              <w:t>TEC</w:t>
            </w:r>
          </w:p>
        </w:tc>
        <w:tc>
          <w:tcPr>
            <w:tcW w:w="7223" w:type="dxa"/>
          </w:tcPr>
          <w:p w14:paraId="2D6D3BCA" w14:textId="77777777" w:rsidR="00502C9C" w:rsidRPr="001151CE" w:rsidRDefault="00A00922" w:rsidP="00502C9C">
            <w:pPr>
              <w:rPr>
                <w:rFonts w:cs="Calibri"/>
                <w:sz w:val="20"/>
                <w:szCs w:val="20"/>
              </w:rPr>
            </w:pPr>
            <w:r w:rsidRPr="001151CE">
              <w:rPr>
                <w:rFonts w:cs="Calibri"/>
                <w:sz w:val="20"/>
                <w:szCs w:val="20"/>
              </w:rPr>
              <w:t>Teacher Education Committee</w:t>
            </w:r>
          </w:p>
        </w:tc>
      </w:tr>
    </w:tbl>
    <w:p w14:paraId="529B3940" w14:textId="77777777" w:rsidR="00502C9C" w:rsidRPr="001151CE" w:rsidRDefault="00A00922">
      <w:pPr>
        <w:spacing w:after="160" w:line="259" w:lineRule="auto"/>
        <w:rPr>
          <w:rFonts w:eastAsiaTheme="majorEastAsia" w:cstheme="majorBidi"/>
          <w:b/>
          <w:color w:val="FFFFFF" w:themeColor="background1"/>
          <w:sz w:val="28"/>
          <w:szCs w:val="32"/>
        </w:rPr>
      </w:pPr>
      <w:r w:rsidRPr="001151CE">
        <w:br w:type="page"/>
      </w:r>
    </w:p>
    <w:p w14:paraId="2CEB0A81" w14:textId="3A5B10AB" w:rsidR="0046628C" w:rsidRPr="001151CE" w:rsidRDefault="00A00922" w:rsidP="007435B0">
      <w:pPr>
        <w:pStyle w:val="Heading1"/>
        <w:shd w:val="clear" w:color="auto" w:fill="70AD47" w:themeFill="accent6"/>
      </w:pPr>
      <w:bookmarkStart w:id="5" w:name="_Toc152309560"/>
      <w:r w:rsidRPr="001151CE">
        <w:lastRenderedPageBreak/>
        <w:t>Program Information</w:t>
      </w:r>
      <w:bookmarkEnd w:id="5"/>
    </w:p>
    <w:p w14:paraId="799CFFF9" w14:textId="77777777" w:rsidR="0046628C" w:rsidRPr="001151CE" w:rsidRDefault="0046628C" w:rsidP="00F10C87"/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2593"/>
        <w:gridCol w:w="6649"/>
      </w:tblGrid>
      <w:tr w:rsidR="008B16E9" w:rsidRPr="001151CE" w14:paraId="5E386408" w14:textId="77777777" w:rsidTr="00F62894">
        <w:trPr>
          <w:trHeight w:val="506"/>
        </w:trPr>
        <w:tc>
          <w:tcPr>
            <w:tcW w:w="2610" w:type="dxa"/>
            <w:shd w:val="clear" w:color="auto" w:fill="D9D9D9" w:themeFill="background1" w:themeFillShade="D9"/>
            <w:vAlign w:val="center"/>
          </w:tcPr>
          <w:p w14:paraId="1943D3A5" w14:textId="27836DCA" w:rsidR="00D163EF" w:rsidRPr="001151CE" w:rsidRDefault="00A00922" w:rsidP="00450C57">
            <w:r w:rsidRPr="001151CE">
              <w:t>Institution Name</w:t>
            </w:r>
          </w:p>
        </w:tc>
        <w:tc>
          <w:tcPr>
            <w:tcW w:w="6750" w:type="dxa"/>
          </w:tcPr>
          <w:p w14:paraId="5A1B23C7" w14:textId="77777777" w:rsidR="00D163EF" w:rsidRPr="001151CE" w:rsidRDefault="00D163EF" w:rsidP="00450C57"/>
        </w:tc>
      </w:tr>
      <w:tr w:rsidR="008B16E9" w:rsidRPr="001151CE" w14:paraId="2F537DB3" w14:textId="77777777" w:rsidTr="00F62894">
        <w:trPr>
          <w:trHeight w:val="506"/>
        </w:trPr>
        <w:tc>
          <w:tcPr>
            <w:tcW w:w="2610" w:type="dxa"/>
            <w:shd w:val="clear" w:color="auto" w:fill="D9D9D9" w:themeFill="background1" w:themeFillShade="D9"/>
            <w:vAlign w:val="center"/>
          </w:tcPr>
          <w:p w14:paraId="34625F79" w14:textId="3EB646ED" w:rsidR="00D163EF" w:rsidRPr="001151CE" w:rsidRDefault="00A00922" w:rsidP="00450C57">
            <w:r w:rsidRPr="001151CE">
              <w:t>Mailing Address</w:t>
            </w:r>
            <w:r w:rsidR="004D698B" w:rsidRPr="001151CE">
              <w:t>*</w:t>
            </w:r>
          </w:p>
        </w:tc>
        <w:tc>
          <w:tcPr>
            <w:tcW w:w="6750" w:type="dxa"/>
          </w:tcPr>
          <w:p w14:paraId="3CF57342" w14:textId="77777777" w:rsidR="00D163EF" w:rsidRPr="001151CE" w:rsidRDefault="00D163EF" w:rsidP="00450C57"/>
        </w:tc>
      </w:tr>
      <w:tr w:rsidR="008B16E9" w:rsidRPr="001151CE" w14:paraId="06C681FD" w14:textId="77777777" w:rsidTr="00F62894">
        <w:trPr>
          <w:trHeight w:val="548"/>
        </w:trPr>
        <w:tc>
          <w:tcPr>
            <w:tcW w:w="2610" w:type="dxa"/>
            <w:shd w:val="clear" w:color="auto" w:fill="D9D9D9" w:themeFill="background1" w:themeFillShade="D9"/>
            <w:vAlign w:val="center"/>
          </w:tcPr>
          <w:p w14:paraId="02E3E847" w14:textId="213042CA" w:rsidR="00D163EF" w:rsidRPr="001151CE" w:rsidRDefault="00A00922" w:rsidP="00450C57">
            <w:r w:rsidRPr="001151CE">
              <w:t xml:space="preserve">Public URL/Website </w:t>
            </w:r>
          </w:p>
        </w:tc>
        <w:tc>
          <w:tcPr>
            <w:tcW w:w="6750" w:type="dxa"/>
          </w:tcPr>
          <w:p w14:paraId="7C529261" w14:textId="77777777" w:rsidR="00D163EF" w:rsidRPr="001151CE" w:rsidRDefault="00D163EF" w:rsidP="00450C57"/>
        </w:tc>
      </w:tr>
      <w:tr w:rsidR="008B16E9" w:rsidRPr="001151CE" w14:paraId="064AC6CA" w14:textId="77777777" w:rsidTr="00F62894">
        <w:trPr>
          <w:trHeight w:val="548"/>
        </w:trPr>
        <w:tc>
          <w:tcPr>
            <w:tcW w:w="2610" w:type="dxa"/>
            <w:shd w:val="clear" w:color="auto" w:fill="D9D9D9" w:themeFill="background1" w:themeFillShade="D9"/>
            <w:vAlign w:val="center"/>
          </w:tcPr>
          <w:p w14:paraId="127BAF0E" w14:textId="0E34FB59" w:rsidR="004D698B" w:rsidRPr="001151CE" w:rsidRDefault="00A00922" w:rsidP="00450C57">
            <w:r w:rsidRPr="001151CE">
              <w:t>*</w:t>
            </w:r>
            <w:r w:rsidR="0064712D" w:rsidRPr="001151CE">
              <w:t xml:space="preserve">If your institution does not have a </w:t>
            </w:r>
            <w:hyperlink r:id="rId10" w:history="1">
              <w:r w:rsidR="0072269E" w:rsidRPr="001151CE">
                <w:rPr>
                  <w:rStyle w:val="Hyperlink"/>
                </w:rPr>
                <w:t>physical</w:t>
              </w:r>
              <w:r w:rsidR="0064712D" w:rsidRPr="001151CE">
                <w:rPr>
                  <w:rStyle w:val="Hyperlink"/>
                </w:rPr>
                <w:t xml:space="preserve"> presence</w:t>
              </w:r>
            </w:hyperlink>
            <w:r w:rsidR="0064712D" w:rsidRPr="001151CE">
              <w:t xml:space="preserve"> </w:t>
            </w:r>
            <w:r w:rsidR="0072269E" w:rsidRPr="001151CE">
              <w:t xml:space="preserve">in Hawaiʻi, </w:t>
            </w:r>
            <w:r w:rsidRPr="001151CE">
              <w:t xml:space="preserve">explain how </w:t>
            </w:r>
            <w:r w:rsidR="007D03A9" w:rsidRPr="001151CE">
              <w:t xml:space="preserve">teacher candidates will receive </w:t>
            </w:r>
            <w:r w:rsidR="0072269E" w:rsidRPr="001151CE">
              <w:t>prompt</w:t>
            </w:r>
            <w:r w:rsidR="00DB7739" w:rsidRPr="001151CE">
              <w:t xml:space="preserve"> in-person support</w:t>
            </w:r>
            <w:r w:rsidR="004E2F61" w:rsidRPr="001151CE">
              <w:t xml:space="preserve"> (</w:t>
            </w:r>
            <w:r w:rsidR="004E2F61" w:rsidRPr="001151CE">
              <w:rPr>
                <w:color w:val="303030"/>
              </w:rPr>
              <w:t>§</w:t>
            </w:r>
            <w:r w:rsidR="00D56304" w:rsidRPr="001151CE">
              <w:rPr>
                <w:color w:val="303030"/>
              </w:rPr>
              <w:t>16-255</w:t>
            </w:r>
            <w:r w:rsidR="004E2F61" w:rsidRPr="001151CE">
              <w:rPr>
                <w:color w:val="303030"/>
              </w:rPr>
              <w:t>-</w:t>
            </w:r>
            <w:r w:rsidR="00D56304" w:rsidRPr="001151CE">
              <w:rPr>
                <w:color w:val="303030"/>
              </w:rPr>
              <w:t>2</w:t>
            </w:r>
            <w:r w:rsidR="004E2F61" w:rsidRPr="001151CE">
              <w:rPr>
                <w:color w:val="303030"/>
              </w:rPr>
              <w:t>).</w:t>
            </w:r>
          </w:p>
        </w:tc>
        <w:tc>
          <w:tcPr>
            <w:tcW w:w="6750" w:type="dxa"/>
          </w:tcPr>
          <w:p w14:paraId="2DF760D6" w14:textId="77777777" w:rsidR="004D698B" w:rsidRPr="001151CE" w:rsidRDefault="004D698B" w:rsidP="00450C57"/>
        </w:tc>
      </w:tr>
    </w:tbl>
    <w:p w14:paraId="5C4C4B9D" w14:textId="377E6062" w:rsidR="00F10C87" w:rsidRPr="001151CE" w:rsidRDefault="00F10C87" w:rsidP="00450C57">
      <w:pPr>
        <w:rPr>
          <w:rFonts w:eastAsia="Times New Roman"/>
          <w:color w:val="222222"/>
        </w:rPr>
      </w:pPr>
    </w:p>
    <w:p w14:paraId="06446805" w14:textId="77777777" w:rsidR="005767B4" w:rsidRPr="001151CE" w:rsidRDefault="005767B4" w:rsidP="00450C57">
      <w:pPr>
        <w:rPr>
          <w:rFonts w:eastAsia="Times New Roman"/>
          <w:color w:val="222222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2594"/>
        <w:gridCol w:w="6648"/>
      </w:tblGrid>
      <w:tr w:rsidR="008B16E9" w:rsidRPr="001151CE" w14:paraId="734EE0DD" w14:textId="77777777" w:rsidTr="0012058A">
        <w:trPr>
          <w:trHeight w:val="506"/>
        </w:trPr>
        <w:tc>
          <w:tcPr>
            <w:tcW w:w="2610" w:type="dxa"/>
            <w:shd w:val="clear" w:color="auto" w:fill="D9D9D9" w:themeFill="background1" w:themeFillShade="D9"/>
            <w:vAlign w:val="center"/>
          </w:tcPr>
          <w:p w14:paraId="6DC4F58F" w14:textId="7441D85F" w:rsidR="005A5676" w:rsidRPr="001151CE" w:rsidRDefault="00A00922" w:rsidP="00450C57">
            <w:r w:rsidRPr="001151CE">
              <w:t xml:space="preserve">Institution Administrator </w:t>
            </w:r>
          </w:p>
        </w:tc>
        <w:tc>
          <w:tcPr>
            <w:tcW w:w="6750" w:type="dxa"/>
          </w:tcPr>
          <w:p w14:paraId="380D5A53" w14:textId="77777777" w:rsidR="005A5676" w:rsidRPr="001151CE" w:rsidRDefault="005A5676" w:rsidP="00450C57"/>
        </w:tc>
      </w:tr>
      <w:tr w:rsidR="008B16E9" w:rsidRPr="001151CE" w14:paraId="3C072E29" w14:textId="77777777" w:rsidTr="0012058A">
        <w:trPr>
          <w:trHeight w:val="506"/>
        </w:trPr>
        <w:tc>
          <w:tcPr>
            <w:tcW w:w="2610" w:type="dxa"/>
            <w:shd w:val="clear" w:color="auto" w:fill="D9D9D9" w:themeFill="background1" w:themeFillShade="D9"/>
            <w:vAlign w:val="center"/>
          </w:tcPr>
          <w:p w14:paraId="34157FC3" w14:textId="36A8ECD0" w:rsidR="005A5676" w:rsidRPr="001151CE" w:rsidRDefault="00A00922" w:rsidP="00450C57">
            <w:r w:rsidRPr="001151CE">
              <w:t>Title</w:t>
            </w:r>
          </w:p>
        </w:tc>
        <w:tc>
          <w:tcPr>
            <w:tcW w:w="6750" w:type="dxa"/>
          </w:tcPr>
          <w:p w14:paraId="37D330E2" w14:textId="77777777" w:rsidR="005A5676" w:rsidRPr="001151CE" w:rsidRDefault="005A5676" w:rsidP="00450C57"/>
        </w:tc>
      </w:tr>
      <w:tr w:rsidR="008B16E9" w:rsidRPr="001151CE" w14:paraId="62E64C23" w14:textId="77777777" w:rsidTr="0012058A">
        <w:trPr>
          <w:trHeight w:val="548"/>
        </w:trPr>
        <w:tc>
          <w:tcPr>
            <w:tcW w:w="2610" w:type="dxa"/>
            <w:shd w:val="clear" w:color="auto" w:fill="D9D9D9" w:themeFill="background1" w:themeFillShade="D9"/>
            <w:vAlign w:val="center"/>
          </w:tcPr>
          <w:p w14:paraId="7A82AF7C" w14:textId="34927D0F" w:rsidR="005A5676" w:rsidRPr="001151CE" w:rsidRDefault="00A00922" w:rsidP="00450C57">
            <w:r w:rsidRPr="001151CE">
              <w:t>Email Address</w:t>
            </w:r>
          </w:p>
        </w:tc>
        <w:tc>
          <w:tcPr>
            <w:tcW w:w="6750" w:type="dxa"/>
          </w:tcPr>
          <w:p w14:paraId="02932B07" w14:textId="77777777" w:rsidR="005A5676" w:rsidRPr="001151CE" w:rsidRDefault="005A5676" w:rsidP="00450C57"/>
        </w:tc>
      </w:tr>
      <w:tr w:rsidR="008B16E9" w:rsidRPr="001151CE" w14:paraId="51984E6C" w14:textId="77777777" w:rsidTr="0012058A">
        <w:trPr>
          <w:trHeight w:val="548"/>
        </w:trPr>
        <w:tc>
          <w:tcPr>
            <w:tcW w:w="2610" w:type="dxa"/>
            <w:shd w:val="clear" w:color="auto" w:fill="D9D9D9" w:themeFill="background1" w:themeFillShade="D9"/>
            <w:vAlign w:val="center"/>
          </w:tcPr>
          <w:p w14:paraId="570DD700" w14:textId="61AEF96A" w:rsidR="001C5B56" w:rsidRPr="001151CE" w:rsidRDefault="00A00922" w:rsidP="00450C57">
            <w:r w:rsidRPr="001151CE">
              <w:t>Phone Number</w:t>
            </w:r>
          </w:p>
        </w:tc>
        <w:tc>
          <w:tcPr>
            <w:tcW w:w="6750" w:type="dxa"/>
          </w:tcPr>
          <w:p w14:paraId="48FDF477" w14:textId="77777777" w:rsidR="001C5B56" w:rsidRPr="001151CE" w:rsidRDefault="001C5B56" w:rsidP="00450C57"/>
        </w:tc>
      </w:tr>
    </w:tbl>
    <w:p w14:paraId="36605DA6" w14:textId="75FDBB12" w:rsidR="005A5676" w:rsidRPr="001151CE" w:rsidRDefault="005A5676" w:rsidP="00450C57">
      <w:pPr>
        <w:rPr>
          <w:rFonts w:eastAsia="Times New Roman"/>
          <w:color w:val="222222"/>
        </w:rPr>
      </w:pPr>
    </w:p>
    <w:p w14:paraId="21FE971B" w14:textId="0BE120AE" w:rsidR="00F10C87" w:rsidRPr="001151CE" w:rsidRDefault="00F10C87" w:rsidP="00450C57">
      <w:pPr>
        <w:rPr>
          <w:rFonts w:eastAsia="Times New Roman"/>
          <w:color w:val="222222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2595"/>
        <w:gridCol w:w="6647"/>
      </w:tblGrid>
      <w:tr w:rsidR="008B16E9" w:rsidRPr="001151CE" w14:paraId="50ECBBE9" w14:textId="77777777" w:rsidTr="006A75CF">
        <w:trPr>
          <w:trHeight w:val="440"/>
        </w:trPr>
        <w:tc>
          <w:tcPr>
            <w:tcW w:w="2610" w:type="dxa"/>
            <w:shd w:val="clear" w:color="auto" w:fill="D9D9D9" w:themeFill="background1" w:themeFillShade="D9"/>
          </w:tcPr>
          <w:p w14:paraId="67DDD979" w14:textId="78AFF81B" w:rsidR="00D163EF" w:rsidRPr="001151CE" w:rsidRDefault="00A00922" w:rsidP="00450C57">
            <w:pPr>
              <w:rPr>
                <w:rFonts w:eastAsia="Times New Roman"/>
                <w:color w:val="222222"/>
                <w:szCs w:val="28"/>
              </w:rPr>
            </w:pPr>
            <w:r w:rsidRPr="001151CE">
              <w:t xml:space="preserve">EPP Administrator Name (if different from Institution Administrator) </w:t>
            </w:r>
          </w:p>
        </w:tc>
        <w:tc>
          <w:tcPr>
            <w:tcW w:w="6750" w:type="dxa"/>
          </w:tcPr>
          <w:p w14:paraId="44ECF12A" w14:textId="77777777" w:rsidR="00D163EF" w:rsidRPr="001151CE" w:rsidRDefault="00D163EF" w:rsidP="00450C57">
            <w:pPr>
              <w:rPr>
                <w:rFonts w:eastAsia="Times New Roman"/>
                <w:color w:val="222222"/>
              </w:rPr>
            </w:pPr>
          </w:p>
        </w:tc>
      </w:tr>
      <w:tr w:rsidR="008B16E9" w:rsidRPr="001151CE" w14:paraId="7C9848A6" w14:textId="77777777" w:rsidTr="006A75CF">
        <w:trPr>
          <w:trHeight w:val="350"/>
        </w:trPr>
        <w:tc>
          <w:tcPr>
            <w:tcW w:w="2610" w:type="dxa"/>
            <w:shd w:val="clear" w:color="auto" w:fill="D9D9D9" w:themeFill="background1" w:themeFillShade="D9"/>
          </w:tcPr>
          <w:p w14:paraId="24F1C9D0" w14:textId="77777777" w:rsidR="00D163EF" w:rsidRPr="001151CE" w:rsidRDefault="00A00922" w:rsidP="00450C57">
            <w:pPr>
              <w:rPr>
                <w:rFonts w:eastAsia="Times New Roman"/>
                <w:color w:val="222222"/>
                <w:szCs w:val="28"/>
              </w:rPr>
            </w:pPr>
            <w:r w:rsidRPr="001151CE">
              <w:t>Position</w:t>
            </w:r>
          </w:p>
        </w:tc>
        <w:tc>
          <w:tcPr>
            <w:tcW w:w="6750" w:type="dxa"/>
          </w:tcPr>
          <w:p w14:paraId="6AD8072D" w14:textId="77777777" w:rsidR="00D163EF" w:rsidRPr="001151CE" w:rsidRDefault="00D163EF" w:rsidP="00450C57">
            <w:pPr>
              <w:rPr>
                <w:rFonts w:eastAsia="Times New Roman"/>
                <w:color w:val="222222"/>
              </w:rPr>
            </w:pPr>
          </w:p>
        </w:tc>
      </w:tr>
      <w:tr w:rsidR="008B16E9" w:rsidRPr="001151CE" w14:paraId="40895AC2" w14:textId="77777777" w:rsidTr="006A75CF">
        <w:trPr>
          <w:trHeight w:val="368"/>
        </w:trPr>
        <w:tc>
          <w:tcPr>
            <w:tcW w:w="2610" w:type="dxa"/>
            <w:shd w:val="clear" w:color="auto" w:fill="D9D9D9" w:themeFill="background1" w:themeFillShade="D9"/>
          </w:tcPr>
          <w:p w14:paraId="7927F985" w14:textId="77777777" w:rsidR="00D163EF" w:rsidRPr="001151CE" w:rsidRDefault="00A00922" w:rsidP="00450C57">
            <w:pPr>
              <w:rPr>
                <w:rFonts w:eastAsia="Times New Roman"/>
                <w:color w:val="222222"/>
                <w:szCs w:val="28"/>
              </w:rPr>
            </w:pPr>
            <w:r w:rsidRPr="001151CE">
              <w:t>Phone</w:t>
            </w:r>
          </w:p>
        </w:tc>
        <w:tc>
          <w:tcPr>
            <w:tcW w:w="6750" w:type="dxa"/>
          </w:tcPr>
          <w:p w14:paraId="0D9C4ED8" w14:textId="77777777" w:rsidR="00D163EF" w:rsidRPr="001151CE" w:rsidRDefault="00D163EF" w:rsidP="00450C57">
            <w:pPr>
              <w:rPr>
                <w:rFonts w:eastAsia="Times New Roman"/>
                <w:color w:val="222222"/>
              </w:rPr>
            </w:pPr>
          </w:p>
        </w:tc>
      </w:tr>
      <w:tr w:rsidR="008B16E9" w:rsidRPr="001151CE" w14:paraId="32102FB7" w14:textId="77777777" w:rsidTr="006A75CF">
        <w:trPr>
          <w:trHeight w:val="368"/>
        </w:trPr>
        <w:tc>
          <w:tcPr>
            <w:tcW w:w="2610" w:type="dxa"/>
            <w:shd w:val="clear" w:color="auto" w:fill="D9D9D9" w:themeFill="background1" w:themeFillShade="D9"/>
          </w:tcPr>
          <w:p w14:paraId="706B9758" w14:textId="77777777" w:rsidR="00D163EF" w:rsidRPr="001151CE" w:rsidRDefault="00A00922" w:rsidP="00450C57">
            <w:pPr>
              <w:rPr>
                <w:rFonts w:eastAsia="Times New Roman"/>
                <w:color w:val="222222"/>
                <w:szCs w:val="28"/>
              </w:rPr>
            </w:pPr>
            <w:r w:rsidRPr="001151CE">
              <w:t>Email</w:t>
            </w:r>
          </w:p>
        </w:tc>
        <w:tc>
          <w:tcPr>
            <w:tcW w:w="6750" w:type="dxa"/>
          </w:tcPr>
          <w:p w14:paraId="6A9A071F" w14:textId="77777777" w:rsidR="00D163EF" w:rsidRPr="001151CE" w:rsidRDefault="00D163EF" w:rsidP="00450C57">
            <w:pPr>
              <w:rPr>
                <w:rFonts w:eastAsia="Times New Roman"/>
                <w:color w:val="222222"/>
              </w:rPr>
            </w:pPr>
          </w:p>
        </w:tc>
      </w:tr>
    </w:tbl>
    <w:p w14:paraId="298FF8BA" w14:textId="19CFD261" w:rsidR="000B09AB" w:rsidRPr="001151CE" w:rsidRDefault="000B09AB" w:rsidP="00450C57"/>
    <w:p w14:paraId="54C691F4" w14:textId="77777777" w:rsidR="00F10C87" w:rsidRPr="001151CE" w:rsidRDefault="00F10C87" w:rsidP="00450C57"/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2486"/>
        <w:gridCol w:w="6756"/>
      </w:tblGrid>
      <w:tr w:rsidR="008B16E9" w:rsidRPr="001151CE" w14:paraId="3B8220F7" w14:textId="77777777" w:rsidTr="006A75CF">
        <w:trPr>
          <w:trHeight w:val="620"/>
        </w:trPr>
        <w:tc>
          <w:tcPr>
            <w:tcW w:w="2497" w:type="dxa"/>
            <w:shd w:val="clear" w:color="auto" w:fill="D9D9D9" w:themeFill="background1" w:themeFillShade="D9"/>
          </w:tcPr>
          <w:p w14:paraId="619EA39C" w14:textId="77777777" w:rsidR="00FF750B" w:rsidRPr="001151CE" w:rsidRDefault="00A00922" w:rsidP="00450C57">
            <w:pPr>
              <w:rPr>
                <w:rFonts w:eastAsia="Times New Roman"/>
                <w:color w:val="222222"/>
                <w:szCs w:val="28"/>
              </w:rPr>
            </w:pPr>
            <w:r w:rsidRPr="001151CE">
              <w:t>EPP Liaison for HTSB Communication</w:t>
            </w:r>
          </w:p>
        </w:tc>
        <w:tc>
          <w:tcPr>
            <w:tcW w:w="6863" w:type="dxa"/>
          </w:tcPr>
          <w:p w14:paraId="1DF783A5" w14:textId="77777777" w:rsidR="00FF750B" w:rsidRPr="001151CE" w:rsidRDefault="00FF750B" w:rsidP="00450C57">
            <w:pPr>
              <w:rPr>
                <w:rFonts w:eastAsia="Times New Roman"/>
                <w:color w:val="222222"/>
              </w:rPr>
            </w:pPr>
          </w:p>
        </w:tc>
      </w:tr>
      <w:tr w:rsidR="008B16E9" w:rsidRPr="001151CE" w14:paraId="23EF46F2" w14:textId="77777777" w:rsidTr="00967AFB">
        <w:trPr>
          <w:trHeight w:val="440"/>
        </w:trPr>
        <w:tc>
          <w:tcPr>
            <w:tcW w:w="2497" w:type="dxa"/>
            <w:shd w:val="clear" w:color="auto" w:fill="D9D9D9" w:themeFill="background1" w:themeFillShade="D9"/>
          </w:tcPr>
          <w:p w14:paraId="0A377D46" w14:textId="77777777" w:rsidR="00FF750B" w:rsidRPr="001151CE" w:rsidRDefault="00A00922" w:rsidP="00450C57">
            <w:pPr>
              <w:rPr>
                <w:rFonts w:eastAsia="Times New Roman"/>
                <w:color w:val="222222"/>
                <w:szCs w:val="28"/>
              </w:rPr>
            </w:pPr>
            <w:r w:rsidRPr="001151CE">
              <w:t>Name</w:t>
            </w:r>
          </w:p>
        </w:tc>
        <w:tc>
          <w:tcPr>
            <w:tcW w:w="6863" w:type="dxa"/>
          </w:tcPr>
          <w:p w14:paraId="0DCD9C3B" w14:textId="77777777" w:rsidR="00FF750B" w:rsidRPr="001151CE" w:rsidRDefault="00FF750B" w:rsidP="00450C57">
            <w:pPr>
              <w:rPr>
                <w:rFonts w:eastAsia="Times New Roman"/>
                <w:color w:val="222222"/>
              </w:rPr>
            </w:pPr>
          </w:p>
        </w:tc>
      </w:tr>
      <w:tr w:rsidR="008B16E9" w:rsidRPr="001151CE" w14:paraId="5C95618B" w14:textId="77777777" w:rsidTr="00967AFB">
        <w:trPr>
          <w:trHeight w:val="350"/>
        </w:trPr>
        <w:tc>
          <w:tcPr>
            <w:tcW w:w="2497" w:type="dxa"/>
            <w:shd w:val="clear" w:color="auto" w:fill="D9D9D9" w:themeFill="background1" w:themeFillShade="D9"/>
          </w:tcPr>
          <w:p w14:paraId="2D817EA4" w14:textId="77777777" w:rsidR="00FF750B" w:rsidRPr="001151CE" w:rsidRDefault="00A00922" w:rsidP="00450C57">
            <w:pPr>
              <w:rPr>
                <w:rFonts w:eastAsia="Times New Roman"/>
                <w:color w:val="222222"/>
                <w:szCs w:val="28"/>
              </w:rPr>
            </w:pPr>
            <w:r w:rsidRPr="001151CE">
              <w:t>Position</w:t>
            </w:r>
          </w:p>
        </w:tc>
        <w:tc>
          <w:tcPr>
            <w:tcW w:w="6863" w:type="dxa"/>
          </w:tcPr>
          <w:p w14:paraId="5BE4336A" w14:textId="77777777" w:rsidR="00FF750B" w:rsidRPr="001151CE" w:rsidRDefault="00FF750B" w:rsidP="00450C57">
            <w:pPr>
              <w:rPr>
                <w:rFonts w:eastAsia="Times New Roman"/>
                <w:color w:val="222222"/>
              </w:rPr>
            </w:pPr>
          </w:p>
        </w:tc>
      </w:tr>
      <w:tr w:rsidR="008B16E9" w:rsidRPr="001151CE" w14:paraId="2132560E" w14:textId="77777777" w:rsidTr="00967AFB">
        <w:trPr>
          <w:trHeight w:val="368"/>
        </w:trPr>
        <w:tc>
          <w:tcPr>
            <w:tcW w:w="2497" w:type="dxa"/>
            <w:shd w:val="clear" w:color="auto" w:fill="D9D9D9" w:themeFill="background1" w:themeFillShade="D9"/>
          </w:tcPr>
          <w:p w14:paraId="69CBEAE2" w14:textId="77777777" w:rsidR="00FF750B" w:rsidRPr="001151CE" w:rsidRDefault="00A00922" w:rsidP="00450C57">
            <w:pPr>
              <w:rPr>
                <w:rFonts w:eastAsia="Times New Roman"/>
                <w:color w:val="222222"/>
                <w:szCs w:val="28"/>
              </w:rPr>
            </w:pPr>
            <w:r w:rsidRPr="001151CE">
              <w:t>Phone</w:t>
            </w:r>
          </w:p>
        </w:tc>
        <w:tc>
          <w:tcPr>
            <w:tcW w:w="6863" w:type="dxa"/>
          </w:tcPr>
          <w:p w14:paraId="4EFED4B0" w14:textId="77777777" w:rsidR="00FF750B" w:rsidRPr="001151CE" w:rsidRDefault="00FF750B" w:rsidP="00450C57">
            <w:pPr>
              <w:rPr>
                <w:rFonts w:eastAsia="Times New Roman"/>
                <w:color w:val="222222"/>
              </w:rPr>
            </w:pPr>
          </w:p>
        </w:tc>
      </w:tr>
      <w:tr w:rsidR="008B16E9" w:rsidRPr="001151CE" w14:paraId="28066A2F" w14:textId="77777777" w:rsidTr="00967AFB">
        <w:trPr>
          <w:trHeight w:val="368"/>
        </w:trPr>
        <w:tc>
          <w:tcPr>
            <w:tcW w:w="2497" w:type="dxa"/>
            <w:shd w:val="clear" w:color="auto" w:fill="D9D9D9" w:themeFill="background1" w:themeFillShade="D9"/>
          </w:tcPr>
          <w:p w14:paraId="231C2311" w14:textId="77777777" w:rsidR="00FF750B" w:rsidRPr="001151CE" w:rsidRDefault="00A00922" w:rsidP="00450C57">
            <w:pPr>
              <w:rPr>
                <w:rFonts w:eastAsia="Times New Roman"/>
                <w:color w:val="222222"/>
                <w:szCs w:val="28"/>
              </w:rPr>
            </w:pPr>
            <w:r w:rsidRPr="001151CE">
              <w:t>Email</w:t>
            </w:r>
          </w:p>
        </w:tc>
        <w:tc>
          <w:tcPr>
            <w:tcW w:w="6863" w:type="dxa"/>
          </w:tcPr>
          <w:p w14:paraId="0979FDB3" w14:textId="77777777" w:rsidR="00FF750B" w:rsidRPr="001151CE" w:rsidRDefault="00FF750B" w:rsidP="00450C57">
            <w:pPr>
              <w:rPr>
                <w:rFonts w:eastAsia="Times New Roman"/>
                <w:color w:val="222222"/>
              </w:rPr>
            </w:pPr>
          </w:p>
        </w:tc>
      </w:tr>
    </w:tbl>
    <w:p w14:paraId="2DD842F2" w14:textId="42A9DA91" w:rsidR="00E018FB" w:rsidRPr="001151CE" w:rsidRDefault="00A00922">
      <w:r w:rsidRPr="001151CE">
        <w:br w:type="page"/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7292"/>
        <w:gridCol w:w="1950"/>
      </w:tblGrid>
      <w:tr w:rsidR="008B16E9" w:rsidRPr="00D04AD8" w14:paraId="04A89492" w14:textId="77777777" w:rsidTr="00A56CD3">
        <w:trPr>
          <w:trHeight w:val="368"/>
        </w:trPr>
        <w:tc>
          <w:tcPr>
            <w:tcW w:w="9360" w:type="dxa"/>
            <w:gridSpan w:val="2"/>
            <w:shd w:val="clear" w:color="auto" w:fill="D9D9D9" w:themeFill="background1" w:themeFillShade="D9"/>
          </w:tcPr>
          <w:p w14:paraId="3269171D" w14:textId="242DA362" w:rsidR="006A75CF" w:rsidRPr="00D04AD8" w:rsidRDefault="00A00922" w:rsidP="006B2445">
            <w:pPr>
              <w:rPr>
                <w:rFonts w:eastAsia="Times New Roman"/>
                <w:color w:val="222222"/>
              </w:rPr>
            </w:pPr>
            <w:r w:rsidRPr="00D04AD8">
              <w:rPr>
                <w:rFonts w:eastAsia="Times New Roman"/>
                <w:color w:val="222222"/>
              </w:rPr>
              <w:lastRenderedPageBreak/>
              <w:t xml:space="preserve">Mark an X </w:t>
            </w:r>
            <w:r w:rsidR="00DD2C42" w:rsidRPr="00D04AD8">
              <w:rPr>
                <w:rFonts w:eastAsia="Times New Roman"/>
                <w:color w:val="222222"/>
              </w:rPr>
              <w:t>next to</w:t>
            </w:r>
            <w:r w:rsidRPr="00D04AD8">
              <w:rPr>
                <w:rFonts w:eastAsia="Times New Roman"/>
                <w:color w:val="222222"/>
              </w:rPr>
              <w:t xml:space="preserve"> the option that best describes your institution. </w:t>
            </w:r>
          </w:p>
        </w:tc>
      </w:tr>
      <w:tr w:rsidR="008B16E9" w:rsidRPr="00D04AD8" w14:paraId="6C6C28F4" w14:textId="77777777" w:rsidTr="000644FD">
        <w:trPr>
          <w:trHeight w:val="350"/>
        </w:trPr>
        <w:tc>
          <w:tcPr>
            <w:tcW w:w="7380" w:type="dxa"/>
            <w:shd w:val="clear" w:color="auto" w:fill="auto"/>
          </w:tcPr>
          <w:p w14:paraId="68589A68" w14:textId="0FA9350F" w:rsidR="000644FD" w:rsidRPr="00D04AD8" w:rsidRDefault="00A00922" w:rsidP="000644FD">
            <w:pPr>
              <w:rPr>
                <w:rFonts w:eastAsia="Times New Roman"/>
                <w:color w:val="222222"/>
                <w:szCs w:val="28"/>
              </w:rPr>
            </w:pPr>
            <w:r w:rsidRPr="00D04AD8">
              <w:rPr>
                <w:rFonts w:eastAsia="Times New Roman"/>
                <w:color w:val="222222"/>
              </w:rPr>
              <w:t>Institution of Higher Education, Public</w:t>
            </w:r>
            <w:r w:rsidR="00FB10FE" w:rsidRPr="00D04AD8">
              <w:rPr>
                <w:rFonts w:eastAsia="Times New Roman"/>
                <w:color w:val="222222"/>
              </w:rPr>
              <w:t xml:space="preserve"> </w:t>
            </w:r>
            <w:proofErr w:type="gramStart"/>
            <w:r w:rsidR="00FB10FE" w:rsidRPr="00D04AD8">
              <w:rPr>
                <w:rFonts w:eastAsia="Times New Roman"/>
                <w:color w:val="222222"/>
              </w:rPr>
              <w:t>College</w:t>
            </w:r>
            <w:proofErr w:type="gramEnd"/>
            <w:r w:rsidR="00FB10FE" w:rsidRPr="00D04AD8">
              <w:rPr>
                <w:rFonts w:eastAsia="Times New Roman"/>
                <w:color w:val="222222"/>
              </w:rPr>
              <w:t xml:space="preserve"> or University</w:t>
            </w:r>
          </w:p>
        </w:tc>
        <w:tc>
          <w:tcPr>
            <w:tcW w:w="1980" w:type="dxa"/>
          </w:tcPr>
          <w:p w14:paraId="2A287062" w14:textId="20B59BD1" w:rsidR="000644FD" w:rsidRPr="00D04AD8" w:rsidRDefault="000644FD" w:rsidP="000644FD">
            <w:pPr>
              <w:rPr>
                <w:rFonts w:eastAsia="Times New Roman"/>
                <w:color w:val="222222"/>
              </w:rPr>
            </w:pPr>
          </w:p>
        </w:tc>
      </w:tr>
      <w:tr w:rsidR="008B16E9" w:rsidRPr="00D04AD8" w14:paraId="4FBE75F0" w14:textId="77777777" w:rsidTr="000644FD">
        <w:trPr>
          <w:trHeight w:val="350"/>
        </w:trPr>
        <w:tc>
          <w:tcPr>
            <w:tcW w:w="7380" w:type="dxa"/>
            <w:shd w:val="clear" w:color="auto" w:fill="auto"/>
          </w:tcPr>
          <w:p w14:paraId="0C6C122E" w14:textId="5E0F8E97" w:rsidR="000644FD" w:rsidRPr="00D04AD8" w:rsidRDefault="00A00922" w:rsidP="000644FD">
            <w:pPr>
              <w:rPr>
                <w:rFonts w:eastAsia="Times New Roman"/>
                <w:color w:val="222222"/>
                <w:szCs w:val="28"/>
              </w:rPr>
            </w:pPr>
            <w:r w:rsidRPr="00D04AD8">
              <w:rPr>
                <w:rFonts w:eastAsia="Times New Roman"/>
                <w:color w:val="222222"/>
              </w:rPr>
              <w:t>Institution of Higher Education, Private</w:t>
            </w:r>
            <w:r w:rsidR="007D5AF2" w:rsidRPr="00D04AD8">
              <w:rPr>
                <w:rFonts w:eastAsia="Times New Roman"/>
                <w:color w:val="222222"/>
              </w:rPr>
              <w:t>/</w:t>
            </w:r>
            <w:r w:rsidR="00FB10FE" w:rsidRPr="00D04AD8">
              <w:rPr>
                <w:rFonts w:eastAsia="Times New Roman"/>
                <w:color w:val="222222"/>
              </w:rPr>
              <w:t>Independent</w:t>
            </w:r>
          </w:p>
        </w:tc>
        <w:tc>
          <w:tcPr>
            <w:tcW w:w="1980" w:type="dxa"/>
          </w:tcPr>
          <w:p w14:paraId="290213CD" w14:textId="72276376" w:rsidR="000644FD" w:rsidRPr="00D04AD8" w:rsidRDefault="000644FD" w:rsidP="000644FD">
            <w:pPr>
              <w:rPr>
                <w:rFonts w:eastAsia="Times New Roman"/>
                <w:color w:val="222222"/>
              </w:rPr>
            </w:pPr>
          </w:p>
        </w:tc>
      </w:tr>
      <w:tr w:rsidR="008B16E9" w:rsidRPr="00D04AD8" w14:paraId="5C320109" w14:textId="77777777" w:rsidTr="000644FD">
        <w:trPr>
          <w:trHeight w:val="350"/>
        </w:trPr>
        <w:tc>
          <w:tcPr>
            <w:tcW w:w="7380" w:type="dxa"/>
            <w:shd w:val="clear" w:color="auto" w:fill="auto"/>
          </w:tcPr>
          <w:p w14:paraId="58BF698E" w14:textId="7C180423" w:rsidR="000644FD" w:rsidRPr="00D04AD8" w:rsidRDefault="00A00922" w:rsidP="000644FD">
            <w:pPr>
              <w:rPr>
                <w:rFonts w:eastAsia="Times New Roman"/>
                <w:color w:val="222222"/>
                <w:szCs w:val="28"/>
              </w:rPr>
            </w:pPr>
            <w:r w:rsidRPr="00D04AD8">
              <w:rPr>
                <w:rFonts w:eastAsia="Times New Roman"/>
                <w:color w:val="222222"/>
              </w:rPr>
              <w:t xml:space="preserve">Alternative </w:t>
            </w:r>
            <w:r w:rsidR="00CB2605" w:rsidRPr="00D04AD8">
              <w:rPr>
                <w:rFonts w:eastAsia="Times New Roman"/>
                <w:color w:val="222222"/>
              </w:rPr>
              <w:t>Certification Pathway,</w:t>
            </w:r>
            <w:r w:rsidRPr="00D04AD8">
              <w:rPr>
                <w:rFonts w:eastAsia="Times New Roman"/>
                <w:color w:val="222222"/>
              </w:rPr>
              <w:t xml:space="preserve"> </w:t>
            </w:r>
            <w:r w:rsidR="00CB2605" w:rsidRPr="00D04AD8">
              <w:rPr>
                <w:rFonts w:eastAsia="Times New Roman"/>
                <w:color w:val="222222"/>
              </w:rPr>
              <w:t xml:space="preserve">For-profit </w:t>
            </w:r>
          </w:p>
        </w:tc>
        <w:tc>
          <w:tcPr>
            <w:tcW w:w="1980" w:type="dxa"/>
          </w:tcPr>
          <w:p w14:paraId="42413F9B" w14:textId="6C1F8B18" w:rsidR="000644FD" w:rsidRPr="00D04AD8" w:rsidRDefault="000644FD" w:rsidP="000644FD">
            <w:pPr>
              <w:rPr>
                <w:rFonts w:eastAsia="Times New Roman"/>
                <w:color w:val="222222"/>
              </w:rPr>
            </w:pPr>
          </w:p>
        </w:tc>
      </w:tr>
      <w:tr w:rsidR="008B16E9" w:rsidRPr="00D04AD8" w14:paraId="5BE81A1B" w14:textId="77777777" w:rsidTr="000644FD">
        <w:trPr>
          <w:trHeight w:val="368"/>
        </w:trPr>
        <w:tc>
          <w:tcPr>
            <w:tcW w:w="7380" w:type="dxa"/>
            <w:shd w:val="clear" w:color="auto" w:fill="auto"/>
          </w:tcPr>
          <w:p w14:paraId="055EAD69" w14:textId="64A94DC7" w:rsidR="000644FD" w:rsidRPr="00D04AD8" w:rsidRDefault="00A00922" w:rsidP="000644FD">
            <w:pPr>
              <w:rPr>
                <w:rFonts w:eastAsia="Times New Roman"/>
                <w:color w:val="222222"/>
                <w:szCs w:val="28"/>
              </w:rPr>
            </w:pPr>
            <w:r w:rsidRPr="00D04AD8">
              <w:rPr>
                <w:rFonts w:eastAsia="Times New Roman"/>
                <w:color w:val="222222"/>
              </w:rPr>
              <w:t xml:space="preserve">Alternative </w:t>
            </w:r>
            <w:r w:rsidR="008A4714" w:rsidRPr="00D04AD8">
              <w:rPr>
                <w:rFonts w:eastAsia="Times New Roman"/>
                <w:color w:val="222222"/>
              </w:rPr>
              <w:t>Certification</w:t>
            </w:r>
            <w:r w:rsidR="00CB2605" w:rsidRPr="00D04AD8">
              <w:rPr>
                <w:rFonts w:eastAsia="Times New Roman"/>
                <w:color w:val="222222"/>
              </w:rPr>
              <w:t xml:space="preserve"> Pathway</w:t>
            </w:r>
            <w:r w:rsidRPr="00D04AD8">
              <w:rPr>
                <w:rFonts w:eastAsia="Times New Roman"/>
                <w:color w:val="222222"/>
              </w:rPr>
              <w:t xml:space="preserve">, </w:t>
            </w:r>
            <w:r w:rsidR="00CB2605" w:rsidRPr="00D04AD8">
              <w:rPr>
                <w:rFonts w:eastAsia="Times New Roman"/>
                <w:color w:val="222222"/>
              </w:rPr>
              <w:t>Non-profit (501/503c)</w:t>
            </w:r>
          </w:p>
        </w:tc>
        <w:tc>
          <w:tcPr>
            <w:tcW w:w="1980" w:type="dxa"/>
          </w:tcPr>
          <w:p w14:paraId="1C2F4148" w14:textId="112800D9" w:rsidR="000644FD" w:rsidRPr="00D04AD8" w:rsidRDefault="000644FD" w:rsidP="000644FD">
            <w:pPr>
              <w:rPr>
                <w:rFonts w:eastAsia="Times New Roman"/>
                <w:color w:val="222222"/>
              </w:rPr>
            </w:pPr>
          </w:p>
        </w:tc>
      </w:tr>
    </w:tbl>
    <w:p w14:paraId="412A1BAC" w14:textId="1B64890F" w:rsidR="00494A89" w:rsidRPr="00D04AD8" w:rsidRDefault="00494A89" w:rsidP="00F10C87"/>
    <w:p w14:paraId="7AEAC0EA" w14:textId="77777777" w:rsidR="00333A9F" w:rsidRPr="00D04AD8" w:rsidRDefault="00333A9F" w:rsidP="00F10C87"/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9242"/>
      </w:tblGrid>
      <w:tr w:rsidR="008B16E9" w:rsidRPr="00D04AD8" w14:paraId="4BD9DBD6" w14:textId="77777777" w:rsidTr="003365F1">
        <w:tc>
          <w:tcPr>
            <w:tcW w:w="9468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7B4BD95" w14:textId="0C638E04" w:rsidR="00333A9F" w:rsidRPr="00D04AD8" w:rsidRDefault="00A00922" w:rsidP="00F10C87">
            <w:r w:rsidRPr="00D04AD8">
              <w:t xml:space="preserve">Provide your </w:t>
            </w:r>
            <w:r w:rsidR="00371A9F" w:rsidRPr="00D04AD8">
              <w:t>institution's</w:t>
            </w:r>
            <w:r w:rsidRPr="00D04AD8">
              <w:t xml:space="preserve"> vision</w:t>
            </w:r>
            <w:r w:rsidR="00371A9F" w:rsidRPr="00D04AD8">
              <w:t>,</w:t>
            </w:r>
            <w:r w:rsidRPr="00D04AD8">
              <w:t xml:space="preserve"> mission</w:t>
            </w:r>
            <w:r w:rsidR="00371A9F" w:rsidRPr="00D04AD8">
              <w:t>, and goals</w:t>
            </w:r>
            <w:r w:rsidR="00BC5B26" w:rsidRPr="00D04AD8">
              <w:t>.</w:t>
            </w:r>
          </w:p>
        </w:tc>
      </w:tr>
      <w:tr w:rsidR="008B16E9" w:rsidRPr="00D04AD8" w14:paraId="727C507C" w14:textId="77777777" w:rsidTr="00333A9F">
        <w:trPr>
          <w:trHeight w:val="656"/>
        </w:trPr>
        <w:tc>
          <w:tcPr>
            <w:tcW w:w="9468" w:type="dxa"/>
          </w:tcPr>
          <w:p w14:paraId="7FD3915B" w14:textId="77777777" w:rsidR="00333A9F" w:rsidRPr="00D04AD8" w:rsidRDefault="00333A9F" w:rsidP="00F10C87"/>
        </w:tc>
      </w:tr>
    </w:tbl>
    <w:p w14:paraId="6645369D" w14:textId="40E8D705" w:rsidR="00016353" w:rsidRPr="00D04AD8" w:rsidRDefault="00016353" w:rsidP="00F10C87"/>
    <w:p w14:paraId="3F8DAC57" w14:textId="3919510F" w:rsidR="00A56CD3" w:rsidRPr="00D04AD8" w:rsidRDefault="00A56CD3" w:rsidP="00F10C87"/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9242"/>
      </w:tblGrid>
      <w:tr w:rsidR="008B16E9" w:rsidRPr="00D04AD8" w14:paraId="0CB77E86" w14:textId="77777777" w:rsidTr="00E40253">
        <w:tc>
          <w:tcPr>
            <w:tcW w:w="9468" w:type="dxa"/>
            <w:shd w:val="clear" w:color="auto" w:fill="D9D9D9" w:themeFill="background1" w:themeFillShade="D9"/>
          </w:tcPr>
          <w:p w14:paraId="7B83DCB8" w14:textId="15723DC6" w:rsidR="00A56CD3" w:rsidRPr="00D04AD8" w:rsidRDefault="00A00922" w:rsidP="00E40253">
            <w:r w:rsidRPr="00D04AD8">
              <w:t xml:space="preserve">Describe the history and development of your EPP to help the </w:t>
            </w:r>
            <w:r w:rsidR="00371A9F" w:rsidRPr="00D04AD8">
              <w:t>reviewers</w:t>
            </w:r>
            <w:r w:rsidRPr="00D04AD8">
              <w:t xml:space="preserve"> understand the context of your </w:t>
            </w:r>
            <w:r w:rsidR="00371A9F" w:rsidRPr="00D04AD8">
              <w:t>institution</w:t>
            </w:r>
            <w:r w:rsidRPr="00D04AD8">
              <w:t>.</w:t>
            </w:r>
            <w:r w:rsidR="00371A9F" w:rsidRPr="00D04AD8">
              <w:t xml:space="preserve"> </w:t>
            </w:r>
            <w:r w:rsidRPr="00D04AD8">
              <w:t>Include information about the age, history, and distinguishing features (</w:t>
            </w:r>
            <w:r w:rsidR="00371A9F" w:rsidRPr="00D04AD8">
              <w:t>10</w:t>
            </w:r>
            <w:r w:rsidRPr="00D04AD8">
              <w:t>00 words).</w:t>
            </w:r>
          </w:p>
        </w:tc>
      </w:tr>
      <w:tr w:rsidR="008B16E9" w:rsidRPr="00D04AD8" w14:paraId="4CBA4410" w14:textId="77777777" w:rsidTr="00E40253">
        <w:trPr>
          <w:trHeight w:val="656"/>
        </w:trPr>
        <w:tc>
          <w:tcPr>
            <w:tcW w:w="9468" w:type="dxa"/>
          </w:tcPr>
          <w:p w14:paraId="767DA1EF" w14:textId="77777777" w:rsidR="00A56CD3" w:rsidRPr="00D04AD8" w:rsidRDefault="00A56CD3" w:rsidP="00E40253"/>
        </w:tc>
      </w:tr>
    </w:tbl>
    <w:p w14:paraId="1B4782EB" w14:textId="55A0C309" w:rsidR="00A56CD3" w:rsidRPr="00D04AD8" w:rsidRDefault="00A56CD3" w:rsidP="00F10C87"/>
    <w:p w14:paraId="136702D8" w14:textId="77777777" w:rsidR="00F77032" w:rsidRPr="00D04AD8" w:rsidRDefault="00F77032" w:rsidP="00F10C87"/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9242"/>
      </w:tblGrid>
      <w:tr w:rsidR="008B16E9" w:rsidRPr="00D04AD8" w14:paraId="042E36E0" w14:textId="77777777" w:rsidTr="00BA27F6">
        <w:tc>
          <w:tcPr>
            <w:tcW w:w="9468" w:type="dxa"/>
            <w:shd w:val="clear" w:color="auto" w:fill="D9D9D9" w:themeFill="background1" w:themeFillShade="D9"/>
          </w:tcPr>
          <w:p w14:paraId="589FC3FA" w14:textId="0C2467FC" w:rsidR="00EA5358" w:rsidRPr="00D04AD8" w:rsidRDefault="00A00922" w:rsidP="00BA27F6">
            <w:r w:rsidRPr="00D04AD8">
              <w:t xml:space="preserve">Are you an approved EPP in other </w:t>
            </w:r>
            <w:r w:rsidR="00F77032" w:rsidRPr="00D04AD8">
              <w:t>U.S. states or jurisdictions</w:t>
            </w:r>
            <w:r w:rsidRPr="00D04AD8">
              <w:t>? If yes, please include the states, approved licensure fields</w:t>
            </w:r>
            <w:r w:rsidR="00177371" w:rsidRPr="00D04AD8">
              <w:t>, and grade span.</w:t>
            </w:r>
          </w:p>
        </w:tc>
      </w:tr>
      <w:tr w:rsidR="008B16E9" w:rsidRPr="00D04AD8" w14:paraId="07466D60" w14:textId="77777777" w:rsidTr="00BA27F6">
        <w:trPr>
          <w:trHeight w:val="656"/>
        </w:trPr>
        <w:tc>
          <w:tcPr>
            <w:tcW w:w="9468" w:type="dxa"/>
          </w:tcPr>
          <w:p w14:paraId="7BFBD5CF" w14:textId="77777777" w:rsidR="00EA5358" w:rsidRPr="00D04AD8" w:rsidRDefault="00EA5358" w:rsidP="00BA27F6"/>
        </w:tc>
      </w:tr>
    </w:tbl>
    <w:p w14:paraId="724A03F2" w14:textId="17D29F16" w:rsidR="00726B41" w:rsidRPr="00D04AD8" w:rsidRDefault="00726B41" w:rsidP="00F10C87"/>
    <w:p w14:paraId="062DD56E" w14:textId="2761868C" w:rsidR="00EA5358" w:rsidRPr="00D04AD8" w:rsidRDefault="00EA5358" w:rsidP="00F10C87"/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9242"/>
      </w:tblGrid>
      <w:tr w:rsidR="008B16E9" w:rsidRPr="00D04AD8" w14:paraId="029E3FB7" w14:textId="77777777" w:rsidTr="00FA6EC6">
        <w:trPr>
          <w:trHeight w:val="1178"/>
        </w:trPr>
        <w:tc>
          <w:tcPr>
            <w:tcW w:w="9468" w:type="dxa"/>
            <w:shd w:val="clear" w:color="auto" w:fill="D9D9D9" w:themeFill="background1" w:themeFillShade="D9"/>
          </w:tcPr>
          <w:p w14:paraId="59CF5936" w14:textId="422185C9" w:rsidR="00A56CD3" w:rsidRPr="00D04AD8" w:rsidRDefault="00A00922" w:rsidP="00E40253">
            <w:r w:rsidRPr="00D04AD8">
              <w:t xml:space="preserve">Provide a summary of </w:t>
            </w:r>
            <w:r w:rsidR="00371A9F" w:rsidRPr="00D04AD8">
              <w:t xml:space="preserve">the </w:t>
            </w:r>
            <w:r w:rsidRPr="00D04AD8">
              <w:t>demographics</w:t>
            </w:r>
            <w:r w:rsidR="00FA6EC6" w:rsidRPr="00D04AD8">
              <w:t xml:space="preserve"> </w:t>
            </w:r>
            <w:r w:rsidR="003F6CBB" w:rsidRPr="00D04AD8">
              <w:t xml:space="preserve">(e.g., enrollment, diversity, full-time, part-time) </w:t>
            </w:r>
            <w:r w:rsidR="00FA6EC6" w:rsidRPr="00D04AD8">
              <w:t>of</w:t>
            </w:r>
            <w:r w:rsidRPr="00D04AD8">
              <w:t xml:space="preserve"> </w:t>
            </w:r>
            <w:r w:rsidR="00396F7C" w:rsidRPr="00D04AD8">
              <w:t>students and faculty in your EPP</w:t>
            </w:r>
            <w:r w:rsidR="003F6CBB" w:rsidRPr="00D04AD8">
              <w:t xml:space="preserve"> </w:t>
            </w:r>
            <w:r w:rsidRPr="00D04AD8">
              <w:t>(</w:t>
            </w:r>
            <w:r w:rsidR="00BC5B26" w:rsidRPr="00D04AD8">
              <w:t>3</w:t>
            </w:r>
            <w:r w:rsidRPr="00D04AD8">
              <w:t>00 words)</w:t>
            </w:r>
            <w:r w:rsidR="00BC5B26" w:rsidRPr="00D04AD8">
              <w:t>.</w:t>
            </w:r>
          </w:p>
        </w:tc>
      </w:tr>
      <w:tr w:rsidR="008B16E9" w:rsidRPr="001151CE" w14:paraId="53A80594" w14:textId="77777777" w:rsidTr="00E40253">
        <w:trPr>
          <w:trHeight w:val="656"/>
        </w:trPr>
        <w:tc>
          <w:tcPr>
            <w:tcW w:w="9468" w:type="dxa"/>
          </w:tcPr>
          <w:p w14:paraId="0BFF13D2" w14:textId="77777777" w:rsidR="00A56CD3" w:rsidRPr="001151CE" w:rsidRDefault="00A56CD3" w:rsidP="00E40253"/>
        </w:tc>
      </w:tr>
    </w:tbl>
    <w:p w14:paraId="5141BC97" w14:textId="77777777" w:rsidR="00A56CD3" w:rsidRPr="001151CE" w:rsidRDefault="00A56CD3" w:rsidP="00F10C87"/>
    <w:p w14:paraId="1B4A2414" w14:textId="77777777" w:rsidR="008862E6" w:rsidRPr="001151CE" w:rsidRDefault="00A00922">
      <w:r w:rsidRPr="001151CE">
        <w:br w:type="page"/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7185"/>
        <w:gridCol w:w="1064"/>
        <w:gridCol w:w="993"/>
      </w:tblGrid>
      <w:tr w:rsidR="008B16E9" w:rsidRPr="001151CE" w14:paraId="131B7E86" w14:textId="77777777" w:rsidTr="008862E6">
        <w:trPr>
          <w:trHeight w:val="620"/>
          <w:tblHeader/>
        </w:trPr>
        <w:tc>
          <w:tcPr>
            <w:tcW w:w="7380" w:type="dxa"/>
            <w:shd w:val="clear" w:color="auto" w:fill="D9D9D9" w:themeFill="background1" w:themeFillShade="D9"/>
          </w:tcPr>
          <w:p w14:paraId="62337973" w14:textId="16ECF39A" w:rsidR="00726B41" w:rsidRPr="00D04AD8" w:rsidRDefault="00A00922" w:rsidP="00F10C87">
            <w:r w:rsidRPr="00D04AD8">
              <w:lastRenderedPageBreak/>
              <w:t>Please read the following prompts and mark an X in the Yes or No column.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6BC70DB0" w14:textId="16633403" w:rsidR="00726B41" w:rsidRPr="00D04AD8" w:rsidRDefault="00A00922" w:rsidP="00726B41">
            <w:pPr>
              <w:jc w:val="center"/>
            </w:pPr>
            <w:r w:rsidRPr="00D04AD8">
              <w:t>YES</w:t>
            </w:r>
          </w:p>
        </w:tc>
        <w:tc>
          <w:tcPr>
            <w:tcW w:w="1008" w:type="dxa"/>
            <w:shd w:val="clear" w:color="auto" w:fill="D9D9D9" w:themeFill="background1" w:themeFillShade="D9"/>
          </w:tcPr>
          <w:p w14:paraId="4E64FBC4" w14:textId="035BC5BE" w:rsidR="00726B41" w:rsidRPr="00D04AD8" w:rsidRDefault="00A00922" w:rsidP="00726B41">
            <w:pPr>
              <w:jc w:val="center"/>
            </w:pPr>
            <w:r w:rsidRPr="00D04AD8">
              <w:t>NO</w:t>
            </w:r>
          </w:p>
        </w:tc>
      </w:tr>
      <w:tr w:rsidR="008B16E9" w:rsidRPr="001151CE" w14:paraId="33AD50A8" w14:textId="77777777" w:rsidTr="00343942">
        <w:trPr>
          <w:trHeight w:val="773"/>
        </w:trPr>
        <w:tc>
          <w:tcPr>
            <w:tcW w:w="7380" w:type="dxa"/>
          </w:tcPr>
          <w:p w14:paraId="390B4CAB" w14:textId="37E14BC8" w:rsidR="004052EC" w:rsidRPr="001151CE" w:rsidRDefault="00A00922" w:rsidP="00EB0774">
            <w:r w:rsidRPr="001151CE">
              <w:rPr>
                <w:color w:val="222222"/>
              </w:rPr>
              <w:t xml:space="preserve">Is your institution approved by the </w:t>
            </w:r>
            <w:hyperlink r:id="rId11" w:history="1">
              <w:r w:rsidRPr="001151CE">
                <w:rPr>
                  <w:rStyle w:val="Hyperlink"/>
                  <w:rFonts w:eastAsia="Times New Roman"/>
                </w:rPr>
                <w:t>Council for Higher Education Association?</w:t>
              </w:r>
            </w:hyperlink>
          </w:p>
        </w:tc>
        <w:tc>
          <w:tcPr>
            <w:tcW w:w="1080" w:type="dxa"/>
          </w:tcPr>
          <w:p w14:paraId="018901A9" w14:textId="77777777" w:rsidR="004052EC" w:rsidRPr="001151CE" w:rsidRDefault="004052EC" w:rsidP="00F10C87"/>
        </w:tc>
        <w:tc>
          <w:tcPr>
            <w:tcW w:w="1008" w:type="dxa"/>
          </w:tcPr>
          <w:p w14:paraId="00115317" w14:textId="77777777" w:rsidR="004052EC" w:rsidRPr="001151CE" w:rsidRDefault="004052EC" w:rsidP="00F10C87"/>
        </w:tc>
      </w:tr>
      <w:tr w:rsidR="008B16E9" w:rsidRPr="001151CE" w14:paraId="046B5CA9" w14:textId="77777777" w:rsidTr="00D85162">
        <w:trPr>
          <w:trHeight w:val="620"/>
        </w:trPr>
        <w:tc>
          <w:tcPr>
            <w:tcW w:w="7380" w:type="dxa"/>
          </w:tcPr>
          <w:p w14:paraId="029D5D2D" w14:textId="66AB4C10" w:rsidR="004052EC" w:rsidRPr="001151CE" w:rsidRDefault="00A00922" w:rsidP="00EB0774">
            <w:pPr>
              <w:rPr>
                <w:b/>
                <w:bCs/>
              </w:rPr>
            </w:pPr>
            <w:r w:rsidRPr="001151CE">
              <w:t>Is your</w:t>
            </w:r>
            <w:r w:rsidRPr="001151CE">
              <w:rPr>
                <w:bCs/>
              </w:rPr>
              <w:t xml:space="preserve"> institution</w:t>
            </w:r>
            <w:r w:rsidR="006D13B3" w:rsidRPr="001151CE">
              <w:rPr>
                <w:bCs/>
              </w:rPr>
              <w:t xml:space="preserve"> registered with the </w:t>
            </w:r>
            <w:hyperlink r:id="rId12" w:history="1">
              <w:r w:rsidR="006D13B3" w:rsidRPr="001151CE">
                <w:rPr>
                  <w:rStyle w:val="Hyperlink"/>
                  <w:bCs/>
                </w:rPr>
                <w:t>Hawai</w:t>
              </w:r>
              <w:r w:rsidR="00EB0774" w:rsidRPr="001151CE">
                <w:rPr>
                  <w:rStyle w:val="Hyperlink"/>
                  <w:rFonts w:ascii="Arial" w:hAnsi="Arial" w:cs="Arial"/>
                  <w:bCs/>
                </w:rPr>
                <w:t>ʻ</w:t>
              </w:r>
              <w:r w:rsidR="00EB0774" w:rsidRPr="001151CE">
                <w:rPr>
                  <w:rStyle w:val="Hyperlink"/>
                  <w:rFonts w:cs="Arial"/>
                  <w:bCs/>
                </w:rPr>
                <w:t>i Post-secondary Education Authorized Program</w:t>
              </w:r>
            </w:hyperlink>
            <w:r w:rsidR="00EB0774" w:rsidRPr="001151CE">
              <w:rPr>
                <w:rFonts w:cs="Arial"/>
                <w:bCs/>
              </w:rPr>
              <w:t>?</w:t>
            </w:r>
            <w:r w:rsidRPr="001151CE">
              <w:rPr>
                <w:bCs/>
              </w:rPr>
              <w:t xml:space="preserve"> </w:t>
            </w:r>
          </w:p>
          <w:p w14:paraId="6F9A5460" w14:textId="77777777" w:rsidR="00D56B86" w:rsidRPr="001151CE" w:rsidRDefault="00D56B86" w:rsidP="00EB0774">
            <w:pPr>
              <w:rPr>
                <w:rFonts w:eastAsia="Times New Roman"/>
                <w:color w:val="222222"/>
              </w:rPr>
            </w:pPr>
          </w:p>
        </w:tc>
        <w:tc>
          <w:tcPr>
            <w:tcW w:w="1080" w:type="dxa"/>
          </w:tcPr>
          <w:p w14:paraId="0EA3EA74" w14:textId="77777777" w:rsidR="00D56B86" w:rsidRPr="001151CE" w:rsidRDefault="00D56B86" w:rsidP="00F10C87"/>
        </w:tc>
        <w:tc>
          <w:tcPr>
            <w:tcW w:w="1008" w:type="dxa"/>
          </w:tcPr>
          <w:p w14:paraId="4166161E" w14:textId="77777777" w:rsidR="00D56B86" w:rsidRPr="001151CE" w:rsidRDefault="00D56B86" w:rsidP="00F10C87"/>
        </w:tc>
      </w:tr>
      <w:tr w:rsidR="008B16E9" w:rsidRPr="001151CE" w14:paraId="13ED0F61" w14:textId="77777777" w:rsidTr="004052EC">
        <w:trPr>
          <w:trHeight w:val="683"/>
        </w:trPr>
        <w:tc>
          <w:tcPr>
            <w:tcW w:w="7380" w:type="dxa"/>
          </w:tcPr>
          <w:p w14:paraId="0827F437" w14:textId="65C3F0E5" w:rsidR="004052EC" w:rsidRPr="001151CE" w:rsidRDefault="00A00922" w:rsidP="00EB0774">
            <w:pPr>
              <w:rPr>
                <w:b/>
                <w:bCs/>
              </w:rPr>
            </w:pPr>
            <w:r w:rsidRPr="001151CE">
              <w:t>Is your</w:t>
            </w:r>
            <w:r w:rsidRPr="001151CE">
              <w:rPr>
                <w:bCs/>
              </w:rPr>
              <w:t xml:space="preserve"> </w:t>
            </w:r>
            <w:r w:rsidR="003D4456">
              <w:rPr>
                <w:bCs/>
              </w:rPr>
              <w:t xml:space="preserve">IHE or </w:t>
            </w:r>
            <w:r w:rsidRPr="001151CE">
              <w:rPr>
                <w:bCs/>
              </w:rPr>
              <w:t>A</w:t>
            </w:r>
            <w:r w:rsidR="003D4456">
              <w:rPr>
                <w:bCs/>
              </w:rPr>
              <w:t xml:space="preserve">lternative </w:t>
            </w:r>
            <w:r w:rsidRPr="001151CE">
              <w:rPr>
                <w:bCs/>
              </w:rPr>
              <w:t>C</w:t>
            </w:r>
            <w:r w:rsidR="003D4456">
              <w:rPr>
                <w:bCs/>
              </w:rPr>
              <w:t>erti</w:t>
            </w:r>
            <w:r w:rsidR="0046207C">
              <w:rPr>
                <w:bCs/>
              </w:rPr>
              <w:t>fication</w:t>
            </w:r>
            <w:r w:rsidR="003D4456">
              <w:rPr>
                <w:bCs/>
              </w:rPr>
              <w:t xml:space="preserve"> Program (ACP)</w:t>
            </w:r>
            <w:r w:rsidRPr="001151CE">
              <w:rPr>
                <w:bCs/>
              </w:rPr>
              <w:t xml:space="preserve"> currently approved by the HTSB? </w:t>
            </w:r>
          </w:p>
          <w:p w14:paraId="20D198DF" w14:textId="3FCD090F" w:rsidR="00726B41" w:rsidRPr="001151CE" w:rsidRDefault="00726B41" w:rsidP="00EB0774"/>
        </w:tc>
        <w:tc>
          <w:tcPr>
            <w:tcW w:w="1080" w:type="dxa"/>
          </w:tcPr>
          <w:p w14:paraId="23E273B6" w14:textId="77777777" w:rsidR="00726B41" w:rsidRPr="001151CE" w:rsidRDefault="00726B41" w:rsidP="00F10C87"/>
        </w:tc>
        <w:tc>
          <w:tcPr>
            <w:tcW w:w="1008" w:type="dxa"/>
          </w:tcPr>
          <w:p w14:paraId="417DD8A5" w14:textId="77777777" w:rsidR="00726B41" w:rsidRPr="001151CE" w:rsidRDefault="00726B41" w:rsidP="00F10C87"/>
        </w:tc>
      </w:tr>
      <w:tr w:rsidR="008B16E9" w:rsidRPr="001151CE" w14:paraId="1FC0C6B1" w14:textId="77777777" w:rsidTr="00371A9F">
        <w:trPr>
          <w:trHeight w:val="1052"/>
        </w:trPr>
        <w:tc>
          <w:tcPr>
            <w:tcW w:w="7380" w:type="dxa"/>
          </w:tcPr>
          <w:p w14:paraId="226D0863" w14:textId="00BC43AA" w:rsidR="0007195F" w:rsidRPr="001151CE" w:rsidRDefault="00371A9F" w:rsidP="00F10C87">
            <w:r w:rsidRPr="001151CE">
              <w:t>Does</w:t>
            </w:r>
            <w:r w:rsidR="00A00922" w:rsidRPr="001151CE">
              <w:t xml:space="preserve"> a </w:t>
            </w:r>
            <w:r w:rsidR="002D0AA4" w:rsidRPr="001151CE">
              <w:t xml:space="preserve">United States </w:t>
            </w:r>
            <w:r w:rsidR="00921981" w:rsidRPr="001151CE">
              <w:rPr>
                <w:b/>
                <w:bCs/>
              </w:rPr>
              <w:t>regional accreditor</w:t>
            </w:r>
            <w:r w:rsidR="00A00922" w:rsidRPr="001151CE">
              <w:t xml:space="preserve"> approve your institution? </w:t>
            </w:r>
          </w:p>
          <w:p w14:paraId="0873C320" w14:textId="3F0AE447" w:rsidR="00371A9F" w:rsidRPr="001151CE" w:rsidRDefault="00A00922" w:rsidP="00371A9F">
            <w:r w:rsidRPr="001151CE">
              <w:t xml:space="preserve">If yes, attach a copy of the </w:t>
            </w:r>
            <w:r w:rsidR="00B23A9A" w:rsidRPr="001151CE">
              <w:t>institution's</w:t>
            </w:r>
            <w:r w:rsidRPr="001151CE">
              <w:t xml:space="preserve"> current </w:t>
            </w:r>
            <w:r w:rsidR="00B23A9A" w:rsidRPr="001151CE">
              <w:t>accreditation</w:t>
            </w:r>
            <w:r w:rsidRPr="001151CE">
              <w:t xml:space="preserve"> letter</w:t>
            </w:r>
            <w:r w:rsidR="00B23A9A" w:rsidRPr="001151CE">
              <w:t>, including</w:t>
            </w:r>
            <w:r w:rsidRPr="001151CE">
              <w:t xml:space="preserve"> status and expiration date.</w:t>
            </w:r>
          </w:p>
        </w:tc>
        <w:tc>
          <w:tcPr>
            <w:tcW w:w="1080" w:type="dxa"/>
          </w:tcPr>
          <w:p w14:paraId="5C114FA8" w14:textId="77777777" w:rsidR="00726B41" w:rsidRPr="001151CE" w:rsidRDefault="00726B41" w:rsidP="00F10C87"/>
        </w:tc>
        <w:tc>
          <w:tcPr>
            <w:tcW w:w="1008" w:type="dxa"/>
          </w:tcPr>
          <w:p w14:paraId="1F29C03E" w14:textId="77777777" w:rsidR="00726B41" w:rsidRPr="001151CE" w:rsidRDefault="00726B41" w:rsidP="00F10C87"/>
        </w:tc>
      </w:tr>
      <w:tr w:rsidR="008B16E9" w:rsidRPr="001151CE" w14:paraId="5A030380" w14:textId="77777777" w:rsidTr="00944BBC">
        <w:trPr>
          <w:trHeight w:val="1205"/>
        </w:trPr>
        <w:tc>
          <w:tcPr>
            <w:tcW w:w="7380" w:type="dxa"/>
          </w:tcPr>
          <w:p w14:paraId="419348AC" w14:textId="79182934" w:rsidR="00371A9F" w:rsidRPr="001151CE" w:rsidRDefault="00C265C8" w:rsidP="002D0AA4">
            <w:r w:rsidRPr="001151CE">
              <w:t xml:space="preserve">Does a U.S. teacher educator program accreditor </w:t>
            </w:r>
            <w:r w:rsidR="000E6064" w:rsidRPr="001151CE">
              <w:t>approve</w:t>
            </w:r>
            <w:r w:rsidR="00902607" w:rsidRPr="001151CE">
              <w:rPr>
                <w:b/>
                <w:bCs/>
              </w:rPr>
              <w:t xml:space="preserve"> your </w:t>
            </w:r>
            <w:r w:rsidR="000A632A" w:rsidRPr="001151CE">
              <w:rPr>
                <w:b/>
                <w:bCs/>
              </w:rPr>
              <w:t>educator</w:t>
            </w:r>
            <w:r w:rsidR="00944BBC" w:rsidRPr="001151CE">
              <w:rPr>
                <w:b/>
                <w:bCs/>
              </w:rPr>
              <w:t xml:space="preserve"> preparation </w:t>
            </w:r>
            <w:r w:rsidR="002D0AA4" w:rsidRPr="001151CE">
              <w:rPr>
                <w:b/>
                <w:bCs/>
              </w:rPr>
              <w:t>program?</w:t>
            </w:r>
            <w:r w:rsidR="00A00922" w:rsidRPr="001151CE">
              <w:t xml:space="preserve"> If yes, attach a copy of the </w:t>
            </w:r>
            <w:r w:rsidR="00B23A9A" w:rsidRPr="001151CE">
              <w:t>institution's</w:t>
            </w:r>
            <w:r w:rsidR="00A00922" w:rsidRPr="001151CE">
              <w:t xml:space="preserve"> current </w:t>
            </w:r>
            <w:r w:rsidR="00B23A9A" w:rsidRPr="001151CE">
              <w:t>accreditation</w:t>
            </w:r>
            <w:r w:rsidR="00A00922" w:rsidRPr="001151CE">
              <w:t xml:space="preserve"> letter</w:t>
            </w:r>
            <w:r w:rsidR="00B23A9A" w:rsidRPr="001151CE">
              <w:t>, including</w:t>
            </w:r>
            <w:r w:rsidR="00A00922" w:rsidRPr="001151CE">
              <w:t xml:space="preserve"> status and expiration date.</w:t>
            </w:r>
          </w:p>
        </w:tc>
        <w:tc>
          <w:tcPr>
            <w:tcW w:w="1080" w:type="dxa"/>
          </w:tcPr>
          <w:p w14:paraId="4A57B631" w14:textId="77777777" w:rsidR="00726B41" w:rsidRPr="001151CE" w:rsidRDefault="00726B41" w:rsidP="00F10C87"/>
        </w:tc>
        <w:tc>
          <w:tcPr>
            <w:tcW w:w="1008" w:type="dxa"/>
          </w:tcPr>
          <w:p w14:paraId="21F54920" w14:textId="77777777" w:rsidR="00726B41" w:rsidRPr="001151CE" w:rsidRDefault="00726B41" w:rsidP="00F10C87"/>
        </w:tc>
      </w:tr>
      <w:tr w:rsidR="008B16E9" w:rsidRPr="001151CE" w14:paraId="1EAA62FA" w14:textId="77777777" w:rsidTr="00DB5C58">
        <w:trPr>
          <w:trHeight w:val="926"/>
        </w:trPr>
        <w:tc>
          <w:tcPr>
            <w:tcW w:w="7380" w:type="dxa"/>
          </w:tcPr>
          <w:p w14:paraId="40AA2C27" w14:textId="5AD70DE7" w:rsidR="00726B41" w:rsidRPr="001151CE" w:rsidRDefault="00A00922" w:rsidP="00A04422">
            <w:r w:rsidRPr="001151CE">
              <w:t>Are</w:t>
            </w:r>
            <w:r w:rsidR="00142C3C" w:rsidRPr="001151CE">
              <w:t xml:space="preserve"> any of your </w:t>
            </w:r>
            <w:r w:rsidR="003860DE" w:rsidRPr="001151CE">
              <w:t xml:space="preserve">programs </w:t>
            </w:r>
            <w:r w:rsidR="00B23A9A" w:rsidRPr="001151CE">
              <w:t xml:space="preserve">accredited </w:t>
            </w:r>
            <w:r w:rsidR="00437575" w:rsidRPr="001151CE">
              <w:t xml:space="preserve">by the Distance Education </w:t>
            </w:r>
            <w:r w:rsidR="00B23A9A" w:rsidRPr="001151CE">
              <w:t>Accrediting</w:t>
            </w:r>
            <w:r w:rsidR="00371A9F" w:rsidRPr="001151CE">
              <w:t xml:space="preserve"> Commission?</w:t>
            </w:r>
            <w:r w:rsidR="00D56B86" w:rsidRPr="001151CE">
              <w:t xml:space="preserve"> </w:t>
            </w:r>
            <w:r w:rsidR="00AB0C33" w:rsidRPr="001151CE">
              <w:t>If yes, attach a copy of the institution's current accreditation letter, including status and expiration date.</w:t>
            </w:r>
          </w:p>
        </w:tc>
        <w:tc>
          <w:tcPr>
            <w:tcW w:w="1080" w:type="dxa"/>
          </w:tcPr>
          <w:p w14:paraId="5B6CA829" w14:textId="77777777" w:rsidR="00726B41" w:rsidRPr="001151CE" w:rsidRDefault="00726B41" w:rsidP="00F10C87">
            <w:pPr>
              <w:rPr>
                <w:bCs/>
              </w:rPr>
            </w:pPr>
          </w:p>
        </w:tc>
        <w:tc>
          <w:tcPr>
            <w:tcW w:w="1008" w:type="dxa"/>
          </w:tcPr>
          <w:p w14:paraId="727C1E7C" w14:textId="77777777" w:rsidR="00726B41" w:rsidRPr="001151CE" w:rsidRDefault="00726B41" w:rsidP="00F10C87">
            <w:pPr>
              <w:rPr>
                <w:bCs/>
              </w:rPr>
            </w:pPr>
          </w:p>
        </w:tc>
      </w:tr>
      <w:tr w:rsidR="008B16E9" w:rsidRPr="001151CE" w14:paraId="22339675" w14:textId="77777777" w:rsidTr="00944BBC">
        <w:trPr>
          <w:trHeight w:val="1088"/>
        </w:trPr>
        <w:tc>
          <w:tcPr>
            <w:tcW w:w="7380" w:type="dxa"/>
          </w:tcPr>
          <w:p w14:paraId="57E371B0" w14:textId="128E10D6" w:rsidR="00E616FC" w:rsidRPr="001151CE" w:rsidRDefault="00A00922" w:rsidP="00A04422">
            <w:r w:rsidRPr="001151CE">
              <w:t xml:space="preserve">Is any of your programs accredited by other U.S. accreditors </w:t>
            </w:r>
            <w:r w:rsidR="00AB0C33" w:rsidRPr="001151CE">
              <w:t>not listed above? If yes, attach a copy of the institution's current accreditation letter, including status and expiration date.</w:t>
            </w:r>
          </w:p>
        </w:tc>
        <w:tc>
          <w:tcPr>
            <w:tcW w:w="1080" w:type="dxa"/>
          </w:tcPr>
          <w:p w14:paraId="4B8D5BE8" w14:textId="77777777" w:rsidR="00E616FC" w:rsidRPr="001151CE" w:rsidRDefault="00E616FC" w:rsidP="00F10C87">
            <w:pPr>
              <w:rPr>
                <w:bCs/>
              </w:rPr>
            </w:pPr>
          </w:p>
        </w:tc>
        <w:tc>
          <w:tcPr>
            <w:tcW w:w="1008" w:type="dxa"/>
          </w:tcPr>
          <w:p w14:paraId="090BBBE3" w14:textId="77777777" w:rsidR="00E616FC" w:rsidRPr="001151CE" w:rsidRDefault="00E616FC" w:rsidP="00F10C87">
            <w:pPr>
              <w:rPr>
                <w:bCs/>
              </w:rPr>
            </w:pPr>
          </w:p>
        </w:tc>
      </w:tr>
      <w:tr w:rsidR="008B16E9" w:rsidRPr="001151CE" w14:paraId="310F6FD8" w14:textId="77777777" w:rsidTr="00944BBC">
        <w:trPr>
          <w:trHeight w:val="1250"/>
        </w:trPr>
        <w:tc>
          <w:tcPr>
            <w:tcW w:w="7380" w:type="dxa"/>
          </w:tcPr>
          <w:p w14:paraId="4A56B330" w14:textId="3870F9EF" w:rsidR="009E376C" w:rsidRPr="001151CE" w:rsidRDefault="00A00922" w:rsidP="00A04422">
            <w:r w:rsidRPr="001151CE">
              <w:t>Has your program received approval</w:t>
            </w:r>
            <w:r w:rsidR="00681445" w:rsidRPr="001151CE">
              <w:t xml:space="preserve"> </w:t>
            </w:r>
            <w:r w:rsidR="00DB5C58" w:rsidRPr="001151CE">
              <w:t xml:space="preserve">as a </w:t>
            </w:r>
            <w:hyperlink r:id="rId13" w:history="1">
              <w:r w:rsidRPr="001151CE">
                <w:rPr>
                  <w:rStyle w:val="Hyperlink"/>
                </w:rPr>
                <w:t>Hawai’i Department of Education</w:t>
              </w:r>
              <w:r w:rsidR="00502C9C" w:rsidRPr="001151CE">
                <w:rPr>
                  <w:rStyle w:val="Hyperlink"/>
                </w:rPr>
                <w:t xml:space="preserve"> (HIDOE)</w:t>
              </w:r>
              <w:r w:rsidR="00DB5C58" w:rsidRPr="001151CE">
                <w:rPr>
                  <w:rStyle w:val="Hyperlink"/>
                </w:rPr>
                <w:t xml:space="preserve"> Affiliate Program</w:t>
              </w:r>
            </w:hyperlink>
            <w:r w:rsidRPr="001151CE">
              <w:t xml:space="preserve"> </w:t>
            </w:r>
            <w:r w:rsidR="00AD4333" w:rsidRPr="001151CE">
              <w:t xml:space="preserve">to place </w:t>
            </w:r>
            <w:r w:rsidR="00DB5C58" w:rsidRPr="001151CE">
              <w:t xml:space="preserve">teacher </w:t>
            </w:r>
            <w:r w:rsidR="00AD4333" w:rsidRPr="001151CE">
              <w:t>candidates in its school? If yes, please</w:t>
            </w:r>
            <w:r w:rsidR="00681445" w:rsidRPr="001151CE">
              <w:t xml:space="preserve"> attach</w:t>
            </w:r>
            <w:r w:rsidR="00AD4333" w:rsidRPr="001151CE">
              <w:t xml:space="preserve"> a copy of </w:t>
            </w:r>
            <w:r w:rsidR="00502C9C" w:rsidRPr="001151CE">
              <w:t xml:space="preserve">your HIDOE Educator </w:t>
            </w:r>
            <w:r w:rsidR="00681445" w:rsidRPr="001151CE">
              <w:t>Affiliation</w:t>
            </w:r>
            <w:r w:rsidR="00502C9C" w:rsidRPr="001151CE">
              <w:t xml:space="preserve"> Agreement</w:t>
            </w:r>
            <w:r w:rsidR="00DB5C58" w:rsidRPr="001151CE">
              <w:t>.</w:t>
            </w:r>
            <w:r w:rsidR="00AD4333" w:rsidRPr="001151CE">
              <w:t xml:space="preserve"> </w:t>
            </w:r>
          </w:p>
        </w:tc>
        <w:tc>
          <w:tcPr>
            <w:tcW w:w="1080" w:type="dxa"/>
          </w:tcPr>
          <w:p w14:paraId="7B251BB7" w14:textId="77777777" w:rsidR="009E376C" w:rsidRPr="001151CE" w:rsidRDefault="009E376C" w:rsidP="00F10C87">
            <w:pPr>
              <w:rPr>
                <w:bCs/>
              </w:rPr>
            </w:pPr>
          </w:p>
        </w:tc>
        <w:tc>
          <w:tcPr>
            <w:tcW w:w="1008" w:type="dxa"/>
          </w:tcPr>
          <w:p w14:paraId="59A52F2B" w14:textId="77777777" w:rsidR="009E376C" w:rsidRPr="001151CE" w:rsidRDefault="009E376C" w:rsidP="00F10C87">
            <w:pPr>
              <w:rPr>
                <w:bCs/>
              </w:rPr>
            </w:pPr>
          </w:p>
        </w:tc>
      </w:tr>
    </w:tbl>
    <w:p w14:paraId="6CF8D9BA" w14:textId="77777777" w:rsidR="00AC4322" w:rsidRPr="001151CE" w:rsidRDefault="00A00922">
      <w:pPr>
        <w:spacing w:after="160" w:line="259" w:lineRule="auto"/>
        <w:rPr>
          <w:rFonts w:eastAsiaTheme="majorEastAsia" w:cstheme="majorBidi"/>
          <w:b/>
          <w:color w:val="FFFFFF" w:themeColor="background1"/>
          <w:sz w:val="28"/>
          <w:szCs w:val="32"/>
        </w:rPr>
      </w:pPr>
      <w:r w:rsidRPr="001151CE">
        <w:br w:type="page"/>
      </w:r>
    </w:p>
    <w:p w14:paraId="6F5F9163" w14:textId="4D209923" w:rsidR="000B09AB" w:rsidRPr="001151CE" w:rsidRDefault="00A00922" w:rsidP="008A314C">
      <w:pPr>
        <w:pStyle w:val="Heading1"/>
        <w:shd w:val="clear" w:color="auto" w:fill="70AD47" w:themeFill="accent6"/>
        <w:rPr>
          <w:bCs/>
        </w:rPr>
      </w:pPr>
      <w:bookmarkStart w:id="6" w:name="_Toc152309561"/>
      <w:r w:rsidRPr="001151CE">
        <w:lastRenderedPageBreak/>
        <w:t xml:space="preserve">Program </w:t>
      </w:r>
      <w:r w:rsidR="007F393C" w:rsidRPr="001151CE">
        <w:t>Intent</w:t>
      </w:r>
      <w:bookmarkEnd w:id="6"/>
    </w:p>
    <w:p w14:paraId="55FB1DFC" w14:textId="4A2AC5B5" w:rsidR="00865A6C" w:rsidRPr="001151CE" w:rsidRDefault="00A00922" w:rsidP="00865A6C">
      <w:r w:rsidRPr="001151CE">
        <w:t>Mark an X next to</w:t>
      </w:r>
      <w:r w:rsidR="00FA46C8" w:rsidRPr="001151CE">
        <w:t xml:space="preserve"> </w:t>
      </w:r>
      <w:r w:rsidR="00191B36" w:rsidRPr="001151CE">
        <w:t>one</w:t>
      </w:r>
      <w:r w:rsidR="00FA46C8" w:rsidRPr="001151CE">
        <w:t xml:space="preserve"> of</w:t>
      </w:r>
      <w:r w:rsidR="007918BB" w:rsidRPr="001151CE">
        <w:t xml:space="preserve"> </w:t>
      </w:r>
      <w:r w:rsidR="00191B36" w:rsidRPr="001151CE">
        <w:t xml:space="preserve">the </w:t>
      </w:r>
      <w:r w:rsidR="007918BB" w:rsidRPr="001151CE">
        <w:t>licensure</w:t>
      </w:r>
      <w:r w:rsidR="00D04AD8">
        <w:t xml:space="preserve"> </w:t>
      </w:r>
      <w:proofErr w:type="gramStart"/>
      <w:r w:rsidR="00D04AD8">
        <w:t>program</w:t>
      </w:r>
      <w:proofErr w:type="gramEnd"/>
      <w:r w:rsidR="00FA46C8" w:rsidRPr="001151CE">
        <w:t xml:space="preserve"> </w:t>
      </w:r>
      <w:r w:rsidR="00E44205" w:rsidRPr="001151CE">
        <w:t>for</w:t>
      </w:r>
      <w:r w:rsidR="0072269E" w:rsidRPr="001151CE">
        <w:t xml:space="preserve"> which </w:t>
      </w:r>
      <w:r w:rsidR="00FA46C8" w:rsidRPr="001151CE">
        <w:t xml:space="preserve">you plan to </w:t>
      </w:r>
      <w:r w:rsidR="000D4731" w:rsidRPr="001151CE">
        <w:t>submit a</w:t>
      </w:r>
      <w:r w:rsidR="00B23A9A" w:rsidRPr="001151CE">
        <w:t xml:space="preserve"> program review</w:t>
      </w:r>
      <w:r w:rsidR="000D4731" w:rsidRPr="001151CE">
        <w:t xml:space="preserve"> application.</w:t>
      </w:r>
      <w:r w:rsidR="000E6064" w:rsidRPr="001151CE">
        <w:t xml:space="preserve"> </w:t>
      </w:r>
    </w:p>
    <w:p w14:paraId="0ECF1D4A" w14:textId="3AA36258" w:rsidR="00FA46C8" w:rsidRPr="001151CE" w:rsidRDefault="00FA46C8" w:rsidP="00865A6C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669"/>
        <w:gridCol w:w="1681"/>
      </w:tblGrid>
      <w:tr w:rsidR="008B16E9" w:rsidRPr="001151CE" w14:paraId="0A830D8A" w14:textId="77777777" w:rsidTr="00B905D9">
        <w:trPr>
          <w:trHeight w:val="647"/>
        </w:trPr>
        <w:tc>
          <w:tcPr>
            <w:tcW w:w="7848" w:type="dxa"/>
            <w:shd w:val="clear" w:color="auto" w:fill="BFBFBF" w:themeFill="background1" w:themeFillShade="BF"/>
          </w:tcPr>
          <w:p w14:paraId="44B12B3E" w14:textId="41DBCDED" w:rsidR="00B905D9" w:rsidRPr="001151CE" w:rsidRDefault="00A00922" w:rsidP="00B905D9">
            <w:pPr>
              <w:jc w:val="center"/>
              <w:rPr>
                <w:b/>
                <w:bCs/>
              </w:rPr>
            </w:pPr>
            <w:r w:rsidRPr="001151CE">
              <w:rPr>
                <w:b/>
                <w:bCs/>
              </w:rPr>
              <w:t>Licensure Program</w:t>
            </w:r>
          </w:p>
        </w:tc>
        <w:tc>
          <w:tcPr>
            <w:tcW w:w="1706" w:type="dxa"/>
            <w:shd w:val="clear" w:color="auto" w:fill="BFBFBF" w:themeFill="background1" w:themeFillShade="BF"/>
          </w:tcPr>
          <w:p w14:paraId="5BD4B726" w14:textId="023B3A39" w:rsidR="00B905D9" w:rsidRPr="001151CE" w:rsidRDefault="00A00922" w:rsidP="00B905D9">
            <w:pPr>
              <w:jc w:val="center"/>
              <w:rPr>
                <w:b/>
                <w:bCs/>
              </w:rPr>
            </w:pPr>
            <w:r w:rsidRPr="001151CE">
              <w:rPr>
                <w:b/>
                <w:bCs/>
              </w:rPr>
              <w:t xml:space="preserve">Select One </w:t>
            </w:r>
          </w:p>
        </w:tc>
      </w:tr>
      <w:tr w:rsidR="008B16E9" w:rsidRPr="001151CE" w14:paraId="22697C0C" w14:textId="77777777" w:rsidTr="00E46E4A">
        <w:trPr>
          <w:trHeight w:val="1151"/>
        </w:trPr>
        <w:tc>
          <w:tcPr>
            <w:tcW w:w="7848" w:type="dxa"/>
          </w:tcPr>
          <w:p w14:paraId="42CB382F" w14:textId="77777777" w:rsidR="00191B36" w:rsidRPr="001151CE" w:rsidRDefault="00A00922" w:rsidP="00191B36">
            <w:r w:rsidRPr="001151CE">
              <w:rPr>
                <w:b/>
                <w:bCs/>
              </w:rPr>
              <w:t>Initial Licensure – IHE</w:t>
            </w:r>
            <w:r w:rsidRPr="001151CE">
              <w:t xml:space="preserve"> </w:t>
            </w:r>
            <w:r w:rsidRPr="001151CE">
              <w:rPr>
                <w:b/>
                <w:bCs/>
              </w:rPr>
              <w:t>Traditional Route</w:t>
            </w:r>
          </w:p>
          <w:p w14:paraId="481D9B1C" w14:textId="4EAB322B" w:rsidR="00191B36" w:rsidRPr="001151CE" w:rsidRDefault="00A00922" w:rsidP="00191B36">
            <w:r w:rsidRPr="001151CE">
              <w:t xml:space="preserve">Teacher candidates will earn an academic degree from </w:t>
            </w:r>
            <w:r w:rsidR="0072269E" w:rsidRPr="001151CE">
              <w:t xml:space="preserve">an </w:t>
            </w:r>
            <w:r w:rsidRPr="001151CE">
              <w:t xml:space="preserve">accredited IHE and be </w:t>
            </w:r>
            <w:r w:rsidR="003D56E5" w:rsidRPr="001151CE">
              <w:t>recommended</w:t>
            </w:r>
            <w:r w:rsidRPr="001151CE">
              <w:t xml:space="preserve"> for a teaching license upon </w:t>
            </w:r>
            <w:r w:rsidR="002A2F49" w:rsidRPr="001151CE">
              <w:t>successfully completing</w:t>
            </w:r>
            <w:r w:rsidRPr="001151CE">
              <w:t xml:space="preserve"> the EPP.</w:t>
            </w:r>
            <w:r w:rsidR="000E6064" w:rsidRPr="001151CE">
              <w:t xml:space="preserve"> </w:t>
            </w:r>
            <w:r w:rsidR="00E46E4A" w:rsidRPr="001151CE">
              <w:t>Teacher candidates will earn college credits.</w:t>
            </w:r>
          </w:p>
        </w:tc>
        <w:tc>
          <w:tcPr>
            <w:tcW w:w="1706" w:type="dxa"/>
          </w:tcPr>
          <w:p w14:paraId="4ABDDB2F" w14:textId="1D90691F" w:rsidR="00191B36" w:rsidRPr="001151CE" w:rsidRDefault="00191B36" w:rsidP="00191B36"/>
        </w:tc>
      </w:tr>
      <w:tr w:rsidR="008B16E9" w:rsidRPr="001151CE" w14:paraId="0A4CA058" w14:textId="77777777" w:rsidTr="0072269E">
        <w:trPr>
          <w:trHeight w:val="1160"/>
        </w:trPr>
        <w:tc>
          <w:tcPr>
            <w:tcW w:w="7848" w:type="dxa"/>
          </w:tcPr>
          <w:p w14:paraId="280EA456" w14:textId="05543138" w:rsidR="00191B36" w:rsidRPr="001151CE" w:rsidRDefault="00A00922" w:rsidP="00191B36">
            <w:pPr>
              <w:rPr>
                <w:b/>
                <w:bCs/>
              </w:rPr>
            </w:pPr>
            <w:r w:rsidRPr="001151CE">
              <w:rPr>
                <w:b/>
                <w:bCs/>
              </w:rPr>
              <w:t>Initial Licensure - I</w:t>
            </w:r>
            <w:r w:rsidR="00B23A9A" w:rsidRPr="001151CE">
              <w:rPr>
                <w:b/>
                <w:bCs/>
              </w:rPr>
              <w:t>H</w:t>
            </w:r>
            <w:r w:rsidRPr="001151CE">
              <w:rPr>
                <w:b/>
                <w:bCs/>
              </w:rPr>
              <w:t>E Alternative Route</w:t>
            </w:r>
          </w:p>
          <w:p w14:paraId="5268C9A5" w14:textId="70584CED" w:rsidR="00191B36" w:rsidRPr="001151CE" w:rsidRDefault="00A00922" w:rsidP="00191B36">
            <w:r w:rsidRPr="001151CE">
              <w:t xml:space="preserve">Teacher candidates have earned an undergraduate degree from an accredited IHE and will be </w:t>
            </w:r>
            <w:r w:rsidR="003D56E5" w:rsidRPr="001151CE">
              <w:t>recommended</w:t>
            </w:r>
            <w:r w:rsidRPr="001151CE">
              <w:t xml:space="preserve"> for a teaching license upon </w:t>
            </w:r>
            <w:r w:rsidR="00587D6B" w:rsidRPr="001151CE">
              <w:t>successfully completing</w:t>
            </w:r>
            <w:r w:rsidRPr="001151CE">
              <w:t xml:space="preserve"> the program.</w:t>
            </w:r>
            <w:r w:rsidR="000E6064" w:rsidRPr="001151CE">
              <w:t xml:space="preserve"> </w:t>
            </w:r>
            <w:r w:rsidRPr="001151CE">
              <w:t>Teacher candidates will earn college credits.</w:t>
            </w:r>
          </w:p>
        </w:tc>
        <w:tc>
          <w:tcPr>
            <w:tcW w:w="1706" w:type="dxa"/>
          </w:tcPr>
          <w:p w14:paraId="43C89520" w14:textId="549E27C6" w:rsidR="00191B36" w:rsidRPr="001151CE" w:rsidRDefault="00191B36" w:rsidP="00191B36"/>
        </w:tc>
      </w:tr>
      <w:tr w:rsidR="008B16E9" w:rsidRPr="001151CE" w14:paraId="596C36B5" w14:textId="77777777" w:rsidTr="00B905D9">
        <w:trPr>
          <w:trHeight w:val="1520"/>
        </w:trPr>
        <w:tc>
          <w:tcPr>
            <w:tcW w:w="7848" w:type="dxa"/>
          </w:tcPr>
          <w:p w14:paraId="608F4C64" w14:textId="67BF8ED4" w:rsidR="00191B36" w:rsidRPr="001151CE" w:rsidRDefault="00A00922" w:rsidP="00191B36">
            <w:pPr>
              <w:rPr>
                <w:b/>
                <w:bCs/>
              </w:rPr>
            </w:pPr>
            <w:r w:rsidRPr="001151CE">
              <w:rPr>
                <w:b/>
                <w:bCs/>
              </w:rPr>
              <w:t>Initial Licensure –</w:t>
            </w:r>
            <w:r w:rsidR="003714AC">
              <w:rPr>
                <w:b/>
                <w:bCs/>
              </w:rPr>
              <w:t xml:space="preserve"> </w:t>
            </w:r>
            <w:r w:rsidR="00C82E3D" w:rsidRPr="001151CE">
              <w:rPr>
                <w:b/>
                <w:bCs/>
              </w:rPr>
              <w:t>ACP</w:t>
            </w:r>
          </w:p>
          <w:p w14:paraId="12A3310A" w14:textId="791385A1" w:rsidR="00191B36" w:rsidRPr="001151CE" w:rsidRDefault="00A00922" w:rsidP="00191B36">
            <w:r w:rsidRPr="001151CE">
              <w:t>Teacher candidates enrolled in a</w:t>
            </w:r>
            <w:r w:rsidR="00FE45E2" w:rsidRPr="001151CE">
              <w:t xml:space="preserve">n </w:t>
            </w:r>
            <w:r w:rsidR="00C82E3D" w:rsidRPr="001151CE">
              <w:t>ACP</w:t>
            </w:r>
            <w:r w:rsidRPr="001151CE">
              <w:t xml:space="preserve"> program.</w:t>
            </w:r>
            <w:r w:rsidR="000E6064" w:rsidRPr="001151CE">
              <w:t xml:space="preserve"> </w:t>
            </w:r>
            <w:r w:rsidRPr="001151CE">
              <w:t xml:space="preserve">They have earned an undergraduate degree from an accredited IHE and </w:t>
            </w:r>
            <w:r w:rsidR="00B23A9A" w:rsidRPr="001151CE">
              <w:t>w</w:t>
            </w:r>
            <w:r w:rsidRPr="001151CE">
              <w:t xml:space="preserve">ill be </w:t>
            </w:r>
            <w:r w:rsidR="003D56E5" w:rsidRPr="001151CE">
              <w:t>recommended</w:t>
            </w:r>
            <w:r w:rsidRPr="001151CE">
              <w:t xml:space="preserve"> for a teaching license upon </w:t>
            </w:r>
            <w:r w:rsidR="003D56E5" w:rsidRPr="001151CE">
              <w:t>completing</w:t>
            </w:r>
            <w:r w:rsidRPr="001151CE">
              <w:t xml:space="preserve"> the </w:t>
            </w:r>
            <w:r w:rsidR="00FE45E2" w:rsidRPr="001151CE">
              <w:t>ACP</w:t>
            </w:r>
            <w:r w:rsidRPr="001151CE">
              <w:t>.</w:t>
            </w:r>
            <w:r w:rsidR="000E6064" w:rsidRPr="001151CE">
              <w:t xml:space="preserve"> </w:t>
            </w:r>
            <w:r w:rsidRPr="001151CE">
              <w:t xml:space="preserve">Teacher candidates </w:t>
            </w:r>
            <w:r w:rsidR="007E35EB" w:rsidRPr="001151CE">
              <w:t xml:space="preserve">do </w:t>
            </w:r>
            <w:r w:rsidRPr="001151CE">
              <w:t>not earn college credits.</w:t>
            </w:r>
          </w:p>
        </w:tc>
        <w:tc>
          <w:tcPr>
            <w:tcW w:w="1706" w:type="dxa"/>
          </w:tcPr>
          <w:p w14:paraId="38AFFFED" w14:textId="71A99AC3" w:rsidR="00191B36" w:rsidRPr="001151CE" w:rsidRDefault="00191B36" w:rsidP="00191B36"/>
        </w:tc>
      </w:tr>
      <w:tr w:rsidR="008B16E9" w:rsidRPr="001151CE" w14:paraId="48B6744E" w14:textId="77777777" w:rsidTr="00B905D9">
        <w:trPr>
          <w:trHeight w:val="1430"/>
        </w:trPr>
        <w:tc>
          <w:tcPr>
            <w:tcW w:w="7848" w:type="dxa"/>
          </w:tcPr>
          <w:p w14:paraId="0B302C32" w14:textId="4D23E934" w:rsidR="00191B36" w:rsidRPr="001151CE" w:rsidRDefault="00A00922" w:rsidP="00191B36">
            <w:pPr>
              <w:rPr>
                <w:b/>
                <w:bCs/>
              </w:rPr>
            </w:pPr>
            <w:r w:rsidRPr="001151CE">
              <w:rPr>
                <w:b/>
                <w:bCs/>
              </w:rPr>
              <w:t>Add A Field Program</w:t>
            </w:r>
            <w:r w:rsidR="003714AC">
              <w:rPr>
                <w:b/>
                <w:bCs/>
              </w:rPr>
              <w:t xml:space="preserve"> - </w:t>
            </w:r>
            <w:r w:rsidRPr="001151CE">
              <w:rPr>
                <w:b/>
                <w:bCs/>
              </w:rPr>
              <w:t xml:space="preserve">IHE </w:t>
            </w:r>
          </w:p>
          <w:p w14:paraId="1983CFEA" w14:textId="600D520D" w:rsidR="00191B36" w:rsidRPr="001151CE" w:rsidRDefault="00A00922" w:rsidP="00191B36">
            <w:r w:rsidRPr="001151CE">
              <w:t xml:space="preserve">Teacher candidates hold a valid teaching license from the </w:t>
            </w:r>
            <w:r w:rsidR="000E6064" w:rsidRPr="001151CE">
              <w:t>Hawai'i</w:t>
            </w:r>
            <w:r w:rsidRPr="001151CE">
              <w:t xml:space="preserve"> Teacher Standards Board.</w:t>
            </w:r>
            <w:r w:rsidR="000E6064" w:rsidRPr="001151CE">
              <w:t xml:space="preserve"> </w:t>
            </w:r>
            <w:r w:rsidR="00F81F52" w:rsidRPr="001151CE">
              <w:t>Upon successfully completing the program, they</w:t>
            </w:r>
            <w:r w:rsidRPr="001151CE">
              <w:t xml:space="preserve"> will receive a recommendation for a specific licensure field.</w:t>
            </w:r>
            <w:r w:rsidR="000E6064" w:rsidRPr="001151CE">
              <w:t xml:space="preserve"> </w:t>
            </w:r>
            <w:r w:rsidRPr="001151CE">
              <w:t>Teacher candidates earn college credits</w:t>
            </w:r>
            <w:r w:rsidR="007E35EB" w:rsidRPr="001151CE">
              <w:t>.</w:t>
            </w:r>
          </w:p>
        </w:tc>
        <w:tc>
          <w:tcPr>
            <w:tcW w:w="1706" w:type="dxa"/>
          </w:tcPr>
          <w:p w14:paraId="48CB8D67" w14:textId="77D09F7F" w:rsidR="00191B36" w:rsidRPr="001151CE" w:rsidRDefault="00191B36" w:rsidP="00191B36"/>
        </w:tc>
      </w:tr>
      <w:tr w:rsidR="008B16E9" w:rsidRPr="001151CE" w14:paraId="6EB33B00" w14:textId="77777777" w:rsidTr="00B905D9">
        <w:trPr>
          <w:trHeight w:val="1430"/>
        </w:trPr>
        <w:tc>
          <w:tcPr>
            <w:tcW w:w="7848" w:type="dxa"/>
          </w:tcPr>
          <w:p w14:paraId="1D188960" w14:textId="06198296" w:rsidR="00191B36" w:rsidRPr="001151CE" w:rsidRDefault="00A00922" w:rsidP="00191B36">
            <w:pPr>
              <w:rPr>
                <w:b/>
                <w:bCs/>
              </w:rPr>
            </w:pPr>
            <w:r w:rsidRPr="001151CE">
              <w:rPr>
                <w:b/>
                <w:bCs/>
              </w:rPr>
              <w:t xml:space="preserve">Add A Field Program - </w:t>
            </w:r>
            <w:r w:rsidR="00FE45E2" w:rsidRPr="001151CE">
              <w:rPr>
                <w:b/>
                <w:bCs/>
              </w:rPr>
              <w:t>ACP</w:t>
            </w:r>
          </w:p>
          <w:p w14:paraId="4E7662FA" w14:textId="43579C19" w:rsidR="00191B36" w:rsidRPr="001151CE" w:rsidRDefault="00A00922" w:rsidP="00191B36">
            <w:r w:rsidRPr="001151CE">
              <w:t xml:space="preserve">Teacher candidates hold a valid teaching license from the </w:t>
            </w:r>
            <w:r w:rsidR="000E6064" w:rsidRPr="001151CE">
              <w:t>Hawai'i</w:t>
            </w:r>
            <w:r w:rsidRPr="001151CE">
              <w:t xml:space="preserve"> Teacher Standards Board.</w:t>
            </w:r>
            <w:r w:rsidR="000E6064" w:rsidRPr="001151CE">
              <w:t xml:space="preserve"> </w:t>
            </w:r>
            <w:r w:rsidR="001A2350" w:rsidRPr="001151CE">
              <w:t>Upon successfully completing the ACP, they</w:t>
            </w:r>
            <w:r w:rsidRPr="001151CE">
              <w:t xml:space="preserve"> will receive a recommendation for a specific licensure field</w:t>
            </w:r>
            <w:r w:rsidR="00FE45E2" w:rsidRPr="001151CE">
              <w:t>.</w:t>
            </w:r>
            <w:r w:rsidR="000E6064" w:rsidRPr="001151CE">
              <w:t xml:space="preserve"> </w:t>
            </w:r>
            <w:r w:rsidRPr="001151CE">
              <w:t xml:space="preserve">Teacher candidates </w:t>
            </w:r>
            <w:r w:rsidR="00FE45E2" w:rsidRPr="001151CE">
              <w:t>do</w:t>
            </w:r>
            <w:r w:rsidRPr="001151CE">
              <w:t xml:space="preserve"> not earn college credits</w:t>
            </w:r>
            <w:r w:rsidR="007E35EB" w:rsidRPr="001151CE">
              <w:t xml:space="preserve">. </w:t>
            </w:r>
            <w:r w:rsidR="00FE45E2" w:rsidRPr="001151CE">
              <w:t xml:space="preserve"> </w:t>
            </w:r>
          </w:p>
        </w:tc>
        <w:tc>
          <w:tcPr>
            <w:tcW w:w="1706" w:type="dxa"/>
          </w:tcPr>
          <w:p w14:paraId="6484EB4B" w14:textId="428048D1" w:rsidR="00191B36" w:rsidRPr="001151CE" w:rsidRDefault="00191B36" w:rsidP="00191B36"/>
        </w:tc>
      </w:tr>
    </w:tbl>
    <w:p w14:paraId="0E471B5D" w14:textId="77777777" w:rsidR="00CF1AF5" w:rsidRPr="001151CE" w:rsidRDefault="00A00922">
      <w:r w:rsidRPr="001151CE">
        <w:br w:type="page"/>
      </w:r>
    </w:p>
    <w:tbl>
      <w:tblPr>
        <w:tblStyle w:val="TableGrid"/>
        <w:tblW w:w="9558" w:type="dxa"/>
        <w:tblLook w:val="04A0" w:firstRow="1" w:lastRow="0" w:firstColumn="1" w:lastColumn="0" w:noHBand="0" w:noVBand="1"/>
      </w:tblPr>
      <w:tblGrid>
        <w:gridCol w:w="4428"/>
        <w:gridCol w:w="2160"/>
        <w:gridCol w:w="2970"/>
      </w:tblGrid>
      <w:tr w:rsidR="008B16E9" w:rsidRPr="001151CE" w14:paraId="2453BDB1" w14:textId="5E007FC0" w:rsidTr="003D56E5">
        <w:trPr>
          <w:trHeight w:val="1070"/>
        </w:trPr>
        <w:tc>
          <w:tcPr>
            <w:tcW w:w="4428" w:type="dxa"/>
            <w:shd w:val="clear" w:color="auto" w:fill="D9D9D9" w:themeFill="background1" w:themeFillShade="D9"/>
          </w:tcPr>
          <w:p w14:paraId="5E50401C" w14:textId="759A99A8" w:rsidR="00601F48" w:rsidRPr="00D04AD8" w:rsidRDefault="00A00922" w:rsidP="00CF1AF5">
            <w:pPr>
              <w:jc w:val="center"/>
              <w:rPr>
                <w:bCs/>
              </w:rPr>
            </w:pPr>
            <w:r w:rsidRPr="00D04AD8">
              <w:rPr>
                <w:bCs/>
              </w:rPr>
              <w:lastRenderedPageBreak/>
              <w:t>List</w:t>
            </w:r>
            <w:r w:rsidR="00A0023A" w:rsidRPr="00D04AD8">
              <w:rPr>
                <w:bCs/>
              </w:rPr>
              <w:t xml:space="preserve"> the</w:t>
            </w:r>
            <w:r w:rsidR="001A2350" w:rsidRPr="00D04AD8">
              <w:rPr>
                <w:bCs/>
              </w:rPr>
              <w:t xml:space="preserve"> </w:t>
            </w:r>
            <w:r w:rsidRPr="00D04AD8">
              <w:rPr>
                <w:bCs/>
              </w:rPr>
              <w:t>licensure field for approval.</w:t>
            </w:r>
          </w:p>
          <w:p w14:paraId="482DC448" w14:textId="2067CC5E" w:rsidR="00601F48" w:rsidRPr="00D04AD8" w:rsidRDefault="00000000" w:rsidP="00A65F3B">
            <w:pPr>
              <w:jc w:val="center"/>
              <w:rPr>
                <w:bCs/>
              </w:rPr>
            </w:pPr>
            <w:hyperlink r:id="rId14" w:history="1">
              <w:r w:rsidR="00A00922" w:rsidRPr="00D04AD8">
                <w:rPr>
                  <w:rStyle w:val="Hyperlink"/>
                  <w:bCs/>
                </w:rPr>
                <w:t>List of HTSB-approved licensure fields</w:t>
              </w:r>
            </w:hyperlink>
          </w:p>
        </w:tc>
        <w:tc>
          <w:tcPr>
            <w:tcW w:w="2160" w:type="dxa"/>
            <w:shd w:val="clear" w:color="auto" w:fill="D9D9D9" w:themeFill="background1" w:themeFillShade="D9"/>
          </w:tcPr>
          <w:p w14:paraId="1ECFC8B6" w14:textId="0D0F9217" w:rsidR="00601F48" w:rsidRPr="00D04AD8" w:rsidRDefault="00A00922" w:rsidP="00CF1AF5">
            <w:pPr>
              <w:jc w:val="center"/>
              <w:rPr>
                <w:bCs/>
              </w:rPr>
            </w:pPr>
            <w:r w:rsidRPr="00D04AD8">
              <w:rPr>
                <w:bCs/>
              </w:rPr>
              <w:t>List the grade level span for the licensure field.</w:t>
            </w:r>
          </w:p>
        </w:tc>
        <w:tc>
          <w:tcPr>
            <w:tcW w:w="2970" w:type="dxa"/>
            <w:shd w:val="clear" w:color="auto" w:fill="D9D9D9" w:themeFill="background1" w:themeFillShade="D9"/>
          </w:tcPr>
          <w:p w14:paraId="5431C30A" w14:textId="13D16BE9" w:rsidR="00601F48" w:rsidRPr="00D04AD8" w:rsidRDefault="00A00922" w:rsidP="00CF1AF5">
            <w:pPr>
              <w:jc w:val="center"/>
              <w:rPr>
                <w:bCs/>
              </w:rPr>
            </w:pPr>
            <w:r w:rsidRPr="00D04AD8">
              <w:rPr>
                <w:bCs/>
              </w:rPr>
              <w:t>If IHE, list the academic degree or certificate the completers will earn.</w:t>
            </w:r>
            <w:r w:rsidR="000E6064" w:rsidRPr="00D04AD8">
              <w:rPr>
                <w:bCs/>
              </w:rPr>
              <w:t xml:space="preserve"> </w:t>
            </w:r>
            <w:r w:rsidRPr="00D04AD8">
              <w:rPr>
                <w:bCs/>
              </w:rPr>
              <w:t>Write N/A if needed</w:t>
            </w:r>
            <w:r w:rsidR="00494A89" w:rsidRPr="00D04AD8">
              <w:rPr>
                <w:bCs/>
              </w:rPr>
              <w:t>.</w:t>
            </w:r>
          </w:p>
        </w:tc>
      </w:tr>
      <w:tr w:rsidR="008B16E9" w:rsidRPr="001151CE" w14:paraId="071F9F9C" w14:textId="656AE1C4" w:rsidTr="00FE26AF">
        <w:trPr>
          <w:trHeight w:val="530"/>
        </w:trPr>
        <w:tc>
          <w:tcPr>
            <w:tcW w:w="4428" w:type="dxa"/>
          </w:tcPr>
          <w:p w14:paraId="3BA10565" w14:textId="77777777" w:rsidR="00601F48" w:rsidRPr="001151CE" w:rsidRDefault="00601F48" w:rsidP="00CF1AF5"/>
        </w:tc>
        <w:tc>
          <w:tcPr>
            <w:tcW w:w="2160" w:type="dxa"/>
          </w:tcPr>
          <w:p w14:paraId="2B58C238" w14:textId="77777777" w:rsidR="00601F48" w:rsidRPr="001151CE" w:rsidRDefault="00601F48" w:rsidP="00CF1AF5"/>
        </w:tc>
        <w:tc>
          <w:tcPr>
            <w:tcW w:w="2970" w:type="dxa"/>
          </w:tcPr>
          <w:p w14:paraId="5063F930" w14:textId="77777777" w:rsidR="00601F48" w:rsidRPr="001151CE" w:rsidRDefault="00601F48" w:rsidP="00CF1AF5"/>
        </w:tc>
      </w:tr>
    </w:tbl>
    <w:p w14:paraId="65BE7C20" w14:textId="77777777" w:rsidR="00EB25E6" w:rsidRPr="001151CE" w:rsidRDefault="00EB25E6" w:rsidP="000644FD"/>
    <w:p w14:paraId="032E9CC6" w14:textId="3451F386" w:rsidR="008335F2" w:rsidRPr="001151CE" w:rsidRDefault="008335F2" w:rsidP="000644FD"/>
    <w:tbl>
      <w:tblPr>
        <w:tblStyle w:val="TableGrid"/>
        <w:tblW w:w="0" w:type="auto"/>
        <w:tblInd w:w="18" w:type="dxa"/>
        <w:tblLook w:val="04A0" w:firstRow="1" w:lastRow="0" w:firstColumn="1" w:lastColumn="0" w:noHBand="0" w:noVBand="1"/>
      </w:tblPr>
      <w:tblGrid>
        <w:gridCol w:w="7449"/>
        <w:gridCol w:w="890"/>
        <w:gridCol w:w="993"/>
      </w:tblGrid>
      <w:tr w:rsidR="008B16E9" w:rsidRPr="001151CE" w14:paraId="58B16597" w14:textId="77777777" w:rsidTr="008D0221">
        <w:trPr>
          <w:trHeight w:val="620"/>
        </w:trPr>
        <w:tc>
          <w:tcPr>
            <w:tcW w:w="7650" w:type="dxa"/>
            <w:shd w:val="clear" w:color="auto" w:fill="D9D9D9" w:themeFill="background1" w:themeFillShade="D9"/>
          </w:tcPr>
          <w:p w14:paraId="7A6573CD" w14:textId="30D00C68" w:rsidR="008335F2" w:rsidRPr="00D04AD8" w:rsidRDefault="00A00922" w:rsidP="00687544">
            <w:r w:rsidRPr="00D04AD8">
              <w:t xml:space="preserve">Read the following prompts and mark an X </w:t>
            </w:r>
            <w:r w:rsidR="001A2350" w:rsidRPr="00D04AD8">
              <w:t xml:space="preserve">in </w:t>
            </w:r>
            <w:r w:rsidRPr="00D04AD8">
              <w:t xml:space="preserve">the Yes or No column if you anticipate </w:t>
            </w:r>
            <w:r w:rsidR="00333A9F" w:rsidRPr="00D04AD8">
              <w:t>implementing</w:t>
            </w:r>
            <w:r w:rsidR="00C5092B" w:rsidRPr="00D04AD8">
              <w:t xml:space="preserve"> your program using </w:t>
            </w:r>
            <w:r w:rsidRPr="00D04AD8">
              <w:t xml:space="preserve">the </w:t>
            </w:r>
            <w:r w:rsidR="00131BCB" w:rsidRPr="00D04AD8">
              <w:t>instructional delivery mode</w:t>
            </w:r>
            <w:r w:rsidR="00B81823" w:rsidRPr="00D04AD8">
              <w:t>s</w:t>
            </w:r>
            <w:r w:rsidR="00131BCB" w:rsidRPr="00D04AD8">
              <w:t xml:space="preserve">. </w:t>
            </w:r>
          </w:p>
          <w:p w14:paraId="2E40FCDF" w14:textId="78233998" w:rsidR="00131BCB" w:rsidRPr="00D04AD8" w:rsidRDefault="00131BCB" w:rsidP="00687544"/>
        </w:tc>
        <w:tc>
          <w:tcPr>
            <w:tcW w:w="900" w:type="dxa"/>
            <w:shd w:val="clear" w:color="auto" w:fill="D9D9D9" w:themeFill="background1" w:themeFillShade="D9"/>
          </w:tcPr>
          <w:p w14:paraId="0E31BF8C" w14:textId="77777777" w:rsidR="008335F2" w:rsidRPr="00D04AD8" w:rsidRDefault="00A00922" w:rsidP="00687544">
            <w:pPr>
              <w:jc w:val="center"/>
            </w:pPr>
            <w:r w:rsidRPr="00D04AD8">
              <w:t>YES</w:t>
            </w:r>
          </w:p>
        </w:tc>
        <w:tc>
          <w:tcPr>
            <w:tcW w:w="1008" w:type="dxa"/>
            <w:shd w:val="clear" w:color="auto" w:fill="D9D9D9" w:themeFill="background1" w:themeFillShade="D9"/>
          </w:tcPr>
          <w:p w14:paraId="258E21BF" w14:textId="77777777" w:rsidR="008335F2" w:rsidRPr="00D04AD8" w:rsidRDefault="00A00922" w:rsidP="00687544">
            <w:pPr>
              <w:jc w:val="center"/>
            </w:pPr>
            <w:r w:rsidRPr="00D04AD8">
              <w:t>NO</w:t>
            </w:r>
          </w:p>
        </w:tc>
      </w:tr>
      <w:tr w:rsidR="008B16E9" w:rsidRPr="001151CE" w14:paraId="048C6623" w14:textId="77777777" w:rsidTr="008D0221">
        <w:trPr>
          <w:trHeight w:val="386"/>
        </w:trPr>
        <w:tc>
          <w:tcPr>
            <w:tcW w:w="7650" w:type="dxa"/>
          </w:tcPr>
          <w:p w14:paraId="28933D74" w14:textId="139452F0" w:rsidR="008335F2" w:rsidRPr="001151CE" w:rsidRDefault="00A00922" w:rsidP="00687544">
            <w:pPr>
              <w:rPr>
                <w:color w:val="000000" w:themeColor="text1"/>
              </w:rPr>
            </w:pPr>
            <w:r w:rsidRPr="001151CE">
              <w:rPr>
                <w:rFonts w:eastAsia="Times New Roman"/>
                <w:color w:val="000000" w:themeColor="text1"/>
              </w:rPr>
              <w:t>Face-to-face</w:t>
            </w:r>
            <w:r w:rsidR="006249DA" w:rsidRPr="001151CE">
              <w:rPr>
                <w:rFonts w:eastAsia="Times New Roman"/>
                <w:color w:val="000000" w:themeColor="text1"/>
              </w:rPr>
              <w:t>:</w:t>
            </w:r>
            <w:r w:rsidRPr="001151CE">
              <w:rPr>
                <w:rFonts w:eastAsia="Times New Roman"/>
                <w:color w:val="000000" w:themeColor="text1"/>
              </w:rPr>
              <w:t xml:space="preserve"> in</w:t>
            </w:r>
            <w:r w:rsidR="00400E19" w:rsidRPr="001151CE">
              <w:rPr>
                <w:rFonts w:eastAsia="Times New Roman"/>
                <w:color w:val="000000" w:themeColor="text1"/>
              </w:rPr>
              <w:t>-person at</w:t>
            </w:r>
            <w:r w:rsidRPr="001151CE">
              <w:rPr>
                <w:rFonts w:eastAsia="Times New Roman"/>
                <w:color w:val="000000" w:themeColor="text1"/>
              </w:rPr>
              <w:t xml:space="preserve"> a physical </w:t>
            </w:r>
            <w:r w:rsidR="00400E19" w:rsidRPr="001151CE">
              <w:rPr>
                <w:rFonts w:eastAsia="Times New Roman"/>
                <w:color w:val="000000" w:themeColor="text1"/>
              </w:rPr>
              <w:t>location</w:t>
            </w:r>
            <w:r w:rsidRPr="001151CE">
              <w:rPr>
                <w:rFonts w:eastAsia="Times New Roman"/>
                <w:color w:val="000000" w:themeColor="text1"/>
              </w:rPr>
              <w:t xml:space="preserve"> </w:t>
            </w:r>
          </w:p>
        </w:tc>
        <w:tc>
          <w:tcPr>
            <w:tcW w:w="900" w:type="dxa"/>
          </w:tcPr>
          <w:p w14:paraId="33A95EB0" w14:textId="77777777" w:rsidR="008335F2" w:rsidRPr="001151CE" w:rsidRDefault="008335F2" w:rsidP="00687544"/>
        </w:tc>
        <w:tc>
          <w:tcPr>
            <w:tcW w:w="1008" w:type="dxa"/>
          </w:tcPr>
          <w:p w14:paraId="03A24DB9" w14:textId="77777777" w:rsidR="008335F2" w:rsidRPr="001151CE" w:rsidRDefault="008335F2" w:rsidP="00687544"/>
        </w:tc>
      </w:tr>
      <w:tr w:rsidR="008B16E9" w:rsidRPr="001151CE" w14:paraId="371B7B32" w14:textId="77777777" w:rsidTr="008D0221">
        <w:trPr>
          <w:trHeight w:val="386"/>
        </w:trPr>
        <w:tc>
          <w:tcPr>
            <w:tcW w:w="7650" w:type="dxa"/>
          </w:tcPr>
          <w:p w14:paraId="3362D13C" w14:textId="7407A84E" w:rsidR="008335F2" w:rsidRPr="001151CE" w:rsidRDefault="00A00922" w:rsidP="00687544">
            <w:pPr>
              <w:rPr>
                <w:color w:val="000000" w:themeColor="text1"/>
              </w:rPr>
            </w:pPr>
            <w:r w:rsidRPr="001151CE">
              <w:rPr>
                <w:color w:val="000000" w:themeColor="text1"/>
              </w:rPr>
              <w:t>Blended</w:t>
            </w:r>
            <w:r w:rsidR="00776E3A" w:rsidRPr="001151CE">
              <w:rPr>
                <w:color w:val="000000" w:themeColor="text1"/>
              </w:rPr>
              <w:t xml:space="preserve">: </w:t>
            </w:r>
            <w:r w:rsidR="00400E19" w:rsidRPr="001151CE">
              <w:rPr>
                <w:color w:val="000000" w:themeColor="text1"/>
              </w:rPr>
              <w:t xml:space="preserve">face-to-face and </w:t>
            </w:r>
            <w:r w:rsidR="008D0221" w:rsidRPr="001151CE">
              <w:rPr>
                <w:color w:val="000000" w:themeColor="text1"/>
              </w:rPr>
              <w:t>online learning</w:t>
            </w:r>
          </w:p>
        </w:tc>
        <w:tc>
          <w:tcPr>
            <w:tcW w:w="900" w:type="dxa"/>
          </w:tcPr>
          <w:p w14:paraId="7101C7EE" w14:textId="77777777" w:rsidR="008335F2" w:rsidRPr="001151CE" w:rsidRDefault="008335F2" w:rsidP="00687544"/>
        </w:tc>
        <w:tc>
          <w:tcPr>
            <w:tcW w:w="1008" w:type="dxa"/>
          </w:tcPr>
          <w:p w14:paraId="6C5FED32" w14:textId="77777777" w:rsidR="008335F2" w:rsidRPr="001151CE" w:rsidRDefault="008335F2" w:rsidP="00687544"/>
        </w:tc>
      </w:tr>
      <w:tr w:rsidR="008B16E9" w:rsidRPr="001151CE" w14:paraId="745388B8" w14:textId="77777777" w:rsidTr="008D0221">
        <w:trPr>
          <w:trHeight w:val="386"/>
        </w:trPr>
        <w:tc>
          <w:tcPr>
            <w:tcW w:w="7650" w:type="dxa"/>
          </w:tcPr>
          <w:p w14:paraId="0441F3A6" w14:textId="1977543C" w:rsidR="00776E3A" w:rsidRPr="001151CE" w:rsidRDefault="00A00922" w:rsidP="00687544">
            <w:pPr>
              <w:rPr>
                <w:color w:val="000000" w:themeColor="text1"/>
              </w:rPr>
            </w:pPr>
            <w:r w:rsidRPr="001151CE">
              <w:rPr>
                <w:color w:val="000000" w:themeColor="text1"/>
              </w:rPr>
              <w:t>Online</w:t>
            </w:r>
            <w:r w:rsidR="006249DA" w:rsidRPr="001151CE">
              <w:rPr>
                <w:color w:val="000000" w:themeColor="text1"/>
              </w:rPr>
              <w:t xml:space="preserve">: </w:t>
            </w:r>
            <w:r w:rsidRPr="001151CE">
              <w:rPr>
                <w:color w:val="000000" w:themeColor="text1"/>
              </w:rPr>
              <w:t>synchronous</w:t>
            </w:r>
            <w:r w:rsidR="006249DA" w:rsidRPr="001151CE">
              <w:rPr>
                <w:color w:val="000000" w:themeColor="text1"/>
              </w:rPr>
              <w:t xml:space="preserve"> </w:t>
            </w:r>
            <w:r w:rsidR="006407FD" w:rsidRPr="001151CE">
              <w:rPr>
                <w:color w:val="000000" w:themeColor="text1"/>
              </w:rPr>
              <w:t>learning</w:t>
            </w:r>
          </w:p>
        </w:tc>
        <w:tc>
          <w:tcPr>
            <w:tcW w:w="900" w:type="dxa"/>
          </w:tcPr>
          <w:p w14:paraId="712CEC16" w14:textId="77777777" w:rsidR="00776E3A" w:rsidRPr="001151CE" w:rsidRDefault="00776E3A" w:rsidP="00687544"/>
        </w:tc>
        <w:tc>
          <w:tcPr>
            <w:tcW w:w="1008" w:type="dxa"/>
          </w:tcPr>
          <w:p w14:paraId="6369FE74" w14:textId="77777777" w:rsidR="00776E3A" w:rsidRPr="001151CE" w:rsidRDefault="00776E3A" w:rsidP="00687544"/>
        </w:tc>
      </w:tr>
      <w:tr w:rsidR="008B16E9" w:rsidRPr="001151CE" w14:paraId="494A74DC" w14:textId="77777777" w:rsidTr="008D0221">
        <w:trPr>
          <w:trHeight w:val="386"/>
        </w:trPr>
        <w:tc>
          <w:tcPr>
            <w:tcW w:w="7650" w:type="dxa"/>
          </w:tcPr>
          <w:p w14:paraId="3DCC3B15" w14:textId="394D1CF1" w:rsidR="00C5092B" w:rsidRPr="001151CE" w:rsidRDefault="00A00922" w:rsidP="00687544">
            <w:pPr>
              <w:rPr>
                <w:color w:val="000000" w:themeColor="text1"/>
              </w:rPr>
            </w:pPr>
            <w:r w:rsidRPr="001151CE">
              <w:rPr>
                <w:color w:val="000000" w:themeColor="text1"/>
              </w:rPr>
              <w:t>Online</w:t>
            </w:r>
            <w:r w:rsidR="006249DA" w:rsidRPr="001151CE">
              <w:rPr>
                <w:color w:val="000000" w:themeColor="text1"/>
              </w:rPr>
              <w:t xml:space="preserve">: </w:t>
            </w:r>
            <w:r w:rsidR="00333A9F" w:rsidRPr="001151CE">
              <w:rPr>
                <w:color w:val="000000" w:themeColor="text1"/>
              </w:rPr>
              <w:t>asynchronous</w:t>
            </w:r>
            <w:r w:rsidRPr="001151CE">
              <w:rPr>
                <w:color w:val="000000" w:themeColor="text1"/>
              </w:rPr>
              <w:t xml:space="preserve"> </w:t>
            </w:r>
            <w:r w:rsidR="006407FD" w:rsidRPr="001151CE">
              <w:rPr>
                <w:color w:val="000000" w:themeColor="text1"/>
              </w:rPr>
              <w:t>learning</w:t>
            </w:r>
          </w:p>
        </w:tc>
        <w:tc>
          <w:tcPr>
            <w:tcW w:w="900" w:type="dxa"/>
          </w:tcPr>
          <w:p w14:paraId="5F0372BD" w14:textId="77777777" w:rsidR="00C5092B" w:rsidRPr="001151CE" w:rsidRDefault="00C5092B" w:rsidP="00687544"/>
        </w:tc>
        <w:tc>
          <w:tcPr>
            <w:tcW w:w="1008" w:type="dxa"/>
          </w:tcPr>
          <w:p w14:paraId="22559BE5" w14:textId="77777777" w:rsidR="00C5092B" w:rsidRPr="001151CE" w:rsidRDefault="00C5092B" w:rsidP="00687544"/>
        </w:tc>
      </w:tr>
      <w:tr w:rsidR="008B16E9" w:rsidRPr="001151CE" w14:paraId="6A5EBD2E" w14:textId="77777777" w:rsidTr="008D0221">
        <w:trPr>
          <w:trHeight w:val="386"/>
        </w:trPr>
        <w:tc>
          <w:tcPr>
            <w:tcW w:w="7650" w:type="dxa"/>
          </w:tcPr>
          <w:p w14:paraId="3DE6699B" w14:textId="30E7197E" w:rsidR="006249DA" w:rsidRPr="001151CE" w:rsidRDefault="00A00922" w:rsidP="00687544">
            <w:pPr>
              <w:rPr>
                <w:color w:val="000000" w:themeColor="text1"/>
              </w:rPr>
            </w:pPr>
            <w:r w:rsidRPr="001151CE">
              <w:rPr>
                <w:color w:val="000000" w:themeColor="text1"/>
              </w:rPr>
              <w:t>Online Hybrid: synchronous and asynchronous</w:t>
            </w:r>
          </w:p>
        </w:tc>
        <w:tc>
          <w:tcPr>
            <w:tcW w:w="900" w:type="dxa"/>
          </w:tcPr>
          <w:p w14:paraId="4B6E3EFE" w14:textId="77777777" w:rsidR="006249DA" w:rsidRPr="001151CE" w:rsidRDefault="006249DA" w:rsidP="00687544"/>
        </w:tc>
        <w:tc>
          <w:tcPr>
            <w:tcW w:w="1008" w:type="dxa"/>
          </w:tcPr>
          <w:p w14:paraId="5F736E63" w14:textId="77777777" w:rsidR="006249DA" w:rsidRPr="001151CE" w:rsidRDefault="006249DA" w:rsidP="00687544"/>
        </w:tc>
      </w:tr>
      <w:tr w:rsidR="008B16E9" w:rsidRPr="001151CE" w14:paraId="29B24780" w14:textId="77777777" w:rsidTr="008D0221">
        <w:trPr>
          <w:trHeight w:val="386"/>
        </w:trPr>
        <w:tc>
          <w:tcPr>
            <w:tcW w:w="7650" w:type="dxa"/>
          </w:tcPr>
          <w:p w14:paraId="460934A8" w14:textId="35C881B8" w:rsidR="005F04E2" w:rsidRPr="001151CE" w:rsidRDefault="00A00922" w:rsidP="00687544">
            <w:pPr>
              <w:rPr>
                <w:color w:val="000000" w:themeColor="text1"/>
              </w:rPr>
            </w:pPr>
            <w:r w:rsidRPr="001151CE">
              <w:rPr>
                <w:color w:val="000000" w:themeColor="text1"/>
              </w:rPr>
              <w:t xml:space="preserve">Other (please describe): </w:t>
            </w:r>
          </w:p>
        </w:tc>
        <w:tc>
          <w:tcPr>
            <w:tcW w:w="900" w:type="dxa"/>
          </w:tcPr>
          <w:p w14:paraId="6A35EE9D" w14:textId="77777777" w:rsidR="005F04E2" w:rsidRPr="001151CE" w:rsidRDefault="005F04E2" w:rsidP="00687544"/>
        </w:tc>
        <w:tc>
          <w:tcPr>
            <w:tcW w:w="1008" w:type="dxa"/>
          </w:tcPr>
          <w:p w14:paraId="320FF838" w14:textId="77777777" w:rsidR="005F04E2" w:rsidRPr="001151CE" w:rsidRDefault="005F04E2" w:rsidP="00687544"/>
        </w:tc>
      </w:tr>
    </w:tbl>
    <w:p w14:paraId="02A7D675" w14:textId="6C4C14DB" w:rsidR="00E92BF4" w:rsidRPr="001151CE" w:rsidRDefault="00E92BF4" w:rsidP="000644FD"/>
    <w:p w14:paraId="3DC9073A" w14:textId="682531EE" w:rsidR="005F04E2" w:rsidRPr="001151CE" w:rsidRDefault="00A00922">
      <w:pPr>
        <w:spacing w:after="160" w:line="259" w:lineRule="auto"/>
      </w:pPr>
      <w:r w:rsidRPr="001151CE">
        <w:br w:type="page"/>
      </w:r>
    </w:p>
    <w:p w14:paraId="1FF6AA4F" w14:textId="3115B8CA" w:rsidR="000B09AB" w:rsidRPr="001151CE" w:rsidRDefault="00A00922" w:rsidP="00967AFB">
      <w:pPr>
        <w:pStyle w:val="Heading1"/>
        <w:shd w:val="clear" w:color="auto" w:fill="70AD47" w:themeFill="accent6"/>
      </w:pPr>
      <w:bookmarkStart w:id="7" w:name="_Toc152309562"/>
      <w:r w:rsidRPr="001151CE">
        <w:lastRenderedPageBreak/>
        <w:t xml:space="preserve">Program </w:t>
      </w:r>
      <w:r w:rsidR="001F5E3A" w:rsidRPr="001151CE">
        <w:t>Justification</w:t>
      </w:r>
      <w:bookmarkEnd w:id="7"/>
    </w:p>
    <w:p w14:paraId="16D07418" w14:textId="77777777" w:rsidR="00A00922" w:rsidRPr="001151CE" w:rsidRDefault="00A00922" w:rsidP="00967AFB"/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9242"/>
      </w:tblGrid>
      <w:tr w:rsidR="008B16E9" w:rsidRPr="001151CE" w14:paraId="67C27E4F" w14:textId="77777777" w:rsidTr="00B75F6A">
        <w:trPr>
          <w:trHeight w:val="548"/>
        </w:trPr>
        <w:tc>
          <w:tcPr>
            <w:tcW w:w="9468" w:type="dxa"/>
            <w:shd w:val="clear" w:color="auto" w:fill="E7E6E6" w:themeFill="background2"/>
          </w:tcPr>
          <w:p w14:paraId="2B1F3860" w14:textId="10336DCD" w:rsidR="00A0082B" w:rsidRPr="00D04AD8" w:rsidRDefault="00A00922" w:rsidP="003435F5">
            <w:pPr>
              <w:spacing w:after="160" w:line="259" w:lineRule="auto"/>
            </w:pPr>
            <w:r w:rsidRPr="00D04AD8">
              <w:t>Briefly describe your proposed program, licensure program, and grade level span (300 words maximum).</w:t>
            </w:r>
          </w:p>
        </w:tc>
      </w:tr>
      <w:tr w:rsidR="008B16E9" w:rsidRPr="001151CE" w14:paraId="30B1BE40" w14:textId="77777777" w:rsidTr="003435F5">
        <w:trPr>
          <w:trHeight w:val="2069"/>
        </w:trPr>
        <w:tc>
          <w:tcPr>
            <w:tcW w:w="9468" w:type="dxa"/>
          </w:tcPr>
          <w:p w14:paraId="2B7488D3" w14:textId="77777777" w:rsidR="00A0082B" w:rsidRPr="001151CE" w:rsidRDefault="00A0082B" w:rsidP="003435F5">
            <w:pPr>
              <w:spacing w:after="160" w:line="259" w:lineRule="auto"/>
            </w:pPr>
          </w:p>
        </w:tc>
      </w:tr>
    </w:tbl>
    <w:p w14:paraId="04731425" w14:textId="77777777" w:rsidR="00E37036" w:rsidRPr="001151CE" w:rsidRDefault="00E37036"/>
    <w:p w14:paraId="196B6AED" w14:textId="4DD88936" w:rsidR="00A0082B" w:rsidRPr="001151CE" w:rsidRDefault="00A0082B"/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9242"/>
      </w:tblGrid>
      <w:tr w:rsidR="008B16E9" w:rsidRPr="001151CE" w14:paraId="668A84D5" w14:textId="77777777" w:rsidTr="00B75F6A">
        <w:trPr>
          <w:trHeight w:val="890"/>
        </w:trPr>
        <w:tc>
          <w:tcPr>
            <w:tcW w:w="9468" w:type="dxa"/>
            <w:shd w:val="clear" w:color="auto" w:fill="E7E6E6" w:themeFill="background2"/>
          </w:tcPr>
          <w:p w14:paraId="0FC07D10" w14:textId="59581406" w:rsidR="00DC5939" w:rsidRPr="00D04AD8" w:rsidRDefault="00A00922">
            <w:pPr>
              <w:spacing w:after="160" w:line="259" w:lineRule="auto"/>
              <w:rPr>
                <w:bCs/>
              </w:rPr>
            </w:pPr>
            <w:r w:rsidRPr="00D04AD8">
              <w:rPr>
                <w:bCs/>
              </w:rPr>
              <w:t xml:space="preserve">Describe how your </w:t>
            </w:r>
            <w:r w:rsidR="00445E94" w:rsidRPr="00D04AD8">
              <w:rPr>
                <w:bCs/>
              </w:rPr>
              <w:t xml:space="preserve">proposed </w:t>
            </w:r>
            <w:r w:rsidRPr="00D04AD8">
              <w:rPr>
                <w:bCs/>
              </w:rPr>
              <w:t xml:space="preserve">program </w:t>
            </w:r>
            <w:r w:rsidR="00D465B9" w:rsidRPr="00D04AD8">
              <w:rPr>
                <w:bCs/>
              </w:rPr>
              <w:t>will</w:t>
            </w:r>
            <w:r w:rsidRPr="00D04AD8">
              <w:rPr>
                <w:bCs/>
              </w:rPr>
              <w:t xml:space="preserve"> address the </w:t>
            </w:r>
            <w:r w:rsidR="00555C27" w:rsidRPr="00D04AD8">
              <w:rPr>
                <w:bCs/>
              </w:rPr>
              <w:t>HIDOE and HIP</w:t>
            </w:r>
            <w:r w:rsidR="00D463E4" w:rsidRPr="00D04AD8">
              <w:rPr>
                <w:bCs/>
              </w:rPr>
              <w:t>CS</w:t>
            </w:r>
            <w:r w:rsidRPr="00D04AD8">
              <w:rPr>
                <w:bCs/>
              </w:rPr>
              <w:t xml:space="preserve"> </w:t>
            </w:r>
            <w:r w:rsidR="0010687C" w:rsidRPr="00D04AD8">
              <w:rPr>
                <w:bCs/>
              </w:rPr>
              <w:t xml:space="preserve">educational needs </w:t>
            </w:r>
            <w:r w:rsidRPr="00D04AD8">
              <w:rPr>
                <w:bCs/>
              </w:rPr>
              <w:t>and strategic plans.</w:t>
            </w:r>
            <w:r w:rsidR="000E6064" w:rsidRPr="00D04AD8">
              <w:rPr>
                <w:bCs/>
              </w:rPr>
              <w:t xml:space="preserve"> </w:t>
            </w:r>
            <w:r w:rsidR="00B75F6A" w:rsidRPr="00D04AD8">
              <w:rPr>
                <w:bCs/>
              </w:rPr>
              <w:t>Cite</w:t>
            </w:r>
            <w:r w:rsidR="00E37036" w:rsidRPr="00D04AD8">
              <w:rPr>
                <w:bCs/>
              </w:rPr>
              <w:t xml:space="preserve"> quantitative and qualitative</w:t>
            </w:r>
            <w:r w:rsidR="00B75F6A" w:rsidRPr="00D04AD8">
              <w:rPr>
                <w:bCs/>
              </w:rPr>
              <w:t xml:space="preserve"> data and academic research to support your response (</w:t>
            </w:r>
            <w:r w:rsidR="009E1155" w:rsidRPr="00D04AD8">
              <w:rPr>
                <w:bCs/>
              </w:rPr>
              <w:t>5</w:t>
            </w:r>
            <w:r w:rsidR="00B75F6A" w:rsidRPr="00D04AD8">
              <w:rPr>
                <w:bCs/>
              </w:rPr>
              <w:t>00 words</w:t>
            </w:r>
            <w:r w:rsidR="00B02D76" w:rsidRPr="00D04AD8">
              <w:rPr>
                <w:bCs/>
              </w:rPr>
              <w:t xml:space="preserve"> </w:t>
            </w:r>
            <w:r w:rsidR="00587D6B" w:rsidRPr="00D04AD8">
              <w:rPr>
                <w:bCs/>
              </w:rPr>
              <w:t>maximum</w:t>
            </w:r>
            <w:r w:rsidR="00B75F6A" w:rsidRPr="00D04AD8">
              <w:rPr>
                <w:bCs/>
              </w:rPr>
              <w:t>).</w:t>
            </w:r>
          </w:p>
        </w:tc>
      </w:tr>
      <w:tr w:rsidR="008B16E9" w:rsidRPr="001151CE" w14:paraId="67558B42" w14:textId="77777777" w:rsidTr="002A2F49">
        <w:trPr>
          <w:trHeight w:val="2069"/>
        </w:trPr>
        <w:tc>
          <w:tcPr>
            <w:tcW w:w="9468" w:type="dxa"/>
          </w:tcPr>
          <w:p w14:paraId="6B16DE28" w14:textId="77777777" w:rsidR="00DC5939" w:rsidRPr="001151CE" w:rsidRDefault="00DC5939">
            <w:pPr>
              <w:spacing w:after="160" w:line="259" w:lineRule="auto"/>
            </w:pPr>
          </w:p>
        </w:tc>
      </w:tr>
    </w:tbl>
    <w:p w14:paraId="51354A81" w14:textId="77777777" w:rsidR="00DC5939" w:rsidRPr="001151CE" w:rsidRDefault="00DC5939" w:rsidP="009E1155">
      <w:pPr>
        <w:spacing w:line="259" w:lineRule="auto"/>
      </w:pPr>
    </w:p>
    <w:p w14:paraId="2BF80BBB" w14:textId="362DFA23" w:rsidR="0011620D" w:rsidRPr="001151CE" w:rsidRDefault="0011620D" w:rsidP="009E1155"/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9242"/>
      </w:tblGrid>
      <w:tr w:rsidR="008B16E9" w:rsidRPr="001151CE" w14:paraId="6D8E4E31" w14:textId="77777777" w:rsidTr="0011620D">
        <w:tc>
          <w:tcPr>
            <w:tcW w:w="9468" w:type="dxa"/>
            <w:shd w:val="clear" w:color="auto" w:fill="E7E6E6" w:themeFill="background2"/>
          </w:tcPr>
          <w:p w14:paraId="645D623B" w14:textId="76EEA3AD" w:rsidR="00DC5939" w:rsidRPr="00D04AD8" w:rsidRDefault="00A00922">
            <w:pPr>
              <w:spacing w:after="160" w:line="259" w:lineRule="auto"/>
              <w:rPr>
                <w:bCs/>
              </w:rPr>
            </w:pPr>
            <w:r w:rsidRPr="00D04AD8">
              <w:rPr>
                <w:bCs/>
              </w:rPr>
              <w:t xml:space="preserve">Explain how your </w:t>
            </w:r>
            <w:r w:rsidR="00554D0E" w:rsidRPr="00D04AD8">
              <w:rPr>
                <w:bCs/>
              </w:rPr>
              <w:t>proposed</w:t>
            </w:r>
            <w:r w:rsidRPr="00D04AD8">
              <w:rPr>
                <w:bCs/>
              </w:rPr>
              <w:t xml:space="preserve"> licensure field program will </w:t>
            </w:r>
            <w:r w:rsidR="00E538A0" w:rsidRPr="00D04AD8">
              <w:rPr>
                <w:bCs/>
              </w:rPr>
              <w:t xml:space="preserve">complement and </w:t>
            </w:r>
            <w:r w:rsidRPr="00D04AD8">
              <w:rPr>
                <w:bCs/>
              </w:rPr>
              <w:t xml:space="preserve">address </w:t>
            </w:r>
            <w:r w:rsidR="00E538A0" w:rsidRPr="00D04AD8">
              <w:rPr>
                <w:bCs/>
              </w:rPr>
              <w:t>any</w:t>
            </w:r>
            <w:r w:rsidRPr="00D04AD8">
              <w:rPr>
                <w:bCs/>
              </w:rPr>
              <w:t xml:space="preserve"> challenges</w:t>
            </w:r>
            <w:r w:rsidR="00B02D76" w:rsidRPr="00D04AD8">
              <w:rPr>
                <w:bCs/>
              </w:rPr>
              <w:t xml:space="preserve"> </w:t>
            </w:r>
            <w:r w:rsidR="00813B55" w:rsidRPr="00D04AD8">
              <w:rPr>
                <w:bCs/>
              </w:rPr>
              <w:t>with</w:t>
            </w:r>
            <w:r w:rsidRPr="00D04AD8">
              <w:rPr>
                <w:bCs/>
              </w:rPr>
              <w:t xml:space="preserve"> existing Hawaiʻi approved programs.</w:t>
            </w:r>
            <w:r w:rsidR="000E6064" w:rsidRPr="00D04AD8">
              <w:rPr>
                <w:bCs/>
              </w:rPr>
              <w:t xml:space="preserve"> </w:t>
            </w:r>
            <w:r w:rsidR="0039333F" w:rsidRPr="00D04AD8">
              <w:rPr>
                <w:bCs/>
              </w:rPr>
              <w:t>Cite quantitative and qualitative data and academic research to support your response (500 words maximum).</w:t>
            </w:r>
          </w:p>
        </w:tc>
      </w:tr>
      <w:tr w:rsidR="008B16E9" w:rsidRPr="001151CE" w14:paraId="3C1476A5" w14:textId="77777777" w:rsidTr="002A2F49">
        <w:trPr>
          <w:trHeight w:val="2276"/>
        </w:trPr>
        <w:tc>
          <w:tcPr>
            <w:tcW w:w="9468" w:type="dxa"/>
          </w:tcPr>
          <w:p w14:paraId="075AA910" w14:textId="77777777" w:rsidR="00DC5939" w:rsidRPr="001151CE" w:rsidRDefault="00DC5939">
            <w:pPr>
              <w:spacing w:after="160" w:line="259" w:lineRule="auto"/>
            </w:pPr>
          </w:p>
        </w:tc>
      </w:tr>
    </w:tbl>
    <w:p w14:paraId="57A1B1CC" w14:textId="77777777" w:rsidR="0011620D" w:rsidRPr="001151CE" w:rsidRDefault="00A00922">
      <w:r w:rsidRPr="001151CE">
        <w:br w:type="page"/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9242"/>
      </w:tblGrid>
      <w:tr w:rsidR="008B16E9" w:rsidRPr="005832AA" w14:paraId="3A1775E2" w14:textId="77777777" w:rsidTr="003435F5">
        <w:tc>
          <w:tcPr>
            <w:tcW w:w="9468" w:type="dxa"/>
            <w:shd w:val="clear" w:color="auto" w:fill="E7E6E6" w:themeFill="background2"/>
          </w:tcPr>
          <w:p w14:paraId="7899A9E4" w14:textId="082CB6CA" w:rsidR="008437F9" w:rsidRPr="005832AA" w:rsidRDefault="00A00922" w:rsidP="003435F5">
            <w:pPr>
              <w:spacing w:after="160" w:line="259" w:lineRule="auto"/>
            </w:pPr>
            <w:r w:rsidRPr="005832AA">
              <w:lastRenderedPageBreak/>
              <w:t>If you are</w:t>
            </w:r>
            <w:r w:rsidR="00D463E4" w:rsidRPr="005832AA">
              <w:t xml:space="preserve"> an</w:t>
            </w:r>
            <w:r w:rsidRPr="005832AA">
              <w:t xml:space="preserve"> EPP, explain how this licensure program will enhance </w:t>
            </w:r>
            <w:r w:rsidR="009F63A5" w:rsidRPr="005832AA">
              <w:t xml:space="preserve">your </w:t>
            </w:r>
            <w:r w:rsidRPr="005832AA">
              <w:t>existing</w:t>
            </w:r>
            <w:r w:rsidR="009F63A5" w:rsidRPr="005832AA">
              <w:t xml:space="preserve"> licensure</w:t>
            </w:r>
            <w:r w:rsidRPr="005832AA">
              <w:t xml:space="preserve"> programs and not compete with similar licensure programs </w:t>
            </w:r>
            <w:r w:rsidR="00F013EC" w:rsidRPr="005832AA">
              <w:t>be</w:t>
            </w:r>
            <w:r w:rsidR="009F63A5" w:rsidRPr="005832AA">
              <w:t xml:space="preserve">ing </w:t>
            </w:r>
            <w:r w:rsidRPr="005832AA">
              <w:t>implemented.</w:t>
            </w:r>
            <w:r w:rsidR="000E6064" w:rsidRPr="005832AA">
              <w:t xml:space="preserve"> </w:t>
            </w:r>
            <w:r w:rsidR="0039333F" w:rsidRPr="005832AA">
              <w:t>Cite quantitative and qualitative data and academic research to support your response (500 words maximum).</w:t>
            </w:r>
          </w:p>
        </w:tc>
      </w:tr>
      <w:tr w:rsidR="008B16E9" w:rsidRPr="005832AA" w14:paraId="1FA9EF0F" w14:textId="77777777" w:rsidTr="003435F5">
        <w:trPr>
          <w:trHeight w:val="2276"/>
        </w:trPr>
        <w:tc>
          <w:tcPr>
            <w:tcW w:w="9468" w:type="dxa"/>
          </w:tcPr>
          <w:p w14:paraId="311221DD" w14:textId="77777777" w:rsidR="008437F9" w:rsidRPr="005832AA" w:rsidRDefault="008437F9" w:rsidP="003435F5">
            <w:pPr>
              <w:spacing w:after="160" w:line="259" w:lineRule="auto"/>
            </w:pPr>
          </w:p>
        </w:tc>
      </w:tr>
    </w:tbl>
    <w:p w14:paraId="4AD721DB" w14:textId="0502AF21" w:rsidR="008437F9" w:rsidRPr="005832AA" w:rsidRDefault="008437F9"/>
    <w:p w14:paraId="530538C3" w14:textId="0A5F7E63" w:rsidR="00F013EC" w:rsidRPr="005832AA" w:rsidRDefault="00F013EC"/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9242"/>
      </w:tblGrid>
      <w:tr w:rsidR="008B16E9" w:rsidRPr="005832AA" w14:paraId="0E32A654" w14:textId="77777777" w:rsidTr="00E51B79">
        <w:tc>
          <w:tcPr>
            <w:tcW w:w="9468" w:type="dxa"/>
            <w:shd w:val="clear" w:color="auto" w:fill="E7E6E6" w:themeFill="background2"/>
          </w:tcPr>
          <w:p w14:paraId="34AA8EBD" w14:textId="5FD6D982" w:rsidR="00F013EC" w:rsidRPr="005832AA" w:rsidRDefault="00A00922" w:rsidP="00E51B79">
            <w:pPr>
              <w:spacing w:after="160" w:line="259" w:lineRule="auto"/>
            </w:pPr>
            <w:r w:rsidRPr="005832AA">
              <w:t xml:space="preserve">Describe how you </w:t>
            </w:r>
            <w:r w:rsidR="00F335EC" w:rsidRPr="005832AA">
              <w:t xml:space="preserve">plan to </w:t>
            </w:r>
            <w:r w:rsidRPr="005832AA">
              <w:t xml:space="preserve">select, prepare, evaluate, support, and retain </w:t>
            </w:r>
            <w:r w:rsidR="009B28B9" w:rsidRPr="005832AA">
              <w:t xml:space="preserve">partnership schools </w:t>
            </w:r>
            <w:r w:rsidRPr="005832AA">
              <w:t>(</w:t>
            </w:r>
            <w:r w:rsidR="009B28B9" w:rsidRPr="005832AA">
              <w:t>3</w:t>
            </w:r>
            <w:r w:rsidRPr="005832AA">
              <w:t>00 words maximum).</w:t>
            </w:r>
          </w:p>
        </w:tc>
      </w:tr>
      <w:tr w:rsidR="008B16E9" w:rsidRPr="005832AA" w14:paraId="1B5C3C7D" w14:textId="77777777" w:rsidTr="00F335EC">
        <w:trPr>
          <w:trHeight w:val="953"/>
        </w:trPr>
        <w:tc>
          <w:tcPr>
            <w:tcW w:w="9468" w:type="dxa"/>
          </w:tcPr>
          <w:p w14:paraId="4823AACC" w14:textId="77777777" w:rsidR="00F013EC" w:rsidRPr="005832AA" w:rsidRDefault="00F013EC" w:rsidP="00E51B79">
            <w:pPr>
              <w:spacing w:after="160" w:line="259" w:lineRule="auto"/>
            </w:pPr>
          </w:p>
        </w:tc>
      </w:tr>
    </w:tbl>
    <w:p w14:paraId="0C8064E0" w14:textId="77777777" w:rsidR="00F013EC" w:rsidRPr="005832AA" w:rsidRDefault="00F013EC"/>
    <w:p w14:paraId="647C3B65" w14:textId="77777777" w:rsidR="00D46C9D" w:rsidRPr="005832AA" w:rsidRDefault="00D46C9D" w:rsidP="00D46C9D"/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9242"/>
      </w:tblGrid>
      <w:tr w:rsidR="00D46C9D" w:rsidRPr="005832AA" w14:paraId="3E9C08C4" w14:textId="77777777" w:rsidTr="00185E8A">
        <w:tc>
          <w:tcPr>
            <w:tcW w:w="9468" w:type="dxa"/>
            <w:shd w:val="clear" w:color="auto" w:fill="E7E6E6" w:themeFill="background2"/>
          </w:tcPr>
          <w:p w14:paraId="0CFF70EE" w14:textId="77777777" w:rsidR="00D46C9D" w:rsidRPr="005832AA" w:rsidRDefault="00D46C9D" w:rsidP="00185E8A">
            <w:pPr>
              <w:spacing w:after="160" w:line="259" w:lineRule="auto"/>
            </w:pPr>
            <w:r w:rsidRPr="005832AA">
              <w:t>If you do not have existing partnerships with the HIDOE or HIPCS, what is your plan to establish these partnerships? (300 words maximum).</w:t>
            </w:r>
          </w:p>
        </w:tc>
      </w:tr>
      <w:tr w:rsidR="00D46C9D" w:rsidRPr="001151CE" w14:paraId="11BB23DC" w14:textId="77777777" w:rsidTr="00185E8A">
        <w:trPr>
          <w:trHeight w:val="935"/>
        </w:trPr>
        <w:tc>
          <w:tcPr>
            <w:tcW w:w="9468" w:type="dxa"/>
          </w:tcPr>
          <w:p w14:paraId="03092AC9" w14:textId="77777777" w:rsidR="00D46C9D" w:rsidRPr="001151CE" w:rsidRDefault="00D46C9D" w:rsidP="00185E8A">
            <w:pPr>
              <w:spacing w:after="160" w:line="259" w:lineRule="auto"/>
            </w:pPr>
          </w:p>
        </w:tc>
      </w:tr>
    </w:tbl>
    <w:p w14:paraId="196D8F0C" w14:textId="40D1119A" w:rsidR="008437F9" w:rsidRPr="001151CE" w:rsidRDefault="00A00922">
      <w:pPr>
        <w:spacing w:after="160" w:line="259" w:lineRule="auto"/>
      </w:pPr>
      <w:r w:rsidRPr="001151CE">
        <w:br w:type="page"/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3082"/>
        <w:gridCol w:w="3084"/>
        <w:gridCol w:w="3076"/>
      </w:tblGrid>
      <w:tr w:rsidR="008B16E9" w:rsidRPr="001151CE" w14:paraId="42A52BEF" w14:textId="77777777" w:rsidTr="00E57A38">
        <w:tc>
          <w:tcPr>
            <w:tcW w:w="9468" w:type="dxa"/>
            <w:gridSpan w:val="3"/>
            <w:shd w:val="clear" w:color="auto" w:fill="D9D9D9" w:themeFill="background1" w:themeFillShade="D9"/>
          </w:tcPr>
          <w:p w14:paraId="511C3835" w14:textId="27CBF462" w:rsidR="008437F9" w:rsidRPr="005832AA" w:rsidRDefault="00A00922" w:rsidP="003435F5">
            <w:pPr>
              <w:spacing w:after="160" w:line="259" w:lineRule="auto"/>
            </w:pPr>
            <w:r w:rsidRPr="005832AA">
              <w:lastRenderedPageBreak/>
              <w:t>Provide a list of</w:t>
            </w:r>
            <w:r w:rsidR="00E91DAB" w:rsidRPr="005832AA">
              <w:t xml:space="preserve"> existing </w:t>
            </w:r>
            <w:r w:rsidR="00C63A0B" w:rsidRPr="005832AA">
              <w:t xml:space="preserve">HIDOE or HIPCS </w:t>
            </w:r>
            <w:r w:rsidR="00E91DAB" w:rsidRPr="005832AA">
              <w:t>partnerships</w:t>
            </w:r>
            <w:r w:rsidR="00C63A0B" w:rsidRPr="005832AA">
              <w:t xml:space="preserve">. </w:t>
            </w:r>
            <w:r w:rsidR="00F02E34" w:rsidRPr="005832AA">
              <w:t xml:space="preserve">Write none if you do not have any partnerships. </w:t>
            </w:r>
          </w:p>
        </w:tc>
      </w:tr>
      <w:tr w:rsidR="008B16E9" w:rsidRPr="001151CE" w14:paraId="0FC2A1D2" w14:textId="77777777" w:rsidTr="00E57A38">
        <w:trPr>
          <w:trHeight w:val="105"/>
        </w:trPr>
        <w:tc>
          <w:tcPr>
            <w:tcW w:w="3156" w:type="dxa"/>
            <w:shd w:val="clear" w:color="auto" w:fill="D9D9D9" w:themeFill="background1" w:themeFillShade="D9"/>
          </w:tcPr>
          <w:p w14:paraId="2A706F79" w14:textId="3A7B9851" w:rsidR="002121C7" w:rsidRPr="005832AA" w:rsidRDefault="00A00922" w:rsidP="00B839D7">
            <w:pPr>
              <w:spacing w:after="160" w:line="259" w:lineRule="auto"/>
              <w:jc w:val="center"/>
            </w:pPr>
            <w:r w:rsidRPr="005832AA">
              <w:t>Island</w:t>
            </w:r>
          </w:p>
        </w:tc>
        <w:tc>
          <w:tcPr>
            <w:tcW w:w="3156" w:type="dxa"/>
            <w:shd w:val="clear" w:color="auto" w:fill="D9D9D9" w:themeFill="background1" w:themeFillShade="D9"/>
          </w:tcPr>
          <w:p w14:paraId="36713D57" w14:textId="64BBD512" w:rsidR="002121C7" w:rsidRPr="005832AA" w:rsidRDefault="00A00922" w:rsidP="00B839D7">
            <w:pPr>
              <w:spacing w:after="160" w:line="259" w:lineRule="auto"/>
              <w:jc w:val="center"/>
            </w:pPr>
            <w:r w:rsidRPr="005832AA">
              <w:t>Complex Area</w:t>
            </w:r>
          </w:p>
        </w:tc>
        <w:tc>
          <w:tcPr>
            <w:tcW w:w="3156" w:type="dxa"/>
            <w:shd w:val="clear" w:color="auto" w:fill="D9D9D9" w:themeFill="background1" w:themeFillShade="D9"/>
          </w:tcPr>
          <w:p w14:paraId="55935221" w14:textId="2994ADF2" w:rsidR="002121C7" w:rsidRPr="005832AA" w:rsidRDefault="00A00922" w:rsidP="00B839D7">
            <w:pPr>
              <w:spacing w:after="160" w:line="259" w:lineRule="auto"/>
              <w:jc w:val="center"/>
            </w:pPr>
            <w:r w:rsidRPr="005832AA">
              <w:t>School Name</w:t>
            </w:r>
          </w:p>
        </w:tc>
      </w:tr>
      <w:tr w:rsidR="008B16E9" w:rsidRPr="001151CE" w14:paraId="60318A88" w14:textId="77777777" w:rsidTr="00807B5A">
        <w:trPr>
          <w:trHeight w:val="101"/>
        </w:trPr>
        <w:tc>
          <w:tcPr>
            <w:tcW w:w="3156" w:type="dxa"/>
          </w:tcPr>
          <w:p w14:paraId="02382A0B" w14:textId="13AC8D6D" w:rsidR="002121C7" w:rsidRPr="001151CE" w:rsidRDefault="00A00922" w:rsidP="003435F5">
            <w:pPr>
              <w:spacing w:after="160" w:line="259" w:lineRule="auto"/>
            </w:pPr>
            <w:r w:rsidRPr="001151CE">
              <w:t>Hawai</w:t>
            </w:r>
            <w:r w:rsidRPr="001151CE">
              <w:rPr>
                <w:rFonts w:ascii="Arial" w:hAnsi="Arial" w:cs="Arial"/>
              </w:rPr>
              <w:t>ʻ</w:t>
            </w:r>
            <w:r w:rsidRPr="001151CE">
              <w:rPr>
                <w:rFonts w:cs="Arial"/>
              </w:rPr>
              <w:t xml:space="preserve">i </w:t>
            </w:r>
          </w:p>
        </w:tc>
        <w:tc>
          <w:tcPr>
            <w:tcW w:w="3156" w:type="dxa"/>
          </w:tcPr>
          <w:p w14:paraId="3FB19268" w14:textId="77777777" w:rsidR="002121C7" w:rsidRPr="001151CE" w:rsidRDefault="002121C7" w:rsidP="003435F5">
            <w:pPr>
              <w:spacing w:after="160" w:line="259" w:lineRule="auto"/>
            </w:pPr>
          </w:p>
        </w:tc>
        <w:tc>
          <w:tcPr>
            <w:tcW w:w="3156" w:type="dxa"/>
          </w:tcPr>
          <w:p w14:paraId="433B978B" w14:textId="008B7C9C" w:rsidR="002121C7" w:rsidRPr="001151CE" w:rsidRDefault="002121C7" w:rsidP="003435F5">
            <w:pPr>
              <w:spacing w:after="160" w:line="259" w:lineRule="auto"/>
            </w:pPr>
          </w:p>
        </w:tc>
      </w:tr>
      <w:tr w:rsidR="008B16E9" w:rsidRPr="001151CE" w14:paraId="78AE7DA5" w14:textId="77777777" w:rsidTr="00807B5A">
        <w:trPr>
          <w:trHeight w:val="101"/>
        </w:trPr>
        <w:tc>
          <w:tcPr>
            <w:tcW w:w="3156" w:type="dxa"/>
          </w:tcPr>
          <w:p w14:paraId="2CEEBF2D" w14:textId="25BCEEEA" w:rsidR="002121C7" w:rsidRPr="001151CE" w:rsidRDefault="00A00922" w:rsidP="003435F5">
            <w:pPr>
              <w:spacing w:after="160" w:line="259" w:lineRule="auto"/>
              <w:rPr>
                <w:rFonts w:cs="Arial"/>
              </w:rPr>
            </w:pPr>
            <w:proofErr w:type="spellStart"/>
            <w:r w:rsidRPr="001151CE">
              <w:rPr>
                <w:rFonts w:cs="Arial"/>
              </w:rPr>
              <w:t>Kaua</w:t>
            </w:r>
            <w:r w:rsidR="0012528D" w:rsidRPr="001151CE">
              <w:rPr>
                <w:rFonts w:ascii="Arial" w:hAnsi="Arial" w:cs="Arial"/>
              </w:rPr>
              <w:t>ʻ</w:t>
            </w:r>
            <w:r w:rsidRPr="001151CE">
              <w:rPr>
                <w:rFonts w:cs="Arial"/>
              </w:rPr>
              <w:t>i</w:t>
            </w:r>
            <w:proofErr w:type="spellEnd"/>
          </w:p>
        </w:tc>
        <w:tc>
          <w:tcPr>
            <w:tcW w:w="3156" w:type="dxa"/>
          </w:tcPr>
          <w:p w14:paraId="5E28ECCD" w14:textId="77777777" w:rsidR="002121C7" w:rsidRPr="001151CE" w:rsidRDefault="002121C7" w:rsidP="003435F5">
            <w:pPr>
              <w:spacing w:after="160" w:line="259" w:lineRule="auto"/>
            </w:pPr>
          </w:p>
        </w:tc>
        <w:tc>
          <w:tcPr>
            <w:tcW w:w="3156" w:type="dxa"/>
          </w:tcPr>
          <w:p w14:paraId="679C77D8" w14:textId="2C289BD3" w:rsidR="002121C7" w:rsidRPr="001151CE" w:rsidRDefault="002121C7" w:rsidP="003435F5">
            <w:pPr>
              <w:spacing w:after="160" w:line="259" w:lineRule="auto"/>
            </w:pPr>
          </w:p>
        </w:tc>
      </w:tr>
      <w:tr w:rsidR="008B16E9" w:rsidRPr="001151CE" w14:paraId="66F3C68F" w14:textId="77777777" w:rsidTr="00807B5A">
        <w:trPr>
          <w:trHeight w:val="101"/>
        </w:trPr>
        <w:tc>
          <w:tcPr>
            <w:tcW w:w="3156" w:type="dxa"/>
          </w:tcPr>
          <w:p w14:paraId="5A0E3048" w14:textId="0EF3FAA6" w:rsidR="005E0EB8" w:rsidRPr="001151CE" w:rsidRDefault="00A00922" w:rsidP="003435F5">
            <w:pPr>
              <w:spacing w:after="160" w:line="259" w:lineRule="auto"/>
              <w:rPr>
                <w:rFonts w:cs="Arial"/>
              </w:rPr>
            </w:pPr>
            <w:proofErr w:type="spellStart"/>
            <w:r w:rsidRPr="001151CE">
              <w:rPr>
                <w:rFonts w:cs="Arial"/>
              </w:rPr>
              <w:t>L</w:t>
            </w:r>
            <w:r w:rsidR="00E57A38" w:rsidRPr="001151CE">
              <w:rPr>
                <w:rFonts w:cs="Arial"/>
              </w:rPr>
              <w:t>ā</w:t>
            </w:r>
            <w:r w:rsidRPr="001151CE">
              <w:rPr>
                <w:rFonts w:cs="Arial"/>
              </w:rPr>
              <w:t>na</w:t>
            </w:r>
            <w:r w:rsidR="0012528D" w:rsidRPr="001151CE">
              <w:rPr>
                <w:rFonts w:ascii="Arial" w:hAnsi="Arial" w:cs="Arial"/>
              </w:rPr>
              <w:t>ʻ</w:t>
            </w:r>
            <w:r w:rsidRPr="001151CE">
              <w:rPr>
                <w:rFonts w:cs="Arial"/>
              </w:rPr>
              <w:t>i</w:t>
            </w:r>
            <w:proofErr w:type="spellEnd"/>
          </w:p>
        </w:tc>
        <w:tc>
          <w:tcPr>
            <w:tcW w:w="3156" w:type="dxa"/>
          </w:tcPr>
          <w:p w14:paraId="6D5F19D6" w14:textId="77777777" w:rsidR="005E0EB8" w:rsidRPr="001151CE" w:rsidRDefault="005E0EB8" w:rsidP="003435F5">
            <w:pPr>
              <w:spacing w:after="160" w:line="259" w:lineRule="auto"/>
            </w:pPr>
          </w:p>
        </w:tc>
        <w:tc>
          <w:tcPr>
            <w:tcW w:w="3156" w:type="dxa"/>
          </w:tcPr>
          <w:p w14:paraId="746F2538" w14:textId="77777777" w:rsidR="005E0EB8" w:rsidRPr="001151CE" w:rsidRDefault="005E0EB8" w:rsidP="003435F5">
            <w:pPr>
              <w:spacing w:after="160" w:line="259" w:lineRule="auto"/>
            </w:pPr>
          </w:p>
        </w:tc>
      </w:tr>
      <w:tr w:rsidR="008B16E9" w:rsidRPr="001151CE" w14:paraId="66D47DD0" w14:textId="77777777" w:rsidTr="00807B5A">
        <w:trPr>
          <w:trHeight w:val="101"/>
        </w:trPr>
        <w:tc>
          <w:tcPr>
            <w:tcW w:w="3156" w:type="dxa"/>
          </w:tcPr>
          <w:p w14:paraId="548F5DDC" w14:textId="4C2A2E93" w:rsidR="002121C7" w:rsidRPr="001151CE" w:rsidRDefault="00A00922" w:rsidP="003435F5">
            <w:pPr>
              <w:spacing w:after="160" w:line="259" w:lineRule="auto"/>
              <w:rPr>
                <w:rFonts w:cs="Arial"/>
              </w:rPr>
            </w:pPr>
            <w:r w:rsidRPr="001151CE">
              <w:rPr>
                <w:rFonts w:cs="Arial"/>
              </w:rPr>
              <w:t>Maui</w:t>
            </w:r>
          </w:p>
        </w:tc>
        <w:tc>
          <w:tcPr>
            <w:tcW w:w="3156" w:type="dxa"/>
          </w:tcPr>
          <w:p w14:paraId="1B1095BE" w14:textId="77777777" w:rsidR="002121C7" w:rsidRPr="001151CE" w:rsidRDefault="002121C7" w:rsidP="003435F5">
            <w:pPr>
              <w:spacing w:after="160" w:line="259" w:lineRule="auto"/>
            </w:pPr>
          </w:p>
        </w:tc>
        <w:tc>
          <w:tcPr>
            <w:tcW w:w="3156" w:type="dxa"/>
          </w:tcPr>
          <w:p w14:paraId="59171D86" w14:textId="222730FF" w:rsidR="002121C7" w:rsidRPr="001151CE" w:rsidRDefault="002121C7" w:rsidP="003435F5">
            <w:pPr>
              <w:spacing w:after="160" w:line="259" w:lineRule="auto"/>
            </w:pPr>
          </w:p>
        </w:tc>
      </w:tr>
      <w:tr w:rsidR="008B16E9" w:rsidRPr="001151CE" w14:paraId="6339541D" w14:textId="77777777" w:rsidTr="00807B5A">
        <w:trPr>
          <w:trHeight w:val="101"/>
        </w:trPr>
        <w:tc>
          <w:tcPr>
            <w:tcW w:w="3156" w:type="dxa"/>
          </w:tcPr>
          <w:p w14:paraId="6BFAAD98" w14:textId="366F4911" w:rsidR="00E74744" w:rsidRPr="001151CE" w:rsidRDefault="00A00922" w:rsidP="00E74744">
            <w:pPr>
              <w:spacing w:after="160" w:line="259" w:lineRule="auto"/>
              <w:rPr>
                <w:rFonts w:cs="Arial"/>
              </w:rPr>
            </w:pPr>
            <w:proofErr w:type="spellStart"/>
            <w:r w:rsidRPr="001151CE">
              <w:t>Moloka</w:t>
            </w:r>
            <w:r w:rsidRPr="001151CE">
              <w:rPr>
                <w:rFonts w:ascii="Arial" w:hAnsi="Arial" w:cs="Arial"/>
              </w:rPr>
              <w:t>ʻ</w:t>
            </w:r>
            <w:r w:rsidRPr="001151CE">
              <w:rPr>
                <w:rFonts w:cs="Arial"/>
              </w:rPr>
              <w:t>i</w:t>
            </w:r>
            <w:proofErr w:type="spellEnd"/>
          </w:p>
        </w:tc>
        <w:tc>
          <w:tcPr>
            <w:tcW w:w="3156" w:type="dxa"/>
          </w:tcPr>
          <w:p w14:paraId="0AE282AE" w14:textId="13F0863D" w:rsidR="00E74744" w:rsidRPr="001151CE" w:rsidRDefault="00E74744" w:rsidP="00E74744">
            <w:pPr>
              <w:spacing w:after="160" w:line="259" w:lineRule="auto"/>
            </w:pPr>
          </w:p>
        </w:tc>
        <w:tc>
          <w:tcPr>
            <w:tcW w:w="3156" w:type="dxa"/>
          </w:tcPr>
          <w:p w14:paraId="00EB7021" w14:textId="37BD15D0" w:rsidR="00E74744" w:rsidRPr="001151CE" w:rsidRDefault="00E74744" w:rsidP="00E74744">
            <w:pPr>
              <w:spacing w:after="160" w:line="259" w:lineRule="auto"/>
            </w:pPr>
          </w:p>
        </w:tc>
      </w:tr>
      <w:tr w:rsidR="008B16E9" w:rsidRPr="001151CE" w14:paraId="67C71BBD" w14:textId="77777777" w:rsidTr="00807B5A">
        <w:trPr>
          <w:trHeight w:val="101"/>
        </w:trPr>
        <w:tc>
          <w:tcPr>
            <w:tcW w:w="3156" w:type="dxa"/>
          </w:tcPr>
          <w:p w14:paraId="2D739B9D" w14:textId="6652CF5D" w:rsidR="00E74744" w:rsidRPr="001151CE" w:rsidRDefault="00A00922" w:rsidP="00E74744">
            <w:pPr>
              <w:spacing w:after="160" w:line="259" w:lineRule="auto"/>
            </w:pPr>
            <w:proofErr w:type="spellStart"/>
            <w:r w:rsidRPr="001151CE">
              <w:t>O</w:t>
            </w:r>
            <w:r w:rsidRPr="001151CE">
              <w:rPr>
                <w:rFonts w:ascii="Arial" w:hAnsi="Arial" w:cs="Arial"/>
              </w:rPr>
              <w:t>ʻ</w:t>
            </w:r>
            <w:r w:rsidRPr="001151CE">
              <w:rPr>
                <w:rFonts w:cs="Arial"/>
              </w:rPr>
              <w:t>ahu</w:t>
            </w:r>
            <w:proofErr w:type="spellEnd"/>
          </w:p>
        </w:tc>
        <w:tc>
          <w:tcPr>
            <w:tcW w:w="3156" w:type="dxa"/>
          </w:tcPr>
          <w:p w14:paraId="47259067" w14:textId="0D5A9094" w:rsidR="00E74744" w:rsidRPr="001151CE" w:rsidRDefault="00E74744" w:rsidP="00E74744">
            <w:pPr>
              <w:spacing w:after="160" w:line="259" w:lineRule="auto"/>
            </w:pPr>
          </w:p>
        </w:tc>
        <w:tc>
          <w:tcPr>
            <w:tcW w:w="3156" w:type="dxa"/>
          </w:tcPr>
          <w:p w14:paraId="295CCA3C" w14:textId="7787BD3C" w:rsidR="00E74744" w:rsidRPr="001151CE" w:rsidRDefault="00E74744" w:rsidP="00E74744">
            <w:pPr>
              <w:spacing w:after="160" w:line="259" w:lineRule="auto"/>
            </w:pPr>
          </w:p>
        </w:tc>
      </w:tr>
    </w:tbl>
    <w:p w14:paraId="64F054E1" w14:textId="095FCE8F" w:rsidR="00285283" w:rsidRPr="001151CE" w:rsidRDefault="00285283"/>
    <w:p w14:paraId="3B840B95" w14:textId="77777777" w:rsidR="00634313" w:rsidRPr="001151CE" w:rsidRDefault="00634313"/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2312"/>
        <w:gridCol w:w="2314"/>
        <w:gridCol w:w="2308"/>
        <w:gridCol w:w="2308"/>
      </w:tblGrid>
      <w:tr w:rsidR="008B16E9" w:rsidRPr="001151CE" w14:paraId="168E9A3E" w14:textId="77777777" w:rsidTr="00E51B79">
        <w:tc>
          <w:tcPr>
            <w:tcW w:w="9468" w:type="dxa"/>
            <w:gridSpan w:val="4"/>
            <w:shd w:val="clear" w:color="auto" w:fill="E7E6E6" w:themeFill="background2"/>
          </w:tcPr>
          <w:p w14:paraId="1472E381" w14:textId="77777777" w:rsidR="00634313" w:rsidRPr="005832AA" w:rsidRDefault="00A00922" w:rsidP="00E51B79">
            <w:pPr>
              <w:spacing w:after="160" w:line="259" w:lineRule="auto"/>
            </w:pPr>
            <w:r w:rsidRPr="005832AA">
              <w:t>If you are a Hawai</w:t>
            </w:r>
            <w:r w:rsidRPr="005832AA">
              <w:rPr>
                <w:rFonts w:cs="Arial"/>
              </w:rPr>
              <w:t xml:space="preserve">i-approved program, please provide quantitative data on the number of program completers who have received a teacher license from the HTSB within the past six years and are currently teachers in the HIDOE or HIPCS. </w:t>
            </w:r>
          </w:p>
        </w:tc>
      </w:tr>
      <w:tr w:rsidR="008B16E9" w:rsidRPr="001151CE" w14:paraId="10558FF7" w14:textId="77777777" w:rsidTr="00E51B79">
        <w:trPr>
          <w:trHeight w:val="201"/>
        </w:trPr>
        <w:tc>
          <w:tcPr>
            <w:tcW w:w="2367" w:type="dxa"/>
          </w:tcPr>
          <w:p w14:paraId="77BFEFD9" w14:textId="77777777" w:rsidR="00634313" w:rsidRPr="005832AA" w:rsidRDefault="00A00922" w:rsidP="005A2103">
            <w:pPr>
              <w:spacing w:after="160" w:line="259" w:lineRule="auto"/>
              <w:jc w:val="center"/>
            </w:pPr>
            <w:r w:rsidRPr="005832AA">
              <w:t>Completer Year</w:t>
            </w:r>
          </w:p>
        </w:tc>
        <w:tc>
          <w:tcPr>
            <w:tcW w:w="2367" w:type="dxa"/>
          </w:tcPr>
          <w:p w14:paraId="196141EF" w14:textId="77777777" w:rsidR="00634313" w:rsidRPr="005832AA" w:rsidRDefault="00A00922" w:rsidP="005A2103">
            <w:pPr>
              <w:spacing w:after="160" w:line="259" w:lineRule="auto"/>
              <w:jc w:val="center"/>
            </w:pPr>
            <w:r w:rsidRPr="005832AA">
              <w:t>Number of program completers</w:t>
            </w:r>
          </w:p>
        </w:tc>
        <w:tc>
          <w:tcPr>
            <w:tcW w:w="2367" w:type="dxa"/>
          </w:tcPr>
          <w:p w14:paraId="432B2918" w14:textId="32FA5D09" w:rsidR="00634313" w:rsidRPr="005832AA" w:rsidRDefault="00A00922" w:rsidP="005A2103">
            <w:pPr>
              <w:spacing w:after="160" w:line="259" w:lineRule="auto"/>
              <w:jc w:val="center"/>
            </w:pPr>
            <w:r w:rsidRPr="005832AA">
              <w:t xml:space="preserve">Number </w:t>
            </w:r>
            <w:r w:rsidR="005A2103" w:rsidRPr="005832AA">
              <w:t xml:space="preserve">of teachers </w:t>
            </w:r>
            <w:r w:rsidR="00F02E34" w:rsidRPr="005832AA">
              <w:t xml:space="preserve">currently </w:t>
            </w:r>
            <w:r w:rsidRPr="005832AA">
              <w:t>employed in the HIDOE</w:t>
            </w:r>
          </w:p>
        </w:tc>
        <w:tc>
          <w:tcPr>
            <w:tcW w:w="2367" w:type="dxa"/>
          </w:tcPr>
          <w:p w14:paraId="69D44B31" w14:textId="73951629" w:rsidR="00634313" w:rsidRPr="005832AA" w:rsidRDefault="00A00922" w:rsidP="005A2103">
            <w:pPr>
              <w:spacing w:after="160" w:line="259" w:lineRule="auto"/>
              <w:jc w:val="center"/>
            </w:pPr>
            <w:r w:rsidRPr="005832AA">
              <w:t xml:space="preserve">Number </w:t>
            </w:r>
            <w:r w:rsidR="005A2103" w:rsidRPr="005832AA">
              <w:t xml:space="preserve">of teachers </w:t>
            </w:r>
            <w:r w:rsidR="00F02E34" w:rsidRPr="005832AA">
              <w:t xml:space="preserve">currently </w:t>
            </w:r>
            <w:r w:rsidRPr="005832AA">
              <w:t>employed in the HIPCS</w:t>
            </w:r>
          </w:p>
        </w:tc>
      </w:tr>
      <w:tr w:rsidR="008B16E9" w:rsidRPr="001151CE" w14:paraId="259EEBBA" w14:textId="77777777" w:rsidTr="00E51B79">
        <w:trPr>
          <w:trHeight w:val="201"/>
        </w:trPr>
        <w:tc>
          <w:tcPr>
            <w:tcW w:w="2367" w:type="dxa"/>
          </w:tcPr>
          <w:p w14:paraId="3D809F31" w14:textId="77777777" w:rsidR="00634313" w:rsidRPr="001151CE" w:rsidRDefault="00634313" w:rsidP="00E51B79">
            <w:pPr>
              <w:spacing w:after="160" w:line="259" w:lineRule="auto"/>
            </w:pPr>
          </w:p>
        </w:tc>
        <w:tc>
          <w:tcPr>
            <w:tcW w:w="2367" w:type="dxa"/>
          </w:tcPr>
          <w:p w14:paraId="0A67F7F1" w14:textId="77777777" w:rsidR="00634313" w:rsidRPr="001151CE" w:rsidRDefault="00634313" w:rsidP="00E51B79">
            <w:pPr>
              <w:spacing w:after="160" w:line="259" w:lineRule="auto"/>
            </w:pPr>
          </w:p>
        </w:tc>
        <w:tc>
          <w:tcPr>
            <w:tcW w:w="2367" w:type="dxa"/>
          </w:tcPr>
          <w:p w14:paraId="519F838F" w14:textId="77777777" w:rsidR="00634313" w:rsidRPr="001151CE" w:rsidRDefault="00634313" w:rsidP="00E51B79">
            <w:pPr>
              <w:spacing w:after="160" w:line="259" w:lineRule="auto"/>
            </w:pPr>
          </w:p>
        </w:tc>
        <w:tc>
          <w:tcPr>
            <w:tcW w:w="2367" w:type="dxa"/>
          </w:tcPr>
          <w:p w14:paraId="6F86E8D3" w14:textId="77777777" w:rsidR="00634313" w:rsidRPr="001151CE" w:rsidRDefault="00634313" w:rsidP="00E51B79">
            <w:pPr>
              <w:spacing w:after="160" w:line="259" w:lineRule="auto"/>
            </w:pPr>
          </w:p>
        </w:tc>
      </w:tr>
      <w:tr w:rsidR="008B16E9" w:rsidRPr="001151CE" w14:paraId="48D17EAB" w14:textId="77777777" w:rsidTr="00E51B79">
        <w:trPr>
          <w:trHeight w:val="201"/>
        </w:trPr>
        <w:tc>
          <w:tcPr>
            <w:tcW w:w="2367" w:type="dxa"/>
          </w:tcPr>
          <w:p w14:paraId="5CC608D3" w14:textId="77777777" w:rsidR="00634313" w:rsidRPr="001151CE" w:rsidRDefault="00634313" w:rsidP="00E51B79">
            <w:pPr>
              <w:spacing w:after="160" w:line="259" w:lineRule="auto"/>
            </w:pPr>
          </w:p>
        </w:tc>
        <w:tc>
          <w:tcPr>
            <w:tcW w:w="2367" w:type="dxa"/>
          </w:tcPr>
          <w:p w14:paraId="344D60B8" w14:textId="77777777" w:rsidR="00634313" w:rsidRPr="001151CE" w:rsidRDefault="00634313" w:rsidP="00E51B79">
            <w:pPr>
              <w:spacing w:after="160" w:line="259" w:lineRule="auto"/>
            </w:pPr>
          </w:p>
        </w:tc>
        <w:tc>
          <w:tcPr>
            <w:tcW w:w="2367" w:type="dxa"/>
          </w:tcPr>
          <w:p w14:paraId="1784330F" w14:textId="77777777" w:rsidR="00634313" w:rsidRPr="001151CE" w:rsidRDefault="00634313" w:rsidP="00E51B79">
            <w:pPr>
              <w:spacing w:after="160" w:line="259" w:lineRule="auto"/>
            </w:pPr>
          </w:p>
        </w:tc>
        <w:tc>
          <w:tcPr>
            <w:tcW w:w="2367" w:type="dxa"/>
          </w:tcPr>
          <w:p w14:paraId="45A7937A" w14:textId="77777777" w:rsidR="00634313" w:rsidRPr="001151CE" w:rsidRDefault="00634313" w:rsidP="00E51B79">
            <w:pPr>
              <w:spacing w:after="160" w:line="259" w:lineRule="auto"/>
            </w:pPr>
          </w:p>
        </w:tc>
      </w:tr>
      <w:tr w:rsidR="005A2103" w:rsidRPr="001151CE" w14:paraId="252C433D" w14:textId="77777777" w:rsidTr="00E51B79">
        <w:trPr>
          <w:trHeight w:val="201"/>
        </w:trPr>
        <w:tc>
          <w:tcPr>
            <w:tcW w:w="2367" w:type="dxa"/>
          </w:tcPr>
          <w:p w14:paraId="1D9B4050" w14:textId="77777777" w:rsidR="005A2103" w:rsidRPr="001151CE" w:rsidRDefault="005A2103" w:rsidP="00E51B79">
            <w:pPr>
              <w:spacing w:after="160" w:line="259" w:lineRule="auto"/>
            </w:pPr>
          </w:p>
        </w:tc>
        <w:tc>
          <w:tcPr>
            <w:tcW w:w="2367" w:type="dxa"/>
          </w:tcPr>
          <w:p w14:paraId="67FF0A03" w14:textId="77777777" w:rsidR="005A2103" w:rsidRPr="001151CE" w:rsidRDefault="005A2103" w:rsidP="00E51B79">
            <w:pPr>
              <w:spacing w:after="160" w:line="259" w:lineRule="auto"/>
            </w:pPr>
          </w:p>
        </w:tc>
        <w:tc>
          <w:tcPr>
            <w:tcW w:w="2367" w:type="dxa"/>
          </w:tcPr>
          <w:p w14:paraId="3E3003D6" w14:textId="77777777" w:rsidR="005A2103" w:rsidRPr="001151CE" w:rsidRDefault="005A2103" w:rsidP="00E51B79">
            <w:pPr>
              <w:spacing w:after="160" w:line="259" w:lineRule="auto"/>
            </w:pPr>
          </w:p>
        </w:tc>
        <w:tc>
          <w:tcPr>
            <w:tcW w:w="2367" w:type="dxa"/>
          </w:tcPr>
          <w:p w14:paraId="530FEE0D" w14:textId="77777777" w:rsidR="005A2103" w:rsidRPr="001151CE" w:rsidRDefault="005A2103" w:rsidP="00E51B79">
            <w:pPr>
              <w:spacing w:after="160" w:line="259" w:lineRule="auto"/>
            </w:pPr>
          </w:p>
        </w:tc>
      </w:tr>
      <w:tr w:rsidR="008B16E9" w:rsidRPr="001151CE" w14:paraId="33037510" w14:textId="77777777" w:rsidTr="00E51B79">
        <w:trPr>
          <w:trHeight w:val="201"/>
        </w:trPr>
        <w:tc>
          <w:tcPr>
            <w:tcW w:w="2367" w:type="dxa"/>
          </w:tcPr>
          <w:p w14:paraId="27F54DAC" w14:textId="77777777" w:rsidR="00634313" w:rsidRPr="001151CE" w:rsidRDefault="00634313" w:rsidP="00E51B79">
            <w:pPr>
              <w:spacing w:after="160" w:line="259" w:lineRule="auto"/>
            </w:pPr>
          </w:p>
        </w:tc>
        <w:tc>
          <w:tcPr>
            <w:tcW w:w="2367" w:type="dxa"/>
          </w:tcPr>
          <w:p w14:paraId="08B19A60" w14:textId="77777777" w:rsidR="00634313" w:rsidRPr="001151CE" w:rsidRDefault="00634313" w:rsidP="00E51B79">
            <w:pPr>
              <w:spacing w:after="160" w:line="259" w:lineRule="auto"/>
            </w:pPr>
          </w:p>
        </w:tc>
        <w:tc>
          <w:tcPr>
            <w:tcW w:w="2367" w:type="dxa"/>
          </w:tcPr>
          <w:p w14:paraId="207C1504" w14:textId="77777777" w:rsidR="00634313" w:rsidRPr="001151CE" w:rsidRDefault="00634313" w:rsidP="00E51B79">
            <w:pPr>
              <w:spacing w:after="160" w:line="259" w:lineRule="auto"/>
            </w:pPr>
          </w:p>
        </w:tc>
        <w:tc>
          <w:tcPr>
            <w:tcW w:w="2367" w:type="dxa"/>
          </w:tcPr>
          <w:p w14:paraId="533F0083" w14:textId="77777777" w:rsidR="00634313" w:rsidRPr="001151CE" w:rsidRDefault="00634313" w:rsidP="00E51B79">
            <w:pPr>
              <w:spacing w:after="160" w:line="259" w:lineRule="auto"/>
            </w:pPr>
          </w:p>
        </w:tc>
      </w:tr>
      <w:tr w:rsidR="008B16E9" w:rsidRPr="001151CE" w14:paraId="6F09CACA" w14:textId="77777777" w:rsidTr="00E51B79">
        <w:trPr>
          <w:trHeight w:val="201"/>
        </w:trPr>
        <w:tc>
          <w:tcPr>
            <w:tcW w:w="2367" w:type="dxa"/>
          </w:tcPr>
          <w:p w14:paraId="26AEA7A1" w14:textId="77777777" w:rsidR="00634313" w:rsidRPr="001151CE" w:rsidRDefault="00634313" w:rsidP="00E51B79">
            <w:pPr>
              <w:spacing w:after="160" w:line="259" w:lineRule="auto"/>
            </w:pPr>
          </w:p>
        </w:tc>
        <w:tc>
          <w:tcPr>
            <w:tcW w:w="2367" w:type="dxa"/>
          </w:tcPr>
          <w:p w14:paraId="1561838A" w14:textId="77777777" w:rsidR="00634313" w:rsidRPr="001151CE" w:rsidRDefault="00634313" w:rsidP="00E51B79">
            <w:pPr>
              <w:spacing w:after="160" w:line="259" w:lineRule="auto"/>
            </w:pPr>
          </w:p>
        </w:tc>
        <w:tc>
          <w:tcPr>
            <w:tcW w:w="2367" w:type="dxa"/>
          </w:tcPr>
          <w:p w14:paraId="58FFF383" w14:textId="77777777" w:rsidR="00634313" w:rsidRPr="001151CE" w:rsidRDefault="00634313" w:rsidP="00E51B79">
            <w:pPr>
              <w:spacing w:after="160" w:line="259" w:lineRule="auto"/>
            </w:pPr>
          </w:p>
        </w:tc>
        <w:tc>
          <w:tcPr>
            <w:tcW w:w="2367" w:type="dxa"/>
          </w:tcPr>
          <w:p w14:paraId="6E2DD323" w14:textId="77777777" w:rsidR="00634313" w:rsidRPr="001151CE" w:rsidRDefault="00634313" w:rsidP="00E51B79">
            <w:pPr>
              <w:spacing w:after="160" w:line="259" w:lineRule="auto"/>
            </w:pPr>
          </w:p>
        </w:tc>
      </w:tr>
      <w:tr w:rsidR="008B16E9" w:rsidRPr="001151CE" w14:paraId="086AEF02" w14:textId="77777777" w:rsidTr="00E51B79">
        <w:trPr>
          <w:trHeight w:val="201"/>
        </w:trPr>
        <w:tc>
          <w:tcPr>
            <w:tcW w:w="2367" w:type="dxa"/>
          </w:tcPr>
          <w:p w14:paraId="65B5A8EF" w14:textId="77777777" w:rsidR="00634313" w:rsidRPr="001151CE" w:rsidRDefault="00634313" w:rsidP="00E51B79">
            <w:pPr>
              <w:spacing w:after="160" w:line="259" w:lineRule="auto"/>
            </w:pPr>
          </w:p>
        </w:tc>
        <w:tc>
          <w:tcPr>
            <w:tcW w:w="2367" w:type="dxa"/>
          </w:tcPr>
          <w:p w14:paraId="051EB4EA" w14:textId="77777777" w:rsidR="00634313" w:rsidRPr="001151CE" w:rsidRDefault="00634313" w:rsidP="00E51B79">
            <w:pPr>
              <w:spacing w:after="160" w:line="259" w:lineRule="auto"/>
            </w:pPr>
          </w:p>
        </w:tc>
        <w:tc>
          <w:tcPr>
            <w:tcW w:w="2367" w:type="dxa"/>
          </w:tcPr>
          <w:p w14:paraId="060F318E" w14:textId="77777777" w:rsidR="00634313" w:rsidRPr="001151CE" w:rsidRDefault="00634313" w:rsidP="00E51B79">
            <w:pPr>
              <w:spacing w:after="160" w:line="259" w:lineRule="auto"/>
            </w:pPr>
          </w:p>
        </w:tc>
        <w:tc>
          <w:tcPr>
            <w:tcW w:w="2367" w:type="dxa"/>
          </w:tcPr>
          <w:p w14:paraId="0FECBF13" w14:textId="77777777" w:rsidR="00634313" w:rsidRPr="001151CE" w:rsidRDefault="00634313" w:rsidP="00E51B79">
            <w:pPr>
              <w:spacing w:after="160" w:line="259" w:lineRule="auto"/>
            </w:pPr>
          </w:p>
        </w:tc>
      </w:tr>
    </w:tbl>
    <w:p w14:paraId="712DAB70" w14:textId="6FCA0F3E" w:rsidR="00634313" w:rsidRPr="001151CE" w:rsidRDefault="00634313" w:rsidP="00634313"/>
    <w:p w14:paraId="502EF2F1" w14:textId="0DFA27A8" w:rsidR="00634313" w:rsidRPr="001151CE" w:rsidRDefault="00A00922" w:rsidP="0034456B">
      <w:pPr>
        <w:spacing w:after="160" w:line="259" w:lineRule="auto"/>
      </w:pPr>
      <w:r w:rsidRPr="001151CE">
        <w:br w:type="page"/>
      </w:r>
    </w:p>
    <w:p w14:paraId="5E1CF222" w14:textId="1781F84B" w:rsidR="00726320" w:rsidRPr="001151CE" w:rsidRDefault="00726320"/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9242"/>
      </w:tblGrid>
      <w:tr w:rsidR="008B16E9" w:rsidRPr="005832AA" w14:paraId="5CE94C98" w14:textId="77777777" w:rsidTr="00E51B79">
        <w:tc>
          <w:tcPr>
            <w:tcW w:w="9468" w:type="dxa"/>
            <w:shd w:val="clear" w:color="auto" w:fill="D9D9D9" w:themeFill="background1" w:themeFillShade="D9"/>
          </w:tcPr>
          <w:p w14:paraId="710EB958" w14:textId="77777777" w:rsidR="00726320" w:rsidRPr="005832AA" w:rsidRDefault="00A00922" w:rsidP="00E51B79">
            <w:pPr>
              <w:spacing w:after="160" w:line="259" w:lineRule="auto"/>
              <w:rPr>
                <w:highlight w:val="yellow"/>
              </w:rPr>
            </w:pPr>
            <w:r w:rsidRPr="005832AA">
              <w:t>Describe how you plan to select, prepare, evaluate, support, and retain cooperating/mentor teachers to ensure teacher candidates are developing in their licensure field (300 words maximum).</w:t>
            </w:r>
          </w:p>
        </w:tc>
      </w:tr>
      <w:tr w:rsidR="008B16E9" w:rsidRPr="005832AA" w14:paraId="2665AC28" w14:textId="77777777" w:rsidTr="00E51B79">
        <w:trPr>
          <w:trHeight w:val="953"/>
        </w:trPr>
        <w:tc>
          <w:tcPr>
            <w:tcW w:w="9468" w:type="dxa"/>
          </w:tcPr>
          <w:p w14:paraId="7D2C4526" w14:textId="77777777" w:rsidR="00726320" w:rsidRPr="005832AA" w:rsidRDefault="00726320" w:rsidP="00E51B79">
            <w:pPr>
              <w:spacing w:after="160" w:line="259" w:lineRule="auto"/>
            </w:pPr>
          </w:p>
        </w:tc>
      </w:tr>
    </w:tbl>
    <w:p w14:paraId="701F04F9" w14:textId="77777777" w:rsidR="00726320" w:rsidRPr="005832AA" w:rsidRDefault="00726320"/>
    <w:p w14:paraId="1A071C58" w14:textId="77777777" w:rsidR="008C0CF3" w:rsidRPr="005832AA" w:rsidRDefault="008C0CF3"/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9242"/>
      </w:tblGrid>
      <w:tr w:rsidR="008B16E9" w:rsidRPr="005832AA" w14:paraId="5DC0625C" w14:textId="77777777" w:rsidTr="00E51B79">
        <w:tc>
          <w:tcPr>
            <w:tcW w:w="9468" w:type="dxa"/>
            <w:shd w:val="clear" w:color="auto" w:fill="E7E6E6" w:themeFill="background2"/>
          </w:tcPr>
          <w:p w14:paraId="1DD70AA7" w14:textId="17E3D0C4" w:rsidR="008C0CF3" w:rsidRPr="005832AA" w:rsidRDefault="00A00922" w:rsidP="00E51B79">
            <w:pPr>
              <w:spacing w:after="160" w:line="259" w:lineRule="auto"/>
              <w:rPr>
                <w:highlight w:val="yellow"/>
              </w:rPr>
            </w:pPr>
            <w:r w:rsidRPr="005832AA">
              <w:t xml:space="preserve">How will your cooperating/mentor teachers </w:t>
            </w:r>
            <w:r w:rsidR="004713BA" w:rsidRPr="005832AA">
              <w:t>be compensated (e.g., financial, professional development courses)</w:t>
            </w:r>
            <w:r w:rsidR="00726320" w:rsidRPr="005832AA">
              <w:t>?</w:t>
            </w:r>
            <w:r w:rsidRPr="005832AA">
              <w:t xml:space="preserve"> (300 words maximum)</w:t>
            </w:r>
          </w:p>
        </w:tc>
      </w:tr>
      <w:tr w:rsidR="008B16E9" w:rsidRPr="001151CE" w14:paraId="2F538BDA" w14:textId="77777777" w:rsidTr="00726320">
        <w:trPr>
          <w:trHeight w:val="1025"/>
        </w:trPr>
        <w:tc>
          <w:tcPr>
            <w:tcW w:w="9468" w:type="dxa"/>
          </w:tcPr>
          <w:p w14:paraId="388A5E61" w14:textId="77777777" w:rsidR="008C0CF3" w:rsidRPr="001151CE" w:rsidRDefault="008C0CF3" w:rsidP="00E51B79">
            <w:pPr>
              <w:spacing w:after="160" w:line="259" w:lineRule="auto"/>
            </w:pPr>
          </w:p>
        </w:tc>
      </w:tr>
    </w:tbl>
    <w:p w14:paraId="2AB86F4A" w14:textId="77777777" w:rsidR="0034456B" w:rsidRPr="001151CE" w:rsidRDefault="0034456B" w:rsidP="0034456B"/>
    <w:p w14:paraId="0A8895AF" w14:textId="77777777" w:rsidR="00C80992" w:rsidRPr="001151CE" w:rsidRDefault="00C80992">
      <w:pPr>
        <w:spacing w:after="160" w:line="259" w:lineRule="auto"/>
      </w:pPr>
      <w:r w:rsidRPr="001151CE">
        <w:br w:type="page"/>
      </w:r>
    </w:p>
    <w:p w14:paraId="34E31E76" w14:textId="77777777" w:rsidR="00C80992" w:rsidRPr="001151CE" w:rsidRDefault="00C80992" w:rsidP="00C80992">
      <w:pPr>
        <w:pStyle w:val="Heading1"/>
        <w:shd w:val="clear" w:color="auto" w:fill="70AD47" w:themeFill="accent6"/>
      </w:pPr>
      <w:bookmarkStart w:id="8" w:name="_Toc152309563"/>
      <w:r w:rsidRPr="001151CE">
        <w:lastRenderedPageBreak/>
        <w:t>Program Startup</w:t>
      </w:r>
      <w:bookmarkEnd w:id="8"/>
    </w:p>
    <w:p w14:paraId="112188C9" w14:textId="77777777" w:rsidR="009B3EAF" w:rsidRPr="001151CE" w:rsidRDefault="009B3EAF" w:rsidP="00C8099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80992" w:rsidRPr="005832AA" w14:paraId="5412401F" w14:textId="77777777" w:rsidTr="00DC50EF">
        <w:trPr>
          <w:trHeight w:val="521"/>
        </w:trPr>
        <w:tc>
          <w:tcPr>
            <w:tcW w:w="9576" w:type="dxa"/>
            <w:shd w:val="clear" w:color="auto" w:fill="E7E6E6" w:themeFill="background2"/>
          </w:tcPr>
          <w:p w14:paraId="44964643" w14:textId="1EDE4162" w:rsidR="00C80992" w:rsidRPr="005832AA" w:rsidRDefault="00C80992" w:rsidP="00DC50EF">
            <w:r w:rsidRPr="005832AA">
              <w:t xml:space="preserve">How many months do you anticipate a teacher candidate will need to complete </w:t>
            </w:r>
            <w:r w:rsidR="00E76AF7" w:rsidRPr="005832AA">
              <w:t>your</w:t>
            </w:r>
            <w:r w:rsidRPr="005832AA">
              <w:t xml:space="preserve"> licensure program? </w:t>
            </w:r>
          </w:p>
        </w:tc>
      </w:tr>
      <w:tr w:rsidR="00C80992" w:rsidRPr="005832AA" w14:paraId="44EB5957" w14:textId="77777777" w:rsidTr="00DC50EF">
        <w:trPr>
          <w:trHeight w:val="1340"/>
        </w:trPr>
        <w:tc>
          <w:tcPr>
            <w:tcW w:w="9576" w:type="dxa"/>
          </w:tcPr>
          <w:p w14:paraId="5B32BF8D" w14:textId="77777777" w:rsidR="00C80992" w:rsidRPr="005832AA" w:rsidRDefault="00C80992" w:rsidP="00DC50EF"/>
        </w:tc>
      </w:tr>
    </w:tbl>
    <w:p w14:paraId="13CF45A3" w14:textId="77777777" w:rsidR="00C80992" w:rsidRPr="005832AA" w:rsidRDefault="00C80992" w:rsidP="00C80992"/>
    <w:p w14:paraId="11AF2854" w14:textId="77777777" w:rsidR="00C80992" w:rsidRPr="005832AA" w:rsidRDefault="00C80992" w:rsidP="00C8099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80992" w:rsidRPr="005832AA" w14:paraId="3FBF8984" w14:textId="77777777" w:rsidTr="00DC50EF">
        <w:trPr>
          <w:trHeight w:val="521"/>
        </w:trPr>
        <w:tc>
          <w:tcPr>
            <w:tcW w:w="9576" w:type="dxa"/>
            <w:tcBorders>
              <w:bottom w:val="single" w:sz="4" w:space="0" w:color="auto"/>
            </w:tcBorders>
            <w:shd w:val="clear" w:color="auto" w:fill="E7E6E6" w:themeFill="background2"/>
          </w:tcPr>
          <w:p w14:paraId="07AAD524" w14:textId="77777777" w:rsidR="00C80992" w:rsidRPr="005832AA" w:rsidRDefault="00C80992" w:rsidP="00DC50EF">
            <w:r w:rsidRPr="005832AA">
              <w:t xml:space="preserve">What are the anticipated costs a teacher candidate will pay annually and the total cost upon program completion? </w:t>
            </w:r>
          </w:p>
        </w:tc>
      </w:tr>
      <w:tr w:rsidR="00C80992" w:rsidRPr="005832AA" w14:paraId="7770EE13" w14:textId="77777777" w:rsidTr="00DC50EF">
        <w:trPr>
          <w:trHeight w:val="1340"/>
        </w:trPr>
        <w:tc>
          <w:tcPr>
            <w:tcW w:w="9576" w:type="dxa"/>
          </w:tcPr>
          <w:p w14:paraId="320B52B6" w14:textId="77777777" w:rsidR="00C80992" w:rsidRPr="005832AA" w:rsidRDefault="00C80992" w:rsidP="00DC50EF"/>
        </w:tc>
      </w:tr>
    </w:tbl>
    <w:p w14:paraId="426A4690" w14:textId="77777777" w:rsidR="00C80992" w:rsidRPr="005832AA" w:rsidRDefault="00C80992" w:rsidP="00C80992"/>
    <w:p w14:paraId="0221DF4D" w14:textId="77777777" w:rsidR="00C80992" w:rsidRPr="005832AA" w:rsidRDefault="00C80992" w:rsidP="00C8099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80992" w:rsidRPr="005832AA" w14:paraId="277F3FE2" w14:textId="77777777" w:rsidTr="00DC50EF">
        <w:trPr>
          <w:trHeight w:val="521"/>
        </w:trPr>
        <w:tc>
          <w:tcPr>
            <w:tcW w:w="9576" w:type="dxa"/>
            <w:shd w:val="clear" w:color="auto" w:fill="E7E6E6" w:themeFill="background2"/>
          </w:tcPr>
          <w:p w14:paraId="68805068" w14:textId="77777777" w:rsidR="00C80992" w:rsidRPr="005832AA" w:rsidRDefault="00C80992" w:rsidP="00DC50EF">
            <w:r w:rsidRPr="005832AA">
              <w:t xml:space="preserve">Will this licensure program provide tuition assistance for teacher candidates? </w:t>
            </w:r>
          </w:p>
          <w:p w14:paraId="1D9991E8" w14:textId="77777777" w:rsidR="00C80992" w:rsidRPr="005832AA" w:rsidRDefault="00C80992" w:rsidP="00DC50EF">
            <w:r w:rsidRPr="005832AA">
              <w:t xml:space="preserve">If yes, please explain the funding source, requirements to receive funding, and any payback obligations (e.g., teaching for specified years or exiting the program without successful completion).  </w:t>
            </w:r>
          </w:p>
        </w:tc>
      </w:tr>
      <w:tr w:rsidR="00C80992" w:rsidRPr="005832AA" w14:paraId="5D1B5F9D" w14:textId="77777777" w:rsidTr="00DC50EF">
        <w:trPr>
          <w:trHeight w:val="1061"/>
        </w:trPr>
        <w:tc>
          <w:tcPr>
            <w:tcW w:w="9576" w:type="dxa"/>
          </w:tcPr>
          <w:p w14:paraId="57C28955" w14:textId="77777777" w:rsidR="00C80992" w:rsidRPr="005832AA" w:rsidRDefault="00C80992" w:rsidP="00DC50EF"/>
        </w:tc>
      </w:tr>
    </w:tbl>
    <w:p w14:paraId="7E2FECCA" w14:textId="77777777" w:rsidR="00C80992" w:rsidRPr="005832AA" w:rsidRDefault="00C80992" w:rsidP="00C80992"/>
    <w:p w14:paraId="0F9BEAA9" w14:textId="77777777" w:rsidR="00C80992" w:rsidRPr="005832AA" w:rsidRDefault="00C80992" w:rsidP="00C8099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80992" w:rsidRPr="005832AA" w14:paraId="113FD6FA" w14:textId="77777777" w:rsidTr="00DC50EF">
        <w:trPr>
          <w:trHeight w:val="521"/>
        </w:trPr>
        <w:tc>
          <w:tcPr>
            <w:tcW w:w="9576" w:type="dxa"/>
            <w:shd w:val="clear" w:color="auto" w:fill="E7E6E6" w:themeFill="background2"/>
          </w:tcPr>
          <w:p w14:paraId="6B8610CF" w14:textId="77777777" w:rsidR="00C80992" w:rsidRPr="005832AA" w:rsidRDefault="00C80992" w:rsidP="00DC50EF">
            <w:r w:rsidRPr="005832AA">
              <w:t>What professional liability insurance do you anticipate teacher candidates will need to obtain throughout the program?</w:t>
            </w:r>
          </w:p>
        </w:tc>
      </w:tr>
      <w:tr w:rsidR="00C80992" w:rsidRPr="005832AA" w14:paraId="481FD573" w14:textId="77777777" w:rsidTr="00DC50EF">
        <w:trPr>
          <w:trHeight w:val="1340"/>
        </w:trPr>
        <w:tc>
          <w:tcPr>
            <w:tcW w:w="9576" w:type="dxa"/>
          </w:tcPr>
          <w:p w14:paraId="5926FF5F" w14:textId="77777777" w:rsidR="00C80992" w:rsidRPr="005832AA" w:rsidRDefault="00C80992" w:rsidP="00DC50EF"/>
        </w:tc>
      </w:tr>
    </w:tbl>
    <w:p w14:paraId="084C72E0" w14:textId="77777777" w:rsidR="00C80992" w:rsidRPr="005832AA" w:rsidRDefault="00C80992" w:rsidP="00C80992"/>
    <w:p w14:paraId="77DFA389" w14:textId="77777777" w:rsidR="00C80992" w:rsidRPr="005832AA" w:rsidRDefault="00C80992" w:rsidP="00C8099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80992" w:rsidRPr="005832AA" w14:paraId="43A9529F" w14:textId="77777777" w:rsidTr="00DC50EF">
        <w:trPr>
          <w:trHeight w:val="521"/>
        </w:trPr>
        <w:tc>
          <w:tcPr>
            <w:tcW w:w="9576" w:type="dxa"/>
            <w:shd w:val="clear" w:color="auto" w:fill="E7E6E6" w:themeFill="background2"/>
          </w:tcPr>
          <w:p w14:paraId="5991A665" w14:textId="77777777" w:rsidR="00C80992" w:rsidRPr="005832AA" w:rsidRDefault="00C80992" w:rsidP="00DC50EF">
            <w:r w:rsidRPr="005832AA">
              <w:t xml:space="preserve">What anticipated recruitment strategies do you anticipate using to enroll teacher candidates in the program? </w:t>
            </w:r>
          </w:p>
        </w:tc>
      </w:tr>
      <w:tr w:rsidR="00C80992" w:rsidRPr="001151CE" w14:paraId="3AF325D9" w14:textId="77777777" w:rsidTr="00DC50EF">
        <w:trPr>
          <w:trHeight w:val="1340"/>
        </w:trPr>
        <w:tc>
          <w:tcPr>
            <w:tcW w:w="9576" w:type="dxa"/>
          </w:tcPr>
          <w:p w14:paraId="51D3871C" w14:textId="77777777" w:rsidR="00C80992" w:rsidRPr="001151CE" w:rsidRDefault="00C80992" w:rsidP="00DC50EF"/>
        </w:tc>
      </w:tr>
    </w:tbl>
    <w:p w14:paraId="1CFFC628" w14:textId="77777777" w:rsidR="00C80992" w:rsidRPr="001151CE" w:rsidRDefault="00C80992" w:rsidP="00C80992"/>
    <w:p w14:paraId="1B61BB95" w14:textId="77777777" w:rsidR="00C80992" w:rsidRPr="001151CE" w:rsidRDefault="00C80992" w:rsidP="00C8099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80992" w:rsidRPr="005832AA" w14:paraId="5952E035" w14:textId="77777777" w:rsidTr="00DC50EF">
        <w:trPr>
          <w:trHeight w:val="521"/>
        </w:trPr>
        <w:tc>
          <w:tcPr>
            <w:tcW w:w="9576" w:type="dxa"/>
            <w:shd w:val="clear" w:color="auto" w:fill="E7E6E6" w:themeFill="background2"/>
          </w:tcPr>
          <w:p w14:paraId="0F660ECF" w14:textId="77777777" w:rsidR="00C80992" w:rsidRPr="005832AA" w:rsidRDefault="00C80992" w:rsidP="00DC50EF">
            <w:r w:rsidRPr="005832AA">
              <w:t xml:space="preserve">What time of the year do you anticipate candidates can apply to the program? What time of the year will teacher candidates start the program? </w:t>
            </w:r>
          </w:p>
        </w:tc>
      </w:tr>
      <w:tr w:rsidR="00C80992" w:rsidRPr="005832AA" w14:paraId="7ADE561E" w14:textId="77777777" w:rsidTr="00DC50EF">
        <w:trPr>
          <w:trHeight w:val="1340"/>
        </w:trPr>
        <w:tc>
          <w:tcPr>
            <w:tcW w:w="9576" w:type="dxa"/>
          </w:tcPr>
          <w:p w14:paraId="5B703642" w14:textId="77777777" w:rsidR="00C80992" w:rsidRPr="005832AA" w:rsidRDefault="00C80992" w:rsidP="00DC50EF"/>
        </w:tc>
      </w:tr>
    </w:tbl>
    <w:p w14:paraId="3E9ABC6D" w14:textId="77777777" w:rsidR="00C80992" w:rsidRPr="005832AA" w:rsidRDefault="00C80992" w:rsidP="00C80992"/>
    <w:p w14:paraId="513B816E" w14:textId="77777777" w:rsidR="00C80992" w:rsidRPr="005832AA" w:rsidRDefault="00C80992" w:rsidP="00C8099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80992" w:rsidRPr="005832AA" w14:paraId="463B3F10" w14:textId="77777777" w:rsidTr="00DC50EF">
        <w:trPr>
          <w:trHeight w:val="521"/>
        </w:trPr>
        <w:tc>
          <w:tcPr>
            <w:tcW w:w="9576" w:type="dxa"/>
            <w:shd w:val="clear" w:color="auto" w:fill="E7E6E6" w:themeFill="background2"/>
          </w:tcPr>
          <w:p w14:paraId="72E13F03" w14:textId="77777777" w:rsidR="00C80992" w:rsidRPr="005832AA" w:rsidRDefault="00C80992" w:rsidP="00DC50EF">
            <w:r w:rsidRPr="005832AA">
              <w:t xml:space="preserve">How many candidates do you anticipate enrolling in your licensure program in its first year of operation? </w:t>
            </w:r>
          </w:p>
        </w:tc>
      </w:tr>
      <w:tr w:rsidR="00C80992" w:rsidRPr="001151CE" w14:paraId="18D45287" w14:textId="77777777" w:rsidTr="00DC50EF">
        <w:trPr>
          <w:trHeight w:val="1340"/>
        </w:trPr>
        <w:tc>
          <w:tcPr>
            <w:tcW w:w="9576" w:type="dxa"/>
          </w:tcPr>
          <w:p w14:paraId="69EF3515" w14:textId="77777777" w:rsidR="00C80992" w:rsidRPr="001151CE" w:rsidRDefault="00C80992" w:rsidP="00DC50EF"/>
        </w:tc>
      </w:tr>
    </w:tbl>
    <w:p w14:paraId="246ECE1A" w14:textId="77777777" w:rsidR="00C80992" w:rsidRPr="001151CE" w:rsidRDefault="00C80992" w:rsidP="00C80992"/>
    <w:p w14:paraId="49E572BE" w14:textId="77777777" w:rsidR="00C80992" w:rsidRPr="001151CE" w:rsidRDefault="00C80992" w:rsidP="00C80992"/>
    <w:tbl>
      <w:tblPr>
        <w:tblStyle w:val="TableGrid"/>
        <w:tblW w:w="0" w:type="auto"/>
        <w:tblInd w:w="18" w:type="dxa"/>
        <w:tblLook w:val="04A0" w:firstRow="1" w:lastRow="0" w:firstColumn="1" w:lastColumn="0" w:noHBand="0" w:noVBand="1"/>
      </w:tblPr>
      <w:tblGrid>
        <w:gridCol w:w="9332"/>
      </w:tblGrid>
      <w:tr w:rsidR="00C80992" w:rsidRPr="001151CE" w14:paraId="13F7F899" w14:textId="77777777" w:rsidTr="005832AA">
        <w:tc>
          <w:tcPr>
            <w:tcW w:w="9558" w:type="dxa"/>
            <w:shd w:val="clear" w:color="auto" w:fill="E7E6E6" w:themeFill="background2"/>
          </w:tcPr>
          <w:p w14:paraId="026FBED1" w14:textId="6B8D514C" w:rsidR="00C80992" w:rsidRPr="005832AA" w:rsidRDefault="00C80992" w:rsidP="00DC50EF">
            <w:pPr>
              <w:spacing w:after="160" w:line="259" w:lineRule="auto"/>
              <w:rPr>
                <w:bCs/>
              </w:rPr>
            </w:pPr>
            <w:r w:rsidRPr="005832AA">
              <w:rPr>
                <w:bCs/>
              </w:rPr>
              <w:t>Explain the current employment outlook and how your proposed licensure program will support completers in the job market upon exiting your program and sustain</w:t>
            </w:r>
            <w:r w:rsidR="00E76AF7" w:rsidRPr="005832AA">
              <w:rPr>
                <w:bCs/>
              </w:rPr>
              <w:t>ing</w:t>
            </w:r>
            <w:r w:rsidRPr="005832AA">
              <w:rPr>
                <w:bCs/>
              </w:rPr>
              <w:t xml:space="preserve"> itself for the next 3-5 years. Cite data and academic research to support your response (300 words maximum).</w:t>
            </w:r>
          </w:p>
        </w:tc>
      </w:tr>
      <w:tr w:rsidR="00C80992" w:rsidRPr="001151CE" w14:paraId="09CFD032" w14:textId="77777777" w:rsidTr="005832AA">
        <w:trPr>
          <w:trHeight w:val="2276"/>
        </w:trPr>
        <w:tc>
          <w:tcPr>
            <w:tcW w:w="9558" w:type="dxa"/>
          </w:tcPr>
          <w:p w14:paraId="2B08C08E" w14:textId="77777777" w:rsidR="00C80992" w:rsidRPr="005832AA" w:rsidRDefault="00C80992" w:rsidP="00DC50EF">
            <w:pPr>
              <w:spacing w:after="160" w:line="259" w:lineRule="auto"/>
              <w:rPr>
                <w:bCs/>
              </w:rPr>
            </w:pPr>
          </w:p>
        </w:tc>
      </w:tr>
    </w:tbl>
    <w:p w14:paraId="04E3F167" w14:textId="3EF206F2" w:rsidR="0034456B" w:rsidRPr="001151CE" w:rsidRDefault="00C80992">
      <w:pPr>
        <w:spacing w:after="160" w:line="259" w:lineRule="auto"/>
      </w:pPr>
      <w:r w:rsidRPr="001151CE">
        <w:br w:type="page"/>
      </w:r>
    </w:p>
    <w:p w14:paraId="10BEC86A" w14:textId="77777777" w:rsidR="0034456B" w:rsidRPr="001151CE" w:rsidRDefault="00A00922" w:rsidP="0034456B">
      <w:pPr>
        <w:pStyle w:val="Heading1"/>
        <w:shd w:val="clear" w:color="auto" w:fill="70AD47" w:themeFill="accent6"/>
      </w:pPr>
      <w:bookmarkStart w:id="9" w:name="_Toc152309564"/>
      <w:r w:rsidRPr="001151CE">
        <w:lastRenderedPageBreak/>
        <w:t>List of Appendices</w:t>
      </w:r>
      <w:bookmarkEnd w:id="9"/>
    </w:p>
    <w:p w14:paraId="021B5391" w14:textId="413C5316" w:rsidR="0034456B" w:rsidRPr="001151CE" w:rsidRDefault="00A00922" w:rsidP="004E2A1C">
      <w:r w:rsidRPr="001151CE">
        <w:t xml:space="preserve">Please support the LOI with the following appendices as separate PDF attachments. </w:t>
      </w:r>
      <w:r w:rsidR="002E7069" w:rsidRPr="001151CE">
        <w:t xml:space="preserve">You may add additional appendices if needed. </w:t>
      </w:r>
    </w:p>
    <w:p w14:paraId="4ADA2E72" w14:textId="77777777" w:rsidR="00FB3A4D" w:rsidRPr="001151CE" w:rsidRDefault="00FB3A4D" w:rsidP="004E2A1C"/>
    <w:p w14:paraId="6D6198F8" w14:textId="78569190" w:rsidR="0034456B" w:rsidRPr="001151CE" w:rsidRDefault="00A00922" w:rsidP="004E2A1C">
      <w:r w:rsidRPr="001151CE">
        <w:t xml:space="preserve">Save the file name as </w:t>
      </w:r>
      <w:proofErr w:type="gramStart"/>
      <w:r w:rsidRPr="001151CE">
        <w:t>InstitutionName_LicenseFieldName_AppendixLetter_date</w:t>
      </w:r>
      <w:r w:rsidR="00D35F42">
        <w:t>.pdf</w:t>
      </w:r>
      <w:proofErr w:type="gramEnd"/>
    </w:p>
    <w:p w14:paraId="5436643F" w14:textId="77777777" w:rsidR="0034456B" w:rsidRPr="001151CE" w:rsidRDefault="0034456B" w:rsidP="004E2A1C"/>
    <w:p w14:paraId="45B0A2EC" w14:textId="77777777" w:rsidR="0034456B" w:rsidRPr="001151CE" w:rsidRDefault="00A00922" w:rsidP="004E2A1C">
      <w:pPr>
        <w:tabs>
          <w:tab w:val="left" w:pos="2021"/>
        </w:tabs>
      </w:pPr>
      <w:r w:rsidRPr="001151CE">
        <w:t>Appendix A: A copy of the institution organization chart and the educator preparation program organization chart.</w:t>
      </w:r>
    </w:p>
    <w:p w14:paraId="24671000" w14:textId="77777777" w:rsidR="0034456B" w:rsidRPr="001151CE" w:rsidRDefault="0034456B" w:rsidP="004E2A1C">
      <w:pPr>
        <w:tabs>
          <w:tab w:val="left" w:pos="2021"/>
        </w:tabs>
      </w:pPr>
    </w:p>
    <w:p w14:paraId="04D0ADFC" w14:textId="3F85C37F" w:rsidR="00912B39" w:rsidRPr="001151CE" w:rsidRDefault="00A00922" w:rsidP="004E2A1C">
      <w:pPr>
        <w:tabs>
          <w:tab w:val="left" w:pos="2021"/>
        </w:tabs>
      </w:pPr>
      <w:r w:rsidRPr="001151CE">
        <w:t>Appendix B: A copy of</w:t>
      </w:r>
      <w:r w:rsidR="00C238CB" w:rsidRPr="001151CE">
        <w:t xml:space="preserve"> </w:t>
      </w:r>
      <w:r w:rsidRPr="001151CE">
        <w:t>current accreditation letter</w:t>
      </w:r>
      <w:r w:rsidR="00C238CB" w:rsidRPr="001151CE">
        <w:t>s</w:t>
      </w:r>
      <w:r w:rsidRPr="001151CE">
        <w:t xml:space="preserve"> from the United States regional institution accreditor, teacher education program accreditor</w:t>
      </w:r>
      <w:r w:rsidR="00915848" w:rsidRPr="001151CE">
        <w:t xml:space="preserve">, and other accreditors such as the </w:t>
      </w:r>
      <w:r w:rsidRPr="001151CE">
        <w:t>Distance Education Accrediting Commission.</w:t>
      </w:r>
    </w:p>
    <w:p w14:paraId="629B3F00" w14:textId="77777777" w:rsidR="00912B39" w:rsidRPr="001151CE" w:rsidRDefault="00912B39" w:rsidP="004E2A1C">
      <w:pPr>
        <w:tabs>
          <w:tab w:val="left" w:pos="2021"/>
        </w:tabs>
      </w:pPr>
    </w:p>
    <w:p w14:paraId="49A23F31" w14:textId="77777777" w:rsidR="002C1B99" w:rsidRPr="001151CE" w:rsidRDefault="00A00922" w:rsidP="004E2A1C">
      <w:pPr>
        <w:tabs>
          <w:tab w:val="left" w:pos="2021"/>
        </w:tabs>
      </w:pPr>
      <w:r w:rsidRPr="001151CE">
        <w:t>Appendix C: A copy of the HIDOE Affiliate Program Agreement</w:t>
      </w:r>
    </w:p>
    <w:p w14:paraId="0CA4725D" w14:textId="77777777" w:rsidR="002C1B99" w:rsidRPr="001151CE" w:rsidRDefault="002C1B99" w:rsidP="004E2A1C">
      <w:pPr>
        <w:tabs>
          <w:tab w:val="left" w:pos="2021"/>
        </w:tabs>
      </w:pPr>
    </w:p>
    <w:p w14:paraId="2CD1D737" w14:textId="4A9C32CC" w:rsidR="0034456B" w:rsidRPr="001151CE" w:rsidRDefault="00A00922" w:rsidP="004E2A1C">
      <w:pPr>
        <w:tabs>
          <w:tab w:val="left" w:pos="2021"/>
        </w:tabs>
      </w:pPr>
      <w:r w:rsidRPr="001151CE">
        <w:t>Appendix D: List of data sources and dates collected.</w:t>
      </w:r>
    </w:p>
    <w:p w14:paraId="093A220A" w14:textId="77777777" w:rsidR="0034456B" w:rsidRPr="001151CE" w:rsidRDefault="0034456B" w:rsidP="004E2A1C">
      <w:pPr>
        <w:tabs>
          <w:tab w:val="left" w:pos="2021"/>
        </w:tabs>
      </w:pPr>
    </w:p>
    <w:p w14:paraId="163890EF" w14:textId="0C412F88" w:rsidR="0034456B" w:rsidRPr="001151CE" w:rsidRDefault="00A00922" w:rsidP="004E2A1C">
      <w:pPr>
        <w:tabs>
          <w:tab w:val="left" w:pos="2021"/>
        </w:tabs>
      </w:pPr>
      <w:r w:rsidRPr="001151CE">
        <w:t xml:space="preserve">Appendix </w:t>
      </w:r>
      <w:r w:rsidR="002C1B99" w:rsidRPr="001151CE">
        <w:t>E</w:t>
      </w:r>
      <w:r w:rsidRPr="001151CE">
        <w:t>: Reference of academic literature or academic research formatted in APA 7th edition.</w:t>
      </w:r>
    </w:p>
    <w:p w14:paraId="4A99FE54" w14:textId="77777777" w:rsidR="0034456B" w:rsidRPr="001151CE" w:rsidRDefault="0034456B" w:rsidP="004E2A1C"/>
    <w:p w14:paraId="3F707AC5" w14:textId="06C83B5C" w:rsidR="00285283" w:rsidRPr="001151CE" w:rsidRDefault="00A00922" w:rsidP="0034456B">
      <w:r w:rsidRPr="001151CE">
        <w:br w:type="page"/>
      </w:r>
    </w:p>
    <w:p w14:paraId="57F05AEB" w14:textId="43B588ED" w:rsidR="00285283" w:rsidRPr="001151CE" w:rsidRDefault="00A00922" w:rsidP="00285283">
      <w:pPr>
        <w:pStyle w:val="Heading1"/>
        <w:shd w:val="clear" w:color="auto" w:fill="70AD47" w:themeFill="accent6"/>
      </w:pPr>
      <w:bookmarkStart w:id="10" w:name="_Toc152309565"/>
      <w:r w:rsidRPr="001151CE">
        <w:lastRenderedPageBreak/>
        <w:t>Educator Preparation P</w:t>
      </w:r>
      <w:r w:rsidR="001151CE" w:rsidRPr="001151CE">
        <w:t>ro</w:t>
      </w:r>
      <w:r w:rsidRPr="001151CE">
        <w:t>vider Verification</w:t>
      </w:r>
      <w:bookmarkEnd w:id="10"/>
    </w:p>
    <w:p w14:paraId="261698F0" w14:textId="43E11153" w:rsidR="001F5E3A" w:rsidRPr="001151CE" w:rsidRDefault="001F5E3A" w:rsidP="002E5943"/>
    <w:p w14:paraId="55D27E98" w14:textId="77777777" w:rsidR="00431054" w:rsidRPr="005832AA" w:rsidRDefault="00A00922" w:rsidP="00431054">
      <w:pPr>
        <w:rPr>
          <w:rFonts w:eastAsia="Times New Roman" w:cs="Arial"/>
        </w:rPr>
      </w:pPr>
      <w:r w:rsidRPr="005832AA">
        <w:rPr>
          <w:rFonts w:eastAsia="Times New Roman" w:cs="Arial"/>
        </w:rPr>
        <w:t>Preparer’s Information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2407"/>
        <w:gridCol w:w="6835"/>
      </w:tblGrid>
      <w:tr w:rsidR="008B16E9" w:rsidRPr="005832AA" w14:paraId="0670439E" w14:textId="77777777" w:rsidTr="00E51B79">
        <w:trPr>
          <w:trHeight w:val="485"/>
        </w:trPr>
        <w:tc>
          <w:tcPr>
            <w:tcW w:w="2407" w:type="dxa"/>
            <w:shd w:val="clear" w:color="auto" w:fill="D9D9D9" w:themeFill="background1" w:themeFillShade="D9"/>
            <w:vAlign w:val="center"/>
          </w:tcPr>
          <w:p w14:paraId="074F7838" w14:textId="77777777" w:rsidR="00431054" w:rsidRPr="005832AA" w:rsidRDefault="00A00922" w:rsidP="00E51B79">
            <w:pPr>
              <w:rPr>
                <w:rFonts w:eastAsia="Times New Roman" w:cs="Arial"/>
              </w:rPr>
            </w:pPr>
            <w:r w:rsidRPr="005832AA">
              <w:rPr>
                <w:rFonts w:eastAsia="Times New Roman" w:cs="Arial"/>
              </w:rPr>
              <w:t>Name</w:t>
            </w:r>
          </w:p>
        </w:tc>
        <w:tc>
          <w:tcPr>
            <w:tcW w:w="6835" w:type="dxa"/>
            <w:vAlign w:val="center"/>
          </w:tcPr>
          <w:p w14:paraId="0EC3BE82" w14:textId="77777777" w:rsidR="00431054" w:rsidRPr="005832AA" w:rsidRDefault="00431054" w:rsidP="00E51B79">
            <w:pPr>
              <w:rPr>
                <w:rFonts w:eastAsia="Times New Roman" w:cs="Arial"/>
              </w:rPr>
            </w:pPr>
          </w:p>
        </w:tc>
      </w:tr>
      <w:tr w:rsidR="008B16E9" w:rsidRPr="005832AA" w14:paraId="10393B78" w14:textId="77777777" w:rsidTr="00E51B79">
        <w:trPr>
          <w:trHeight w:val="440"/>
        </w:trPr>
        <w:tc>
          <w:tcPr>
            <w:tcW w:w="2407" w:type="dxa"/>
            <w:shd w:val="clear" w:color="auto" w:fill="D9D9D9" w:themeFill="background1" w:themeFillShade="D9"/>
            <w:vAlign w:val="center"/>
          </w:tcPr>
          <w:p w14:paraId="1BDEB554" w14:textId="77777777" w:rsidR="00431054" w:rsidRPr="005832AA" w:rsidRDefault="00A00922" w:rsidP="00E51B79">
            <w:pPr>
              <w:rPr>
                <w:rFonts w:eastAsia="Times New Roman" w:cs="Arial"/>
              </w:rPr>
            </w:pPr>
            <w:r w:rsidRPr="005832AA">
              <w:rPr>
                <w:rFonts w:eastAsia="Times New Roman" w:cs="Arial"/>
              </w:rPr>
              <w:t>Position</w:t>
            </w:r>
          </w:p>
        </w:tc>
        <w:tc>
          <w:tcPr>
            <w:tcW w:w="6835" w:type="dxa"/>
            <w:vAlign w:val="center"/>
          </w:tcPr>
          <w:p w14:paraId="49DF2272" w14:textId="77777777" w:rsidR="00431054" w:rsidRPr="005832AA" w:rsidRDefault="00431054" w:rsidP="00E51B79">
            <w:pPr>
              <w:rPr>
                <w:rFonts w:eastAsia="Times New Roman" w:cs="Arial"/>
              </w:rPr>
            </w:pPr>
          </w:p>
        </w:tc>
      </w:tr>
      <w:tr w:rsidR="008B16E9" w:rsidRPr="005832AA" w14:paraId="763FCCA2" w14:textId="77777777" w:rsidTr="00E51B79">
        <w:trPr>
          <w:trHeight w:val="440"/>
        </w:trPr>
        <w:tc>
          <w:tcPr>
            <w:tcW w:w="2407" w:type="dxa"/>
            <w:shd w:val="clear" w:color="auto" w:fill="D9D9D9" w:themeFill="background1" w:themeFillShade="D9"/>
            <w:vAlign w:val="center"/>
          </w:tcPr>
          <w:p w14:paraId="7EAB2C14" w14:textId="77777777" w:rsidR="00431054" w:rsidRPr="005832AA" w:rsidRDefault="00A00922" w:rsidP="00E51B79">
            <w:pPr>
              <w:rPr>
                <w:rFonts w:eastAsia="Times New Roman" w:cs="Arial"/>
              </w:rPr>
            </w:pPr>
            <w:r w:rsidRPr="005832AA">
              <w:rPr>
                <w:rFonts w:eastAsia="Times New Roman" w:cs="Arial"/>
              </w:rPr>
              <w:t>Telephone Number</w:t>
            </w:r>
          </w:p>
        </w:tc>
        <w:tc>
          <w:tcPr>
            <w:tcW w:w="6835" w:type="dxa"/>
            <w:vAlign w:val="center"/>
          </w:tcPr>
          <w:p w14:paraId="07C6F208" w14:textId="77777777" w:rsidR="00431054" w:rsidRPr="005832AA" w:rsidRDefault="00431054" w:rsidP="00E51B79">
            <w:pPr>
              <w:rPr>
                <w:rFonts w:eastAsia="Times New Roman" w:cs="Arial"/>
              </w:rPr>
            </w:pPr>
          </w:p>
        </w:tc>
      </w:tr>
      <w:tr w:rsidR="008B16E9" w:rsidRPr="005832AA" w14:paraId="34173360" w14:textId="77777777" w:rsidTr="00E51B79">
        <w:trPr>
          <w:trHeight w:val="440"/>
        </w:trPr>
        <w:tc>
          <w:tcPr>
            <w:tcW w:w="2407" w:type="dxa"/>
            <w:shd w:val="clear" w:color="auto" w:fill="D9D9D9" w:themeFill="background1" w:themeFillShade="D9"/>
            <w:vAlign w:val="center"/>
          </w:tcPr>
          <w:p w14:paraId="089A57BE" w14:textId="77777777" w:rsidR="00431054" w:rsidRPr="005832AA" w:rsidRDefault="00A00922" w:rsidP="00E51B79">
            <w:pPr>
              <w:rPr>
                <w:rFonts w:eastAsia="Times New Roman" w:cs="Arial"/>
              </w:rPr>
            </w:pPr>
            <w:r w:rsidRPr="005832AA">
              <w:rPr>
                <w:rFonts w:eastAsia="Times New Roman" w:cs="Arial"/>
              </w:rPr>
              <w:t>Email</w:t>
            </w:r>
          </w:p>
        </w:tc>
        <w:tc>
          <w:tcPr>
            <w:tcW w:w="6835" w:type="dxa"/>
            <w:vAlign w:val="center"/>
          </w:tcPr>
          <w:p w14:paraId="2424D54A" w14:textId="77777777" w:rsidR="00431054" w:rsidRPr="005832AA" w:rsidRDefault="00431054" w:rsidP="00E51B79">
            <w:pPr>
              <w:rPr>
                <w:rFonts w:eastAsia="Times New Roman" w:cs="Arial"/>
              </w:rPr>
            </w:pPr>
          </w:p>
        </w:tc>
      </w:tr>
    </w:tbl>
    <w:p w14:paraId="791ACC41" w14:textId="77777777" w:rsidR="00431054" w:rsidRPr="005832AA" w:rsidRDefault="00431054" w:rsidP="00431054">
      <w:pPr>
        <w:rPr>
          <w:rFonts w:cs="Arial"/>
        </w:rPr>
      </w:pPr>
    </w:p>
    <w:p w14:paraId="141AC66A" w14:textId="77777777" w:rsidR="00431054" w:rsidRPr="005832AA" w:rsidRDefault="00431054" w:rsidP="00431054">
      <w:pPr>
        <w:rPr>
          <w:rFonts w:cs="Arial"/>
        </w:rPr>
      </w:pPr>
    </w:p>
    <w:p w14:paraId="623A7A17" w14:textId="77777777" w:rsidR="00431054" w:rsidRPr="005832AA" w:rsidRDefault="00A00922" w:rsidP="00431054">
      <w:pPr>
        <w:rPr>
          <w:rFonts w:cs="Arial"/>
        </w:rPr>
      </w:pPr>
      <w:r w:rsidRPr="005832AA">
        <w:rPr>
          <w:rFonts w:cs="Arial"/>
        </w:rPr>
        <w:t xml:space="preserve">Contact person should there be any questions about the application. 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2407"/>
        <w:gridCol w:w="6835"/>
      </w:tblGrid>
      <w:tr w:rsidR="008B16E9" w:rsidRPr="005832AA" w14:paraId="5DC954D5" w14:textId="77777777" w:rsidTr="00E51B79">
        <w:trPr>
          <w:trHeight w:val="485"/>
        </w:trPr>
        <w:tc>
          <w:tcPr>
            <w:tcW w:w="2407" w:type="dxa"/>
            <w:shd w:val="clear" w:color="auto" w:fill="D9D9D9" w:themeFill="background1" w:themeFillShade="D9"/>
            <w:vAlign w:val="center"/>
          </w:tcPr>
          <w:p w14:paraId="786ABD49" w14:textId="77777777" w:rsidR="00431054" w:rsidRPr="005832AA" w:rsidRDefault="00A00922" w:rsidP="00E51B79">
            <w:pPr>
              <w:rPr>
                <w:rFonts w:eastAsia="Times New Roman" w:cs="Arial"/>
              </w:rPr>
            </w:pPr>
            <w:r w:rsidRPr="005832AA">
              <w:rPr>
                <w:rFonts w:eastAsia="Times New Roman" w:cs="Arial"/>
              </w:rPr>
              <w:t>Name</w:t>
            </w:r>
          </w:p>
        </w:tc>
        <w:tc>
          <w:tcPr>
            <w:tcW w:w="6835" w:type="dxa"/>
            <w:vAlign w:val="center"/>
          </w:tcPr>
          <w:p w14:paraId="31ECA02B" w14:textId="77777777" w:rsidR="00431054" w:rsidRPr="005832AA" w:rsidRDefault="00431054" w:rsidP="00E51B79">
            <w:pPr>
              <w:rPr>
                <w:rFonts w:eastAsia="Times New Roman" w:cs="Arial"/>
              </w:rPr>
            </w:pPr>
          </w:p>
        </w:tc>
      </w:tr>
      <w:tr w:rsidR="008B16E9" w:rsidRPr="005832AA" w14:paraId="3D4BE7AB" w14:textId="77777777" w:rsidTr="00E51B79">
        <w:trPr>
          <w:trHeight w:val="440"/>
        </w:trPr>
        <w:tc>
          <w:tcPr>
            <w:tcW w:w="2407" w:type="dxa"/>
            <w:shd w:val="clear" w:color="auto" w:fill="D9D9D9" w:themeFill="background1" w:themeFillShade="D9"/>
            <w:vAlign w:val="center"/>
          </w:tcPr>
          <w:p w14:paraId="0FC84699" w14:textId="77777777" w:rsidR="00431054" w:rsidRPr="005832AA" w:rsidRDefault="00A00922" w:rsidP="00E51B79">
            <w:pPr>
              <w:rPr>
                <w:rFonts w:eastAsia="Times New Roman" w:cs="Arial"/>
              </w:rPr>
            </w:pPr>
            <w:r w:rsidRPr="005832AA">
              <w:rPr>
                <w:rFonts w:eastAsia="Times New Roman" w:cs="Arial"/>
              </w:rPr>
              <w:t>Position</w:t>
            </w:r>
          </w:p>
        </w:tc>
        <w:tc>
          <w:tcPr>
            <w:tcW w:w="6835" w:type="dxa"/>
            <w:vAlign w:val="center"/>
          </w:tcPr>
          <w:p w14:paraId="11491F8C" w14:textId="77777777" w:rsidR="00431054" w:rsidRPr="005832AA" w:rsidRDefault="00431054" w:rsidP="00E51B79">
            <w:pPr>
              <w:rPr>
                <w:rFonts w:eastAsia="Times New Roman" w:cs="Arial"/>
              </w:rPr>
            </w:pPr>
          </w:p>
        </w:tc>
      </w:tr>
      <w:tr w:rsidR="008B16E9" w:rsidRPr="005832AA" w14:paraId="25A1B820" w14:textId="77777777" w:rsidTr="00E51B79">
        <w:trPr>
          <w:trHeight w:val="440"/>
        </w:trPr>
        <w:tc>
          <w:tcPr>
            <w:tcW w:w="2407" w:type="dxa"/>
            <w:shd w:val="clear" w:color="auto" w:fill="D9D9D9" w:themeFill="background1" w:themeFillShade="D9"/>
            <w:vAlign w:val="center"/>
          </w:tcPr>
          <w:p w14:paraId="24037299" w14:textId="77777777" w:rsidR="00431054" w:rsidRPr="005832AA" w:rsidRDefault="00A00922" w:rsidP="00E51B79">
            <w:pPr>
              <w:rPr>
                <w:rFonts w:eastAsia="Times New Roman" w:cs="Arial"/>
              </w:rPr>
            </w:pPr>
            <w:r w:rsidRPr="005832AA">
              <w:rPr>
                <w:rFonts w:eastAsia="Times New Roman" w:cs="Arial"/>
              </w:rPr>
              <w:t>Telephone Number</w:t>
            </w:r>
          </w:p>
        </w:tc>
        <w:tc>
          <w:tcPr>
            <w:tcW w:w="6835" w:type="dxa"/>
            <w:vAlign w:val="center"/>
          </w:tcPr>
          <w:p w14:paraId="33502B81" w14:textId="77777777" w:rsidR="00431054" w:rsidRPr="005832AA" w:rsidRDefault="00431054" w:rsidP="00E51B79">
            <w:pPr>
              <w:rPr>
                <w:rFonts w:eastAsia="Times New Roman" w:cs="Arial"/>
              </w:rPr>
            </w:pPr>
          </w:p>
        </w:tc>
      </w:tr>
      <w:tr w:rsidR="008B16E9" w:rsidRPr="005832AA" w14:paraId="408CA5B8" w14:textId="77777777" w:rsidTr="00E51B79">
        <w:trPr>
          <w:trHeight w:val="440"/>
        </w:trPr>
        <w:tc>
          <w:tcPr>
            <w:tcW w:w="2407" w:type="dxa"/>
            <w:shd w:val="clear" w:color="auto" w:fill="D9D9D9" w:themeFill="background1" w:themeFillShade="D9"/>
            <w:vAlign w:val="center"/>
          </w:tcPr>
          <w:p w14:paraId="4821694F" w14:textId="77777777" w:rsidR="00431054" w:rsidRPr="005832AA" w:rsidRDefault="00A00922" w:rsidP="00E51B79">
            <w:pPr>
              <w:rPr>
                <w:rFonts w:eastAsia="Times New Roman" w:cs="Arial"/>
              </w:rPr>
            </w:pPr>
            <w:r w:rsidRPr="005832AA">
              <w:rPr>
                <w:rFonts w:eastAsia="Times New Roman" w:cs="Arial"/>
              </w:rPr>
              <w:t>Email</w:t>
            </w:r>
          </w:p>
        </w:tc>
        <w:tc>
          <w:tcPr>
            <w:tcW w:w="6835" w:type="dxa"/>
            <w:vAlign w:val="center"/>
          </w:tcPr>
          <w:p w14:paraId="44D1D2B1" w14:textId="77777777" w:rsidR="00431054" w:rsidRPr="005832AA" w:rsidRDefault="00431054" w:rsidP="00E51B79">
            <w:pPr>
              <w:rPr>
                <w:rFonts w:eastAsia="Times New Roman" w:cs="Arial"/>
              </w:rPr>
            </w:pPr>
          </w:p>
        </w:tc>
      </w:tr>
    </w:tbl>
    <w:p w14:paraId="6EBE6061" w14:textId="77777777" w:rsidR="00431054" w:rsidRPr="001151CE" w:rsidRDefault="00431054" w:rsidP="00431054">
      <w:pPr>
        <w:rPr>
          <w:rFonts w:cs="Arial"/>
          <w:b/>
          <w:bCs/>
        </w:rPr>
      </w:pPr>
    </w:p>
    <w:p w14:paraId="18844F98" w14:textId="77777777" w:rsidR="00431054" w:rsidRPr="001151CE" w:rsidRDefault="00431054" w:rsidP="00431054">
      <w:pPr>
        <w:rPr>
          <w:rFonts w:cs="Arial"/>
          <w:b/>
          <w:bCs/>
        </w:rPr>
      </w:pPr>
    </w:p>
    <w:p w14:paraId="26EE327E" w14:textId="4B9271DD" w:rsidR="00431054" w:rsidRPr="001151CE" w:rsidRDefault="00A00922" w:rsidP="00431054">
      <w:pPr>
        <w:rPr>
          <w:rFonts w:eastAsia="Times New Roman" w:cs="Arial"/>
          <w:b/>
          <w:bCs/>
        </w:rPr>
      </w:pPr>
      <w:r w:rsidRPr="001151CE">
        <w:rPr>
          <w:rFonts w:eastAsia="Times New Roman" w:cs="Arial"/>
          <w:b/>
          <w:bCs/>
        </w:rPr>
        <w:t>I verify that the contents of this application are complete</w:t>
      </w:r>
      <w:r w:rsidR="001C2C27">
        <w:rPr>
          <w:rFonts w:eastAsia="Times New Roman" w:cs="Arial"/>
          <w:b/>
          <w:bCs/>
        </w:rPr>
        <w:t xml:space="preserve">, </w:t>
      </w:r>
      <w:r w:rsidRPr="001151CE">
        <w:rPr>
          <w:rFonts w:eastAsia="Times New Roman" w:cs="Arial"/>
          <w:b/>
          <w:bCs/>
        </w:rPr>
        <w:t>accurate</w:t>
      </w:r>
      <w:r w:rsidR="001C2C27">
        <w:rPr>
          <w:rFonts w:eastAsia="Times New Roman" w:cs="Arial"/>
          <w:b/>
          <w:bCs/>
        </w:rPr>
        <w:t>,</w:t>
      </w:r>
      <w:r w:rsidRPr="001151CE">
        <w:rPr>
          <w:rFonts w:eastAsia="Times New Roman" w:cs="Arial"/>
          <w:b/>
          <w:bCs/>
        </w:rPr>
        <w:t xml:space="preserve"> and approved by the institution/organization administrator.</w:t>
      </w:r>
      <w:r w:rsidR="001B7201">
        <w:rPr>
          <w:rFonts w:eastAsia="Times New Roman" w:cs="Arial"/>
          <w:b/>
          <w:bCs/>
        </w:rPr>
        <w:t xml:space="preserve"> Please use an ink or digitally stamped signature. 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2407"/>
        <w:gridCol w:w="6835"/>
      </w:tblGrid>
      <w:tr w:rsidR="008B16E9" w:rsidRPr="001151CE" w14:paraId="01513D0F" w14:textId="77777777" w:rsidTr="001C2C27">
        <w:trPr>
          <w:trHeight w:val="656"/>
        </w:trPr>
        <w:tc>
          <w:tcPr>
            <w:tcW w:w="2407" w:type="dxa"/>
            <w:shd w:val="clear" w:color="auto" w:fill="D9D9D9" w:themeFill="background1" w:themeFillShade="D9"/>
            <w:vAlign w:val="center"/>
          </w:tcPr>
          <w:p w14:paraId="1B13CF10" w14:textId="77777777" w:rsidR="00431054" w:rsidRPr="005832AA" w:rsidRDefault="00A00922" w:rsidP="00E51B79">
            <w:pPr>
              <w:rPr>
                <w:rFonts w:eastAsia="Times New Roman" w:cs="Arial"/>
              </w:rPr>
            </w:pPr>
            <w:r w:rsidRPr="005832AA">
              <w:rPr>
                <w:rFonts w:eastAsia="Times New Roman" w:cs="Arial"/>
              </w:rPr>
              <w:t>Name</w:t>
            </w:r>
          </w:p>
        </w:tc>
        <w:tc>
          <w:tcPr>
            <w:tcW w:w="6835" w:type="dxa"/>
            <w:vAlign w:val="center"/>
          </w:tcPr>
          <w:p w14:paraId="61FB50A2" w14:textId="77777777" w:rsidR="00431054" w:rsidRPr="001151CE" w:rsidRDefault="00431054" w:rsidP="00E51B79">
            <w:pPr>
              <w:rPr>
                <w:rFonts w:eastAsia="Times New Roman" w:cs="Arial"/>
              </w:rPr>
            </w:pPr>
          </w:p>
        </w:tc>
      </w:tr>
      <w:tr w:rsidR="008B16E9" w:rsidRPr="001151CE" w14:paraId="58E03404" w14:textId="77777777" w:rsidTr="001C2C27">
        <w:trPr>
          <w:trHeight w:val="620"/>
        </w:trPr>
        <w:tc>
          <w:tcPr>
            <w:tcW w:w="2407" w:type="dxa"/>
            <w:shd w:val="clear" w:color="auto" w:fill="D9D9D9" w:themeFill="background1" w:themeFillShade="D9"/>
            <w:vAlign w:val="center"/>
          </w:tcPr>
          <w:p w14:paraId="24A012A3" w14:textId="77777777" w:rsidR="00431054" w:rsidRPr="005832AA" w:rsidRDefault="00A00922" w:rsidP="00E51B79">
            <w:pPr>
              <w:rPr>
                <w:rFonts w:eastAsia="Times New Roman" w:cs="Arial"/>
              </w:rPr>
            </w:pPr>
            <w:r w:rsidRPr="005832AA">
              <w:rPr>
                <w:rFonts w:eastAsia="Times New Roman" w:cs="Arial"/>
              </w:rPr>
              <w:t xml:space="preserve">Date </w:t>
            </w:r>
          </w:p>
        </w:tc>
        <w:tc>
          <w:tcPr>
            <w:tcW w:w="6835" w:type="dxa"/>
            <w:vAlign w:val="center"/>
          </w:tcPr>
          <w:p w14:paraId="2BF7B4CF" w14:textId="77777777" w:rsidR="00431054" w:rsidRPr="001151CE" w:rsidRDefault="00431054" w:rsidP="00E51B79">
            <w:pPr>
              <w:rPr>
                <w:rFonts w:eastAsia="Times New Roman" w:cs="Arial"/>
              </w:rPr>
            </w:pPr>
          </w:p>
        </w:tc>
      </w:tr>
    </w:tbl>
    <w:p w14:paraId="2C38523C" w14:textId="77777777" w:rsidR="00431054" w:rsidRPr="001151CE" w:rsidRDefault="00431054" w:rsidP="00BD5F30">
      <w:pPr>
        <w:spacing w:line="259" w:lineRule="auto"/>
      </w:pPr>
    </w:p>
    <w:p w14:paraId="2C62653C" w14:textId="77777777" w:rsidR="00431054" w:rsidRPr="001151CE" w:rsidRDefault="00431054" w:rsidP="00BD5F30"/>
    <w:sectPr w:rsidR="00431054" w:rsidRPr="001151CE" w:rsidSect="00D63B29">
      <w:headerReference w:type="even" r:id="rId15"/>
      <w:headerReference w:type="default" r:id="rId16"/>
      <w:footerReference w:type="default" r:id="rId1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9C9716" w14:textId="77777777" w:rsidR="00437228" w:rsidRDefault="00437228">
      <w:r>
        <w:separator/>
      </w:r>
    </w:p>
  </w:endnote>
  <w:endnote w:type="continuationSeparator" w:id="0">
    <w:p w14:paraId="5251B8E9" w14:textId="77777777" w:rsidR="00437228" w:rsidRDefault="004372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4375691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88022BF" w14:textId="623C077C" w:rsidR="005C59F0" w:rsidRDefault="00A0092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05A88AA" w14:textId="77777777" w:rsidR="005C59F0" w:rsidRDefault="005C59F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D415DC" w14:textId="77777777" w:rsidR="00437228" w:rsidRDefault="00437228">
      <w:r>
        <w:separator/>
      </w:r>
    </w:p>
  </w:footnote>
  <w:footnote w:type="continuationSeparator" w:id="0">
    <w:p w14:paraId="232AF0E5" w14:textId="77777777" w:rsidR="00437228" w:rsidRDefault="0043722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4A3119" w14:textId="413723D3" w:rsidR="00771D25" w:rsidRDefault="001A458F" w:rsidP="00771D25">
    <w:pPr>
      <w:pStyle w:val="Header"/>
      <w:jc w:val="right"/>
    </w:pPr>
    <w:r>
      <w:rPr>
        <w:rFonts w:cs="Arial"/>
        <w:color w:val="000000"/>
        <w:sz w:val="20"/>
        <w:szCs w:val="20"/>
      </w:rPr>
      <w:t>01</w:t>
    </w:r>
    <w:r w:rsidR="00771D25">
      <w:rPr>
        <w:rFonts w:cs="Arial"/>
        <w:color w:val="000000"/>
        <w:sz w:val="20"/>
        <w:szCs w:val="20"/>
      </w:rPr>
      <w:t>/202</w:t>
    </w:r>
    <w:r>
      <w:rPr>
        <w:rFonts w:cs="Arial"/>
        <w:color w:val="000000"/>
        <w:sz w:val="20"/>
        <w:szCs w:val="20"/>
      </w:rPr>
      <w:t>4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8A92C6" w14:textId="5CCA85E3" w:rsidR="00D63B29" w:rsidRPr="005239C8" w:rsidRDefault="00D64929" w:rsidP="00D63B29">
    <w:pPr>
      <w:pStyle w:val="Header"/>
      <w:jc w:val="right"/>
      <w:rPr>
        <w:sz w:val="16"/>
        <w:szCs w:val="16"/>
      </w:rPr>
    </w:pPr>
    <w:r>
      <w:rPr>
        <w:rFonts w:cs="Arial"/>
        <w:color w:val="000000"/>
        <w:sz w:val="16"/>
        <w:szCs w:val="16"/>
      </w:rPr>
      <w:t>r</w:t>
    </w:r>
    <w:r w:rsidR="008F5649" w:rsidRPr="005239C8">
      <w:rPr>
        <w:rFonts w:cs="Arial"/>
        <w:color w:val="000000"/>
        <w:sz w:val="16"/>
        <w:szCs w:val="16"/>
      </w:rPr>
      <w:t>evised</w:t>
    </w:r>
    <w:r>
      <w:rPr>
        <w:rFonts w:cs="Arial"/>
        <w:color w:val="000000"/>
        <w:sz w:val="16"/>
        <w:szCs w:val="16"/>
      </w:rPr>
      <w:t xml:space="preserve"> </w:t>
    </w:r>
    <w:r w:rsidR="00D63B29" w:rsidRPr="005239C8">
      <w:rPr>
        <w:rFonts w:cs="Arial"/>
        <w:color w:val="000000"/>
        <w:sz w:val="16"/>
        <w:szCs w:val="16"/>
      </w:rPr>
      <w:t>01/2024</w:t>
    </w:r>
  </w:p>
  <w:p w14:paraId="7051699D" w14:textId="77777777" w:rsidR="00D63B29" w:rsidRDefault="00D63B29" w:rsidP="00D63B29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D06C4A"/>
    <w:multiLevelType w:val="hybridMultilevel"/>
    <w:tmpl w:val="3A4E3E4A"/>
    <w:lvl w:ilvl="0" w:tplc="DFF68136">
      <w:start w:val="1"/>
      <w:numFmt w:val="lowerLetter"/>
      <w:lvlText w:val="(%1)"/>
      <w:lvlJc w:val="left"/>
      <w:pPr>
        <w:ind w:left="2970" w:hanging="360"/>
      </w:pPr>
      <w:rPr>
        <w:rFonts w:hint="default"/>
      </w:rPr>
    </w:lvl>
    <w:lvl w:ilvl="1" w:tplc="8CDA00EE">
      <w:start w:val="1"/>
      <w:numFmt w:val="lowerLetter"/>
      <w:lvlText w:val="%2."/>
      <w:lvlJc w:val="left"/>
      <w:pPr>
        <w:ind w:left="720" w:hanging="360"/>
      </w:pPr>
    </w:lvl>
    <w:lvl w:ilvl="2" w:tplc="E9528C66" w:tentative="1">
      <w:start w:val="1"/>
      <w:numFmt w:val="lowerRoman"/>
      <w:lvlText w:val="%3."/>
      <w:lvlJc w:val="right"/>
      <w:pPr>
        <w:ind w:left="1440" w:hanging="180"/>
      </w:pPr>
    </w:lvl>
    <w:lvl w:ilvl="3" w:tplc="C9E6057E" w:tentative="1">
      <w:start w:val="1"/>
      <w:numFmt w:val="decimal"/>
      <w:lvlText w:val="%4."/>
      <w:lvlJc w:val="left"/>
      <w:pPr>
        <w:ind w:left="2160" w:hanging="360"/>
      </w:pPr>
    </w:lvl>
    <w:lvl w:ilvl="4" w:tplc="FD427A0E" w:tentative="1">
      <w:start w:val="1"/>
      <w:numFmt w:val="lowerLetter"/>
      <w:lvlText w:val="%5."/>
      <w:lvlJc w:val="left"/>
      <w:pPr>
        <w:ind w:left="2880" w:hanging="360"/>
      </w:pPr>
    </w:lvl>
    <w:lvl w:ilvl="5" w:tplc="F2DA42D6" w:tentative="1">
      <w:start w:val="1"/>
      <w:numFmt w:val="lowerRoman"/>
      <w:lvlText w:val="%6."/>
      <w:lvlJc w:val="right"/>
      <w:pPr>
        <w:ind w:left="3600" w:hanging="180"/>
      </w:pPr>
    </w:lvl>
    <w:lvl w:ilvl="6" w:tplc="6F769876" w:tentative="1">
      <w:start w:val="1"/>
      <w:numFmt w:val="decimal"/>
      <w:lvlText w:val="%7."/>
      <w:lvlJc w:val="left"/>
      <w:pPr>
        <w:ind w:left="4320" w:hanging="360"/>
      </w:pPr>
    </w:lvl>
    <w:lvl w:ilvl="7" w:tplc="84F41178" w:tentative="1">
      <w:start w:val="1"/>
      <w:numFmt w:val="lowerLetter"/>
      <w:lvlText w:val="%8."/>
      <w:lvlJc w:val="left"/>
      <w:pPr>
        <w:ind w:left="5040" w:hanging="360"/>
      </w:pPr>
    </w:lvl>
    <w:lvl w:ilvl="8" w:tplc="7E784456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" w15:restartNumberingAfterBreak="0">
    <w:nsid w:val="217B2789"/>
    <w:multiLevelType w:val="hybridMultilevel"/>
    <w:tmpl w:val="B93253EC"/>
    <w:lvl w:ilvl="0" w:tplc="E0628E22">
      <w:start w:val="1"/>
      <w:numFmt w:val="decimal"/>
      <w:lvlText w:val="(%1). "/>
      <w:lvlJc w:val="left"/>
      <w:pPr>
        <w:ind w:left="1440" w:hanging="360"/>
      </w:pPr>
      <w:rPr>
        <w:rFonts w:hint="default"/>
      </w:rPr>
    </w:lvl>
    <w:lvl w:ilvl="1" w:tplc="26FCFA92" w:tentative="1">
      <w:start w:val="1"/>
      <w:numFmt w:val="lowerLetter"/>
      <w:lvlText w:val="%2."/>
      <w:lvlJc w:val="left"/>
      <w:pPr>
        <w:ind w:left="1440" w:hanging="360"/>
      </w:pPr>
    </w:lvl>
    <w:lvl w:ilvl="2" w:tplc="670A7684" w:tentative="1">
      <w:start w:val="1"/>
      <w:numFmt w:val="lowerRoman"/>
      <w:lvlText w:val="%3."/>
      <w:lvlJc w:val="right"/>
      <w:pPr>
        <w:ind w:left="2160" w:hanging="180"/>
      </w:pPr>
    </w:lvl>
    <w:lvl w:ilvl="3" w:tplc="170A5282" w:tentative="1">
      <w:start w:val="1"/>
      <w:numFmt w:val="decimal"/>
      <w:lvlText w:val="%4."/>
      <w:lvlJc w:val="left"/>
      <w:pPr>
        <w:ind w:left="2880" w:hanging="360"/>
      </w:pPr>
    </w:lvl>
    <w:lvl w:ilvl="4" w:tplc="A1304C9C" w:tentative="1">
      <w:start w:val="1"/>
      <w:numFmt w:val="lowerLetter"/>
      <w:lvlText w:val="%5."/>
      <w:lvlJc w:val="left"/>
      <w:pPr>
        <w:ind w:left="3600" w:hanging="360"/>
      </w:pPr>
    </w:lvl>
    <w:lvl w:ilvl="5" w:tplc="571681C4" w:tentative="1">
      <w:start w:val="1"/>
      <w:numFmt w:val="lowerRoman"/>
      <w:lvlText w:val="%6."/>
      <w:lvlJc w:val="right"/>
      <w:pPr>
        <w:ind w:left="4320" w:hanging="180"/>
      </w:pPr>
    </w:lvl>
    <w:lvl w:ilvl="6" w:tplc="C29EA10C" w:tentative="1">
      <w:start w:val="1"/>
      <w:numFmt w:val="decimal"/>
      <w:lvlText w:val="%7."/>
      <w:lvlJc w:val="left"/>
      <w:pPr>
        <w:ind w:left="5040" w:hanging="360"/>
      </w:pPr>
    </w:lvl>
    <w:lvl w:ilvl="7" w:tplc="B7F4AC1A" w:tentative="1">
      <w:start w:val="1"/>
      <w:numFmt w:val="lowerLetter"/>
      <w:lvlText w:val="%8."/>
      <w:lvlJc w:val="left"/>
      <w:pPr>
        <w:ind w:left="5760" w:hanging="360"/>
      </w:pPr>
    </w:lvl>
    <w:lvl w:ilvl="8" w:tplc="F188A23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7E6E08"/>
    <w:multiLevelType w:val="hybridMultilevel"/>
    <w:tmpl w:val="156896D2"/>
    <w:lvl w:ilvl="0" w:tplc="0BC6FAE6">
      <w:start w:val="1"/>
      <w:numFmt w:val="decimal"/>
      <w:lvlText w:val="%1."/>
      <w:lvlJc w:val="left"/>
      <w:pPr>
        <w:ind w:left="360" w:hanging="360"/>
      </w:pPr>
    </w:lvl>
    <w:lvl w:ilvl="1" w:tplc="D15E8648" w:tentative="1">
      <w:start w:val="1"/>
      <w:numFmt w:val="lowerLetter"/>
      <w:lvlText w:val="%2."/>
      <w:lvlJc w:val="left"/>
      <w:pPr>
        <w:ind w:left="1080" w:hanging="360"/>
      </w:pPr>
    </w:lvl>
    <w:lvl w:ilvl="2" w:tplc="1390D950" w:tentative="1">
      <w:start w:val="1"/>
      <w:numFmt w:val="lowerRoman"/>
      <w:lvlText w:val="%3."/>
      <w:lvlJc w:val="right"/>
      <w:pPr>
        <w:ind w:left="1800" w:hanging="180"/>
      </w:pPr>
    </w:lvl>
    <w:lvl w:ilvl="3" w:tplc="4A10B552" w:tentative="1">
      <w:start w:val="1"/>
      <w:numFmt w:val="decimal"/>
      <w:lvlText w:val="%4."/>
      <w:lvlJc w:val="left"/>
      <w:pPr>
        <w:ind w:left="2520" w:hanging="360"/>
      </w:pPr>
    </w:lvl>
    <w:lvl w:ilvl="4" w:tplc="B1BAC79A" w:tentative="1">
      <w:start w:val="1"/>
      <w:numFmt w:val="lowerLetter"/>
      <w:lvlText w:val="%5."/>
      <w:lvlJc w:val="left"/>
      <w:pPr>
        <w:ind w:left="3240" w:hanging="360"/>
      </w:pPr>
    </w:lvl>
    <w:lvl w:ilvl="5" w:tplc="01C094FE" w:tentative="1">
      <w:start w:val="1"/>
      <w:numFmt w:val="lowerRoman"/>
      <w:lvlText w:val="%6."/>
      <w:lvlJc w:val="right"/>
      <w:pPr>
        <w:ind w:left="3960" w:hanging="180"/>
      </w:pPr>
    </w:lvl>
    <w:lvl w:ilvl="6" w:tplc="6188F646" w:tentative="1">
      <w:start w:val="1"/>
      <w:numFmt w:val="decimal"/>
      <w:lvlText w:val="%7."/>
      <w:lvlJc w:val="left"/>
      <w:pPr>
        <w:ind w:left="4680" w:hanging="360"/>
      </w:pPr>
    </w:lvl>
    <w:lvl w:ilvl="7" w:tplc="9D1818C4" w:tentative="1">
      <w:start w:val="1"/>
      <w:numFmt w:val="lowerLetter"/>
      <w:lvlText w:val="%8."/>
      <w:lvlJc w:val="left"/>
      <w:pPr>
        <w:ind w:left="5400" w:hanging="360"/>
      </w:pPr>
    </w:lvl>
    <w:lvl w:ilvl="8" w:tplc="5E52E1CC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AEF6483"/>
    <w:multiLevelType w:val="hybridMultilevel"/>
    <w:tmpl w:val="445CE9FA"/>
    <w:lvl w:ilvl="0" w:tplc="2F1212D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E321994">
      <w:start w:val="1"/>
      <w:numFmt w:val="decimal"/>
      <w:lvlText w:val="(%2). "/>
      <w:lvlJc w:val="left"/>
      <w:pPr>
        <w:ind w:left="720" w:hanging="360"/>
      </w:pPr>
      <w:rPr>
        <w:rFonts w:hint="default"/>
      </w:rPr>
    </w:lvl>
    <w:lvl w:ilvl="2" w:tplc="C9BE3988">
      <w:start w:val="1"/>
      <w:numFmt w:val="lowerRoman"/>
      <w:lvlText w:val="%3."/>
      <w:lvlJc w:val="right"/>
      <w:pPr>
        <w:ind w:left="1440" w:hanging="180"/>
      </w:pPr>
    </w:lvl>
    <w:lvl w:ilvl="3" w:tplc="97F04732" w:tentative="1">
      <w:start w:val="1"/>
      <w:numFmt w:val="decimal"/>
      <w:lvlText w:val="%4."/>
      <w:lvlJc w:val="left"/>
      <w:pPr>
        <w:ind w:left="2160" w:hanging="360"/>
      </w:pPr>
    </w:lvl>
    <w:lvl w:ilvl="4" w:tplc="99304E44" w:tentative="1">
      <w:start w:val="1"/>
      <w:numFmt w:val="lowerLetter"/>
      <w:lvlText w:val="%5."/>
      <w:lvlJc w:val="left"/>
      <w:pPr>
        <w:ind w:left="2880" w:hanging="360"/>
      </w:pPr>
    </w:lvl>
    <w:lvl w:ilvl="5" w:tplc="204C4BF2" w:tentative="1">
      <w:start w:val="1"/>
      <w:numFmt w:val="lowerRoman"/>
      <w:lvlText w:val="%6."/>
      <w:lvlJc w:val="right"/>
      <w:pPr>
        <w:ind w:left="3600" w:hanging="180"/>
      </w:pPr>
    </w:lvl>
    <w:lvl w:ilvl="6" w:tplc="F4A4BE1C" w:tentative="1">
      <w:start w:val="1"/>
      <w:numFmt w:val="decimal"/>
      <w:lvlText w:val="%7."/>
      <w:lvlJc w:val="left"/>
      <w:pPr>
        <w:ind w:left="4320" w:hanging="360"/>
      </w:pPr>
    </w:lvl>
    <w:lvl w:ilvl="7" w:tplc="B1F45E10" w:tentative="1">
      <w:start w:val="1"/>
      <w:numFmt w:val="lowerLetter"/>
      <w:lvlText w:val="%8."/>
      <w:lvlJc w:val="left"/>
      <w:pPr>
        <w:ind w:left="5040" w:hanging="360"/>
      </w:pPr>
    </w:lvl>
    <w:lvl w:ilvl="8" w:tplc="19A4FB22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4" w15:restartNumberingAfterBreak="0">
    <w:nsid w:val="79F2005E"/>
    <w:multiLevelType w:val="hybridMultilevel"/>
    <w:tmpl w:val="A13C1576"/>
    <w:lvl w:ilvl="0" w:tplc="D958A7DE">
      <w:start w:val="1"/>
      <w:numFmt w:val="decimal"/>
      <w:lvlText w:val="%1."/>
      <w:lvlJc w:val="left"/>
      <w:pPr>
        <w:ind w:left="3600" w:hanging="360"/>
      </w:pPr>
    </w:lvl>
    <w:lvl w:ilvl="1" w:tplc="78C6ACA8" w:tentative="1">
      <w:start w:val="1"/>
      <w:numFmt w:val="lowerLetter"/>
      <w:lvlText w:val="%2."/>
      <w:lvlJc w:val="left"/>
      <w:pPr>
        <w:ind w:left="4320" w:hanging="360"/>
      </w:pPr>
    </w:lvl>
    <w:lvl w:ilvl="2" w:tplc="4488726A" w:tentative="1">
      <w:start w:val="1"/>
      <w:numFmt w:val="lowerRoman"/>
      <w:lvlText w:val="%3."/>
      <w:lvlJc w:val="right"/>
      <w:pPr>
        <w:ind w:left="5040" w:hanging="180"/>
      </w:pPr>
    </w:lvl>
    <w:lvl w:ilvl="3" w:tplc="BF8CECF8" w:tentative="1">
      <w:start w:val="1"/>
      <w:numFmt w:val="decimal"/>
      <w:lvlText w:val="%4."/>
      <w:lvlJc w:val="left"/>
      <w:pPr>
        <w:ind w:left="5760" w:hanging="360"/>
      </w:pPr>
    </w:lvl>
    <w:lvl w:ilvl="4" w:tplc="8388869E" w:tentative="1">
      <w:start w:val="1"/>
      <w:numFmt w:val="lowerLetter"/>
      <w:lvlText w:val="%5."/>
      <w:lvlJc w:val="left"/>
      <w:pPr>
        <w:ind w:left="6480" w:hanging="360"/>
      </w:pPr>
    </w:lvl>
    <w:lvl w:ilvl="5" w:tplc="E9063D76" w:tentative="1">
      <w:start w:val="1"/>
      <w:numFmt w:val="lowerRoman"/>
      <w:lvlText w:val="%6."/>
      <w:lvlJc w:val="right"/>
      <w:pPr>
        <w:ind w:left="7200" w:hanging="180"/>
      </w:pPr>
    </w:lvl>
    <w:lvl w:ilvl="6" w:tplc="509E39F2" w:tentative="1">
      <w:start w:val="1"/>
      <w:numFmt w:val="decimal"/>
      <w:lvlText w:val="%7."/>
      <w:lvlJc w:val="left"/>
      <w:pPr>
        <w:ind w:left="7920" w:hanging="360"/>
      </w:pPr>
    </w:lvl>
    <w:lvl w:ilvl="7" w:tplc="5A224AB8" w:tentative="1">
      <w:start w:val="1"/>
      <w:numFmt w:val="lowerLetter"/>
      <w:lvlText w:val="%8."/>
      <w:lvlJc w:val="left"/>
      <w:pPr>
        <w:ind w:left="8640" w:hanging="360"/>
      </w:pPr>
    </w:lvl>
    <w:lvl w:ilvl="8" w:tplc="F1D4DB1A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5" w15:restartNumberingAfterBreak="0">
    <w:nsid w:val="7AEE574B"/>
    <w:multiLevelType w:val="hybridMultilevel"/>
    <w:tmpl w:val="8346A91E"/>
    <w:lvl w:ilvl="0" w:tplc="00146364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59BABC36" w:tentative="1">
      <w:start w:val="1"/>
      <w:numFmt w:val="lowerLetter"/>
      <w:lvlText w:val="%2."/>
      <w:lvlJc w:val="left"/>
      <w:pPr>
        <w:ind w:left="1800" w:hanging="360"/>
      </w:pPr>
    </w:lvl>
    <w:lvl w:ilvl="2" w:tplc="F7FAE6D4" w:tentative="1">
      <w:start w:val="1"/>
      <w:numFmt w:val="lowerRoman"/>
      <w:lvlText w:val="%3."/>
      <w:lvlJc w:val="right"/>
      <w:pPr>
        <w:ind w:left="2520" w:hanging="180"/>
      </w:pPr>
    </w:lvl>
    <w:lvl w:ilvl="3" w:tplc="DF6020B2" w:tentative="1">
      <w:start w:val="1"/>
      <w:numFmt w:val="decimal"/>
      <w:lvlText w:val="%4."/>
      <w:lvlJc w:val="left"/>
      <w:pPr>
        <w:ind w:left="3240" w:hanging="360"/>
      </w:pPr>
    </w:lvl>
    <w:lvl w:ilvl="4" w:tplc="C8D2BC52" w:tentative="1">
      <w:start w:val="1"/>
      <w:numFmt w:val="lowerLetter"/>
      <w:lvlText w:val="%5."/>
      <w:lvlJc w:val="left"/>
      <w:pPr>
        <w:ind w:left="3960" w:hanging="360"/>
      </w:pPr>
    </w:lvl>
    <w:lvl w:ilvl="5" w:tplc="3124AD2A" w:tentative="1">
      <w:start w:val="1"/>
      <w:numFmt w:val="lowerRoman"/>
      <w:lvlText w:val="%6."/>
      <w:lvlJc w:val="right"/>
      <w:pPr>
        <w:ind w:left="4680" w:hanging="180"/>
      </w:pPr>
    </w:lvl>
    <w:lvl w:ilvl="6" w:tplc="A04CFCE6" w:tentative="1">
      <w:start w:val="1"/>
      <w:numFmt w:val="decimal"/>
      <w:lvlText w:val="%7."/>
      <w:lvlJc w:val="left"/>
      <w:pPr>
        <w:ind w:left="5400" w:hanging="360"/>
      </w:pPr>
    </w:lvl>
    <w:lvl w:ilvl="7" w:tplc="AC0E464A" w:tentative="1">
      <w:start w:val="1"/>
      <w:numFmt w:val="lowerLetter"/>
      <w:lvlText w:val="%8."/>
      <w:lvlJc w:val="left"/>
      <w:pPr>
        <w:ind w:left="6120" w:hanging="360"/>
      </w:pPr>
    </w:lvl>
    <w:lvl w:ilvl="8" w:tplc="D5688D8E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470130323">
    <w:abstractNumId w:val="4"/>
  </w:num>
  <w:num w:numId="2" w16cid:durableId="400249659">
    <w:abstractNumId w:val="2"/>
  </w:num>
  <w:num w:numId="3" w16cid:durableId="323044807">
    <w:abstractNumId w:val="1"/>
  </w:num>
  <w:num w:numId="4" w16cid:durableId="1042555243">
    <w:abstractNumId w:val="5"/>
  </w:num>
  <w:num w:numId="5" w16cid:durableId="524633144">
    <w:abstractNumId w:val="0"/>
  </w:num>
  <w:num w:numId="6" w16cid:durableId="71927989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Q1MzMzMLKwMLIwMbBQ0lEKTi0uzszPAykwrAUAzmvkoSwAAAA="/>
  </w:docVars>
  <w:rsids>
    <w:rsidRoot w:val="00BF3BA0"/>
    <w:rsid w:val="00004EF2"/>
    <w:rsid w:val="000051DF"/>
    <w:rsid w:val="00007EF2"/>
    <w:rsid w:val="00016353"/>
    <w:rsid w:val="00025A6A"/>
    <w:rsid w:val="00025B7A"/>
    <w:rsid w:val="00027BF0"/>
    <w:rsid w:val="00030D4B"/>
    <w:rsid w:val="000518EC"/>
    <w:rsid w:val="00062919"/>
    <w:rsid w:val="000644FD"/>
    <w:rsid w:val="0007195F"/>
    <w:rsid w:val="00073841"/>
    <w:rsid w:val="00075D66"/>
    <w:rsid w:val="0008049D"/>
    <w:rsid w:val="000A632A"/>
    <w:rsid w:val="000B09AB"/>
    <w:rsid w:val="000B179A"/>
    <w:rsid w:val="000C13DC"/>
    <w:rsid w:val="000C2DCF"/>
    <w:rsid w:val="000C7EF8"/>
    <w:rsid w:val="000D2AAF"/>
    <w:rsid w:val="000D3B33"/>
    <w:rsid w:val="000D4731"/>
    <w:rsid w:val="000E6064"/>
    <w:rsid w:val="000E732B"/>
    <w:rsid w:val="000F4E0F"/>
    <w:rsid w:val="00105C23"/>
    <w:rsid w:val="0010687C"/>
    <w:rsid w:val="00106D49"/>
    <w:rsid w:val="00110885"/>
    <w:rsid w:val="001111E2"/>
    <w:rsid w:val="001151CE"/>
    <w:rsid w:val="0011620D"/>
    <w:rsid w:val="0012058A"/>
    <w:rsid w:val="0012528D"/>
    <w:rsid w:val="0012694B"/>
    <w:rsid w:val="00131BCB"/>
    <w:rsid w:val="00133A43"/>
    <w:rsid w:val="00142C3C"/>
    <w:rsid w:val="00151CB4"/>
    <w:rsid w:val="00170CCF"/>
    <w:rsid w:val="001716A3"/>
    <w:rsid w:val="001716D5"/>
    <w:rsid w:val="00174F80"/>
    <w:rsid w:val="00177371"/>
    <w:rsid w:val="00177F03"/>
    <w:rsid w:val="001847AD"/>
    <w:rsid w:val="00191B36"/>
    <w:rsid w:val="001A0B14"/>
    <w:rsid w:val="001A1338"/>
    <w:rsid w:val="001A229D"/>
    <w:rsid w:val="001A2350"/>
    <w:rsid w:val="001A4035"/>
    <w:rsid w:val="001A458F"/>
    <w:rsid w:val="001A79AD"/>
    <w:rsid w:val="001B1B89"/>
    <w:rsid w:val="001B3E5A"/>
    <w:rsid w:val="001B7201"/>
    <w:rsid w:val="001C2C27"/>
    <w:rsid w:val="001C3623"/>
    <w:rsid w:val="001C4212"/>
    <w:rsid w:val="001C5B56"/>
    <w:rsid w:val="001E2546"/>
    <w:rsid w:val="001F2A9E"/>
    <w:rsid w:val="001F5E3A"/>
    <w:rsid w:val="0020719E"/>
    <w:rsid w:val="002121C7"/>
    <w:rsid w:val="002159D8"/>
    <w:rsid w:val="00220B81"/>
    <w:rsid w:val="00222E01"/>
    <w:rsid w:val="00226F35"/>
    <w:rsid w:val="00227F78"/>
    <w:rsid w:val="00241968"/>
    <w:rsid w:val="00241B03"/>
    <w:rsid w:val="0024520B"/>
    <w:rsid w:val="00247B5C"/>
    <w:rsid w:val="002515B9"/>
    <w:rsid w:val="0025440C"/>
    <w:rsid w:val="00255FB2"/>
    <w:rsid w:val="00267440"/>
    <w:rsid w:val="0027344E"/>
    <w:rsid w:val="00285283"/>
    <w:rsid w:val="00290D1E"/>
    <w:rsid w:val="00291773"/>
    <w:rsid w:val="00291EBC"/>
    <w:rsid w:val="002A2822"/>
    <w:rsid w:val="002A2F49"/>
    <w:rsid w:val="002A6140"/>
    <w:rsid w:val="002B0296"/>
    <w:rsid w:val="002C1B99"/>
    <w:rsid w:val="002C4EF3"/>
    <w:rsid w:val="002D0AA4"/>
    <w:rsid w:val="002D29E4"/>
    <w:rsid w:val="002D3D4D"/>
    <w:rsid w:val="002D3DAE"/>
    <w:rsid w:val="002E0333"/>
    <w:rsid w:val="002E5943"/>
    <w:rsid w:val="002E7069"/>
    <w:rsid w:val="002E74DE"/>
    <w:rsid w:val="00307E73"/>
    <w:rsid w:val="00310D00"/>
    <w:rsid w:val="003119F5"/>
    <w:rsid w:val="00312EF1"/>
    <w:rsid w:val="00312F95"/>
    <w:rsid w:val="00323A0B"/>
    <w:rsid w:val="003304DB"/>
    <w:rsid w:val="00333A9F"/>
    <w:rsid w:val="003345DC"/>
    <w:rsid w:val="003347E2"/>
    <w:rsid w:val="00336021"/>
    <w:rsid w:val="003365F1"/>
    <w:rsid w:val="003435F5"/>
    <w:rsid w:val="00343942"/>
    <w:rsid w:val="003439F1"/>
    <w:rsid w:val="0034456B"/>
    <w:rsid w:val="0035312E"/>
    <w:rsid w:val="00354889"/>
    <w:rsid w:val="003570E4"/>
    <w:rsid w:val="003572CE"/>
    <w:rsid w:val="00363902"/>
    <w:rsid w:val="0036611F"/>
    <w:rsid w:val="003703B1"/>
    <w:rsid w:val="003714AC"/>
    <w:rsid w:val="00371A9F"/>
    <w:rsid w:val="003723F0"/>
    <w:rsid w:val="00372824"/>
    <w:rsid w:val="00381093"/>
    <w:rsid w:val="00382735"/>
    <w:rsid w:val="00385911"/>
    <w:rsid w:val="003860DE"/>
    <w:rsid w:val="00386137"/>
    <w:rsid w:val="003905F8"/>
    <w:rsid w:val="00392CFF"/>
    <w:rsid w:val="0039333F"/>
    <w:rsid w:val="003946C9"/>
    <w:rsid w:val="0039669C"/>
    <w:rsid w:val="00396F7C"/>
    <w:rsid w:val="003A1205"/>
    <w:rsid w:val="003A1456"/>
    <w:rsid w:val="003A2162"/>
    <w:rsid w:val="003B31F7"/>
    <w:rsid w:val="003B6E66"/>
    <w:rsid w:val="003D4456"/>
    <w:rsid w:val="003D56E5"/>
    <w:rsid w:val="003E40E2"/>
    <w:rsid w:val="003E676B"/>
    <w:rsid w:val="003E6F7F"/>
    <w:rsid w:val="003F1184"/>
    <w:rsid w:val="003F3FEA"/>
    <w:rsid w:val="003F45DA"/>
    <w:rsid w:val="003F61D0"/>
    <w:rsid w:val="003F6CBB"/>
    <w:rsid w:val="003F7CF5"/>
    <w:rsid w:val="00400E19"/>
    <w:rsid w:val="004018C2"/>
    <w:rsid w:val="00402D0F"/>
    <w:rsid w:val="004035DC"/>
    <w:rsid w:val="004052EC"/>
    <w:rsid w:val="00406FE4"/>
    <w:rsid w:val="00431054"/>
    <w:rsid w:val="00433847"/>
    <w:rsid w:val="00437228"/>
    <w:rsid w:val="00437575"/>
    <w:rsid w:val="00445E94"/>
    <w:rsid w:val="00450C57"/>
    <w:rsid w:val="004519D5"/>
    <w:rsid w:val="00455544"/>
    <w:rsid w:val="0046207C"/>
    <w:rsid w:val="0046628C"/>
    <w:rsid w:val="004713BA"/>
    <w:rsid w:val="00471CA6"/>
    <w:rsid w:val="00487ACA"/>
    <w:rsid w:val="00490D21"/>
    <w:rsid w:val="00494A89"/>
    <w:rsid w:val="004A387B"/>
    <w:rsid w:val="004A3FF7"/>
    <w:rsid w:val="004B7693"/>
    <w:rsid w:val="004C2D73"/>
    <w:rsid w:val="004C412D"/>
    <w:rsid w:val="004D2F49"/>
    <w:rsid w:val="004D5A6C"/>
    <w:rsid w:val="004D698B"/>
    <w:rsid w:val="004E2A1C"/>
    <w:rsid w:val="004E2F61"/>
    <w:rsid w:val="004F6489"/>
    <w:rsid w:val="00502C9C"/>
    <w:rsid w:val="00517CB8"/>
    <w:rsid w:val="00522F41"/>
    <w:rsid w:val="005239C8"/>
    <w:rsid w:val="00523C02"/>
    <w:rsid w:val="00525873"/>
    <w:rsid w:val="00527588"/>
    <w:rsid w:val="005363AC"/>
    <w:rsid w:val="00545E1A"/>
    <w:rsid w:val="0054603B"/>
    <w:rsid w:val="00554D0E"/>
    <w:rsid w:val="00555C27"/>
    <w:rsid w:val="005658BF"/>
    <w:rsid w:val="0057615A"/>
    <w:rsid w:val="005767B4"/>
    <w:rsid w:val="005832AA"/>
    <w:rsid w:val="00587D6B"/>
    <w:rsid w:val="00594283"/>
    <w:rsid w:val="0059695C"/>
    <w:rsid w:val="005A2103"/>
    <w:rsid w:val="005A5676"/>
    <w:rsid w:val="005A728D"/>
    <w:rsid w:val="005B6B3F"/>
    <w:rsid w:val="005C0479"/>
    <w:rsid w:val="005C1CA4"/>
    <w:rsid w:val="005C21F0"/>
    <w:rsid w:val="005C59F0"/>
    <w:rsid w:val="005D0610"/>
    <w:rsid w:val="005D6D76"/>
    <w:rsid w:val="005E02FF"/>
    <w:rsid w:val="005E0EB8"/>
    <w:rsid w:val="005F04E2"/>
    <w:rsid w:val="005F0803"/>
    <w:rsid w:val="005F29AC"/>
    <w:rsid w:val="005F45A9"/>
    <w:rsid w:val="005F5086"/>
    <w:rsid w:val="005F657F"/>
    <w:rsid w:val="00601F48"/>
    <w:rsid w:val="00604444"/>
    <w:rsid w:val="00611193"/>
    <w:rsid w:val="0061448B"/>
    <w:rsid w:val="006205CD"/>
    <w:rsid w:val="006249DA"/>
    <w:rsid w:val="00624EBA"/>
    <w:rsid w:val="00625A00"/>
    <w:rsid w:val="00625B84"/>
    <w:rsid w:val="00627EF1"/>
    <w:rsid w:val="00630B55"/>
    <w:rsid w:val="00634313"/>
    <w:rsid w:val="006407FD"/>
    <w:rsid w:val="00643F92"/>
    <w:rsid w:val="006454BF"/>
    <w:rsid w:val="00646A98"/>
    <w:rsid w:val="0064712D"/>
    <w:rsid w:val="0065222E"/>
    <w:rsid w:val="00656852"/>
    <w:rsid w:val="006572E5"/>
    <w:rsid w:val="00660AB4"/>
    <w:rsid w:val="00660BA0"/>
    <w:rsid w:val="006661DC"/>
    <w:rsid w:val="00673081"/>
    <w:rsid w:val="0067482C"/>
    <w:rsid w:val="00675ED3"/>
    <w:rsid w:val="00681445"/>
    <w:rsid w:val="00687544"/>
    <w:rsid w:val="0069142E"/>
    <w:rsid w:val="0069239E"/>
    <w:rsid w:val="00695EBA"/>
    <w:rsid w:val="00696E7A"/>
    <w:rsid w:val="00696F6E"/>
    <w:rsid w:val="006A1268"/>
    <w:rsid w:val="006A75CF"/>
    <w:rsid w:val="006B2445"/>
    <w:rsid w:val="006B6DBF"/>
    <w:rsid w:val="006B77DA"/>
    <w:rsid w:val="006C5ECB"/>
    <w:rsid w:val="006C7179"/>
    <w:rsid w:val="006D13B3"/>
    <w:rsid w:val="006D4AA8"/>
    <w:rsid w:val="006D5594"/>
    <w:rsid w:val="006D74C0"/>
    <w:rsid w:val="006F58E7"/>
    <w:rsid w:val="00701DCF"/>
    <w:rsid w:val="00702172"/>
    <w:rsid w:val="0071037D"/>
    <w:rsid w:val="007103AC"/>
    <w:rsid w:val="0072265D"/>
    <w:rsid w:val="0072269E"/>
    <w:rsid w:val="00726320"/>
    <w:rsid w:val="00726B41"/>
    <w:rsid w:val="007341EC"/>
    <w:rsid w:val="007435B0"/>
    <w:rsid w:val="0074417B"/>
    <w:rsid w:val="0074459B"/>
    <w:rsid w:val="00754DA0"/>
    <w:rsid w:val="0076116F"/>
    <w:rsid w:val="00761F14"/>
    <w:rsid w:val="00771D25"/>
    <w:rsid w:val="0077415C"/>
    <w:rsid w:val="0077661B"/>
    <w:rsid w:val="00776E3A"/>
    <w:rsid w:val="007918BB"/>
    <w:rsid w:val="00795A81"/>
    <w:rsid w:val="00796957"/>
    <w:rsid w:val="00797964"/>
    <w:rsid w:val="007A14BD"/>
    <w:rsid w:val="007A2627"/>
    <w:rsid w:val="007B13F9"/>
    <w:rsid w:val="007C01D0"/>
    <w:rsid w:val="007C32FC"/>
    <w:rsid w:val="007C5B51"/>
    <w:rsid w:val="007D03A9"/>
    <w:rsid w:val="007D5AF2"/>
    <w:rsid w:val="007E35EB"/>
    <w:rsid w:val="007E39B0"/>
    <w:rsid w:val="007F1CD1"/>
    <w:rsid w:val="007F393C"/>
    <w:rsid w:val="007F7029"/>
    <w:rsid w:val="00810D17"/>
    <w:rsid w:val="00813B55"/>
    <w:rsid w:val="0081409F"/>
    <w:rsid w:val="00817C13"/>
    <w:rsid w:val="00830FD0"/>
    <w:rsid w:val="008335F2"/>
    <w:rsid w:val="00836D9A"/>
    <w:rsid w:val="008378BA"/>
    <w:rsid w:val="008429C8"/>
    <w:rsid w:val="008437F9"/>
    <w:rsid w:val="0085244C"/>
    <w:rsid w:val="0085325D"/>
    <w:rsid w:val="0086123C"/>
    <w:rsid w:val="00865A6C"/>
    <w:rsid w:val="00874005"/>
    <w:rsid w:val="008805EB"/>
    <w:rsid w:val="008862E6"/>
    <w:rsid w:val="00893580"/>
    <w:rsid w:val="008A314C"/>
    <w:rsid w:val="008A4714"/>
    <w:rsid w:val="008A5E36"/>
    <w:rsid w:val="008B16E9"/>
    <w:rsid w:val="008C0CF3"/>
    <w:rsid w:val="008C268B"/>
    <w:rsid w:val="008C4B16"/>
    <w:rsid w:val="008D0221"/>
    <w:rsid w:val="008D225D"/>
    <w:rsid w:val="008D66E0"/>
    <w:rsid w:val="008E4DB5"/>
    <w:rsid w:val="008E5A67"/>
    <w:rsid w:val="008F3048"/>
    <w:rsid w:val="008F540E"/>
    <w:rsid w:val="008F5649"/>
    <w:rsid w:val="008F5AFC"/>
    <w:rsid w:val="00902607"/>
    <w:rsid w:val="00904283"/>
    <w:rsid w:val="009074FF"/>
    <w:rsid w:val="00912B39"/>
    <w:rsid w:val="009135D8"/>
    <w:rsid w:val="00915427"/>
    <w:rsid w:val="00915848"/>
    <w:rsid w:val="00916806"/>
    <w:rsid w:val="00921348"/>
    <w:rsid w:val="00921981"/>
    <w:rsid w:val="00924FCD"/>
    <w:rsid w:val="00925675"/>
    <w:rsid w:val="00931CBC"/>
    <w:rsid w:val="00942EE2"/>
    <w:rsid w:val="00944BBC"/>
    <w:rsid w:val="009464F2"/>
    <w:rsid w:val="00952565"/>
    <w:rsid w:val="00961BC6"/>
    <w:rsid w:val="00967AFB"/>
    <w:rsid w:val="00972818"/>
    <w:rsid w:val="0098115B"/>
    <w:rsid w:val="00995A2C"/>
    <w:rsid w:val="009B260E"/>
    <w:rsid w:val="009B28B9"/>
    <w:rsid w:val="009B38D3"/>
    <w:rsid w:val="009B3EAF"/>
    <w:rsid w:val="009C5544"/>
    <w:rsid w:val="009C6AF9"/>
    <w:rsid w:val="009C7536"/>
    <w:rsid w:val="009C7F1A"/>
    <w:rsid w:val="009D1488"/>
    <w:rsid w:val="009D2654"/>
    <w:rsid w:val="009D5E6A"/>
    <w:rsid w:val="009D61DF"/>
    <w:rsid w:val="009D63F0"/>
    <w:rsid w:val="009E1155"/>
    <w:rsid w:val="009E3076"/>
    <w:rsid w:val="009E376C"/>
    <w:rsid w:val="009F2B83"/>
    <w:rsid w:val="009F3212"/>
    <w:rsid w:val="009F63A5"/>
    <w:rsid w:val="00A0023A"/>
    <w:rsid w:val="00A0082B"/>
    <w:rsid w:val="00A00922"/>
    <w:rsid w:val="00A04284"/>
    <w:rsid w:val="00A04422"/>
    <w:rsid w:val="00A124DA"/>
    <w:rsid w:val="00A25608"/>
    <w:rsid w:val="00A2560A"/>
    <w:rsid w:val="00A265E4"/>
    <w:rsid w:val="00A27CBF"/>
    <w:rsid w:val="00A41428"/>
    <w:rsid w:val="00A56CD3"/>
    <w:rsid w:val="00A573F2"/>
    <w:rsid w:val="00A61790"/>
    <w:rsid w:val="00A64C44"/>
    <w:rsid w:val="00A65F3B"/>
    <w:rsid w:val="00A7779F"/>
    <w:rsid w:val="00A8242D"/>
    <w:rsid w:val="00A8377B"/>
    <w:rsid w:val="00A93F29"/>
    <w:rsid w:val="00A95ABE"/>
    <w:rsid w:val="00AA321E"/>
    <w:rsid w:val="00AB0C33"/>
    <w:rsid w:val="00AB59E9"/>
    <w:rsid w:val="00AB790C"/>
    <w:rsid w:val="00AC4322"/>
    <w:rsid w:val="00AD4333"/>
    <w:rsid w:val="00AD4868"/>
    <w:rsid w:val="00AE5DFF"/>
    <w:rsid w:val="00AF508E"/>
    <w:rsid w:val="00B02D76"/>
    <w:rsid w:val="00B04912"/>
    <w:rsid w:val="00B07501"/>
    <w:rsid w:val="00B21043"/>
    <w:rsid w:val="00B22D25"/>
    <w:rsid w:val="00B2397B"/>
    <w:rsid w:val="00B23A9A"/>
    <w:rsid w:val="00B23DE7"/>
    <w:rsid w:val="00B2667A"/>
    <w:rsid w:val="00B2774F"/>
    <w:rsid w:val="00B27D1A"/>
    <w:rsid w:val="00B303CD"/>
    <w:rsid w:val="00B35376"/>
    <w:rsid w:val="00B36E79"/>
    <w:rsid w:val="00B41E29"/>
    <w:rsid w:val="00B5279E"/>
    <w:rsid w:val="00B546ED"/>
    <w:rsid w:val="00B549E4"/>
    <w:rsid w:val="00B60CC6"/>
    <w:rsid w:val="00B66C0E"/>
    <w:rsid w:val="00B75F6A"/>
    <w:rsid w:val="00B77F35"/>
    <w:rsid w:val="00B77F70"/>
    <w:rsid w:val="00B810E5"/>
    <w:rsid w:val="00B810FF"/>
    <w:rsid w:val="00B81795"/>
    <w:rsid w:val="00B81823"/>
    <w:rsid w:val="00B839D7"/>
    <w:rsid w:val="00B87319"/>
    <w:rsid w:val="00B905D9"/>
    <w:rsid w:val="00BA27F6"/>
    <w:rsid w:val="00BA5677"/>
    <w:rsid w:val="00BA5F68"/>
    <w:rsid w:val="00BC41C5"/>
    <w:rsid w:val="00BC5B26"/>
    <w:rsid w:val="00BD3070"/>
    <w:rsid w:val="00BD5F30"/>
    <w:rsid w:val="00BD75F5"/>
    <w:rsid w:val="00BE1035"/>
    <w:rsid w:val="00BF381F"/>
    <w:rsid w:val="00BF3BA0"/>
    <w:rsid w:val="00BF5D92"/>
    <w:rsid w:val="00C20403"/>
    <w:rsid w:val="00C238CB"/>
    <w:rsid w:val="00C265C8"/>
    <w:rsid w:val="00C30A7C"/>
    <w:rsid w:val="00C36AA7"/>
    <w:rsid w:val="00C43D2E"/>
    <w:rsid w:val="00C5092B"/>
    <w:rsid w:val="00C63A0B"/>
    <w:rsid w:val="00C7101C"/>
    <w:rsid w:val="00C71471"/>
    <w:rsid w:val="00C80992"/>
    <w:rsid w:val="00C81B93"/>
    <w:rsid w:val="00C82E3D"/>
    <w:rsid w:val="00C8431B"/>
    <w:rsid w:val="00C95F17"/>
    <w:rsid w:val="00CA20BA"/>
    <w:rsid w:val="00CA53A9"/>
    <w:rsid w:val="00CB1521"/>
    <w:rsid w:val="00CB2605"/>
    <w:rsid w:val="00CB2837"/>
    <w:rsid w:val="00CB5223"/>
    <w:rsid w:val="00CC00B1"/>
    <w:rsid w:val="00CC2CFE"/>
    <w:rsid w:val="00CD09A1"/>
    <w:rsid w:val="00CD236C"/>
    <w:rsid w:val="00CE114B"/>
    <w:rsid w:val="00CE58D0"/>
    <w:rsid w:val="00CF1AF5"/>
    <w:rsid w:val="00D045E3"/>
    <w:rsid w:val="00D04AD8"/>
    <w:rsid w:val="00D05DE8"/>
    <w:rsid w:val="00D1593A"/>
    <w:rsid w:val="00D163EF"/>
    <w:rsid w:val="00D20813"/>
    <w:rsid w:val="00D35F42"/>
    <w:rsid w:val="00D44E5D"/>
    <w:rsid w:val="00D463E4"/>
    <w:rsid w:val="00D465B9"/>
    <w:rsid w:val="00D46C9D"/>
    <w:rsid w:val="00D536E3"/>
    <w:rsid w:val="00D56304"/>
    <w:rsid w:val="00D563D1"/>
    <w:rsid w:val="00D56B86"/>
    <w:rsid w:val="00D63B29"/>
    <w:rsid w:val="00D64929"/>
    <w:rsid w:val="00D71AF5"/>
    <w:rsid w:val="00D760C0"/>
    <w:rsid w:val="00D84FA0"/>
    <w:rsid w:val="00D85162"/>
    <w:rsid w:val="00D87BA8"/>
    <w:rsid w:val="00D96DF7"/>
    <w:rsid w:val="00DA051B"/>
    <w:rsid w:val="00DA0D15"/>
    <w:rsid w:val="00DA7C05"/>
    <w:rsid w:val="00DB5C58"/>
    <w:rsid w:val="00DB6216"/>
    <w:rsid w:val="00DB7739"/>
    <w:rsid w:val="00DC08A6"/>
    <w:rsid w:val="00DC1F91"/>
    <w:rsid w:val="00DC5939"/>
    <w:rsid w:val="00DC6A2E"/>
    <w:rsid w:val="00DC6A43"/>
    <w:rsid w:val="00DD2C42"/>
    <w:rsid w:val="00DD5910"/>
    <w:rsid w:val="00DF624E"/>
    <w:rsid w:val="00E018FB"/>
    <w:rsid w:val="00E04304"/>
    <w:rsid w:val="00E04845"/>
    <w:rsid w:val="00E064D1"/>
    <w:rsid w:val="00E11A0A"/>
    <w:rsid w:val="00E30A6A"/>
    <w:rsid w:val="00E37036"/>
    <w:rsid w:val="00E40253"/>
    <w:rsid w:val="00E434FC"/>
    <w:rsid w:val="00E44205"/>
    <w:rsid w:val="00E45B46"/>
    <w:rsid w:val="00E46E4A"/>
    <w:rsid w:val="00E51626"/>
    <w:rsid w:val="00E51B79"/>
    <w:rsid w:val="00E51D7D"/>
    <w:rsid w:val="00E536CE"/>
    <w:rsid w:val="00E538A0"/>
    <w:rsid w:val="00E54C5F"/>
    <w:rsid w:val="00E550BC"/>
    <w:rsid w:val="00E55272"/>
    <w:rsid w:val="00E57A38"/>
    <w:rsid w:val="00E616FC"/>
    <w:rsid w:val="00E64172"/>
    <w:rsid w:val="00E65BCE"/>
    <w:rsid w:val="00E66079"/>
    <w:rsid w:val="00E66704"/>
    <w:rsid w:val="00E67E37"/>
    <w:rsid w:val="00E7254A"/>
    <w:rsid w:val="00E72DE3"/>
    <w:rsid w:val="00E74744"/>
    <w:rsid w:val="00E76AF7"/>
    <w:rsid w:val="00E835EE"/>
    <w:rsid w:val="00E84BD7"/>
    <w:rsid w:val="00E91DAB"/>
    <w:rsid w:val="00E92BF4"/>
    <w:rsid w:val="00E92D5A"/>
    <w:rsid w:val="00EA3442"/>
    <w:rsid w:val="00EA5358"/>
    <w:rsid w:val="00EA6312"/>
    <w:rsid w:val="00EB0283"/>
    <w:rsid w:val="00EB0774"/>
    <w:rsid w:val="00EB25E6"/>
    <w:rsid w:val="00ED22A9"/>
    <w:rsid w:val="00ED2C03"/>
    <w:rsid w:val="00ED5FCD"/>
    <w:rsid w:val="00EE2528"/>
    <w:rsid w:val="00EE352A"/>
    <w:rsid w:val="00EE3B52"/>
    <w:rsid w:val="00EF3233"/>
    <w:rsid w:val="00EF5DF0"/>
    <w:rsid w:val="00F013EC"/>
    <w:rsid w:val="00F01637"/>
    <w:rsid w:val="00F02E34"/>
    <w:rsid w:val="00F10C87"/>
    <w:rsid w:val="00F17EED"/>
    <w:rsid w:val="00F17FC3"/>
    <w:rsid w:val="00F21FDE"/>
    <w:rsid w:val="00F330C6"/>
    <w:rsid w:val="00F335EC"/>
    <w:rsid w:val="00F341DB"/>
    <w:rsid w:val="00F41A3B"/>
    <w:rsid w:val="00F46F18"/>
    <w:rsid w:val="00F546F1"/>
    <w:rsid w:val="00F571AC"/>
    <w:rsid w:val="00F6102E"/>
    <w:rsid w:val="00F62894"/>
    <w:rsid w:val="00F659C2"/>
    <w:rsid w:val="00F75F1B"/>
    <w:rsid w:val="00F77032"/>
    <w:rsid w:val="00F81178"/>
    <w:rsid w:val="00F81F52"/>
    <w:rsid w:val="00F82A29"/>
    <w:rsid w:val="00F8582E"/>
    <w:rsid w:val="00F8646E"/>
    <w:rsid w:val="00F87A3C"/>
    <w:rsid w:val="00F90012"/>
    <w:rsid w:val="00F904E7"/>
    <w:rsid w:val="00F9070F"/>
    <w:rsid w:val="00F924A7"/>
    <w:rsid w:val="00F944EF"/>
    <w:rsid w:val="00F976C1"/>
    <w:rsid w:val="00FA158B"/>
    <w:rsid w:val="00FA46C8"/>
    <w:rsid w:val="00FA6EC6"/>
    <w:rsid w:val="00FB10FE"/>
    <w:rsid w:val="00FB3A4D"/>
    <w:rsid w:val="00FD1F05"/>
    <w:rsid w:val="00FE1270"/>
    <w:rsid w:val="00FE26AF"/>
    <w:rsid w:val="00FE45E2"/>
    <w:rsid w:val="00FE48DC"/>
    <w:rsid w:val="00FF75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0CBFE90"/>
  <w15:chartTrackingRefBased/>
  <w15:docId w15:val="{E2AB6F0A-E779-48D8-948C-C42BADB0FB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052EC"/>
    <w:pPr>
      <w:spacing w:after="0" w:line="240" w:lineRule="auto"/>
    </w:pPr>
    <w:rPr>
      <w:rFonts w:ascii="Avenir Next LT Pro" w:hAnsi="Avenir Next LT Pro"/>
    </w:rPr>
  </w:style>
  <w:style w:type="paragraph" w:styleId="Heading1">
    <w:name w:val="heading 1"/>
    <w:basedOn w:val="Normal"/>
    <w:next w:val="Normal"/>
    <w:link w:val="Heading1Char"/>
    <w:uiPriority w:val="9"/>
    <w:qFormat/>
    <w:rsid w:val="007435B0"/>
    <w:pPr>
      <w:keepNext/>
      <w:keepLines/>
      <w:spacing w:before="40"/>
      <w:outlineLvl w:val="0"/>
    </w:pPr>
    <w:rPr>
      <w:rFonts w:eastAsiaTheme="majorEastAsia" w:cstheme="majorBidi"/>
      <w:b/>
      <w:color w:val="FFFFFF" w:themeColor="background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54BF"/>
    <w:pPr>
      <w:keepNext/>
      <w:keepLines/>
      <w:outlineLvl w:val="1"/>
    </w:pPr>
    <w:rPr>
      <w:rFonts w:eastAsiaTheme="majorEastAsia" w:cstheme="majorBidi"/>
      <w:b/>
      <w:color w:val="000000" w:themeColor="text1"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56852"/>
    <w:pPr>
      <w:contextualSpacing/>
      <w:jc w:val="center"/>
    </w:pPr>
    <w:rPr>
      <w:rFonts w:asciiTheme="minorHAnsi" w:eastAsiaTheme="majorEastAsia" w:hAnsiTheme="minorHAnsi" w:cstheme="majorBidi"/>
      <w:b/>
      <w:spacing w:val="-10"/>
      <w:kern w:val="28"/>
      <w:sz w:val="5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56852"/>
    <w:rPr>
      <w:rFonts w:eastAsiaTheme="majorEastAsia" w:cstheme="majorBidi"/>
      <w:b/>
      <w:spacing w:val="-10"/>
      <w:kern w:val="28"/>
      <w:sz w:val="52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7435B0"/>
    <w:rPr>
      <w:rFonts w:ascii="Calibri" w:eastAsiaTheme="majorEastAsia" w:hAnsi="Calibri" w:cstheme="majorBidi"/>
      <w:b/>
      <w:color w:val="FFFFFF" w:themeColor="background1"/>
      <w:sz w:val="28"/>
      <w:szCs w:val="32"/>
    </w:rPr>
  </w:style>
  <w:style w:type="table" w:styleId="TableGrid">
    <w:name w:val="Table Grid"/>
    <w:basedOn w:val="TableNormal"/>
    <w:uiPriority w:val="39"/>
    <w:rsid w:val="00D163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6454BF"/>
    <w:rPr>
      <w:rFonts w:ascii="Calibri" w:eastAsiaTheme="majorEastAsia" w:hAnsi="Calibri" w:cstheme="majorBidi"/>
      <w:b/>
      <w:color w:val="000000" w:themeColor="text1"/>
      <w:sz w:val="24"/>
      <w:szCs w:val="26"/>
    </w:rPr>
  </w:style>
  <w:style w:type="paragraph" w:styleId="Header">
    <w:name w:val="header"/>
    <w:basedOn w:val="Normal"/>
    <w:link w:val="HeaderChar"/>
    <w:uiPriority w:val="99"/>
    <w:unhideWhenUsed/>
    <w:rsid w:val="005C59F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59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5C59F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59F0"/>
    <w:rPr>
      <w:rFonts w:ascii="Calibri" w:hAnsi="Calibri"/>
    </w:rPr>
  </w:style>
  <w:style w:type="paragraph" w:styleId="ListParagraph">
    <w:name w:val="List Paragraph"/>
    <w:basedOn w:val="Normal"/>
    <w:uiPriority w:val="34"/>
    <w:qFormat/>
    <w:rsid w:val="00FE48D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D2AA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D2AA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56B86"/>
    <w:rPr>
      <w:color w:val="954F72" w:themeColor="followed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625B84"/>
    <w:pPr>
      <w:spacing w:before="240" w:line="259" w:lineRule="auto"/>
      <w:outlineLvl w:val="9"/>
    </w:pPr>
    <w:rPr>
      <w:rFonts w:asciiTheme="majorHAnsi" w:hAnsiTheme="majorHAnsi"/>
      <w:b w:val="0"/>
      <w:color w:val="2F5496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625B8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25B84"/>
    <w:pPr>
      <w:spacing w:after="100"/>
      <w:ind w:left="220"/>
    </w:pPr>
  </w:style>
  <w:style w:type="paragraph" w:styleId="Revision">
    <w:name w:val="Revision"/>
    <w:hidden/>
    <w:uiPriority w:val="99"/>
    <w:semiHidden/>
    <w:rsid w:val="000E6064"/>
    <w:pPr>
      <w:spacing w:after="0" w:line="240" w:lineRule="auto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sites.google.com/hidoeohr.k12.hi.us/program-affiliation-agreements/Home?authuser=0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cca.hawaii.gov/hpeap/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chea.org/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cca.hawaii.gov/wp-content/uploads/2013/07/255-C.pdf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yperlink" Target="https://hawaiiteacherstandardsboard.org/content/wp-content/uploads/License-Fields-11-19-22-ti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D252FF5B-B47A-A842-8D06-3157FC7E4CA6}">
  <we:reference id="wa200001011" version="1.2.0.0" store="en-US" storeType="omex"/>
  <we:alternateReferences>
    <we:reference id="wa200001011" version="1.2.0.0" store="en-US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37618CE-7FDA-D440-99CE-A651D12A1BF6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3847dec6-63b2-43f9-a6d0-58a40aaa1a10}" enabled="0" method="" siteId="{3847dec6-63b2-43f9-a6d0-58a40aaa1a1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9</Pages>
  <Words>2323</Words>
  <Characters>13246</Characters>
  <Application>Microsoft Office Word</Application>
  <DocSecurity>0</DocSecurity>
  <Lines>110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dua, Jennifer FM</dc:creator>
  <cp:lastModifiedBy>Villalobos, Felicia</cp:lastModifiedBy>
  <cp:revision>2</cp:revision>
  <cp:lastPrinted>2023-11-22T01:49:00Z</cp:lastPrinted>
  <dcterms:created xsi:type="dcterms:W3CDTF">2024-01-12T20:57:00Z</dcterms:created>
  <dcterms:modified xsi:type="dcterms:W3CDTF">2024-01-12T2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85606d2-9ae4-431b-8664-325052855a5a</vt:lpwstr>
  </property>
  <property fmtid="{D5CDD505-2E9C-101B-9397-08002B2CF9AE}" pid="3" name="grammarly_documentContext">
    <vt:lpwstr>{"goals":[],"domain":"general","emotions":[],"dialect":"american"}</vt:lpwstr>
  </property>
  <property fmtid="{D5CDD505-2E9C-101B-9397-08002B2CF9AE}" pid="4" name="grammarly_documentId">
    <vt:lpwstr>documentId_8837</vt:lpwstr>
  </property>
</Properties>
</file>